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EB1D106" w14:textId="384FEDDC" w:rsidR="00802773" w:rsidRPr="008B35BD" w:rsidRDefault="00056193" w:rsidP="00EC39A3">
      <w:pPr>
        <w:pStyle w:val="Standard"/>
        <w:jc w:val="center"/>
        <w:rPr>
          <w:rFonts w:ascii="Google Sans" w:hAnsi="Google Sans"/>
          <w:sz w:val="40"/>
          <w:szCs w:val="40"/>
          <w:lang w:val="pt-PT"/>
        </w:rPr>
      </w:pPr>
      <w:r w:rsidRPr="008B35BD">
        <w:rPr>
          <w:rFonts w:ascii="Google Sans" w:hAnsi="Google Sans"/>
          <w:sz w:val="40"/>
          <w:szCs w:val="40"/>
          <w:lang w:val="pt-PT"/>
        </w:rPr>
        <w:t>Agrupamento de Escolas de Santo André</w:t>
      </w:r>
    </w:p>
    <w:p w14:paraId="06DD5743" w14:textId="66EF01DE" w:rsidR="00802773" w:rsidRPr="008B35BD" w:rsidRDefault="00802773" w:rsidP="00EC39A3">
      <w:pPr>
        <w:pStyle w:val="Standard"/>
        <w:jc w:val="center"/>
        <w:rPr>
          <w:rFonts w:ascii="Google Sans" w:hAnsi="Google Sans"/>
          <w:sz w:val="40"/>
          <w:szCs w:val="40"/>
          <w:lang w:val="pt-PT"/>
        </w:rPr>
      </w:pPr>
    </w:p>
    <w:p w14:paraId="54A452B6" w14:textId="3B13938A" w:rsidR="00EC39A3" w:rsidRPr="008B35BD" w:rsidRDefault="00802773" w:rsidP="00EC39A3">
      <w:pPr>
        <w:pStyle w:val="Standard"/>
        <w:jc w:val="center"/>
        <w:rPr>
          <w:rFonts w:ascii="Google Sans" w:hAnsi="Google Sans"/>
          <w:lang w:val="pt-PT"/>
        </w:rPr>
      </w:pPr>
      <w:r w:rsidRPr="008B35BD">
        <w:rPr>
          <w:rFonts w:ascii="Google Sans" w:hAnsi="Google Sans"/>
          <w:sz w:val="40"/>
          <w:szCs w:val="40"/>
          <w:lang w:val="pt-PT"/>
        </w:rPr>
        <w:t>Escola Secundária de Santo André</w:t>
      </w:r>
    </w:p>
    <w:p w14:paraId="71517781" w14:textId="5849D1BD" w:rsidR="00056193" w:rsidRPr="008B35BD" w:rsidRDefault="00056193" w:rsidP="00802773">
      <w:pPr>
        <w:pStyle w:val="Standard"/>
        <w:jc w:val="center"/>
        <w:rPr>
          <w:rFonts w:ascii="Google Sans" w:hAnsi="Google Sans"/>
          <w:lang w:val="pt-PT"/>
        </w:rPr>
      </w:pPr>
    </w:p>
    <w:p w14:paraId="27719AF9" w14:textId="259D0411" w:rsidR="00802773" w:rsidRPr="008B35BD" w:rsidRDefault="00802773" w:rsidP="00EC39A3">
      <w:pPr>
        <w:pStyle w:val="Standard"/>
        <w:jc w:val="center"/>
        <w:rPr>
          <w:rFonts w:ascii="Google Sans" w:hAnsi="Google Sans"/>
          <w:lang w:val="pt-PT"/>
        </w:rPr>
      </w:pPr>
    </w:p>
    <w:p w14:paraId="42CCC76F" w14:textId="0E0DD13D" w:rsidR="00056193" w:rsidRPr="008B35BD" w:rsidRDefault="00056193" w:rsidP="008775FA">
      <w:pPr>
        <w:pStyle w:val="Standard"/>
        <w:jc w:val="center"/>
        <w:rPr>
          <w:rFonts w:ascii="Google Sans" w:hAnsi="Google Sans"/>
          <w:sz w:val="32"/>
          <w:szCs w:val="32"/>
          <w:lang w:val="pt-PT"/>
        </w:rPr>
      </w:pPr>
      <w:r w:rsidRPr="008B35BD">
        <w:rPr>
          <w:rFonts w:ascii="Google Sans" w:hAnsi="Google Sans"/>
          <w:sz w:val="32"/>
          <w:szCs w:val="32"/>
          <w:lang w:val="pt-PT"/>
        </w:rPr>
        <w:t>Curso Profissional de Gestão e Programaçã</w:t>
      </w:r>
      <w:r w:rsidR="00021C4E" w:rsidRPr="008B35BD">
        <w:rPr>
          <w:rFonts w:ascii="Google Sans" w:hAnsi="Google Sans"/>
          <w:sz w:val="32"/>
          <w:szCs w:val="32"/>
          <w:lang w:val="pt-PT"/>
        </w:rPr>
        <w:t>o</w:t>
      </w:r>
      <w:r w:rsidR="008775FA" w:rsidRPr="008B35BD">
        <w:rPr>
          <w:rFonts w:ascii="Google Sans" w:hAnsi="Google Sans"/>
          <w:sz w:val="32"/>
          <w:szCs w:val="32"/>
          <w:lang w:val="pt-PT"/>
        </w:rPr>
        <w:br/>
      </w:r>
      <w:r w:rsidRPr="008B35BD">
        <w:rPr>
          <w:rFonts w:ascii="Google Sans" w:hAnsi="Google Sans"/>
          <w:sz w:val="32"/>
          <w:szCs w:val="32"/>
          <w:lang w:val="pt-PT"/>
        </w:rPr>
        <w:t>de</w:t>
      </w:r>
      <w:r w:rsidR="00021C4E" w:rsidRPr="008B35BD">
        <w:rPr>
          <w:rFonts w:ascii="Google Sans" w:hAnsi="Google Sans"/>
          <w:sz w:val="32"/>
          <w:szCs w:val="32"/>
          <w:lang w:val="pt-PT"/>
        </w:rPr>
        <w:t xml:space="preserve"> </w:t>
      </w:r>
      <w:r w:rsidRPr="008B35BD">
        <w:rPr>
          <w:rFonts w:ascii="Google Sans" w:hAnsi="Google Sans"/>
          <w:sz w:val="32"/>
          <w:szCs w:val="32"/>
          <w:lang w:val="pt-PT"/>
        </w:rPr>
        <w:t>Sistemas Informáticos</w:t>
      </w:r>
    </w:p>
    <w:p w14:paraId="71AFD33F" w14:textId="72DD60A0" w:rsidR="00EC39A3" w:rsidRPr="008B35BD" w:rsidRDefault="00CE14AC" w:rsidP="00EC39A3">
      <w:pPr>
        <w:pStyle w:val="Standard"/>
        <w:jc w:val="center"/>
        <w:rPr>
          <w:rFonts w:ascii="Google Sans" w:hAnsi="Google Sans"/>
          <w:lang w:val="pt-PT"/>
        </w:rPr>
      </w:pPr>
      <w:r w:rsidRPr="008B35BD">
        <w:rPr>
          <w:rFonts w:ascii="Google Sans" w:hAnsi="Google Sans"/>
          <w:lang w:val="pt-PT"/>
        </w:rPr>
        <w:br/>
      </w:r>
    </w:p>
    <w:p w14:paraId="377EDE9F" w14:textId="0F85A848" w:rsidR="003B53F5" w:rsidRPr="008B35BD" w:rsidRDefault="003B53F5" w:rsidP="00EC39A3">
      <w:pPr>
        <w:pStyle w:val="Standard"/>
        <w:jc w:val="center"/>
        <w:rPr>
          <w:rFonts w:ascii="Google Sans" w:hAnsi="Google Sans"/>
          <w:lang w:val="pt-PT"/>
        </w:rPr>
      </w:pPr>
      <w:r>
        <w:rPr>
          <w:rFonts w:ascii="Name Smile" w:hAnsi="Name Smile"/>
          <w:noProof/>
          <w:sz w:val="60"/>
          <w:szCs w:val="60"/>
        </w:rPr>
        <w:drawing>
          <wp:anchor distT="0" distB="0" distL="114300" distR="114300" simplePos="0" relativeHeight="251641856" behindDoc="0" locked="0" layoutInCell="1" allowOverlap="1" wp14:anchorId="7BE8EF09" wp14:editId="7EFB2C2A">
            <wp:simplePos x="0" y="0"/>
            <wp:positionH relativeFrom="margin">
              <wp:align>center</wp:align>
            </wp:positionH>
            <wp:positionV relativeFrom="margin">
              <wp:align>center</wp:align>
            </wp:positionV>
            <wp:extent cx="4059555" cy="4059555"/>
            <wp:effectExtent l="0" t="0" r="0" b="0"/>
            <wp:wrapSquare wrapText="bothSides"/>
            <wp:docPr id="5" name="Imagem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059555" cy="40595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B96105B" w14:textId="0A32CCFD" w:rsidR="00CE14AC" w:rsidRDefault="00CE14AC" w:rsidP="00CE14AC">
      <w:pPr>
        <w:spacing w:line="240" w:lineRule="auto"/>
        <w:jc w:val="center"/>
        <w:rPr>
          <w:rFonts w:ascii="Arial" w:eastAsia="Times New Roman" w:hAnsi="Arial" w:cs="Arial"/>
          <w:b/>
          <w:sz w:val="40"/>
          <w:szCs w:val="24"/>
        </w:rPr>
      </w:pPr>
      <w:r w:rsidRPr="00CE14AC">
        <w:rPr>
          <w:rFonts w:ascii="Google Sans Medium" w:eastAsia="Times New Roman" w:hAnsi="Google Sans Medium" w:cs="Arial"/>
          <w:bCs/>
          <w:sz w:val="40"/>
          <w:szCs w:val="24"/>
        </w:rPr>
        <w:t>Aplicação Móvel de Organização</w:t>
      </w:r>
    </w:p>
    <w:p w14:paraId="646DD4DB" w14:textId="4A3ED1AB" w:rsidR="00802773" w:rsidRPr="008B35BD" w:rsidRDefault="00802773" w:rsidP="00EC39A3">
      <w:pPr>
        <w:pStyle w:val="Standard"/>
        <w:jc w:val="center"/>
        <w:rPr>
          <w:rFonts w:ascii="Google Sans" w:hAnsi="Google Sans"/>
          <w:lang w:val="pt-PT"/>
        </w:rPr>
      </w:pPr>
    </w:p>
    <w:p w14:paraId="604A3167" w14:textId="36475401" w:rsidR="00802773" w:rsidRPr="008B35BD" w:rsidRDefault="00802773" w:rsidP="00EC39A3">
      <w:pPr>
        <w:pStyle w:val="Standard"/>
        <w:jc w:val="center"/>
        <w:rPr>
          <w:rFonts w:ascii="Google Sans" w:hAnsi="Google Sans"/>
          <w:lang w:val="pt-PT"/>
        </w:rPr>
      </w:pPr>
    </w:p>
    <w:p w14:paraId="1949F500" w14:textId="0658D48A" w:rsidR="00802773" w:rsidRPr="008B35BD" w:rsidRDefault="00802773" w:rsidP="00EC39A3">
      <w:pPr>
        <w:pStyle w:val="Standard"/>
        <w:jc w:val="center"/>
        <w:rPr>
          <w:rFonts w:ascii="Google Sans" w:hAnsi="Google Sans"/>
          <w:lang w:val="pt-PT"/>
        </w:rPr>
      </w:pPr>
    </w:p>
    <w:p w14:paraId="14812BA9" w14:textId="6E8E427F" w:rsidR="00802773" w:rsidRPr="008B35BD" w:rsidRDefault="00802773" w:rsidP="003B53F5">
      <w:pPr>
        <w:pStyle w:val="Standard"/>
        <w:rPr>
          <w:rFonts w:ascii="Google Sans" w:hAnsi="Google Sans"/>
          <w:lang w:val="pt-PT"/>
        </w:rPr>
      </w:pPr>
    </w:p>
    <w:p w14:paraId="6B4D9B8A" w14:textId="159592AC" w:rsidR="00923535" w:rsidRPr="008B35BD" w:rsidRDefault="00F03F70" w:rsidP="003B53F5">
      <w:pPr>
        <w:pStyle w:val="Standard"/>
        <w:jc w:val="center"/>
        <w:rPr>
          <w:rFonts w:ascii="Google Sans" w:hAnsi="Google Sans"/>
          <w:sz w:val="32"/>
          <w:szCs w:val="28"/>
          <w:lang w:val="pt-PT"/>
        </w:rPr>
      </w:pPr>
      <w:r w:rsidRPr="00311E1F">
        <w:rPr>
          <w:rFonts w:ascii="Google Sans" w:hAnsi="Google Sans"/>
          <w:noProof/>
          <w:sz w:val="40"/>
          <w:szCs w:val="40"/>
        </w:rPr>
        <w:drawing>
          <wp:anchor distT="0" distB="0" distL="114300" distR="114300" simplePos="0" relativeHeight="251636735" behindDoc="1" locked="0" layoutInCell="1" allowOverlap="1" wp14:anchorId="1A30410A" wp14:editId="04DA4451">
            <wp:simplePos x="0" y="0"/>
            <wp:positionH relativeFrom="margin">
              <wp:posOffset>-95592</wp:posOffset>
            </wp:positionH>
            <wp:positionV relativeFrom="paragraph">
              <wp:posOffset>261895</wp:posOffset>
            </wp:positionV>
            <wp:extent cx="819150" cy="664210"/>
            <wp:effectExtent l="0" t="0" r="0" b="2540"/>
            <wp:wrapNone/>
            <wp:docPr id="4" name="Image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6642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4B464CA" w14:textId="2938EA04" w:rsidR="00056193" w:rsidRPr="008B35BD" w:rsidRDefault="00056193" w:rsidP="00FC71E9">
      <w:pPr>
        <w:pStyle w:val="Standard"/>
        <w:jc w:val="center"/>
        <w:rPr>
          <w:rFonts w:ascii="Google Sans" w:hAnsi="Google Sans"/>
          <w:sz w:val="32"/>
          <w:szCs w:val="28"/>
          <w:lang w:val="pt-PT"/>
        </w:rPr>
      </w:pPr>
      <w:r w:rsidRPr="008B35BD">
        <w:rPr>
          <w:rFonts w:ascii="Google Sans" w:hAnsi="Google Sans"/>
          <w:sz w:val="32"/>
          <w:szCs w:val="28"/>
          <w:lang w:val="pt-PT"/>
        </w:rPr>
        <w:t>Henrique</w:t>
      </w:r>
      <w:r w:rsidR="00CE14AC" w:rsidRPr="008B35BD">
        <w:rPr>
          <w:rFonts w:ascii="Google Sans" w:hAnsi="Google Sans"/>
          <w:sz w:val="32"/>
          <w:szCs w:val="28"/>
          <w:lang w:val="pt-PT"/>
        </w:rPr>
        <w:t xml:space="preserve"> Filipe Rosa Samora de Melo</w:t>
      </w:r>
      <w:r w:rsidRPr="008B35BD">
        <w:rPr>
          <w:rFonts w:ascii="Google Sans" w:hAnsi="Google Sans"/>
          <w:sz w:val="32"/>
          <w:szCs w:val="28"/>
          <w:lang w:val="pt-PT"/>
        </w:rPr>
        <w:t xml:space="preserve"> Leote</w:t>
      </w:r>
    </w:p>
    <w:p w14:paraId="6C9E6D3D" w14:textId="77777777" w:rsidR="00923535" w:rsidRPr="008B35BD" w:rsidRDefault="00923535" w:rsidP="00923535">
      <w:pPr>
        <w:pStyle w:val="Standard"/>
        <w:jc w:val="center"/>
        <w:rPr>
          <w:rFonts w:ascii="Google Sans" w:hAnsi="Google Sans"/>
          <w:sz w:val="28"/>
          <w:szCs w:val="26"/>
          <w:lang w:val="pt-PT"/>
        </w:rPr>
      </w:pPr>
    </w:p>
    <w:p w14:paraId="20C4BD2A" w14:textId="56F4657F" w:rsidR="00BB7735" w:rsidRPr="008B35BD" w:rsidRDefault="00056193" w:rsidP="003B53F5">
      <w:pPr>
        <w:pStyle w:val="Standard"/>
        <w:jc w:val="center"/>
        <w:rPr>
          <w:rFonts w:ascii="Google Sans" w:hAnsi="Google Sans"/>
          <w:sz w:val="28"/>
          <w:szCs w:val="26"/>
          <w:lang w:val="pt-PT"/>
        </w:rPr>
      </w:pPr>
      <w:r w:rsidRPr="008B35BD">
        <w:rPr>
          <w:rFonts w:ascii="Google Sans" w:hAnsi="Google Sans"/>
          <w:sz w:val="28"/>
          <w:szCs w:val="26"/>
          <w:lang w:val="pt-PT"/>
        </w:rPr>
        <w:t>2019 | 2020</w:t>
      </w:r>
    </w:p>
    <w:p w14:paraId="2151B703" w14:textId="106169B7" w:rsidR="008711AC" w:rsidRPr="005638A5" w:rsidRDefault="00BB7735" w:rsidP="00F03F70">
      <w:pPr>
        <w:pStyle w:val="capadata"/>
        <w:spacing w:line="360" w:lineRule="auto"/>
        <w:rPr>
          <w:rFonts w:cs="Arial"/>
          <w:b/>
          <w:sz w:val="40"/>
          <w:szCs w:val="40"/>
          <w:lang w:val="pt-PT"/>
        </w:rPr>
      </w:pPr>
      <w:r w:rsidRPr="008B35BD">
        <w:rPr>
          <w:rFonts w:ascii="Google Sans" w:hAnsi="Google Sans"/>
          <w:sz w:val="44"/>
          <w:szCs w:val="44"/>
          <w:lang w:val="pt-PT"/>
        </w:rPr>
        <w:br w:type="page"/>
      </w:r>
      <w:r w:rsidR="00F03F70" w:rsidRPr="00CE14AC">
        <w:rPr>
          <w:rFonts w:ascii="Google Sans" w:hAnsi="Google Sans"/>
          <w:noProof/>
          <w:sz w:val="40"/>
          <w:szCs w:val="40"/>
        </w:rPr>
        <w:lastRenderedPageBreak/>
        <w:drawing>
          <wp:anchor distT="0" distB="0" distL="114300" distR="114300" simplePos="0" relativeHeight="251637760" behindDoc="1" locked="0" layoutInCell="1" allowOverlap="1" wp14:anchorId="543EF8A4" wp14:editId="447B910C">
            <wp:simplePos x="0" y="0"/>
            <wp:positionH relativeFrom="margin">
              <wp:posOffset>-477349</wp:posOffset>
            </wp:positionH>
            <wp:positionV relativeFrom="margin">
              <wp:posOffset>-160532</wp:posOffset>
            </wp:positionV>
            <wp:extent cx="889629" cy="723332"/>
            <wp:effectExtent l="0" t="0" r="6350" b="635"/>
            <wp:wrapNone/>
            <wp:docPr id="3" name="Image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1242" cy="7246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711AC" w:rsidRPr="005638A5">
        <w:rPr>
          <w:rFonts w:cs="Arial"/>
          <w:b/>
          <w:sz w:val="40"/>
          <w:szCs w:val="40"/>
          <w:lang w:val="pt-PT"/>
        </w:rPr>
        <w:t>Agrupamento de Escolas de Santo André</w:t>
      </w:r>
    </w:p>
    <w:p w14:paraId="07C69233" w14:textId="04DC23D6" w:rsidR="00A248D2" w:rsidRPr="005638A5" w:rsidRDefault="00A248D2" w:rsidP="003B53F5">
      <w:pPr>
        <w:spacing w:line="360" w:lineRule="auto"/>
        <w:jc w:val="center"/>
        <w:rPr>
          <w:rFonts w:ascii="Arial" w:hAnsi="Arial" w:cs="Arial"/>
          <w:b/>
          <w:sz w:val="36"/>
          <w:szCs w:val="36"/>
        </w:rPr>
      </w:pPr>
      <w:r w:rsidRPr="005638A5">
        <w:rPr>
          <w:rFonts w:ascii="Arial" w:hAnsi="Arial" w:cs="Arial"/>
          <w:b/>
          <w:sz w:val="36"/>
          <w:szCs w:val="36"/>
        </w:rPr>
        <w:t>Escola Secundária de Santo André</w:t>
      </w:r>
    </w:p>
    <w:p w14:paraId="43398176" w14:textId="6841F7AB" w:rsidR="00A248D2" w:rsidRPr="00D713CA" w:rsidRDefault="009701F6" w:rsidP="00D713CA">
      <w:pPr>
        <w:spacing w:line="360" w:lineRule="auto"/>
        <w:jc w:val="center"/>
        <w:rPr>
          <w:rFonts w:ascii="Arial" w:hAnsi="Arial" w:cs="Arial"/>
          <w:b/>
          <w:sz w:val="28"/>
          <w:szCs w:val="28"/>
        </w:rPr>
      </w:pPr>
      <w:r>
        <w:rPr>
          <w:rFonts w:cs="Arial"/>
          <w:bCs/>
          <w:sz w:val="32"/>
          <w:szCs w:val="32"/>
        </w:rPr>
        <w:br/>
      </w:r>
    </w:p>
    <w:p w14:paraId="6C8EDA5A" w14:textId="071747C3" w:rsidR="00D713CA" w:rsidRDefault="00A248D2" w:rsidP="00D713CA">
      <w:pPr>
        <w:spacing w:line="240" w:lineRule="auto"/>
        <w:jc w:val="center"/>
        <w:rPr>
          <w:rFonts w:ascii="Arial" w:eastAsia="Times New Roman" w:hAnsi="Arial" w:cs="Arial"/>
          <w:b/>
          <w:sz w:val="40"/>
          <w:szCs w:val="24"/>
        </w:rPr>
      </w:pPr>
      <w:r w:rsidRPr="005638A5">
        <w:rPr>
          <w:rFonts w:ascii="Arial" w:eastAsia="Times New Roman" w:hAnsi="Arial" w:cs="Arial"/>
          <w:b/>
          <w:sz w:val="40"/>
          <w:szCs w:val="24"/>
        </w:rPr>
        <w:t>Projeto de Aptidão Profissional</w:t>
      </w:r>
    </w:p>
    <w:p w14:paraId="115292B1" w14:textId="183D4CDD" w:rsidR="00F03F70" w:rsidRDefault="00F03F70" w:rsidP="00C77164">
      <w:pPr>
        <w:spacing w:line="240" w:lineRule="auto"/>
        <w:rPr>
          <w:rFonts w:ascii="Arial" w:eastAsia="Times New Roman" w:hAnsi="Arial" w:cs="Arial"/>
          <w:b/>
          <w:sz w:val="40"/>
          <w:szCs w:val="24"/>
        </w:rPr>
      </w:pPr>
    </w:p>
    <w:p w14:paraId="2B7FBECF" w14:textId="77777777" w:rsidR="00C77164" w:rsidRPr="00D713CA" w:rsidRDefault="00C77164" w:rsidP="00C77164">
      <w:pPr>
        <w:spacing w:line="240" w:lineRule="auto"/>
        <w:rPr>
          <w:rFonts w:ascii="Arial" w:eastAsia="Times New Roman" w:hAnsi="Arial" w:cs="Arial"/>
          <w:b/>
          <w:sz w:val="40"/>
          <w:szCs w:val="24"/>
        </w:rPr>
      </w:pPr>
    </w:p>
    <w:p w14:paraId="18869D56" w14:textId="27E20B1B" w:rsidR="00A248D2" w:rsidRPr="005638A5" w:rsidRDefault="002E4DC5" w:rsidP="00A248D2">
      <w:pPr>
        <w:spacing w:line="240" w:lineRule="auto"/>
        <w:jc w:val="center"/>
        <w:rPr>
          <w:rFonts w:ascii="Arial" w:eastAsia="Times New Roman" w:hAnsi="Arial" w:cs="Arial"/>
          <w:b/>
          <w:sz w:val="40"/>
          <w:szCs w:val="24"/>
        </w:rPr>
      </w:pPr>
      <w:r w:rsidRPr="00A248D2">
        <w:rPr>
          <w:rFonts w:ascii="Name Smile" w:hAnsi="Name Smile"/>
          <w:sz w:val="44"/>
          <w:szCs w:val="44"/>
        </w:rPr>
        <w:t>QR</w:t>
      </w:r>
      <w:r w:rsidRPr="00A248D2">
        <w:rPr>
          <w:rFonts w:ascii="Novecento sans wide Light" w:hAnsi="Novecento sans wide Light"/>
          <w:sz w:val="44"/>
          <w:szCs w:val="44"/>
        </w:rPr>
        <w:t>GANIZE</w:t>
      </w:r>
      <w:r w:rsidR="00120182" w:rsidRPr="005638A5">
        <w:rPr>
          <w:rFonts w:ascii="Arial" w:hAnsi="Arial" w:cs="Arial"/>
          <w:sz w:val="44"/>
          <w:szCs w:val="44"/>
        </w:rPr>
        <w:t xml:space="preserve"> </w:t>
      </w:r>
      <w:r w:rsidR="00A248D2" w:rsidRPr="005638A5">
        <w:rPr>
          <w:rFonts w:ascii="Arial" w:eastAsia="Times New Roman" w:hAnsi="Arial" w:cs="Arial"/>
          <w:b/>
          <w:sz w:val="40"/>
          <w:szCs w:val="24"/>
        </w:rPr>
        <w:t>– Aplicação Móvel de Organização</w:t>
      </w:r>
    </w:p>
    <w:p w14:paraId="5CA4D863" w14:textId="159FC890" w:rsidR="008F6F38" w:rsidRPr="005638A5" w:rsidRDefault="008F6F38" w:rsidP="00A248D2">
      <w:pPr>
        <w:spacing w:line="240" w:lineRule="auto"/>
        <w:jc w:val="center"/>
        <w:rPr>
          <w:rFonts w:ascii="Arial" w:eastAsia="Times New Roman" w:hAnsi="Arial" w:cs="Arial"/>
          <w:b/>
          <w:sz w:val="40"/>
          <w:szCs w:val="24"/>
        </w:rPr>
      </w:pPr>
    </w:p>
    <w:p w14:paraId="2944F992" w14:textId="2DDDFFF9" w:rsidR="008F6F38" w:rsidRPr="005638A5" w:rsidRDefault="00C77164" w:rsidP="00A248D2">
      <w:pPr>
        <w:spacing w:line="240" w:lineRule="auto"/>
        <w:jc w:val="center"/>
        <w:rPr>
          <w:rFonts w:ascii="Arial" w:eastAsia="Times New Roman" w:hAnsi="Arial" w:cs="Arial"/>
          <w:b/>
          <w:sz w:val="40"/>
          <w:szCs w:val="24"/>
        </w:rPr>
      </w:pPr>
      <w:r w:rsidRPr="005638A5">
        <w:rPr>
          <w:rFonts w:ascii="Arial" w:hAnsi="Arial" w:cs="Arial"/>
          <w:noProof/>
          <w:sz w:val="60"/>
          <w:szCs w:val="60"/>
        </w:rPr>
        <w:drawing>
          <wp:anchor distT="0" distB="0" distL="114300" distR="114300" simplePos="0" relativeHeight="251651072" behindDoc="0" locked="0" layoutInCell="1" allowOverlap="1" wp14:anchorId="34CFA5AB" wp14:editId="537846FC">
            <wp:simplePos x="0" y="0"/>
            <wp:positionH relativeFrom="page">
              <wp:align>center</wp:align>
            </wp:positionH>
            <wp:positionV relativeFrom="margin">
              <wp:posOffset>3743960</wp:posOffset>
            </wp:positionV>
            <wp:extent cx="1047750" cy="1047750"/>
            <wp:effectExtent l="0" t="0" r="0" b="0"/>
            <wp:wrapSquare wrapText="bothSides"/>
            <wp:docPr id="9" name="Imagem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047750" cy="10477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C86BA54" w14:textId="1E6F0DE5" w:rsidR="00A248D2" w:rsidRPr="005638A5" w:rsidRDefault="00A248D2" w:rsidP="00A248D2">
      <w:pPr>
        <w:pStyle w:val="capadata"/>
        <w:rPr>
          <w:rFonts w:cs="Arial"/>
          <w:lang w:val="pt-PT"/>
        </w:rPr>
      </w:pPr>
    </w:p>
    <w:p w14:paraId="40361FCD" w14:textId="08498098" w:rsidR="008F6F38" w:rsidRPr="005638A5" w:rsidRDefault="008F6F38" w:rsidP="00F03F70">
      <w:pPr>
        <w:pStyle w:val="capadata"/>
        <w:rPr>
          <w:rFonts w:cs="Arial"/>
          <w:lang w:val="pt-PT"/>
        </w:rPr>
      </w:pPr>
    </w:p>
    <w:p w14:paraId="70AF9E9B" w14:textId="54625C77" w:rsidR="008F6F38" w:rsidRDefault="008F6F38" w:rsidP="00A248D2">
      <w:pPr>
        <w:pStyle w:val="capadata"/>
        <w:rPr>
          <w:rFonts w:cs="Arial"/>
          <w:lang w:val="pt-PT"/>
        </w:rPr>
      </w:pPr>
    </w:p>
    <w:p w14:paraId="4B034B24" w14:textId="50534275" w:rsidR="00C77164" w:rsidRDefault="00C77164" w:rsidP="00A248D2">
      <w:pPr>
        <w:pStyle w:val="capadata"/>
        <w:rPr>
          <w:rFonts w:cs="Arial"/>
          <w:lang w:val="pt-PT"/>
        </w:rPr>
      </w:pPr>
    </w:p>
    <w:p w14:paraId="25296EDA" w14:textId="77777777" w:rsidR="000A0736" w:rsidRPr="005638A5" w:rsidRDefault="000A0736" w:rsidP="00A248D2">
      <w:pPr>
        <w:pStyle w:val="capadata"/>
        <w:rPr>
          <w:rFonts w:cs="Arial"/>
          <w:lang w:val="pt-PT"/>
        </w:rPr>
      </w:pPr>
    </w:p>
    <w:p w14:paraId="57A8BECA" w14:textId="5CDFF3F8" w:rsidR="008F6F38" w:rsidRPr="005638A5" w:rsidRDefault="003B53F5" w:rsidP="00A248D2">
      <w:pPr>
        <w:pStyle w:val="capadata"/>
        <w:rPr>
          <w:rFonts w:cs="Arial"/>
          <w:lang w:val="pt-PT"/>
        </w:rPr>
      </w:pPr>
      <w:r w:rsidRPr="008B35BD">
        <w:rPr>
          <w:rFonts w:cs="Arial"/>
          <w:b/>
          <w:sz w:val="28"/>
          <w:szCs w:val="28"/>
          <w:lang w:val="pt-PT"/>
        </w:rPr>
        <w:t>Curso Profissional de Técnico de Gestão e</w:t>
      </w:r>
      <w:r w:rsidRPr="008B35BD">
        <w:rPr>
          <w:rFonts w:cs="Arial"/>
          <w:b/>
          <w:sz w:val="28"/>
          <w:szCs w:val="28"/>
          <w:lang w:val="pt-PT"/>
        </w:rPr>
        <w:br/>
        <w:t>Programação de Sistemas Informáticos</w:t>
      </w:r>
    </w:p>
    <w:p w14:paraId="134A98AF" w14:textId="45BF5318" w:rsidR="007B67DF" w:rsidRDefault="007B67DF" w:rsidP="00A248D2">
      <w:pPr>
        <w:pStyle w:val="capaempresa"/>
        <w:rPr>
          <w:rFonts w:cs="Arial"/>
          <w:b/>
          <w:sz w:val="32"/>
          <w:szCs w:val="32"/>
        </w:rPr>
      </w:pPr>
    </w:p>
    <w:p w14:paraId="57E3918A" w14:textId="77777777" w:rsidR="000A0736" w:rsidRDefault="000A0736" w:rsidP="00A248D2">
      <w:pPr>
        <w:pStyle w:val="capaempresa"/>
        <w:rPr>
          <w:rFonts w:cs="Arial"/>
          <w:b/>
          <w:sz w:val="32"/>
          <w:szCs w:val="32"/>
        </w:rPr>
      </w:pPr>
    </w:p>
    <w:p w14:paraId="4ADC5C55" w14:textId="017E13A7" w:rsidR="00A248D2" w:rsidRPr="005638A5" w:rsidRDefault="00A248D2" w:rsidP="00A248D2">
      <w:pPr>
        <w:pStyle w:val="capaempresa"/>
        <w:rPr>
          <w:rFonts w:cs="Arial"/>
          <w:b/>
          <w:sz w:val="32"/>
          <w:szCs w:val="32"/>
        </w:rPr>
      </w:pPr>
      <w:r w:rsidRPr="005638A5">
        <w:rPr>
          <w:rFonts w:cs="Arial"/>
          <w:b/>
          <w:sz w:val="32"/>
          <w:szCs w:val="32"/>
        </w:rPr>
        <w:t>Henrique Filipe Rosa Samora de Melo Leote</w:t>
      </w:r>
    </w:p>
    <w:p w14:paraId="02CF1741" w14:textId="369B8380" w:rsidR="00A248D2" w:rsidRPr="005638A5" w:rsidRDefault="00A248D2" w:rsidP="00A248D2">
      <w:pPr>
        <w:pStyle w:val="capaempresa"/>
        <w:rPr>
          <w:rFonts w:cs="Arial"/>
          <w:b/>
          <w:sz w:val="32"/>
          <w:szCs w:val="32"/>
        </w:rPr>
      </w:pPr>
      <w:r w:rsidRPr="005638A5">
        <w:rPr>
          <w:rFonts w:cs="Arial"/>
          <w:b/>
          <w:sz w:val="32"/>
          <w:szCs w:val="32"/>
        </w:rPr>
        <w:t>1</w:t>
      </w:r>
      <w:r w:rsidR="00FC68E5">
        <w:rPr>
          <w:rFonts w:cs="Arial"/>
          <w:b/>
          <w:sz w:val="32"/>
          <w:szCs w:val="32"/>
        </w:rPr>
        <w:t>2</w:t>
      </w:r>
      <w:r w:rsidRPr="005638A5">
        <w:rPr>
          <w:rFonts w:cs="Arial"/>
          <w:b/>
          <w:sz w:val="32"/>
          <w:szCs w:val="32"/>
        </w:rPr>
        <w:t>ºK | Nº</w:t>
      </w:r>
      <w:r w:rsidR="00FC68E5">
        <w:rPr>
          <w:rFonts w:cs="Arial"/>
          <w:b/>
          <w:sz w:val="32"/>
          <w:szCs w:val="32"/>
        </w:rPr>
        <w:t>8</w:t>
      </w:r>
    </w:p>
    <w:p w14:paraId="33102709" w14:textId="101330F7" w:rsidR="008F6F38" w:rsidRPr="005638A5" w:rsidRDefault="001D57B7" w:rsidP="00A248D2">
      <w:pPr>
        <w:jc w:val="center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</w:rPr>
        <w:br/>
      </w:r>
      <w:r w:rsidR="007B67DF">
        <w:rPr>
          <w:rFonts w:ascii="Arial" w:hAnsi="Arial" w:cs="Arial"/>
        </w:rPr>
        <w:br/>
      </w:r>
      <w:r w:rsidR="007B67DF">
        <w:rPr>
          <w:rFonts w:ascii="Arial" w:hAnsi="Arial" w:cs="Arial"/>
          <w:sz w:val="28"/>
          <w:szCs w:val="28"/>
        </w:rPr>
        <w:br/>
      </w:r>
      <w:r w:rsidR="00A248D2" w:rsidRPr="00F32EE3">
        <w:rPr>
          <w:rFonts w:ascii="Arial" w:hAnsi="Arial" w:cs="Arial"/>
          <w:sz w:val="28"/>
          <w:szCs w:val="28"/>
        </w:rPr>
        <w:t>Barreiro</w:t>
      </w:r>
    </w:p>
    <w:p w14:paraId="490F7E55" w14:textId="7D4F76CC" w:rsidR="0073747F" w:rsidRDefault="00F45E1E" w:rsidP="0073747F">
      <w:pPr>
        <w:jc w:val="center"/>
        <w:rPr>
          <w:rFonts w:ascii="Arial" w:hAnsi="Arial" w:cs="Arial"/>
          <w:sz w:val="28"/>
          <w:szCs w:val="28"/>
        </w:rPr>
      </w:pPr>
      <w:r w:rsidRPr="005638A5">
        <w:rPr>
          <w:rFonts w:ascii="Arial" w:hAnsi="Arial" w:cs="Arial"/>
          <w:sz w:val="28"/>
          <w:szCs w:val="28"/>
        </w:rPr>
        <w:t>06/06</w:t>
      </w:r>
      <w:r w:rsidR="00A248D2" w:rsidRPr="005638A5">
        <w:rPr>
          <w:rFonts w:ascii="Arial" w:hAnsi="Arial" w:cs="Arial"/>
          <w:sz w:val="28"/>
          <w:szCs w:val="28"/>
        </w:rPr>
        <w:t>/20</w:t>
      </w:r>
      <w:r w:rsidRPr="005638A5">
        <w:rPr>
          <w:rFonts w:ascii="Arial" w:hAnsi="Arial" w:cs="Arial"/>
          <w:sz w:val="28"/>
          <w:szCs w:val="28"/>
        </w:rPr>
        <w:t>20</w:t>
      </w:r>
    </w:p>
    <w:p w14:paraId="0751734D" w14:textId="1B0F681E" w:rsidR="0073747F" w:rsidRDefault="0073747F" w:rsidP="006C7DBD">
      <w:pPr>
        <w:pStyle w:val="Ttulo1"/>
        <w:spacing w:before="120" w:line="360" w:lineRule="auto"/>
        <w:rPr>
          <w:rFonts w:ascii="Arial" w:hAnsi="Arial" w:cs="Arial"/>
          <w:color w:val="auto"/>
          <w:sz w:val="28"/>
          <w:szCs w:val="28"/>
        </w:rPr>
      </w:pPr>
      <w:bookmarkStart w:id="0" w:name="_Toc42366944"/>
      <w:r>
        <w:rPr>
          <w:rFonts w:ascii="Arial" w:hAnsi="Arial" w:cs="Arial"/>
          <w:color w:val="auto"/>
        </w:rPr>
        <w:lastRenderedPageBreak/>
        <w:t>Agradecimentos</w:t>
      </w:r>
      <w:bookmarkEnd w:id="0"/>
      <w:r w:rsidRPr="00B11598">
        <w:rPr>
          <w:rFonts w:ascii="Arial" w:hAnsi="Arial" w:cs="Arial"/>
        </w:rPr>
        <w:br/>
      </w:r>
    </w:p>
    <w:p w14:paraId="0294D8DA" w14:textId="3B895294" w:rsidR="006400B9" w:rsidRPr="00AD361D" w:rsidRDefault="006400B9" w:rsidP="00EE0658">
      <w:pPr>
        <w:spacing w:line="360" w:lineRule="auto"/>
        <w:ind w:firstLine="708"/>
        <w:jc w:val="both"/>
        <w:rPr>
          <w:rFonts w:ascii="Arial" w:hAnsi="Arial" w:cs="Arial"/>
        </w:rPr>
      </w:pPr>
      <w:r w:rsidRPr="00AD361D">
        <w:rPr>
          <w:rFonts w:ascii="Arial" w:hAnsi="Arial" w:cs="Arial"/>
        </w:rPr>
        <w:t>Em primeiro lugar, gostaria de agradecer à minha família pelo facto de me ter concedido a oportunidade de obter esta formação e também por me ter ajudado sempre que eu necessitei.</w:t>
      </w:r>
    </w:p>
    <w:p w14:paraId="234FDDF1" w14:textId="5CDB82BA" w:rsidR="006400B9" w:rsidRPr="0073747F" w:rsidRDefault="006400B9" w:rsidP="00EE0658">
      <w:pPr>
        <w:spacing w:line="360" w:lineRule="auto"/>
        <w:ind w:firstLine="708"/>
        <w:jc w:val="both"/>
        <w:rPr>
          <w:rFonts w:ascii="Arial" w:hAnsi="Arial" w:cs="Arial"/>
        </w:rPr>
      </w:pPr>
      <w:r w:rsidRPr="0073747F">
        <w:rPr>
          <w:rFonts w:ascii="Arial" w:hAnsi="Arial" w:cs="Arial"/>
        </w:rPr>
        <w:t xml:space="preserve">Em </w:t>
      </w:r>
      <w:r>
        <w:rPr>
          <w:rFonts w:ascii="Arial" w:hAnsi="Arial" w:cs="Arial"/>
        </w:rPr>
        <w:t>segundo</w:t>
      </w:r>
      <w:r w:rsidRPr="0073747F">
        <w:rPr>
          <w:rFonts w:ascii="Arial" w:hAnsi="Arial" w:cs="Arial"/>
        </w:rPr>
        <w:t xml:space="preserve"> lugar, </w:t>
      </w:r>
      <w:r>
        <w:rPr>
          <w:rFonts w:ascii="Arial" w:hAnsi="Arial" w:cs="Arial"/>
        </w:rPr>
        <w:t>gostaria de</w:t>
      </w:r>
      <w:r w:rsidRPr="0073747F">
        <w:rPr>
          <w:rFonts w:ascii="Arial" w:hAnsi="Arial" w:cs="Arial"/>
        </w:rPr>
        <w:t xml:space="preserve"> agradecer à minha turma pelo</w:t>
      </w:r>
      <w:r>
        <w:rPr>
          <w:rFonts w:ascii="Arial" w:hAnsi="Arial" w:cs="Arial"/>
        </w:rPr>
        <w:t xml:space="preserve"> </w:t>
      </w:r>
      <w:r w:rsidR="00F1497F" w:rsidRPr="00F1497F">
        <w:rPr>
          <w:rFonts w:ascii="Arial" w:hAnsi="Arial" w:cs="Arial"/>
        </w:rPr>
        <w:t>magnífico</w:t>
      </w:r>
      <w:r w:rsidR="00F1497F">
        <w:rPr>
          <w:rFonts w:ascii="Arial" w:hAnsi="Arial" w:cs="Arial"/>
        </w:rPr>
        <w:t xml:space="preserve"> </w:t>
      </w:r>
      <w:r w:rsidRPr="0073747F">
        <w:rPr>
          <w:rFonts w:ascii="Arial" w:hAnsi="Arial" w:cs="Arial"/>
        </w:rPr>
        <w:t>apoio prestado</w:t>
      </w:r>
      <w:r>
        <w:rPr>
          <w:rFonts w:ascii="Arial" w:hAnsi="Arial" w:cs="Arial"/>
        </w:rPr>
        <w:t xml:space="preserve"> </w:t>
      </w:r>
      <w:r w:rsidRPr="0073747F">
        <w:rPr>
          <w:rFonts w:ascii="Arial" w:hAnsi="Arial" w:cs="Arial"/>
        </w:rPr>
        <w:t>durante estes três anos</w:t>
      </w:r>
      <w:r>
        <w:rPr>
          <w:rFonts w:ascii="Arial" w:hAnsi="Arial" w:cs="Arial"/>
        </w:rPr>
        <w:t xml:space="preserve"> letivos</w:t>
      </w:r>
      <w:r w:rsidRPr="0073747F">
        <w:rPr>
          <w:rFonts w:ascii="Arial" w:hAnsi="Arial" w:cs="Arial"/>
        </w:rPr>
        <w:t>.</w:t>
      </w:r>
    </w:p>
    <w:p w14:paraId="4A02299D" w14:textId="77777777" w:rsidR="006400B9" w:rsidRPr="0073747F" w:rsidRDefault="006400B9" w:rsidP="00EE0658">
      <w:pPr>
        <w:spacing w:line="360" w:lineRule="auto"/>
        <w:ind w:firstLine="708"/>
        <w:jc w:val="both"/>
        <w:rPr>
          <w:rFonts w:ascii="Arial" w:hAnsi="Arial" w:cs="Arial"/>
        </w:rPr>
      </w:pPr>
      <w:r w:rsidRPr="0073747F">
        <w:rPr>
          <w:rFonts w:ascii="Arial" w:hAnsi="Arial" w:cs="Arial"/>
        </w:rPr>
        <w:t xml:space="preserve">Em </w:t>
      </w:r>
      <w:r>
        <w:rPr>
          <w:rFonts w:ascii="Arial" w:hAnsi="Arial" w:cs="Arial"/>
        </w:rPr>
        <w:t>terceiro</w:t>
      </w:r>
      <w:r w:rsidRPr="0073747F">
        <w:rPr>
          <w:rFonts w:ascii="Arial" w:hAnsi="Arial" w:cs="Arial"/>
        </w:rPr>
        <w:t xml:space="preserve"> lugar, </w:t>
      </w:r>
      <w:r>
        <w:rPr>
          <w:rFonts w:ascii="Arial" w:hAnsi="Arial" w:cs="Arial"/>
        </w:rPr>
        <w:t>gostaria de</w:t>
      </w:r>
      <w:r w:rsidRPr="0073747F">
        <w:rPr>
          <w:rFonts w:ascii="Arial" w:hAnsi="Arial" w:cs="Arial"/>
        </w:rPr>
        <w:t xml:space="preserve"> agradecer </w:t>
      </w:r>
      <w:r>
        <w:rPr>
          <w:rFonts w:ascii="Arial" w:hAnsi="Arial" w:cs="Arial"/>
        </w:rPr>
        <w:t xml:space="preserve">aos professores orientadores, Anabela Pereira e Guilherme Batista </w:t>
      </w:r>
      <w:r w:rsidRPr="0073747F">
        <w:rPr>
          <w:rFonts w:ascii="Arial" w:hAnsi="Arial" w:cs="Arial"/>
        </w:rPr>
        <w:t>que</w:t>
      </w:r>
      <w:r>
        <w:rPr>
          <w:rFonts w:ascii="Arial" w:hAnsi="Arial" w:cs="Arial"/>
        </w:rPr>
        <w:t xml:space="preserve"> foram</w:t>
      </w:r>
      <w:r w:rsidRPr="0073747F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impecáveis em me ajudar na elaboração deste</w:t>
      </w:r>
      <w:r w:rsidRPr="0073747F">
        <w:rPr>
          <w:rFonts w:ascii="Arial" w:hAnsi="Arial" w:cs="Arial"/>
        </w:rPr>
        <w:t xml:space="preserve"> projeto.</w:t>
      </w:r>
    </w:p>
    <w:p w14:paraId="50034C51" w14:textId="3C4F4F99" w:rsidR="006400B9" w:rsidRPr="0073747F" w:rsidRDefault="006400B9" w:rsidP="00EE0658">
      <w:pPr>
        <w:spacing w:line="360" w:lineRule="auto"/>
        <w:ind w:firstLine="708"/>
        <w:jc w:val="both"/>
        <w:rPr>
          <w:rFonts w:ascii="Arial" w:hAnsi="Arial" w:cs="Arial"/>
        </w:rPr>
      </w:pPr>
      <w:r w:rsidRPr="0073747F">
        <w:rPr>
          <w:rFonts w:ascii="Arial" w:hAnsi="Arial" w:cs="Arial"/>
        </w:rPr>
        <w:t>Quero agradecer também aos restantes professores que, de uma forma</w:t>
      </w:r>
      <w:r>
        <w:rPr>
          <w:rFonts w:ascii="Arial" w:hAnsi="Arial" w:cs="Arial"/>
        </w:rPr>
        <w:t xml:space="preserve"> </w:t>
      </w:r>
      <w:r w:rsidRPr="0073747F">
        <w:rPr>
          <w:rFonts w:ascii="Arial" w:hAnsi="Arial" w:cs="Arial"/>
        </w:rPr>
        <w:t xml:space="preserve">direta ou indireta, </w:t>
      </w:r>
      <w:r w:rsidR="000B54CC">
        <w:rPr>
          <w:rFonts w:ascii="Arial" w:hAnsi="Arial" w:cs="Arial"/>
        </w:rPr>
        <w:t>me acompanhar</w:t>
      </w:r>
      <w:r w:rsidR="00A6551F">
        <w:rPr>
          <w:rFonts w:ascii="Arial" w:hAnsi="Arial" w:cs="Arial"/>
        </w:rPr>
        <w:t>a</w:t>
      </w:r>
      <w:r w:rsidR="000B54CC">
        <w:rPr>
          <w:rFonts w:ascii="Arial" w:hAnsi="Arial" w:cs="Arial"/>
        </w:rPr>
        <w:t>m e me apoi</w:t>
      </w:r>
      <w:r w:rsidR="00A6551F">
        <w:rPr>
          <w:rFonts w:ascii="Arial" w:hAnsi="Arial" w:cs="Arial"/>
        </w:rPr>
        <w:t>a</w:t>
      </w:r>
      <w:r w:rsidR="000B54CC">
        <w:rPr>
          <w:rFonts w:ascii="Arial" w:hAnsi="Arial" w:cs="Arial"/>
        </w:rPr>
        <w:t>ram</w:t>
      </w:r>
      <w:r w:rsidRPr="0073747F">
        <w:rPr>
          <w:rFonts w:ascii="Arial" w:hAnsi="Arial" w:cs="Arial"/>
        </w:rPr>
        <w:t xml:space="preserve"> nas diferentes etapas desta</w:t>
      </w:r>
      <w:r>
        <w:rPr>
          <w:rFonts w:ascii="Arial" w:hAnsi="Arial" w:cs="Arial"/>
        </w:rPr>
        <w:t xml:space="preserve"> </w:t>
      </w:r>
      <w:r w:rsidRPr="0073747F">
        <w:rPr>
          <w:rFonts w:ascii="Arial" w:hAnsi="Arial" w:cs="Arial"/>
        </w:rPr>
        <w:t>minha formação.</w:t>
      </w:r>
    </w:p>
    <w:p w14:paraId="2993A8ED" w14:textId="77777777" w:rsidR="006400B9" w:rsidRDefault="006400B9" w:rsidP="00EE0658">
      <w:pPr>
        <w:spacing w:line="360" w:lineRule="auto"/>
        <w:ind w:firstLine="708"/>
        <w:jc w:val="both"/>
        <w:rPr>
          <w:rFonts w:ascii="Arial" w:hAnsi="Arial" w:cs="Arial"/>
        </w:rPr>
      </w:pPr>
      <w:r w:rsidRPr="0073747F">
        <w:rPr>
          <w:rFonts w:ascii="Arial" w:hAnsi="Arial" w:cs="Arial"/>
        </w:rPr>
        <w:t xml:space="preserve">A todos, o meu mais sincero </w:t>
      </w:r>
      <w:r>
        <w:rPr>
          <w:rFonts w:ascii="Arial" w:hAnsi="Arial" w:cs="Arial"/>
        </w:rPr>
        <w:t>agradecimento pela ajuda e suporte</w:t>
      </w:r>
      <w:r w:rsidRPr="0073747F">
        <w:rPr>
          <w:rFonts w:ascii="Arial" w:hAnsi="Arial" w:cs="Arial"/>
        </w:rPr>
        <w:t>!</w:t>
      </w:r>
    </w:p>
    <w:p w14:paraId="4F7F78C6" w14:textId="77777777" w:rsidR="009B42B4" w:rsidRDefault="009B42B4">
      <w:pPr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68493140" w14:textId="43BC06FB" w:rsidR="009B42B4" w:rsidRDefault="009B42B4" w:rsidP="00A01C71">
      <w:pPr>
        <w:pStyle w:val="Ttulo1"/>
        <w:spacing w:before="120" w:line="360" w:lineRule="auto"/>
        <w:rPr>
          <w:rFonts w:ascii="Arial" w:hAnsi="Arial" w:cs="Arial"/>
          <w:color w:val="auto"/>
          <w:sz w:val="28"/>
          <w:szCs w:val="28"/>
        </w:rPr>
      </w:pPr>
      <w:bookmarkStart w:id="1" w:name="_Toc42366945"/>
      <w:r>
        <w:rPr>
          <w:rFonts w:ascii="Arial" w:hAnsi="Arial" w:cs="Arial"/>
          <w:color w:val="auto"/>
        </w:rPr>
        <w:lastRenderedPageBreak/>
        <w:t>Resumo</w:t>
      </w:r>
      <w:bookmarkEnd w:id="1"/>
      <w:r w:rsidRPr="00B11598">
        <w:rPr>
          <w:rFonts w:ascii="Arial" w:hAnsi="Arial" w:cs="Arial"/>
        </w:rPr>
        <w:br/>
      </w:r>
    </w:p>
    <w:p w14:paraId="3886BBB8" w14:textId="53E81F5B" w:rsidR="00CE2D39" w:rsidRDefault="00CE2D39" w:rsidP="006400B9">
      <w:pPr>
        <w:spacing w:line="360" w:lineRule="auto"/>
        <w:ind w:firstLine="708"/>
        <w:jc w:val="both"/>
        <w:rPr>
          <w:rFonts w:ascii="Arial" w:hAnsi="Arial" w:cs="Arial"/>
        </w:rPr>
      </w:pPr>
      <w:r>
        <w:rPr>
          <w:rFonts w:ascii="Arial" w:hAnsi="Arial" w:cs="Arial"/>
        </w:rPr>
        <w:t>A aplicação QRganize permite digitalmente gerir e organizar</w:t>
      </w:r>
      <w:r w:rsidR="007769F2">
        <w:rPr>
          <w:rFonts w:ascii="Arial" w:hAnsi="Arial" w:cs="Arial"/>
        </w:rPr>
        <w:t xml:space="preserve"> elementos</w:t>
      </w:r>
      <w:r w:rsidR="00EE5E68">
        <w:rPr>
          <w:rFonts w:ascii="Arial" w:hAnsi="Arial" w:cs="Arial"/>
        </w:rPr>
        <w:t>,</w:t>
      </w:r>
      <w:r w:rsidR="00FD4EB9">
        <w:rPr>
          <w:rFonts w:ascii="Arial" w:hAnsi="Arial" w:cs="Arial"/>
        </w:rPr>
        <w:t xml:space="preserve"> digitais ou não,</w:t>
      </w:r>
      <w:r w:rsidR="007769F2">
        <w:rPr>
          <w:rFonts w:ascii="Arial" w:hAnsi="Arial" w:cs="Arial"/>
        </w:rPr>
        <w:t xml:space="preserve"> recorrendo à criação de caixas virtuais</w:t>
      </w:r>
      <w:r w:rsidR="0057342D">
        <w:rPr>
          <w:rFonts w:ascii="Arial" w:hAnsi="Arial" w:cs="Arial"/>
        </w:rPr>
        <w:t xml:space="preserve"> que irão ter um código QR como identificador único.</w:t>
      </w:r>
      <w:r w:rsidR="006C5079">
        <w:rPr>
          <w:rFonts w:ascii="Arial" w:hAnsi="Arial" w:cs="Arial"/>
        </w:rPr>
        <w:t xml:space="preserve"> </w:t>
      </w:r>
      <w:r w:rsidR="0057342D">
        <w:rPr>
          <w:rFonts w:ascii="Arial" w:hAnsi="Arial" w:cs="Arial"/>
        </w:rPr>
        <w:t>Com a simples leitura do código QR</w:t>
      </w:r>
      <w:r w:rsidR="00B24ADB">
        <w:rPr>
          <w:rFonts w:ascii="Arial" w:hAnsi="Arial" w:cs="Arial"/>
        </w:rPr>
        <w:t>,</w:t>
      </w:r>
      <w:r w:rsidR="0057342D">
        <w:rPr>
          <w:rFonts w:ascii="Arial" w:hAnsi="Arial" w:cs="Arial"/>
        </w:rPr>
        <w:t xml:space="preserve"> através da aplicação, </w:t>
      </w:r>
      <w:r w:rsidR="00AE297C">
        <w:rPr>
          <w:rFonts w:ascii="Arial" w:hAnsi="Arial" w:cs="Arial"/>
        </w:rPr>
        <w:t>terá</w:t>
      </w:r>
      <w:r w:rsidR="0057342D">
        <w:rPr>
          <w:rFonts w:ascii="Arial" w:hAnsi="Arial" w:cs="Arial"/>
        </w:rPr>
        <w:t xml:space="preserve"> acesso aos elementos presentes nessa mesma caixa.</w:t>
      </w:r>
    </w:p>
    <w:p w14:paraId="0FDE1FA9" w14:textId="7DE0F7C8" w:rsidR="006400B9" w:rsidRDefault="006400B9" w:rsidP="006400B9">
      <w:pPr>
        <w:spacing w:line="360" w:lineRule="auto"/>
        <w:ind w:firstLine="708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Esta aplicação </w:t>
      </w:r>
      <w:r w:rsidR="004813D4">
        <w:rPr>
          <w:rFonts w:ascii="Arial" w:hAnsi="Arial" w:cs="Arial"/>
        </w:rPr>
        <w:t>define</w:t>
      </w:r>
      <w:r w:rsidRPr="00CD0142">
        <w:rPr>
          <w:rFonts w:ascii="Arial" w:hAnsi="Arial" w:cs="Arial"/>
        </w:rPr>
        <w:t xml:space="preserve"> uma melhor e mais sofisticada </w:t>
      </w:r>
      <w:r w:rsidR="004813D4">
        <w:rPr>
          <w:rFonts w:ascii="Arial" w:hAnsi="Arial" w:cs="Arial"/>
        </w:rPr>
        <w:t>maneira</w:t>
      </w:r>
      <w:r w:rsidRPr="00CD0142">
        <w:rPr>
          <w:rFonts w:ascii="Arial" w:hAnsi="Arial" w:cs="Arial"/>
        </w:rPr>
        <w:t xml:space="preserve"> de </w:t>
      </w:r>
      <w:r>
        <w:rPr>
          <w:rFonts w:ascii="Arial" w:hAnsi="Arial" w:cs="Arial"/>
        </w:rPr>
        <w:t>organização</w:t>
      </w:r>
      <w:r w:rsidRPr="00CD0142">
        <w:rPr>
          <w:rFonts w:ascii="Arial" w:hAnsi="Arial" w:cs="Arial"/>
        </w:rPr>
        <w:t xml:space="preserve"> e gestão de </w:t>
      </w:r>
      <w:r>
        <w:rPr>
          <w:rFonts w:ascii="Arial" w:hAnsi="Arial" w:cs="Arial"/>
        </w:rPr>
        <w:t>produtos do nosso dia-a-dia</w:t>
      </w:r>
      <w:r w:rsidR="0065404B">
        <w:rPr>
          <w:rFonts w:ascii="Arial" w:hAnsi="Arial" w:cs="Arial"/>
        </w:rPr>
        <w:t>,</w:t>
      </w:r>
      <w:r w:rsidRPr="00CD0142">
        <w:rPr>
          <w:rFonts w:ascii="Arial" w:hAnsi="Arial" w:cs="Arial"/>
        </w:rPr>
        <w:t xml:space="preserve"> </w:t>
      </w:r>
      <w:r w:rsidR="00BF5D22">
        <w:rPr>
          <w:rFonts w:ascii="Arial" w:hAnsi="Arial" w:cs="Arial"/>
        </w:rPr>
        <w:t>utilizando</w:t>
      </w:r>
      <w:r w:rsidRPr="00CD0142">
        <w:rPr>
          <w:rFonts w:ascii="Arial" w:hAnsi="Arial" w:cs="Arial"/>
        </w:rPr>
        <w:t xml:space="preserve"> uma</w:t>
      </w:r>
      <w:r>
        <w:rPr>
          <w:rFonts w:ascii="Arial" w:hAnsi="Arial" w:cs="Arial"/>
        </w:rPr>
        <w:t xml:space="preserve"> </w:t>
      </w:r>
      <w:r w:rsidRPr="00CD0142">
        <w:rPr>
          <w:rFonts w:ascii="Arial" w:hAnsi="Arial" w:cs="Arial"/>
        </w:rPr>
        <w:t xml:space="preserve">plataforma móvel para </w:t>
      </w:r>
      <w:r w:rsidR="00D26EEC">
        <w:rPr>
          <w:rFonts w:ascii="Arial" w:hAnsi="Arial" w:cs="Arial"/>
        </w:rPr>
        <w:t>A</w:t>
      </w:r>
      <w:r w:rsidRPr="00CD0142">
        <w:rPr>
          <w:rFonts w:ascii="Arial" w:hAnsi="Arial" w:cs="Arial"/>
        </w:rPr>
        <w:t>ndroid</w:t>
      </w:r>
      <w:r>
        <w:rPr>
          <w:rFonts w:ascii="Arial" w:hAnsi="Arial" w:cs="Arial"/>
        </w:rPr>
        <w:t>.</w:t>
      </w:r>
    </w:p>
    <w:p w14:paraId="0FDC2EBF" w14:textId="77777777" w:rsidR="006400B9" w:rsidRDefault="006400B9" w:rsidP="006400B9">
      <w:pPr>
        <w:spacing w:line="360" w:lineRule="auto"/>
        <w:ind w:firstLine="708"/>
        <w:jc w:val="both"/>
        <w:rPr>
          <w:rFonts w:ascii="Arial" w:hAnsi="Arial" w:cs="Arial"/>
        </w:rPr>
      </w:pPr>
      <w:r>
        <w:rPr>
          <w:rFonts w:ascii="Arial" w:hAnsi="Arial" w:cs="Arial"/>
        </w:rPr>
        <w:t>Sendo uma aplicação que funciona sobre uma base de dados, desde que tenha acesso à sua conta QRganize, tem acesso às suas caixas e produtos em qualquer dispositivo Android com a aplicação instalada.</w:t>
      </w:r>
    </w:p>
    <w:p w14:paraId="457C9AA1" w14:textId="23100FB8" w:rsidR="00A01C71" w:rsidRDefault="003203F1" w:rsidP="00EF0775">
      <w:pPr>
        <w:spacing w:line="360" w:lineRule="auto"/>
        <w:ind w:firstLine="708"/>
        <w:jc w:val="both"/>
        <w:rPr>
          <w:rFonts w:ascii="Arial" w:hAnsi="Arial" w:cs="Arial"/>
        </w:rPr>
      </w:pPr>
      <w:r>
        <w:rPr>
          <w:rFonts w:ascii="Arial" w:hAnsi="Arial" w:cs="Arial"/>
        </w:rPr>
        <w:t>Qualifico</w:t>
      </w:r>
      <w:r w:rsidR="00881A5B" w:rsidRPr="00881A5B">
        <w:rPr>
          <w:rFonts w:ascii="Arial" w:hAnsi="Arial" w:cs="Arial"/>
        </w:rPr>
        <w:t xml:space="preserve"> esta aplicação como uma ferramenta</w:t>
      </w:r>
      <w:r w:rsidR="001F1AFD">
        <w:rPr>
          <w:rFonts w:ascii="Arial" w:hAnsi="Arial" w:cs="Arial"/>
        </w:rPr>
        <w:t xml:space="preserve"> </w:t>
      </w:r>
      <w:r w:rsidR="00881A5B" w:rsidRPr="00881A5B">
        <w:rPr>
          <w:rFonts w:ascii="Arial" w:hAnsi="Arial" w:cs="Arial"/>
        </w:rPr>
        <w:t xml:space="preserve">muito </w:t>
      </w:r>
      <w:r w:rsidR="00493FFC">
        <w:rPr>
          <w:rFonts w:ascii="Arial" w:hAnsi="Arial" w:cs="Arial"/>
        </w:rPr>
        <w:t>prática</w:t>
      </w:r>
      <w:r w:rsidR="00881A5B" w:rsidRPr="00881A5B">
        <w:rPr>
          <w:rFonts w:ascii="Arial" w:hAnsi="Arial" w:cs="Arial"/>
        </w:rPr>
        <w:t xml:space="preserve"> e dinâmic</w:t>
      </w:r>
      <w:r w:rsidR="00E252DA">
        <w:rPr>
          <w:rFonts w:ascii="Arial" w:hAnsi="Arial" w:cs="Arial"/>
        </w:rPr>
        <w:t>a</w:t>
      </w:r>
      <w:r w:rsidR="00776410">
        <w:rPr>
          <w:rFonts w:ascii="Arial" w:hAnsi="Arial" w:cs="Arial"/>
        </w:rPr>
        <w:t xml:space="preserve">, </w:t>
      </w:r>
      <w:r w:rsidR="00676BC8">
        <w:rPr>
          <w:rFonts w:ascii="Arial" w:hAnsi="Arial" w:cs="Arial"/>
        </w:rPr>
        <w:t>permitindo</w:t>
      </w:r>
      <w:r w:rsidR="00881A5B" w:rsidRPr="00881A5B">
        <w:rPr>
          <w:rFonts w:ascii="Arial" w:hAnsi="Arial" w:cs="Arial"/>
        </w:rPr>
        <w:t xml:space="preserve"> ao utilizador gerir os seus dados pessoais, as suas caixas e</w:t>
      </w:r>
      <w:r w:rsidR="00133ED2">
        <w:rPr>
          <w:rFonts w:ascii="Arial" w:hAnsi="Arial" w:cs="Arial"/>
        </w:rPr>
        <w:t xml:space="preserve"> respetivos</w:t>
      </w:r>
      <w:r w:rsidR="00881A5B" w:rsidRPr="00881A5B">
        <w:rPr>
          <w:rFonts w:ascii="Arial" w:hAnsi="Arial" w:cs="Arial"/>
        </w:rPr>
        <w:t xml:space="preserve"> </w:t>
      </w:r>
      <w:r w:rsidR="005A3E20">
        <w:rPr>
          <w:rFonts w:ascii="Arial" w:hAnsi="Arial" w:cs="Arial"/>
        </w:rPr>
        <w:t>elementos</w:t>
      </w:r>
      <w:r w:rsidR="00BA2775">
        <w:rPr>
          <w:rFonts w:ascii="Arial" w:hAnsi="Arial" w:cs="Arial"/>
        </w:rPr>
        <w:t xml:space="preserve"> ou produtos,</w:t>
      </w:r>
      <w:r w:rsidR="00881A5B" w:rsidRPr="00881A5B">
        <w:rPr>
          <w:rFonts w:ascii="Arial" w:hAnsi="Arial" w:cs="Arial"/>
        </w:rPr>
        <w:t xml:space="preserve"> de forma extremamente</w:t>
      </w:r>
      <w:r w:rsidR="00881A5B">
        <w:rPr>
          <w:rFonts w:ascii="Arial" w:hAnsi="Arial" w:cs="Arial"/>
        </w:rPr>
        <w:t xml:space="preserve"> </w:t>
      </w:r>
      <w:r w:rsidR="00881A5B" w:rsidRPr="00881A5B">
        <w:rPr>
          <w:rFonts w:ascii="Arial" w:hAnsi="Arial" w:cs="Arial"/>
        </w:rPr>
        <w:t>funcional.</w:t>
      </w:r>
    </w:p>
    <w:p w14:paraId="071315F0" w14:textId="77777777" w:rsidR="00BE5E21" w:rsidRDefault="00BE5E21" w:rsidP="00DF39A4">
      <w:pPr>
        <w:spacing w:line="360" w:lineRule="auto"/>
        <w:ind w:firstLine="708"/>
        <w:jc w:val="both"/>
        <w:rPr>
          <w:rFonts w:ascii="Arial" w:hAnsi="Arial" w:cs="Arial"/>
        </w:rPr>
      </w:pPr>
    </w:p>
    <w:p w14:paraId="6E3EC6FC" w14:textId="32D29785" w:rsidR="00C469DB" w:rsidRPr="00A01C71" w:rsidRDefault="00A01C71" w:rsidP="00A01C71">
      <w:pPr>
        <w:pStyle w:val="Ttulo1"/>
        <w:rPr>
          <w:rFonts w:ascii="Arial" w:hAnsi="Arial" w:cs="Arial"/>
          <w:color w:val="auto"/>
          <w:sz w:val="28"/>
          <w:szCs w:val="28"/>
        </w:rPr>
      </w:pPr>
      <w:bookmarkStart w:id="2" w:name="_Toc42366946"/>
      <w:r>
        <w:rPr>
          <w:rFonts w:ascii="Arial" w:hAnsi="Arial" w:cs="Arial"/>
          <w:color w:val="auto"/>
        </w:rPr>
        <w:t>Palavra</w:t>
      </w:r>
      <w:r w:rsidR="00881A5B">
        <w:rPr>
          <w:rFonts w:ascii="Arial" w:hAnsi="Arial" w:cs="Arial"/>
          <w:color w:val="auto"/>
        </w:rPr>
        <w:t>s</w:t>
      </w:r>
      <w:r>
        <w:rPr>
          <w:rFonts w:ascii="Arial" w:hAnsi="Arial" w:cs="Arial"/>
          <w:color w:val="auto"/>
        </w:rPr>
        <w:t>-chave</w:t>
      </w:r>
      <w:bookmarkEnd w:id="2"/>
    </w:p>
    <w:p w14:paraId="77137A93" w14:textId="77777777" w:rsidR="00A01C71" w:rsidRDefault="00A01C71" w:rsidP="00A01C71">
      <w:pPr>
        <w:pStyle w:val="Ttulo1"/>
        <w:spacing w:before="120" w:line="360" w:lineRule="auto"/>
        <w:rPr>
          <w:rFonts w:ascii="Arial" w:hAnsi="Arial" w:cs="Arial"/>
          <w:color w:val="auto"/>
          <w:sz w:val="28"/>
          <w:szCs w:val="28"/>
        </w:rPr>
      </w:pPr>
    </w:p>
    <w:p w14:paraId="5BFFDA62" w14:textId="20D303B8" w:rsidR="0073747F" w:rsidRDefault="00DA1052" w:rsidP="00A01C71">
      <w:pPr>
        <w:spacing w:line="360" w:lineRule="auto"/>
        <w:jc w:val="both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</w:rPr>
        <w:t>Criatividade</w:t>
      </w:r>
      <w:r w:rsidR="00A01C71">
        <w:rPr>
          <w:rFonts w:ascii="Arial" w:hAnsi="Arial" w:cs="Arial"/>
        </w:rPr>
        <w:t xml:space="preserve">; </w:t>
      </w:r>
      <w:r w:rsidR="00094F15">
        <w:rPr>
          <w:rFonts w:ascii="Arial" w:hAnsi="Arial" w:cs="Arial"/>
        </w:rPr>
        <w:t xml:space="preserve">Inovação; </w:t>
      </w:r>
      <w:r w:rsidR="00A01C71">
        <w:rPr>
          <w:rFonts w:ascii="Arial" w:hAnsi="Arial" w:cs="Arial"/>
        </w:rPr>
        <w:t>Simplicidade</w:t>
      </w:r>
      <w:r>
        <w:rPr>
          <w:rFonts w:ascii="Arial" w:hAnsi="Arial" w:cs="Arial"/>
        </w:rPr>
        <w:t>;</w:t>
      </w:r>
      <w:r w:rsidR="003D0859">
        <w:rPr>
          <w:rFonts w:ascii="Arial" w:hAnsi="Arial" w:cs="Arial"/>
        </w:rPr>
        <w:t xml:space="preserve"> </w:t>
      </w:r>
      <w:r w:rsidR="006400B9">
        <w:rPr>
          <w:rFonts w:ascii="Arial" w:hAnsi="Arial" w:cs="Arial"/>
        </w:rPr>
        <w:t xml:space="preserve">Organização; </w:t>
      </w:r>
      <w:r w:rsidR="003D0859">
        <w:rPr>
          <w:rFonts w:ascii="Arial" w:hAnsi="Arial" w:cs="Arial"/>
        </w:rPr>
        <w:t>Originalidade</w:t>
      </w:r>
      <w:r w:rsidR="00DF3037">
        <w:rPr>
          <w:rFonts w:ascii="Arial" w:hAnsi="Arial" w:cs="Arial"/>
        </w:rPr>
        <w:t>.</w:t>
      </w:r>
    </w:p>
    <w:p w14:paraId="634586C1" w14:textId="3B91DA58" w:rsidR="006E1E7D" w:rsidRDefault="006E1E7D">
      <w:r>
        <w:br w:type="page"/>
      </w:r>
    </w:p>
    <w:sdt>
      <w:sdtPr>
        <w:rPr>
          <w:rFonts w:ascii="Google Sans" w:eastAsiaTheme="minorHAnsi" w:hAnsi="Google Sans" w:cstheme="minorBidi"/>
          <w:b/>
          <w:bCs/>
          <w:color w:val="auto"/>
          <w:sz w:val="40"/>
          <w:szCs w:val="40"/>
          <w:lang w:eastAsia="en-US"/>
        </w:rPr>
        <w:id w:val="452760013"/>
        <w:docPartObj>
          <w:docPartGallery w:val="Table of Contents"/>
          <w:docPartUnique/>
        </w:docPartObj>
      </w:sdtPr>
      <w:sdtEndPr>
        <w:rPr>
          <w:rFonts w:asciiTheme="minorHAnsi" w:hAnsiTheme="minorHAnsi"/>
          <w:sz w:val="22"/>
          <w:szCs w:val="22"/>
        </w:rPr>
      </w:sdtEndPr>
      <w:sdtContent>
        <w:p w14:paraId="5EE0122B" w14:textId="4F4299B4" w:rsidR="00D67128" w:rsidRDefault="00D67128" w:rsidP="00D67128">
          <w:pPr>
            <w:pStyle w:val="Cabealhodondice"/>
            <w:tabs>
              <w:tab w:val="center" w:pos="4986"/>
              <w:tab w:val="left" w:pos="6990"/>
            </w:tabs>
            <w:rPr>
              <w:rFonts w:ascii="Google Sans" w:hAnsi="Google Sans"/>
              <w:b/>
              <w:bCs/>
              <w:color w:val="auto"/>
              <w:sz w:val="40"/>
              <w:szCs w:val="40"/>
            </w:rPr>
          </w:pPr>
          <w:r>
            <w:rPr>
              <w:rFonts w:ascii="Google Sans" w:hAnsi="Google Sans"/>
              <w:b/>
              <w:bCs/>
              <w:color w:val="auto"/>
              <w:sz w:val="40"/>
              <w:szCs w:val="40"/>
            </w:rPr>
            <w:tab/>
          </w:r>
          <w:r w:rsidRPr="006F58B4">
            <w:rPr>
              <w:rFonts w:ascii="Arial" w:hAnsi="Arial" w:cs="Arial"/>
              <w:color w:val="auto"/>
            </w:rPr>
            <w:t>Índice</w:t>
          </w:r>
        </w:p>
        <w:p w14:paraId="5525DFB9" w14:textId="77777777" w:rsidR="00D67128" w:rsidRPr="003354ED" w:rsidRDefault="00D67128" w:rsidP="00D67128">
          <w:pPr>
            <w:pStyle w:val="Cabealhodondice"/>
            <w:tabs>
              <w:tab w:val="center" w:pos="4986"/>
              <w:tab w:val="left" w:pos="6990"/>
            </w:tabs>
            <w:rPr>
              <w:rFonts w:ascii="Google Sans" w:hAnsi="Google Sans"/>
              <w:b/>
              <w:bCs/>
              <w:color w:val="auto"/>
              <w:sz w:val="40"/>
              <w:szCs w:val="40"/>
            </w:rPr>
          </w:pPr>
          <w:r>
            <w:rPr>
              <w:rFonts w:ascii="Google Sans" w:hAnsi="Google Sans"/>
              <w:b/>
              <w:bCs/>
              <w:color w:val="auto"/>
              <w:sz w:val="40"/>
              <w:szCs w:val="40"/>
            </w:rPr>
            <w:tab/>
          </w:r>
        </w:p>
        <w:p w14:paraId="73D85233" w14:textId="47C20BFA" w:rsidR="001900EB" w:rsidRDefault="00D67128">
          <w:pPr>
            <w:pStyle w:val="ndice1"/>
            <w:tabs>
              <w:tab w:val="right" w:leader="dot" w:pos="9678"/>
            </w:tabs>
            <w:rPr>
              <w:rFonts w:eastAsiaTheme="minorEastAsia"/>
              <w:noProof/>
              <w:lang w:eastAsia="pt-PT"/>
            </w:rPr>
          </w:pPr>
          <w:r w:rsidRPr="00A06A23">
            <w:rPr>
              <w:u w:val="single"/>
            </w:rPr>
            <w:fldChar w:fldCharType="begin"/>
          </w:r>
          <w:r w:rsidRPr="00824466">
            <w:rPr>
              <w:u w:val="single"/>
            </w:rPr>
            <w:instrText xml:space="preserve"> TOC \o "1-3" \h \z \u </w:instrText>
          </w:r>
          <w:r w:rsidRPr="00A06A23">
            <w:rPr>
              <w:u w:val="single"/>
            </w:rPr>
            <w:fldChar w:fldCharType="separate"/>
          </w:r>
          <w:hyperlink w:anchor="_Toc42366944" w:history="1">
            <w:r w:rsidR="001900EB" w:rsidRPr="00971D06">
              <w:rPr>
                <w:rStyle w:val="Hiperligao"/>
                <w:rFonts w:ascii="Arial" w:hAnsi="Arial" w:cs="Arial"/>
                <w:noProof/>
              </w:rPr>
              <w:t>Agradecimentos</w:t>
            </w:r>
            <w:r w:rsidR="001900EB">
              <w:rPr>
                <w:noProof/>
                <w:webHidden/>
              </w:rPr>
              <w:tab/>
            </w:r>
            <w:r w:rsidR="001900EB">
              <w:rPr>
                <w:noProof/>
                <w:webHidden/>
              </w:rPr>
              <w:fldChar w:fldCharType="begin"/>
            </w:r>
            <w:r w:rsidR="001900EB">
              <w:rPr>
                <w:noProof/>
                <w:webHidden/>
              </w:rPr>
              <w:instrText xml:space="preserve"> PAGEREF _Toc42366944 \h </w:instrText>
            </w:r>
            <w:r w:rsidR="001900EB">
              <w:rPr>
                <w:noProof/>
                <w:webHidden/>
              </w:rPr>
            </w:r>
            <w:r w:rsidR="001900EB">
              <w:rPr>
                <w:noProof/>
                <w:webHidden/>
              </w:rPr>
              <w:fldChar w:fldCharType="separate"/>
            </w:r>
            <w:r w:rsidR="0061381E">
              <w:rPr>
                <w:noProof/>
                <w:webHidden/>
              </w:rPr>
              <w:t>3</w:t>
            </w:r>
            <w:r w:rsidR="001900EB">
              <w:rPr>
                <w:noProof/>
                <w:webHidden/>
              </w:rPr>
              <w:fldChar w:fldCharType="end"/>
            </w:r>
          </w:hyperlink>
        </w:p>
        <w:p w14:paraId="4CD673AD" w14:textId="44D34B1E" w:rsidR="001900EB" w:rsidRDefault="000A2542">
          <w:pPr>
            <w:pStyle w:val="ndice1"/>
            <w:tabs>
              <w:tab w:val="right" w:leader="dot" w:pos="9678"/>
            </w:tabs>
            <w:rPr>
              <w:rFonts w:eastAsiaTheme="minorEastAsia"/>
              <w:noProof/>
              <w:lang w:eastAsia="pt-PT"/>
            </w:rPr>
          </w:pPr>
          <w:hyperlink w:anchor="_Toc42366945" w:history="1">
            <w:r w:rsidR="001900EB" w:rsidRPr="00971D06">
              <w:rPr>
                <w:rStyle w:val="Hiperligao"/>
                <w:rFonts w:ascii="Arial" w:hAnsi="Arial" w:cs="Arial"/>
                <w:noProof/>
              </w:rPr>
              <w:t>Resumo</w:t>
            </w:r>
            <w:r w:rsidR="001900EB">
              <w:rPr>
                <w:noProof/>
                <w:webHidden/>
              </w:rPr>
              <w:tab/>
            </w:r>
            <w:r w:rsidR="001900EB">
              <w:rPr>
                <w:noProof/>
                <w:webHidden/>
              </w:rPr>
              <w:fldChar w:fldCharType="begin"/>
            </w:r>
            <w:r w:rsidR="001900EB">
              <w:rPr>
                <w:noProof/>
                <w:webHidden/>
              </w:rPr>
              <w:instrText xml:space="preserve"> PAGEREF _Toc42366945 \h </w:instrText>
            </w:r>
            <w:r w:rsidR="001900EB">
              <w:rPr>
                <w:noProof/>
                <w:webHidden/>
              </w:rPr>
            </w:r>
            <w:r w:rsidR="001900EB">
              <w:rPr>
                <w:noProof/>
                <w:webHidden/>
              </w:rPr>
              <w:fldChar w:fldCharType="separate"/>
            </w:r>
            <w:r w:rsidR="0061381E">
              <w:rPr>
                <w:noProof/>
                <w:webHidden/>
              </w:rPr>
              <w:t>4</w:t>
            </w:r>
            <w:r w:rsidR="001900EB">
              <w:rPr>
                <w:noProof/>
                <w:webHidden/>
              </w:rPr>
              <w:fldChar w:fldCharType="end"/>
            </w:r>
          </w:hyperlink>
        </w:p>
        <w:p w14:paraId="5A208525" w14:textId="7DDFA0F4" w:rsidR="001900EB" w:rsidRDefault="000A2542">
          <w:pPr>
            <w:pStyle w:val="ndice1"/>
            <w:tabs>
              <w:tab w:val="right" w:leader="dot" w:pos="9678"/>
            </w:tabs>
            <w:rPr>
              <w:rFonts w:eastAsiaTheme="minorEastAsia"/>
              <w:noProof/>
              <w:lang w:eastAsia="pt-PT"/>
            </w:rPr>
          </w:pPr>
          <w:hyperlink w:anchor="_Toc42366946" w:history="1">
            <w:r w:rsidR="001900EB" w:rsidRPr="00971D06">
              <w:rPr>
                <w:rStyle w:val="Hiperligao"/>
                <w:rFonts w:ascii="Arial" w:hAnsi="Arial" w:cs="Arial"/>
                <w:noProof/>
              </w:rPr>
              <w:t>Palavras-chave</w:t>
            </w:r>
            <w:r w:rsidR="001900EB">
              <w:rPr>
                <w:noProof/>
                <w:webHidden/>
              </w:rPr>
              <w:tab/>
            </w:r>
            <w:r w:rsidR="001900EB">
              <w:rPr>
                <w:noProof/>
                <w:webHidden/>
              </w:rPr>
              <w:fldChar w:fldCharType="begin"/>
            </w:r>
            <w:r w:rsidR="001900EB">
              <w:rPr>
                <w:noProof/>
                <w:webHidden/>
              </w:rPr>
              <w:instrText xml:space="preserve"> PAGEREF _Toc42366946 \h </w:instrText>
            </w:r>
            <w:r w:rsidR="001900EB">
              <w:rPr>
                <w:noProof/>
                <w:webHidden/>
              </w:rPr>
            </w:r>
            <w:r w:rsidR="001900EB">
              <w:rPr>
                <w:noProof/>
                <w:webHidden/>
              </w:rPr>
              <w:fldChar w:fldCharType="separate"/>
            </w:r>
            <w:r w:rsidR="0061381E">
              <w:rPr>
                <w:noProof/>
                <w:webHidden/>
              </w:rPr>
              <w:t>4</w:t>
            </w:r>
            <w:r w:rsidR="001900EB">
              <w:rPr>
                <w:noProof/>
                <w:webHidden/>
              </w:rPr>
              <w:fldChar w:fldCharType="end"/>
            </w:r>
          </w:hyperlink>
        </w:p>
        <w:p w14:paraId="2CA0B95B" w14:textId="24D02564" w:rsidR="001900EB" w:rsidRDefault="000A2542">
          <w:pPr>
            <w:pStyle w:val="ndice1"/>
            <w:tabs>
              <w:tab w:val="right" w:leader="dot" w:pos="9678"/>
            </w:tabs>
            <w:rPr>
              <w:rFonts w:eastAsiaTheme="minorEastAsia"/>
              <w:noProof/>
              <w:lang w:eastAsia="pt-PT"/>
            </w:rPr>
          </w:pPr>
          <w:hyperlink w:anchor="_Toc42366947" w:history="1">
            <w:r w:rsidR="001900EB" w:rsidRPr="00971D06">
              <w:rPr>
                <w:rStyle w:val="Hiperligao"/>
                <w:rFonts w:ascii="Arial" w:hAnsi="Arial" w:cs="Arial"/>
                <w:noProof/>
              </w:rPr>
              <w:t>Siglas, abreviaturas e notações</w:t>
            </w:r>
            <w:r w:rsidR="001900EB">
              <w:rPr>
                <w:noProof/>
                <w:webHidden/>
              </w:rPr>
              <w:tab/>
            </w:r>
            <w:r w:rsidR="001900EB">
              <w:rPr>
                <w:noProof/>
                <w:webHidden/>
              </w:rPr>
              <w:fldChar w:fldCharType="begin"/>
            </w:r>
            <w:r w:rsidR="001900EB">
              <w:rPr>
                <w:noProof/>
                <w:webHidden/>
              </w:rPr>
              <w:instrText xml:space="preserve"> PAGEREF _Toc42366947 \h </w:instrText>
            </w:r>
            <w:r w:rsidR="001900EB">
              <w:rPr>
                <w:noProof/>
                <w:webHidden/>
              </w:rPr>
            </w:r>
            <w:r w:rsidR="001900EB">
              <w:rPr>
                <w:noProof/>
                <w:webHidden/>
              </w:rPr>
              <w:fldChar w:fldCharType="separate"/>
            </w:r>
            <w:r w:rsidR="0061381E">
              <w:rPr>
                <w:noProof/>
                <w:webHidden/>
              </w:rPr>
              <w:t>6</w:t>
            </w:r>
            <w:r w:rsidR="001900EB">
              <w:rPr>
                <w:noProof/>
                <w:webHidden/>
              </w:rPr>
              <w:fldChar w:fldCharType="end"/>
            </w:r>
          </w:hyperlink>
        </w:p>
        <w:p w14:paraId="2CF39487" w14:textId="40A15199" w:rsidR="001900EB" w:rsidRDefault="000A2542">
          <w:pPr>
            <w:pStyle w:val="ndice1"/>
            <w:tabs>
              <w:tab w:val="right" w:leader="dot" w:pos="9678"/>
            </w:tabs>
            <w:rPr>
              <w:rFonts w:eastAsiaTheme="minorEastAsia"/>
              <w:noProof/>
              <w:lang w:eastAsia="pt-PT"/>
            </w:rPr>
          </w:pPr>
          <w:hyperlink w:anchor="_Toc42366948" w:history="1">
            <w:r w:rsidR="001900EB" w:rsidRPr="00971D06">
              <w:rPr>
                <w:rStyle w:val="Hiperligao"/>
                <w:rFonts w:ascii="Arial" w:hAnsi="Arial" w:cs="Arial"/>
                <w:noProof/>
              </w:rPr>
              <w:t>Introdução</w:t>
            </w:r>
            <w:r w:rsidR="001900EB">
              <w:rPr>
                <w:noProof/>
                <w:webHidden/>
              </w:rPr>
              <w:tab/>
            </w:r>
            <w:r w:rsidR="001900EB">
              <w:rPr>
                <w:noProof/>
                <w:webHidden/>
              </w:rPr>
              <w:fldChar w:fldCharType="begin"/>
            </w:r>
            <w:r w:rsidR="001900EB">
              <w:rPr>
                <w:noProof/>
                <w:webHidden/>
              </w:rPr>
              <w:instrText xml:space="preserve"> PAGEREF _Toc42366948 \h </w:instrText>
            </w:r>
            <w:r w:rsidR="001900EB">
              <w:rPr>
                <w:noProof/>
                <w:webHidden/>
              </w:rPr>
            </w:r>
            <w:r w:rsidR="001900EB">
              <w:rPr>
                <w:noProof/>
                <w:webHidden/>
              </w:rPr>
              <w:fldChar w:fldCharType="separate"/>
            </w:r>
            <w:r w:rsidR="0061381E">
              <w:rPr>
                <w:noProof/>
                <w:webHidden/>
              </w:rPr>
              <w:t>7</w:t>
            </w:r>
            <w:r w:rsidR="001900EB">
              <w:rPr>
                <w:noProof/>
                <w:webHidden/>
              </w:rPr>
              <w:fldChar w:fldCharType="end"/>
            </w:r>
          </w:hyperlink>
        </w:p>
        <w:p w14:paraId="1795C8ED" w14:textId="0EEAB017" w:rsidR="001900EB" w:rsidRDefault="000A2542">
          <w:pPr>
            <w:pStyle w:val="ndice2"/>
            <w:tabs>
              <w:tab w:val="left" w:pos="660"/>
              <w:tab w:val="right" w:leader="dot" w:pos="9678"/>
            </w:tabs>
            <w:rPr>
              <w:rFonts w:eastAsiaTheme="minorEastAsia"/>
              <w:noProof/>
              <w:lang w:eastAsia="pt-PT"/>
            </w:rPr>
          </w:pPr>
          <w:hyperlink w:anchor="_Toc42366949" w:history="1">
            <w:r w:rsidR="001900EB" w:rsidRPr="00971D06">
              <w:rPr>
                <w:rStyle w:val="Hiperligao"/>
                <w:rFonts w:ascii="Arial" w:hAnsi="Arial" w:cs="Arial"/>
                <w:noProof/>
              </w:rPr>
              <w:t>1.</w:t>
            </w:r>
            <w:r w:rsidR="001900EB">
              <w:rPr>
                <w:rFonts w:eastAsiaTheme="minorEastAsia"/>
                <w:noProof/>
                <w:lang w:eastAsia="pt-PT"/>
              </w:rPr>
              <w:tab/>
            </w:r>
            <w:r w:rsidR="001900EB" w:rsidRPr="00971D06">
              <w:rPr>
                <w:rStyle w:val="Hiperligao"/>
                <w:rFonts w:ascii="Arial" w:hAnsi="Arial" w:cs="Arial"/>
                <w:noProof/>
              </w:rPr>
              <w:t>Enquadramento/Contextualização</w:t>
            </w:r>
            <w:r w:rsidR="001900EB">
              <w:rPr>
                <w:noProof/>
                <w:webHidden/>
              </w:rPr>
              <w:tab/>
            </w:r>
            <w:r w:rsidR="001900EB">
              <w:rPr>
                <w:noProof/>
                <w:webHidden/>
              </w:rPr>
              <w:fldChar w:fldCharType="begin"/>
            </w:r>
            <w:r w:rsidR="001900EB">
              <w:rPr>
                <w:noProof/>
                <w:webHidden/>
              </w:rPr>
              <w:instrText xml:space="preserve"> PAGEREF _Toc42366949 \h </w:instrText>
            </w:r>
            <w:r w:rsidR="001900EB">
              <w:rPr>
                <w:noProof/>
                <w:webHidden/>
              </w:rPr>
            </w:r>
            <w:r w:rsidR="001900EB">
              <w:rPr>
                <w:noProof/>
                <w:webHidden/>
              </w:rPr>
              <w:fldChar w:fldCharType="separate"/>
            </w:r>
            <w:r w:rsidR="0061381E">
              <w:rPr>
                <w:noProof/>
                <w:webHidden/>
              </w:rPr>
              <w:t>7</w:t>
            </w:r>
            <w:r w:rsidR="001900EB">
              <w:rPr>
                <w:noProof/>
                <w:webHidden/>
              </w:rPr>
              <w:fldChar w:fldCharType="end"/>
            </w:r>
          </w:hyperlink>
        </w:p>
        <w:p w14:paraId="6849E351" w14:textId="1DF9125B" w:rsidR="001900EB" w:rsidRDefault="000A2542">
          <w:pPr>
            <w:pStyle w:val="ndice2"/>
            <w:tabs>
              <w:tab w:val="left" w:pos="660"/>
              <w:tab w:val="right" w:leader="dot" w:pos="9678"/>
            </w:tabs>
            <w:rPr>
              <w:rFonts w:eastAsiaTheme="minorEastAsia"/>
              <w:noProof/>
              <w:lang w:eastAsia="pt-PT"/>
            </w:rPr>
          </w:pPr>
          <w:hyperlink w:anchor="_Toc42366950" w:history="1">
            <w:r w:rsidR="001900EB" w:rsidRPr="00971D06">
              <w:rPr>
                <w:rStyle w:val="Hiperligao"/>
                <w:rFonts w:ascii="Arial" w:hAnsi="Arial" w:cs="Arial"/>
                <w:noProof/>
              </w:rPr>
              <w:t>2.</w:t>
            </w:r>
            <w:r w:rsidR="001900EB">
              <w:rPr>
                <w:rFonts w:eastAsiaTheme="minorEastAsia"/>
                <w:noProof/>
                <w:lang w:eastAsia="pt-PT"/>
              </w:rPr>
              <w:tab/>
            </w:r>
            <w:r w:rsidR="001900EB" w:rsidRPr="00971D06">
              <w:rPr>
                <w:rStyle w:val="Hiperligao"/>
                <w:rFonts w:ascii="Arial" w:hAnsi="Arial" w:cs="Arial"/>
                <w:noProof/>
              </w:rPr>
              <w:t>Objetivos Gerais</w:t>
            </w:r>
            <w:r w:rsidR="001900EB">
              <w:rPr>
                <w:noProof/>
                <w:webHidden/>
              </w:rPr>
              <w:tab/>
            </w:r>
            <w:r w:rsidR="001900EB">
              <w:rPr>
                <w:noProof/>
                <w:webHidden/>
              </w:rPr>
              <w:fldChar w:fldCharType="begin"/>
            </w:r>
            <w:r w:rsidR="001900EB">
              <w:rPr>
                <w:noProof/>
                <w:webHidden/>
              </w:rPr>
              <w:instrText xml:space="preserve"> PAGEREF _Toc42366950 \h </w:instrText>
            </w:r>
            <w:r w:rsidR="001900EB">
              <w:rPr>
                <w:noProof/>
                <w:webHidden/>
              </w:rPr>
            </w:r>
            <w:r w:rsidR="001900EB">
              <w:rPr>
                <w:noProof/>
                <w:webHidden/>
              </w:rPr>
              <w:fldChar w:fldCharType="separate"/>
            </w:r>
            <w:r w:rsidR="0061381E">
              <w:rPr>
                <w:noProof/>
                <w:webHidden/>
              </w:rPr>
              <w:t>7</w:t>
            </w:r>
            <w:r w:rsidR="001900EB">
              <w:rPr>
                <w:noProof/>
                <w:webHidden/>
              </w:rPr>
              <w:fldChar w:fldCharType="end"/>
            </w:r>
          </w:hyperlink>
        </w:p>
        <w:p w14:paraId="75A2959B" w14:textId="3A37E0ED" w:rsidR="001900EB" w:rsidRDefault="000A2542">
          <w:pPr>
            <w:pStyle w:val="ndice2"/>
            <w:tabs>
              <w:tab w:val="left" w:pos="660"/>
              <w:tab w:val="right" w:leader="dot" w:pos="9678"/>
            </w:tabs>
            <w:rPr>
              <w:rFonts w:eastAsiaTheme="minorEastAsia"/>
              <w:noProof/>
              <w:lang w:eastAsia="pt-PT"/>
            </w:rPr>
          </w:pPr>
          <w:hyperlink w:anchor="_Toc42366951" w:history="1">
            <w:r w:rsidR="001900EB" w:rsidRPr="00971D06">
              <w:rPr>
                <w:rStyle w:val="Hiperligao"/>
                <w:rFonts w:ascii="Arial" w:hAnsi="Arial" w:cs="Arial"/>
                <w:noProof/>
              </w:rPr>
              <w:t>3.</w:t>
            </w:r>
            <w:r w:rsidR="001900EB">
              <w:rPr>
                <w:rFonts w:eastAsiaTheme="minorEastAsia"/>
                <w:noProof/>
                <w:lang w:eastAsia="pt-PT"/>
              </w:rPr>
              <w:tab/>
            </w:r>
            <w:r w:rsidR="001900EB" w:rsidRPr="00971D06">
              <w:rPr>
                <w:rStyle w:val="Hiperligao"/>
                <w:rFonts w:ascii="Arial" w:hAnsi="Arial" w:cs="Arial"/>
                <w:noProof/>
              </w:rPr>
              <w:t>Objetivos Específicos</w:t>
            </w:r>
            <w:r w:rsidR="001900EB">
              <w:rPr>
                <w:noProof/>
                <w:webHidden/>
              </w:rPr>
              <w:tab/>
            </w:r>
            <w:r w:rsidR="001900EB">
              <w:rPr>
                <w:noProof/>
                <w:webHidden/>
              </w:rPr>
              <w:fldChar w:fldCharType="begin"/>
            </w:r>
            <w:r w:rsidR="001900EB">
              <w:rPr>
                <w:noProof/>
                <w:webHidden/>
              </w:rPr>
              <w:instrText xml:space="preserve"> PAGEREF _Toc42366951 \h </w:instrText>
            </w:r>
            <w:r w:rsidR="001900EB">
              <w:rPr>
                <w:noProof/>
                <w:webHidden/>
              </w:rPr>
            </w:r>
            <w:r w:rsidR="001900EB">
              <w:rPr>
                <w:noProof/>
                <w:webHidden/>
              </w:rPr>
              <w:fldChar w:fldCharType="separate"/>
            </w:r>
            <w:r w:rsidR="0061381E">
              <w:rPr>
                <w:noProof/>
                <w:webHidden/>
              </w:rPr>
              <w:t>7</w:t>
            </w:r>
            <w:r w:rsidR="001900EB">
              <w:rPr>
                <w:noProof/>
                <w:webHidden/>
              </w:rPr>
              <w:fldChar w:fldCharType="end"/>
            </w:r>
          </w:hyperlink>
        </w:p>
        <w:p w14:paraId="79524CD2" w14:textId="40146EC1" w:rsidR="001900EB" w:rsidRDefault="000A2542">
          <w:pPr>
            <w:pStyle w:val="ndice2"/>
            <w:tabs>
              <w:tab w:val="left" w:pos="660"/>
              <w:tab w:val="right" w:leader="dot" w:pos="9678"/>
            </w:tabs>
            <w:rPr>
              <w:rFonts w:eastAsiaTheme="minorEastAsia"/>
              <w:noProof/>
              <w:lang w:eastAsia="pt-PT"/>
            </w:rPr>
          </w:pPr>
          <w:hyperlink w:anchor="_Toc42366952" w:history="1">
            <w:r w:rsidR="001900EB" w:rsidRPr="00971D06">
              <w:rPr>
                <w:rStyle w:val="Hiperligao"/>
                <w:rFonts w:ascii="Arial" w:hAnsi="Arial" w:cs="Arial"/>
                <w:noProof/>
              </w:rPr>
              <w:t>4.</w:t>
            </w:r>
            <w:r w:rsidR="001900EB">
              <w:rPr>
                <w:rFonts w:eastAsiaTheme="minorEastAsia"/>
                <w:noProof/>
                <w:lang w:eastAsia="pt-PT"/>
              </w:rPr>
              <w:tab/>
            </w:r>
            <w:r w:rsidR="001900EB" w:rsidRPr="00971D06">
              <w:rPr>
                <w:rStyle w:val="Hiperligao"/>
                <w:rFonts w:ascii="Arial" w:hAnsi="Arial" w:cs="Arial"/>
                <w:noProof/>
              </w:rPr>
              <w:t>Definição de Tarefas e cronograma</w:t>
            </w:r>
            <w:r w:rsidR="001900EB">
              <w:rPr>
                <w:noProof/>
                <w:webHidden/>
              </w:rPr>
              <w:tab/>
            </w:r>
            <w:r w:rsidR="001900EB">
              <w:rPr>
                <w:noProof/>
                <w:webHidden/>
              </w:rPr>
              <w:fldChar w:fldCharType="begin"/>
            </w:r>
            <w:r w:rsidR="001900EB">
              <w:rPr>
                <w:noProof/>
                <w:webHidden/>
              </w:rPr>
              <w:instrText xml:space="preserve"> PAGEREF _Toc42366952 \h </w:instrText>
            </w:r>
            <w:r w:rsidR="001900EB">
              <w:rPr>
                <w:noProof/>
                <w:webHidden/>
              </w:rPr>
            </w:r>
            <w:r w:rsidR="001900EB">
              <w:rPr>
                <w:noProof/>
                <w:webHidden/>
              </w:rPr>
              <w:fldChar w:fldCharType="separate"/>
            </w:r>
            <w:r w:rsidR="0061381E">
              <w:rPr>
                <w:noProof/>
                <w:webHidden/>
              </w:rPr>
              <w:t>7</w:t>
            </w:r>
            <w:r w:rsidR="001900EB">
              <w:rPr>
                <w:noProof/>
                <w:webHidden/>
              </w:rPr>
              <w:fldChar w:fldCharType="end"/>
            </w:r>
          </w:hyperlink>
        </w:p>
        <w:p w14:paraId="655A1BAF" w14:textId="2637F628" w:rsidR="001900EB" w:rsidRDefault="000A2542">
          <w:pPr>
            <w:pStyle w:val="ndice2"/>
            <w:tabs>
              <w:tab w:val="left" w:pos="660"/>
              <w:tab w:val="right" w:leader="dot" w:pos="9678"/>
            </w:tabs>
            <w:rPr>
              <w:rFonts w:eastAsiaTheme="minorEastAsia"/>
              <w:noProof/>
              <w:lang w:eastAsia="pt-PT"/>
            </w:rPr>
          </w:pPr>
          <w:hyperlink w:anchor="_Toc42366953" w:history="1">
            <w:r w:rsidR="001900EB" w:rsidRPr="00971D06">
              <w:rPr>
                <w:rStyle w:val="Hiperligao"/>
                <w:rFonts w:ascii="Arial" w:hAnsi="Arial" w:cs="Arial"/>
                <w:noProof/>
              </w:rPr>
              <w:t>5.</w:t>
            </w:r>
            <w:r w:rsidR="001900EB">
              <w:rPr>
                <w:rFonts w:eastAsiaTheme="minorEastAsia"/>
                <w:noProof/>
                <w:lang w:eastAsia="pt-PT"/>
              </w:rPr>
              <w:tab/>
            </w:r>
            <w:r w:rsidR="001900EB" w:rsidRPr="00971D06">
              <w:rPr>
                <w:rStyle w:val="Hiperligao"/>
                <w:rFonts w:ascii="Arial" w:hAnsi="Arial" w:cs="Arial"/>
                <w:noProof/>
              </w:rPr>
              <w:t>Tecnologias a utilizar</w:t>
            </w:r>
            <w:r w:rsidR="001900EB">
              <w:rPr>
                <w:noProof/>
                <w:webHidden/>
              </w:rPr>
              <w:tab/>
            </w:r>
            <w:r w:rsidR="001900EB">
              <w:rPr>
                <w:noProof/>
                <w:webHidden/>
              </w:rPr>
              <w:fldChar w:fldCharType="begin"/>
            </w:r>
            <w:r w:rsidR="001900EB">
              <w:rPr>
                <w:noProof/>
                <w:webHidden/>
              </w:rPr>
              <w:instrText xml:space="preserve"> PAGEREF _Toc42366953 \h </w:instrText>
            </w:r>
            <w:r w:rsidR="001900EB">
              <w:rPr>
                <w:noProof/>
                <w:webHidden/>
              </w:rPr>
            </w:r>
            <w:r w:rsidR="001900EB">
              <w:rPr>
                <w:noProof/>
                <w:webHidden/>
              </w:rPr>
              <w:fldChar w:fldCharType="separate"/>
            </w:r>
            <w:r w:rsidR="0061381E">
              <w:rPr>
                <w:noProof/>
                <w:webHidden/>
              </w:rPr>
              <w:t>8</w:t>
            </w:r>
            <w:r w:rsidR="001900EB">
              <w:rPr>
                <w:noProof/>
                <w:webHidden/>
              </w:rPr>
              <w:fldChar w:fldCharType="end"/>
            </w:r>
          </w:hyperlink>
        </w:p>
        <w:p w14:paraId="4CE4EB1B" w14:textId="164A51F3" w:rsidR="001900EB" w:rsidRDefault="000A2542">
          <w:pPr>
            <w:pStyle w:val="ndice1"/>
            <w:tabs>
              <w:tab w:val="right" w:leader="dot" w:pos="9678"/>
            </w:tabs>
            <w:rPr>
              <w:rFonts w:eastAsiaTheme="minorEastAsia"/>
              <w:noProof/>
              <w:lang w:eastAsia="pt-PT"/>
            </w:rPr>
          </w:pPr>
          <w:hyperlink w:anchor="_Toc42366954" w:history="1">
            <w:r w:rsidR="001900EB" w:rsidRPr="00971D06">
              <w:rPr>
                <w:rStyle w:val="Hiperligao"/>
                <w:rFonts w:ascii="Arial" w:hAnsi="Arial" w:cs="Arial"/>
                <w:noProof/>
              </w:rPr>
              <w:t>Desenvolvimento - Aplicação</w:t>
            </w:r>
            <w:r w:rsidR="001900EB">
              <w:rPr>
                <w:noProof/>
                <w:webHidden/>
              </w:rPr>
              <w:tab/>
            </w:r>
            <w:r w:rsidR="001900EB">
              <w:rPr>
                <w:noProof/>
                <w:webHidden/>
              </w:rPr>
              <w:fldChar w:fldCharType="begin"/>
            </w:r>
            <w:r w:rsidR="001900EB">
              <w:rPr>
                <w:noProof/>
                <w:webHidden/>
              </w:rPr>
              <w:instrText xml:space="preserve"> PAGEREF _Toc42366954 \h </w:instrText>
            </w:r>
            <w:r w:rsidR="001900EB">
              <w:rPr>
                <w:noProof/>
                <w:webHidden/>
              </w:rPr>
            </w:r>
            <w:r w:rsidR="001900EB">
              <w:rPr>
                <w:noProof/>
                <w:webHidden/>
              </w:rPr>
              <w:fldChar w:fldCharType="separate"/>
            </w:r>
            <w:r w:rsidR="0061381E">
              <w:rPr>
                <w:noProof/>
                <w:webHidden/>
              </w:rPr>
              <w:t>10</w:t>
            </w:r>
            <w:r w:rsidR="001900EB">
              <w:rPr>
                <w:noProof/>
                <w:webHidden/>
              </w:rPr>
              <w:fldChar w:fldCharType="end"/>
            </w:r>
          </w:hyperlink>
        </w:p>
        <w:p w14:paraId="051C3F2F" w14:textId="15810840" w:rsidR="001900EB" w:rsidRDefault="000A2542">
          <w:pPr>
            <w:pStyle w:val="ndice2"/>
            <w:tabs>
              <w:tab w:val="left" w:pos="660"/>
              <w:tab w:val="right" w:leader="dot" w:pos="9678"/>
            </w:tabs>
            <w:rPr>
              <w:rFonts w:eastAsiaTheme="minorEastAsia"/>
              <w:noProof/>
              <w:lang w:eastAsia="pt-PT"/>
            </w:rPr>
          </w:pPr>
          <w:hyperlink w:anchor="_Toc42366955" w:history="1">
            <w:r w:rsidR="001900EB" w:rsidRPr="00971D06">
              <w:rPr>
                <w:rStyle w:val="Hiperligao"/>
                <w:rFonts w:ascii="Arial" w:hAnsi="Arial" w:cs="Arial"/>
                <w:noProof/>
              </w:rPr>
              <w:t>1.</w:t>
            </w:r>
            <w:r w:rsidR="001900EB">
              <w:rPr>
                <w:rFonts w:eastAsiaTheme="minorEastAsia"/>
                <w:noProof/>
                <w:lang w:eastAsia="pt-PT"/>
              </w:rPr>
              <w:tab/>
            </w:r>
            <w:r w:rsidR="001900EB" w:rsidRPr="00971D06">
              <w:rPr>
                <w:rStyle w:val="Hiperligao"/>
                <w:rFonts w:ascii="Arial" w:hAnsi="Arial" w:cs="Arial"/>
                <w:noProof/>
              </w:rPr>
              <w:t>Mockups/Protótipo</w:t>
            </w:r>
            <w:r w:rsidR="001900EB">
              <w:rPr>
                <w:noProof/>
                <w:webHidden/>
              </w:rPr>
              <w:tab/>
            </w:r>
            <w:r w:rsidR="001900EB">
              <w:rPr>
                <w:noProof/>
                <w:webHidden/>
              </w:rPr>
              <w:fldChar w:fldCharType="begin"/>
            </w:r>
            <w:r w:rsidR="001900EB">
              <w:rPr>
                <w:noProof/>
                <w:webHidden/>
              </w:rPr>
              <w:instrText xml:space="preserve"> PAGEREF _Toc42366955 \h </w:instrText>
            </w:r>
            <w:r w:rsidR="001900EB">
              <w:rPr>
                <w:noProof/>
                <w:webHidden/>
              </w:rPr>
            </w:r>
            <w:r w:rsidR="001900EB">
              <w:rPr>
                <w:noProof/>
                <w:webHidden/>
              </w:rPr>
              <w:fldChar w:fldCharType="separate"/>
            </w:r>
            <w:r w:rsidR="0061381E">
              <w:rPr>
                <w:noProof/>
                <w:webHidden/>
              </w:rPr>
              <w:t>10</w:t>
            </w:r>
            <w:r w:rsidR="001900EB">
              <w:rPr>
                <w:noProof/>
                <w:webHidden/>
              </w:rPr>
              <w:fldChar w:fldCharType="end"/>
            </w:r>
          </w:hyperlink>
        </w:p>
        <w:p w14:paraId="27B08F6B" w14:textId="60F8BE45" w:rsidR="001900EB" w:rsidRDefault="000A2542">
          <w:pPr>
            <w:pStyle w:val="ndice2"/>
            <w:tabs>
              <w:tab w:val="left" w:pos="660"/>
              <w:tab w:val="right" w:leader="dot" w:pos="9678"/>
            </w:tabs>
            <w:rPr>
              <w:rFonts w:eastAsiaTheme="minorEastAsia"/>
              <w:noProof/>
              <w:lang w:eastAsia="pt-PT"/>
            </w:rPr>
          </w:pPr>
          <w:hyperlink w:anchor="_Toc42366956" w:history="1">
            <w:r w:rsidR="001900EB" w:rsidRPr="00971D06">
              <w:rPr>
                <w:rStyle w:val="Hiperligao"/>
                <w:rFonts w:ascii="Arial" w:hAnsi="Arial" w:cs="Arial"/>
                <w:noProof/>
              </w:rPr>
              <w:t>2.</w:t>
            </w:r>
            <w:r w:rsidR="001900EB">
              <w:rPr>
                <w:rFonts w:eastAsiaTheme="minorEastAsia"/>
                <w:noProof/>
                <w:lang w:eastAsia="pt-PT"/>
              </w:rPr>
              <w:tab/>
            </w:r>
            <w:r w:rsidR="001900EB" w:rsidRPr="00971D06">
              <w:rPr>
                <w:rStyle w:val="Hiperligao"/>
                <w:rFonts w:ascii="Arial" w:hAnsi="Arial" w:cs="Arial"/>
                <w:noProof/>
              </w:rPr>
              <w:t>Wireframe</w:t>
            </w:r>
            <w:r w:rsidR="001900EB">
              <w:rPr>
                <w:noProof/>
                <w:webHidden/>
              </w:rPr>
              <w:tab/>
            </w:r>
            <w:r w:rsidR="001900EB">
              <w:rPr>
                <w:noProof/>
                <w:webHidden/>
              </w:rPr>
              <w:fldChar w:fldCharType="begin"/>
            </w:r>
            <w:r w:rsidR="001900EB">
              <w:rPr>
                <w:noProof/>
                <w:webHidden/>
              </w:rPr>
              <w:instrText xml:space="preserve"> PAGEREF _Toc42366956 \h </w:instrText>
            </w:r>
            <w:r w:rsidR="001900EB">
              <w:rPr>
                <w:noProof/>
                <w:webHidden/>
              </w:rPr>
            </w:r>
            <w:r w:rsidR="001900EB">
              <w:rPr>
                <w:noProof/>
                <w:webHidden/>
              </w:rPr>
              <w:fldChar w:fldCharType="separate"/>
            </w:r>
            <w:r w:rsidR="0061381E">
              <w:rPr>
                <w:noProof/>
                <w:webHidden/>
              </w:rPr>
              <w:t>10</w:t>
            </w:r>
            <w:r w:rsidR="001900EB">
              <w:rPr>
                <w:noProof/>
                <w:webHidden/>
              </w:rPr>
              <w:fldChar w:fldCharType="end"/>
            </w:r>
          </w:hyperlink>
        </w:p>
        <w:p w14:paraId="3B7ACF31" w14:textId="72A1B6A6" w:rsidR="001900EB" w:rsidRDefault="000A2542">
          <w:pPr>
            <w:pStyle w:val="ndice2"/>
            <w:tabs>
              <w:tab w:val="left" w:pos="660"/>
              <w:tab w:val="right" w:leader="dot" w:pos="9678"/>
            </w:tabs>
            <w:rPr>
              <w:rFonts w:eastAsiaTheme="minorEastAsia"/>
              <w:noProof/>
              <w:lang w:eastAsia="pt-PT"/>
            </w:rPr>
          </w:pPr>
          <w:hyperlink w:anchor="_Toc42366957" w:history="1">
            <w:r w:rsidR="001900EB" w:rsidRPr="00971D06">
              <w:rPr>
                <w:rStyle w:val="Hiperligao"/>
                <w:rFonts w:ascii="Arial" w:hAnsi="Arial" w:cs="Arial"/>
                <w:noProof/>
              </w:rPr>
              <w:t>3.</w:t>
            </w:r>
            <w:r w:rsidR="001900EB">
              <w:rPr>
                <w:rFonts w:eastAsiaTheme="minorEastAsia"/>
                <w:noProof/>
                <w:lang w:eastAsia="pt-PT"/>
              </w:rPr>
              <w:tab/>
            </w:r>
            <w:r w:rsidR="001900EB" w:rsidRPr="00971D06">
              <w:rPr>
                <w:rStyle w:val="Hiperligao"/>
                <w:rFonts w:ascii="Arial" w:hAnsi="Arial" w:cs="Arial"/>
                <w:noProof/>
              </w:rPr>
              <w:t>Esquemas de Cor</w:t>
            </w:r>
            <w:r w:rsidR="001900EB">
              <w:rPr>
                <w:noProof/>
                <w:webHidden/>
              </w:rPr>
              <w:tab/>
            </w:r>
            <w:r w:rsidR="001900EB">
              <w:rPr>
                <w:noProof/>
                <w:webHidden/>
              </w:rPr>
              <w:fldChar w:fldCharType="begin"/>
            </w:r>
            <w:r w:rsidR="001900EB">
              <w:rPr>
                <w:noProof/>
                <w:webHidden/>
              </w:rPr>
              <w:instrText xml:space="preserve"> PAGEREF _Toc42366957 \h </w:instrText>
            </w:r>
            <w:r w:rsidR="001900EB">
              <w:rPr>
                <w:noProof/>
                <w:webHidden/>
              </w:rPr>
            </w:r>
            <w:r w:rsidR="001900EB">
              <w:rPr>
                <w:noProof/>
                <w:webHidden/>
              </w:rPr>
              <w:fldChar w:fldCharType="separate"/>
            </w:r>
            <w:r w:rsidR="0061381E">
              <w:rPr>
                <w:noProof/>
                <w:webHidden/>
              </w:rPr>
              <w:t>10</w:t>
            </w:r>
            <w:r w:rsidR="001900EB">
              <w:rPr>
                <w:noProof/>
                <w:webHidden/>
              </w:rPr>
              <w:fldChar w:fldCharType="end"/>
            </w:r>
          </w:hyperlink>
        </w:p>
        <w:p w14:paraId="716B640A" w14:textId="45E00E51" w:rsidR="001900EB" w:rsidRDefault="000A2542">
          <w:pPr>
            <w:pStyle w:val="ndice2"/>
            <w:tabs>
              <w:tab w:val="left" w:pos="660"/>
              <w:tab w:val="right" w:leader="dot" w:pos="9678"/>
            </w:tabs>
            <w:rPr>
              <w:rFonts w:eastAsiaTheme="minorEastAsia"/>
              <w:noProof/>
              <w:lang w:eastAsia="pt-PT"/>
            </w:rPr>
          </w:pPr>
          <w:hyperlink w:anchor="_Toc42366958" w:history="1">
            <w:r w:rsidR="001900EB" w:rsidRPr="00971D06">
              <w:rPr>
                <w:rStyle w:val="Hiperligao"/>
                <w:rFonts w:ascii="Arial" w:hAnsi="Arial" w:cs="Arial"/>
                <w:noProof/>
              </w:rPr>
              <w:t>4.</w:t>
            </w:r>
            <w:r w:rsidR="001900EB">
              <w:rPr>
                <w:rFonts w:eastAsiaTheme="minorEastAsia"/>
                <w:noProof/>
                <w:lang w:eastAsia="pt-PT"/>
              </w:rPr>
              <w:tab/>
            </w:r>
            <w:r w:rsidR="001900EB" w:rsidRPr="00971D06">
              <w:rPr>
                <w:rStyle w:val="Hiperligao"/>
                <w:rFonts w:ascii="Arial" w:hAnsi="Arial" w:cs="Arial"/>
                <w:noProof/>
              </w:rPr>
              <w:t>Base de Dados</w:t>
            </w:r>
            <w:r w:rsidR="001900EB">
              <w:rPr>
                <w:noProof/>
                <w:webHidden/>
              </w:rPr>
              <w:tab/>
            </w:r>
            <w:r w:rsidR="001900EB">
              <w:rPr>
                <w:noProof/>
                <w:webHidden/>
              </w:rPr>
              <w:fldChar w:fldCharType="begin"/>
            </w:r>
            <w:r w:rsidR="001900EB">
              <w:rPr>
                <w:noProof/>
                <w:webHidden/>
              </w:rPr>
              <w:instrText xml:space="preserve"> PAGEREF _Toc42366958 \h </w:instrText>
            </w:r>
            <w:r w:rsidR="001900EB">
              <w:rPr>
                <w:noProof/>
                <w:webHidden/>
              </w:rPr>
            </w:r>
            <w:r w:rsidR="001900EB">
              <w:rPr>
                <w:noProof/>
                <w:webHidden/>
              </w:rPr>
              <w:fldChar w:fldCharType="separate"/>
            </w:r>
            <w:r w:rsidR="0061381E">
              <w:rPr>
                <w:noProof/>
                <w:webHidden/>
              </w:rPr>
              <w:t>11</w:t>
            </w:r>
            <w:r w:rsidR="001900EB">
              <w:rPr>
                <w:noProof/>
                <w:webHidden/>
              </w:rPr>
              <w:fldChar w:fldCharType="end"/>
            </w:r>
          </w:hyperlink>
        </w:p>
        <w:p w14:paraId="3FE9BA49" w14:textId="63B77554" w:rsidR="001900EB" w:rsidRDefault="000A2542">
          <w:pPr>
            <w:pStyle w:val="ndice2"/>
            <w:tabs>
              <w:tab w:val="left" w:pos="660"/>
              <w:tab w:val="right" w:leader="dot" w:pos="9678"/>
            </w:tabs>
            <w:rPr>
              <w:rFonts w:eastAsiaTheme="minorEastAsia"/>
              <w:noProof/>
              <w:lang w:eastAsia="pt-PT"/>
            </w:rPr>
          </w:pPr>
          <w:hyperlink w:anchor="_Toc42366959" w:history="1">
            <w:r w:rsidR="001900EB" w:rsidRPr="00971D06">
              <w:rPr>
                <w:rStyle w:val="Hiperligao"/>
                <w:rFonts w:ascii="Arial" w:hAnsi="Arial" w:cs="Arial"/>
                <w:noProof/>
              </w:rPr>
              <w:t>5.</w:t>
            </w:r>
            <w:r w:rsidR="001900EB">
              <w:rPr>
                <w:rFonts w:eastAsiaTheme="minorEastAsia"/>
                <w:noProof/>
                <w:lang w:eastAsia="pt-PT"/>
              </w:rPr>
              <w:tab/>
            </w:r>
            <w:r w:rsidR="001900EB" w:rsidRPr="00971D06">
              <w:rPr>
                <w:rStyle w:val="Hiperligao"/>
                <w:rFonts w:ascii="Arial" w:hAnsi="Arial" w:cs="Arial"/>
                <w:noProof/>
              </w:rPr>
              <w:t>Explicação do Processo</w:t>
            </w:r>
            <w:r w:rsidR="001900EB">
              <w:rPr>
                <w:noProof/>
                <w:webHidden/>
              </w:rPr>
              <w:tab/>
            </w:r>
            <w:r w:rsidR="001900EB">
              <w:rPr>
                <w:noProof/>
                <w:webHidden/>
              </w:rPr>
              <w:fldChar w:fldCharType="begin"/>
            </w:r>
            <w:r w:rsidR="001900EB">
              <w:rPr>
                <w:noProof/>
                <w:webHidden/>
              </w:rPr>
              <w:instrText xml:space="preserve"> PAGEREF _Toc42366959 \h </w:instrText>
            </w:r>
            <w:r w:rsidR="001900EB">
              <w:rPr>
                <w:noProof/>
                <w:webHidden/>
              </w:rPr>
            </w:r>
            <w:r w:rsidR="001900EB">
              <w:rPr>
                <w:noProof/>
                <w:webHidden/>
              </w:rPr>
              <w:fldChar w:fldCharType="separate"/>
            </w:r>
            <w:r w:rsidR="0061381E">
              <w:rPr>
                <w:noProof/>
                <w:webHidden/>
              </w:rPr>
              <w:t>11</w:t>
            </w:r>
            <w:r w:rsidR="001900EB">
              <w:rPr>
                <w:noProof/>
                <w:webHidden/>
              </w:rPr>
              <w:fldChar w:fldCharType="end"/>
            </w:r>
          </w:hyperlink>
        </w:p>
        <w:p w14:paraId="049C56AB" w14:textId="43554B5B" w:rsidR="001900EB" w:rsidRDefault="000A2542">
          <w:pPr>
            <w:pStyle w:val="ndice2"/>
            <w:tabs>
              <w:tab w:val="left" w:pos="660"/>
              <w:tab w:val="right" w:leader="dot" w:pos="9678"/>
            </w:tabs>
            <w:rPr>
              <w:rFonts w:eastAsiaTheme="minorEastAsia"/>
              <w:noProof/>
              <w:lang w:eastAsia="pt-PT"/>
            </w:rPr>
          </w:pPr>
          <w:hyperlink w:anchor="_Toc42366960" w:history="1">
            <w:r w:rsidR="001900EB" w:rsidRPr="00971D06">
              <w:rPr>
                <w:rStyle w:val="Hiperligao"/>
                <w:rFonts w:ascii="Arial" w:hAnsi="Arial" w:cs="Arial"/>
                <w:noProof/>
              </w:rPr>
              <w:t>6.</w:t>
            </w:r>
            <w:r w:rsidR="001900EB">
              <w:rPr>
                <w:rFonts w:eastAsiaTheme="minorEastAsia"/>
                <w:noProof/>
                <w:lang w:eastAsia="pt-PT"/>
              </w:rPr>
              <w:tab/>
            </w:r>
            <w:r w:rsidR="001900EB" w:rsidRPr="00971D06">
              <w:rPr>
                <w:rStyle w:val="Hiperligao"/>
                <w:rFonts w:ascii="Arial" w:hAnsi="Arial" w:cs="Arial"/>
                <w:noProof/>
              </w:rPr>
              <w:t>Explicação do Produto - usabilidade</w:t>
            </w:r>
            <w:r w:rsidR="001900EB">
              <w:rPr>
                <w:noProof/>
                <w:webHidden/>
              </w:rPr>
              <w:tab/>
            </w:r>
            <w:r w:rsidR="001900EB">
              <w:rPr>
                <w:noProof/>
                <w:webHidden/>
              </w:rPr>
              <w:fldChar w:fldCharType="begin"/>
            </w:r>
            <w:r w:rsidR="001900EB">
              <w:rPr>
                <w:noProof/>
                <w:webHidden/>
              </w:rPr>
              <w:instrText xml:space="preserve"> PAGEREF _Toc42366960 \h </w:instrText>
            </w:r>
            <w:r w:rsidR="001900EB">
              <w:rPr>
                <w:noProof/>
                <w:webHidden/>
              </w:rPr>
            </w:r>
            <w:r w:rsidR="001900EB">
              <w:rPr>
                <w:noProof/>
                <w:webHidden/>
              </w:rPr>
              <w:fldChar w:fldCharType="separate"/>
            </w:r>
            <w:r w:rsidR="0061381E">
              <w:rPr>
                <w:noProof/>
                <w:webHidden/>
              </w:rPr>
              <w:t>14</w:t>
            </w:r>
            <w:r w:rsidR="001900EB">
              <w:rPr>
                <w:noProof/>
                <w:webHidden/>
              </w:rPr>
              <w:fldChar w:fldCharType="end"/>
            </w:r>
          </w:hyperlink>
        </w:p>
        <w:p w14:paraId="7CB590EB" w14:textId="2FE03D75" w:rsidR="001900EB" w:rsidRDefault="000A2542">
          <w:pPr>
            <w:pStyle w:val="ndice2"/>
            <w:tabs>
              <w:tab w:val="left" w:pos="660"/>
              <w:tab w:val="right" w:leader="dot" w:pos="9678"/>
            </w:tabs>
            <w:rPr>
              <w:rFonts w:eastAsiaTheme="minorEastAsia"/>
              <w:noProof/>
              <w:lang w:eastAsia="pt-PT"/>
            </w:rPr>
          </w:pPr>
          <w:hyperlink w:anchor="_Toc42366961" w:history="1">
            <w:r w:rsidR="001900EB" w:rsidRPr="00971D06">
              <w:rPr>
                <w:rStyle w:val="Hiperligao"/>
                <w:rFonts w:ascii="Arial" w:hAnsi="Arial" w:cs="Arial"/>
                <w:noProof/>
              </w:rPr>
              <w:t>7.</w:t>
            </w:r>
            <w:r w:rsidR="001900EB">
              <w:rPr>
                <w:rFonts w:eastAsiaTheme="minorEastAsia"/>
                <w:noProof/>
                <w:lang w:eastAsia="pt-PT"/>
              </w:rPr>
              <w:tab/>
            </w:r>
            <w:r w:rsidR="001900EB" w:rsidRPr="00971D06">
              <w:rPr>
                <w:rStyle w:val="Hiperligao"/>
                <w:rFonts w:ascii="Arial" w:hAnsi="Arial" w:cs="Arial"/>
                <w:noProof/>
              </w:rPr>
              <w:t>Gestão de processos de desenvolvimento</w:t>
            </w:r>
            <w:r w:rsidR="001900EB">
              <w:rPr>
                <w:noProof/>
                <w:webHidden/>
              </w:rPr>
              <w:tab/>
            </w:r>
            <w:r w:rsidR="001900EB">
              <w:rPr>
                <w:noProof/>
                <w:webHidden/>
              </w:rPr>
              <w:fldChar w:fldCharType="begin"/>
            </w:r>
            <w:r w:rsidR="001900EB">
              <w:rPr>
                <w:noProof/>
                <w:webHidden/>
              </w:rPr>
              <w:instrText xml:space="preserve"> PAGEREF _Toc42366961 \h </w:instrText>
            </w:r>
            <w:r w:rsidR="001900EB">
              <w:rPr>
                <w:noProof/>
                <w:webHidden/>
              </w:rPr>
            </w:r>
            <w:r w:rsidR="001900EB">
              <w:rPr>
                <w:noProof/>
                <w:webHidden/>
              </w:rPr>
              <w:fldChar w:fldCharType="separate"/>
            </w:r>
            <w:r w:rsidR="0061381E">
              <w:rPr>
                <w:noProof/>
                <w:webHidden/>
              </w:rPr>
              <w:t>15</w:t>
            </w:r>
            <w:r w:rsidR="001900EB">
              <w:rPr>
                <w:noProof/>
                <w:webHidden/>
              </w:rPr>
              <w:fldChar w:fldCharType="end"/>
            </w:r>
          </w:hyperlink>
        </w:p>
        <w:p w14:paraId="5C858D6B" w14:textId="1D5B7111" w:rsidR="001900EB" w:rsidRDefault="000A2542">
          <w:pPr>
            <w:pStyle w:val="ndice1"/>
            <w:tabs>
              <w:tab w:val="right" w:leader="dot" w:pos="9678"/>
            </w:tabs>
            <w:rPr>
              <w:rFonts w:eastAsiaTheme="minorEastAsia"/>
              <w:noProof/>
              <w:lang w:eastAsia="pt-PT"/>
            </w:rPr>
          </w:pPr>
          <w:hyperlink w:anchor="_Toc42366962" w:history="1">
            <w:r w:rsidR="001900EB" w:rsidRPr="00971D06">
              <w:rPr>
                <w:rStyle w:val="Hiperligao"/>
                <w:rFonts w:ascii="Arial" w:hAnsi="Arial" w:cs="Arial"/>
                <w:noProof/>
              </w:rPr>
              <w:t>Conclusão</w:t>
            </w:r>
            <w:r w:rsidR="001900EB">
              <w:rPr>
                <w:noProof/>
                <w:webHidden/>
              </w:rPr>
              <w:tab/>
            </w:r>
            <w:r w:rsidR="001900EB">
              <w:rPr>
                <w:noProof/>
                <w:webHidden/>
              </w:rPr>
              <w:fldChar w:fldCharType="begin"/>
            </w:r>
            <w:r w:rsidR="001900EB">
              <w:rPr>
                <w:noProof/>
                <w:webHidden/>
              </w:rPr>
              <w:instrText xml:space="preserve"> PAGEREF _Toc42366962 \h </w:instrText>
            </w:r>
            <w:r w:rsidR="001900EB">
              <w:rPr>
                <w:noProof/>
                <w:webHidden/>
              </w:rPr>
            </w:r>
            <w:r w:rsidR="001900EB">
              <w:rPr>
                <w:noProof/>
                <w:webHidden/>
              </w:rPr>
              <w:fldChar w:fldCharType="separate"/>
            </w:r>
            <w:r w:rsidR="0061381E">
              <w:rPr>
                <w:noProof/>
                <w:webHidden/>
              </w:rPr>
              <w:t>16</w:t>
            </w:r>
            <w:r w:rsidR="001900EB">
              <w:rPr>
                <w:noProof/>
                <w:webHidden/>
              </w:rPr>
              <w:fldChar w:fldCharType="end"/>
            </w:r>
          </w:hyperlink>
        </w:p>
        <w:p w14:paraId="0A8F1A11" w14:textId="14E2EA92" w:rsidR="001900EB" w:rsidRDefault="000A2542">
          <w:pPr>
            <w:pStyle w:val="ndice2"/>
            <w:tabs>
              <w:tab w:val="left" w:pos="660"/>
              <w:tab w:val="right" w:leader="dot" w:pos="9678"/>
            </w:tabs>
            <w:rPr>
              <w:rFonts w:eastAsiaTheme="minorEastAsia"/>
              <w:noProof/>
              <w:lang w:eastAsia="pt-PT"/>
            </w:rPr>
          </w:pPr>
          <w:hyperlink w:anchor="_Toc42366963" w:history="1">
            <w:r w:rsidR="001900EB" w:rsidRPr="00971D06">
              <w:rPr>
                <w:rStyle w:val="Hiperligao"/>
                <w:rFonts w:ascii="Arial" w:hAnsi="Arial" w:cs="Arial"/>
                <w:noProof/>
              </w:rPr>
              <w:t>1.</w:t>
            </w:r>
            <w:r w:rsidR="001900EB">
              <w:rPr>
                <w:rFonts w:eastAsiaTheme="minorEastAsia"/>
                <w:noProof/>
                <w:lang w:eastAsia="pt-PT"/>
              </w:rPr>
              <w:tab/>
            </w:r>
            <w:r w:rsidR="001900EB" w:rsidRPr="00971D06">
              <w:rPr>
                <w:rStyle w:val="Hiperligao"/>
                <w:rFonts w:ascii="Arial" w:hAnsi="Arial" w:cs="Arial"/>
                <w:noProof/>
              </w:rPr>
              <w:t>Síntese do Projeto</w:t>
            </w:r>
            <w:r w:rsidR="001900EB">
              <w:rPr>
                <w:noProof/>
                <w:webHidden/>
              </w:rPr>
              <w:tab/>
            </w:r>
            <w:r w:rsidR="001900EB">
              <w:rPr>
                <w:noProof/>
                <w:webHidden/>
              </w:rPr>
              <w:fldChar w:fldCharType="begin"/>
            </w:r>
            <w:r w:rsidR="001900EB">
              <w:rPr>
                <w:noProof/>
                <w:webHidden/>
              </w:rPr>
              <w:instrText xml:space="preserve"> PAGEREF _Toc42366963 \h </w:instrText>
            </w:r>
            <w:r w:rsidR="001900EB">
              <w:rPr>
                <w:noProof/>
                <w:webHidden/>
              </w:rPr>
            </w:r>
            <w:r w:rsidR="001900EB">
              <w:rPr>
                <w:noProof/>
                <w:webHidden/>
              </w:rPr>
              <w:fldChar w:fldCharType="separate"/>
            </w:r>
            <w:r w:rsidR="0061381E">
              <w:rPr>
                <w:noProof/>
                <w:webHidden/>
              </w:rPr>
              <w:t>16</w:t>
            </w:r>
            <w:r w:rsidR="001900EB">
              <w:rPr>
                <w:noProof/>
                <w:webHidden/>
              </w:rPr>
              <w:fldChar w:fldCharType="end"/>
            </w:r>
          </w:hyperlink>
        </w:p>
        <w:p w14:paraId="2EE7A9A3" w14:textId="1D40645C" w:rsidR="001900EB" w:rsidRDefault="000A2542">
          <w:pPr>
            <w:pStyle w:val="ndice2"/>
            <w:tabs>
              <w:tab w:val="left" w:pos="660"/>
              <w:tab w:val="right" w:leader="dot" w:pos="9678"/>
            </w:tabs>
            <w:rPr>
              <w:rFonts w:eastAsiaTheme="minorEastAsia"/>
              <w:noProof/>
              <w:lang w:eastAsia="pt-PT"/>
            </w:rPr>
          </w:pPr>
          <w:hyperlink w:anchor="_Toc42366964" w:history="1">
            <w:r w:rsidR="001900EB" w:rsidRPr="00971D06">
              <w:rPr>
                <w:rStyle w:val="Hiperligao"/>
                <w:rFonts w:ascii="Arial" w:hAnsi="Arial" w:cs="Arial"/>
                <w:noProof/>
              </w:rPr>
              <w:t>2.</w:t>
            </w:r>
            <w:r w:rsidR="001900EB">
              <w:rPr>
                <w:rFonts w:eastAsiaTheme="minorEastAsia"/>
                <w:noProof/>
                <w:lang w:eastAsia="pt-PT"/>
              </w:rPr>
              <w:tab/>
            </w:r>
            <w:r w:rsidR="001900EB" w:rsidRPr="00971D06">
              <w:rPr>
                <w:rStyle w:val="Hiperligao"/>
                <w:rFonts w:ascii="Arial" w:hAnsi="Arial" w:cs="Arial"/>
                <w:noProof/>
              </w:rPr>
              <w:t>Conclusão Geral</w:t>
            </w:r>
            <w:r w:rsidR="001900EB">
              <w:rPr>
                <w:noProof/>
                <w:webHidden/>
              </w:rPr>
              <w:tab/>
            </w:r>
            <w:r w:rsidR="001900EB">
              <w:rPr>
                <w:noProof/>
                <w:webHidden/>
              </w:rPr>
              <w:fldChar w:fldCharType="begin"/>
            </w:r>
            <w:r w:rsidR="001900EB">
              <w:rPr>
                <w:noProof/>
                <w:webHidden/>
              </w:rPr>
              <w:instrText xml:space="preserve"> PAGEREF _Toc42366964 \h </w:instrText>
            </w:r>
            <w:r w:rsidR="001900EB">
              <w:rPr>
                <w:noProof/>
                <w:webHidden/>
              </w:rPr>
            </w:r>
            <w:r w:rsidR="001900EB">
              <w:rPr>
                <w:noProof/>
                <w:webHidden/>
              </w:rPr>
              <w:fldChar w:fldCharType="separate"/>
            </w:r>
            <w:r w:rsidR="0061381E">
              <w:rPr>
                <w:noProof/>
                <w:webHidden/>
              </w:rPr>
              <w:t>16</w:t>
            </w:r>
            <w:r w:rsidR="001900EB">
              <w:rPr>
                <w:noProof/>
                <w:webHidden/>
              </w:rPr>
              <w:fldChar w:fldCharType="end"/>
            </w:r>
          </w:hyperlink>
        </w:p>
        <w:p w14:paraId="0863932E" w14:textId="7F7EFA63" w:rsidR="001900EB" w:rsidRDefault="000A2542">
          <w:pPr>
            <w:pStyle w:val="ndice2"/>
            <w:tabs>
              <w:tab w:val="left" w:pos="660"/>
              <w:tab w:val="right" w:leader="dot" w:pos="9678"/>
            </w:tabs>
            <w:rPr>
              <w:rFonts w:eastAsiaTheme="minorEastAsia"/>
              <w:noProof/>
              <w:lang w:eastAsia="pt-PT"/>
            </w:rPr>
          </w:pPr>
          <w:hyperlink w:anchor="_Toc42366965" w:history="1">
            <w:r w:rsidR="001900EB" w:rsidRPr="00971D06">
              <w:rPr>
                <w:rStyle w:val="Hiperligao"/>
                <w:rFonts w:ascii="Arial" w:hAnsi="Arial" w:cs="Arial"/>
                <w:noProof/>
              </w:rPr>
              <w:t>3.</w:t>
            </w:r>
            <w:r w:rsidR="001900EB">
              <w:rPr>
                <w:rFonts w:eastAsiaTheme="minorEastAsia"/>
                <w:noProof/>
                <w:lang w:eastAsia="pt-PT"/>
              </w:rPr>
              <w:tab/>
            </w:r>
            <w:r w:rsidR="001900EB" w:rsidRPr="00971D06">
              <w:rPr>
                <w:rStyle w:val="Hiperligao"/>
                <w:rFonts w:ascii="Arial" w:hAnsi="Arial" w:cs="Arial"/>
                <w:noProof/>
              </w:rPr>
              <w:t>Objetivos concretizados e não concretizados</w:t>
            </w:r>
            <w:r w:rsidR="001900EB">
              <w:rPr>
                <w:noProof/>
                <w:webHidden/>
              </w:rPr>
              <w:tab/>
            </w:r>
            <w:r w:rsidR="001900EB">
              <w:rPr>
                <w:noProof/>
                <w:webHidden/>
              </w:rPr>
              <w:fldChar w:fldCharType="begin"/>
            </w:r>
            <w:r w:rsidR="001900EB">
              <w:rPr>
                <w:noProof/>
                <w:webHidden/>
              </w:rPr>
              <w:instrText xml:space="preserve"> PAGEREF _Toc42366965 \h </w:instrText>
            </w:r>
            <w:r w:rsidR="001900EB">
              <w:rPr>
                <w:noProof/>
                <w:webHidden/>
              </w:rPr>
            </w:r>
            <w:r w:rsidR="001900EB">
              <w:rPr>
                <w:noProof/>
                <w:webHidden/>
              </w:rPr>
              <w:fldChar w:fldCharType="separate"/>
            </w:r>
            <w:r w:rsidR="0061381E">
              <w:rPr>
                <w:noProof/>
                <w:webHidden/>
              </w:rPr>
              <w:t>16</w:t>
            </w:r>
            <w:r w:rsidR="001900EB">
              <w:rPr>
                <w:noProof/>
                <w:webHidden/>
              </w:rPr>
              <w:fldChar w:fldCharType="end"/>
            </w:r>
          </w:hyperlink>
        </w:p>
        <w:p w14:paraId="6F1211B1" w14:textId="74F62E44" w:rsidR="001900EB" w:rsidRDefault="000A2542">
          <w:pPr>
            <w:pStyle w:val="ndice2"/>
            <w:tabs>
              <w:tab w:val="left" w:pos="660"/>
              <w:tab w:val="right" w:leader="dot" w:pos="9678"/>
            </w:tabs>
            <w:rPr>
              <w:rFonts w:eastAsiaTheme="minorEastAsia"/>
              <w:noProof/>
              <w:lang w:eastAsia="pt-PT"/>
            </w:rPr>
          </w:pPr>
          <w:hyperlink w:anchor="_Toc42366966" w:history="1">
            <w:r w:rsidR="001900EB" w:rsidRPr="00971D06">
              <w:rPr>
                <w:rStyle w:val="Hiperligao"/>
                <w:rFonts w:ascii="Arial" w:hAnsi="Arial" w:cs="Arial"/>
                <w:noProof/>
              </w:rPr>
              <w:t>4.</w:t>
            </w:r>
            <w:r w:rsidR="001900EB">
              <w:rPr>
                <w:rFonts w:eastAsiaTheme="minorEastAsia"/>
                <w:noProof/>
                <w:lang w:eastAsia="pt-PT"/>
              </w:rPr>
              <w:tab/>
            </w:r>
            <w:r w:rsidR="001900EB" w:rsidRPr="00971D06">
              <w:rPr>
                <w:rStyle w:val="Hiperligao"/>
                <w:rFonts w:ascii="Arial" w:hAnsi="Arial" w:cs="Arial"/>
                <w:noProof/>
              </w:rPr>
              <w:t>Limitações/Constrangimentos</w:t>
            </w:r>
            <w:r w:rsidR="001900EB">
              <w:rPr>
                <w:noProof/>
                <w:webHidden/>
              </w:rPr>
              <w:tab/>
            </w:r>
            <w:r w:rsidR="001900EB">
              <w:rPr>
                <w:noProof/>
                <w:webHidden/>
              </w:rPr>
              <w:fldChar w:fldCharType="begin"/>
            </w:r>
            <w:r w:rsidR="001900EB">
              <w:rPr>
                <w:noProof/>
                <w:webHidden/>
              </w:rPr>
              <w:instrText xml:space="preserve"> PAGEREF _Toc42366966 \h </w:instrText>
            </w:r>
            <w:r w:rsidR="001900EB">
              <w:rPr>
                <w:noProof/>
                <w:webHidden/>
              </w:rPr>
            </w:r>
            <w:r w:rsidR="001900EB">
              <w:rPr>
                <w:noProof/>
                <w:webHidden/>
              </w:rPr>
              <w:fldChar w:fldCharType="separate"/>
            </w:r>
            <w:r w:rsidR="0061381E">
              <w:rPr>
                <w:noProof/>
                <w:webHidden/>
              </w:rPr>
              <w:t>16</w:t>
            </w:r>
            <w:r w:rsidR="001900EB">
              <w:rPr>
                <w:noProof/>
                <w:webHidden/>
              </w:rPr>
              <w:fldChar w:fldCharType="end"/>
            </w:r>
          </w:hyperlink>
        </w:p>
        <w:p w14:paraId="233DA62B" w14:textId="47DFE7ED" w:rsidR="001900EB" w:rsidRDefault="000A2542">
          <w:pPr>
            <w:pStyle w:val="ndice2"/>
            <w:tabs>
              <w:tab w:val="left" w:pos="660"/>
              <w:tab w:val="right" w:leader="dot" w:pos="9678"/>
            </w:tabs>
            <w:rPr>
              <w:rFonts w:eastAsiaTheme="minorEastAsia"/>
              <w:noProof/>
              <w:lang w:eastAsia="pt-PT"/>
            </w:rPr>
          </w:pPr>
          <w:hyperlink w:anchor="_Toc42366967" w:history="1">
            <w:r w:rsidR="001900EB" w:rsidRPr="00971D06">
              <w:rPr>
                <w:rStyle w:val="Hiperligao"/>
                <w:rFonts w:ascii="Arial" w:hAnsi="Arial" w:cs="Arial"/>
                <w:noProof/>
              </w:rPr>
              <w:t>5.</w:t>
            </w:r>
            <w:r w:rsidR="001900EB">
              <w:rPr>
                <w:rFonts w:eastAsiaTheme="minorEastAsia"/>
                <w:noProof/>
                <w:lang w:eastAsia="pt-PT"/>
              </w:rPr>
              <w:tab/>
            </w:r>
            <w:r w:rsidR="001900EB" w:rsidRPr="00971D06">
              <w:rPr>
                <w:rStyle w:val="Hiperligao"/>
                <w:rFonts w:ascii="Arial" w:hAnsi="Arial" w:cs="Arial"/>
                <w:noProof/>
              </w:rPr>
              <w:t>Trabalho Futuro</w:t>
            </w:r>
            <w:r w:rsidR="001900EB">
              <w:rPr>
                <w:noProof/>
                <w:webHidden/>
              </w:rPr>
              <w:tab/>
            </w:r>
            <w:r w:rsidR="001900EB">
              <w:rPr>
                <w:noProof/>
                <w:webHidden/>
              </w:rPr>
              <w:fldChar w:fldCharType="begin"/>
            </w:r>
            <w:r w:rsidR="001900EB">
              <w:rPr>
                <w:noProof/>
                <w:webHidden/>
              </w:rPr>
              <w:instrText xml:space="preserve"> PAGEREF _Toc42366967 \h </w:instrText>
            </w:r>
            <w:r w:rsidR="001900EB">
              <w:rPr>
                <w:noProof/>
                <w:webHidden/>
              </w:rPr>
            </w:r>
            <w:r w:rsidR="001900EB">
              <w:rPr>
                <w:noProof/>
                <w:webHidden/>
              </w:rPr>
              <w:fldChar w:fldCharType="separate"/>
            </w:r>
            <w:r w:rsidR="0061381E">
              <w:rPr>
                <w:noProof/>
                <w:webHidden/>
              </w:rPr>
              <w:t>16</w:t>
            </w:r>
            <w:r w:rsidR="001900EB">
              <w:rPr>
                <w:noProof/>
                <w:webHidden/>
              </w:rPr>
              <w:fldChar w:fldCharType="end"/>
            </w:r>
          </w:hyperlink>
        </w:p>
        <w:p w14:paraId="0F1C84A2" w14:textId="3F8609BF" w:rsidR="001900EB" w:rsidRDefault="000A2542">
          <w:pPr>
            <w:pStyle w:val="ndice1"/>
            <w:tabs>
              <w:tab w:val="right" w:leader="dot" w:pos="9678"/>
            </w:tabs>
            <w:rPr>
              <w:rFonts w:eastAsiaTheme="minorEastAsia"/>
              <w:noProof/>
              <w:lang w:eastAsia="pt-PT"/>
            </w:rPr>
          </w:pPr>
          <w:hyperlink w:anchor="_Toc42366968" w:history="1">
            <w:r w:rsidR="001900EB" w:rsidRPr="00971D06">
              <w:rPr>
                <w:rStyle w:val="Hiperligao"/>
                <w:rFonts w:ascii="Arial" w:hAnsi="Arial" w:cs="Arial"/>
                <w:noProof/>
              </w:rPr>
              <w:t>Referências bibliográficas</w:t>
            </w:r>
            <w:r w:rsidR="001900EB">
              <w:rPr>
                <w:noProof/>
                <w:webHidden/>
              </w:rPr>
              <w:tab/>
            </w:r>
            <w:r w:rsidR="001900EB">
              <w:rPr>
                <w:noProof/>
                <w:webHidden/>
              </w:rPr>
              <w:fldChar w:fldCharType="begin"/>
            </w:r>
            <w:r w:rsidR="001900EB">
              <w:rPr>
                <w:noProof/>
                <w:webHidden/>
              </w:rPr>
              <w:instrText xml:space="preserve"> PAGEREF _Toc42366968 \h </w:instrText>
            </w:r>
            <w:r w:rsidR="001900EB">
              <w:rPr>
                <w:noProof/>
                <w:webHidden/>
              </w:rPr>
            </w:r>
            <w:r w:rsidR="001900EB">
              <w:rPr>
                <w:noProof/>
                <w:webHidden/>
              </w:rPr>
              <w:fldChar w:fldCharType="separate"/>
            </w:r>
            <w:r w:rsidR="0061381E">
              <w:rPr>
                <w:noProof/>
                <w:webHidden/>
              </w:rPr>
              <w:t>17</w:t>
            </w:r>
            <w:r w:rsidR="001900EB">
              <w:rPr>
                <w:noProof/>
                <w:webHidden/>
              </w:rPr>
              <w:fldChar w:fldCharType="end"/>
            </w:r>
          </w:hyperlink>
        </w:p>
        <w:p w14:paraId="5418F97E" w14:textId="2D774350" w:rsidR="001900EB" w:rsidRDefault="000A2542">
          <w:pPr>
            <w:pStyle w:val="ndice1"/>
            <w:tabs>
              <w:tab w:val="right" w:leader="dot" w:pos="9678"/>
            </w:tabs>
            <w:rPr>
              <w:rFonts w:eastAsiaTheme="minorEastAsia"/>
              <w:noProof/>
              <w:lang w:eastAsia="pt-PT"/>
            </w:rPr>
          </w:pPr>
          <w:hyperlink w:anchor="_Toc42366969" w:history="1">
            <w:r w:rsidR="001900EB" w:rsidRPr="00971D06">
              <w:rPr>
                <w:rStyle w:val="Hiperligao"/>
                <w:rFonts w:ascii="Arial" w:hAnsi="Arial" w:cs="Arial"/>
                <w:noProof/>
              </w:rPr>
              <w:t>Anexos e Figuras</w:t>
            </w:r>
            <w:r w:rsidR="001900EB">
              <w:rPr>
                <w:noProof/>
                <w:webHidden/>
              </w:rPr>
              <w:tab/>
            </w:r>
            <w:r w:rsidR="001900EB">
              <w:rPr>
                <w:noProof/>
                <w:webHidden/>
              </w:rPr>
              <w:fldChar w:fldCharType="begin"/>
            </w:r>
            <w:r w:rsidR="001900EB">
              <w:rPr>
                <w:noProof/>
                <w:webHidden/>
              </w:rPr>
              <w:instrText xml:space="preserve"> PAGEREF _Toc42366969 \h </w:instrText>
            </w:r>
            <w:r w:rsidR="001900EB">
              <w:rPr>
                <w:noProof/>
                <w:webHidden/>
              </w:rPr>
            </w:r>
            <w:r w:rsidR="001900EB">
              <w:rPr>
                <w:noProof/>
                <w:webHidden/>
              </w:rPr>
              <w:fldChar w:fldCharType="separate"/>
            </w:r>
            <w:r w:rsidR="0061381E">
              <w:rPr>
                <w:noProof/>
                <w:webHidden/>
              </w:rPr>
              <w:t>18</w:t>
            </w:r>
            <w:r w:rsidR="001900EB">
              <w:rPr>
                <w:noProof/>
                <w:webHidden/>
              </w:rPr>
              <w:fldChar w:fldCharType="end"/>
            </w:r>
          </w:hyperlink>
        </w:p>
        <w:p w14:paraId="554CB2F5" w14:textId="1C0B2D5F" w:rsidR="00D67128" w:rsidRDefault="00D67128" w:rsidP="00D67128">
          <w:r w:rsidRPr="00A06A23">
            <w:fldChar w:fldCharType="end"/>
          </w:r>
        </w:p>
      </w:sdtContent>
    </w:sdt>
    <w:p w14:paraId="7A7A4B66" w14:textId="77777777" w:rsidR="00D67128" w:rsidRDefault="00D67128" w:rsidP="00D67128">
      <w:pPr>
        <w:pStyle w:val="Cabealhodondice"/>
        <w:rPr>
          <w:rFonts w:ascii="Arial" w:hAnsi="Arial" w:cs="Arial"/>
          <w:color w:val="auto"/>
        </w:rPr>
      </w:pPr>
    </w:p>
    <w:p w14:paraId="40AB858F" w14:textId="77777777" w:rsidR="00D67128" w:rsidRDefault="00D67128" w:rsidP="00D67128">
      <w:pPr>
        <w:rPr>
          <w:lang w:eastAsia="pt-PT"/>
        </w:rPr>
      </w:pPr>
    </w:p>
    <w:p w14:paraId="74CC026E" w14:textId="77777777" w:rsidR="00D67128" w:rsidRDefault="00D67128" w:rsidP="00D67128">
      <w:pPr>
        <w:rPr>
          <w:lang w:eastAsia="pt-PT"/>
        </w:rPr>
      </w:pPr>
    </w:p>
    <w:p w14:paraId="0565A884" w14:textId="77777777" w:rsidR="0033780E" w:rsidRPr="00C21450" w:rsidRDefault="0033780E" w:rsidP="0033780E">
      <w:pPr>
        <w:pStyle w:val="Ttulo1"/>
        <w:jc w:val="center"/>
        <w:rPr>
          <w:rFonts w:ascii="Arial" w:hAnsi="Arial" w:cs="Arial"/>
          <w:color w:val="auto"/>
        </w:rPr>
      </w:pPr>
      <w:bookmarkStart w:id="3" w:name="_Toc34774464"/>
      <w:bookmarkStart w:id="4" w:name="_Toc42366947"/>
      <w:r>
        <w:rPr>
          <w:rFonts w:ascii="Arial" w:hAnsi="Arial" w:cs="Arial"/>
          <w:color w:val="auto"/>
        </w:rPr>
        <w:lastRenderedPageBreak/>
        <w:t>Siglas, abreviaturas e notações</w:t>
      </w:r>
      <w:bookmarkEnd w:id="3"/>
      <w:bookmarkEnd w:id="4"/>
    </w:p>
    <w:p w14:paraId="32286B5F" w14:textId="77777777" w:rsidR="009B5897" w:rsidRDefault="009B5897">
      <w:pPr>
        <w:rPr>
          <w:rFonts w:ascii="Arial" w:hAnsi="Arial" w:cs="Arial"/>
        </w:rPr>
      </w:pPr>
    </w:p>
    <w:p w14:paraId="0C6E78A7" w14:textId="72468448" w:rsidR="00F86BFD" w:rsidRDefault="00CF4B8D">
      <w:pPr>
        <w:rPr>
          <w:rFonts w:ascii="Arial" w:hAnsi="Arial" w:cs="Arial"/>
        </w:rPr>
      </w:pPr>
      <w:r w:rsidRPr="00E77991">
        <w:rPr>
          <w:rFonts w:ascii="Arial" w:hAnsi="Arial" w:cs="Arial"/>
          <w:i/>
          <w:iCs/>
        </w:rPr>
        <w:t>Cross-platform</w:t>
      </w:r>
      <w:r w:rsidR="00AF7057">
        <w:rPr>
          <w:rFonts w:ascii="Arial" w:hAnsi="Arial" w:cs="Arial"/>
        </w:rPr>
        <w:t xml:space="preserve"> – </w:t>
      </w:r>
      <w:r w:rsidR="00E37BB8">
        <w:rPr>
          <w:rFonts w:ascii="Arial" w:hAnsi="Arial" w:cs="Arial"/>
        </w:rPr>
        <w:t xml:space="preserve">Um sistema </w:t>
      </w:r>
      <w:r>
        <w:rPr>
          <w:rFonts w:ascii="Arial" w:hAnsi="Arial" w:cs="Arial"/>
        </w:rPr>
        <w:t>multiplataforma, que funciona em Android, iOS e Web</w:t>
      </w:r>
      <w:r w:rsidR="0063531E">
        <w:rPr>
          <w:rFonts w:ascii="Arial" w:hAnsi="Arial" w:cs="Arial"/>
        </w:rPr>
        <w:t>;</w:t>
      </w:r>
    </w:p>
    <w:p w14:paraId="123B8F6D" w14:textId="29F16ABB" w:rsidR="00E37BB8" w:rsidRDefault="00E37BB8" w:rsidP="00450F71">
      <w:pPr>
        <w:rPr>
          <w:rFonts w:ascii="Arial" w:hAnsi="Arial" w:cs="Arial"/>
        </w:rPr>
      </w:pPr>
      <w:r>
        <w:rPr>
          <w:rFonts w:ascii="Arial" w:hAnsi="Arial" w:cs="Arial"/>
          <w:i/>
          <w:iCs/>
        </w:rPr>
        <w:t xml:space="preserve">Flawless </w:t>
      </w:r>
      <w:r>
        <w:rPr>
          <w:rFonts w:ascii="Arial" w:hAnsi="Arial" w:cs="Arial"/>
        </w:rPr>
        <w:t>– Um sistema perfeito, sem qualquer falha;</w:t>
      </w:r>
    </w:p>
    <w:p w14:paraId="464E243F" w14:textId="370C8081" w:rsidR="004A1DE0" w:rsidRPr="008B35BD" w:rsidRDefault="004A1DE0" w:rsidP="004A1DE0">
      <w:pPr>
        <w:rPr>
          <w:rFonts w:ascii="Arial" w:hAnsi="Arial" w:cs="Arial"/>
          <w:lang w:val="en-US"/>
        </w:rPr>
      </w:pPr>
      <w:r w:rsidRPr="008B35BD">
        <w:rPr>
          <w:rFonts w:ascii="Arial" w:hAnsi="Arial" w:cs="Arial"/>
          <w:lang w:val="en-US"/>
        </w:rPr>
        <w:t xml:space="preserve">Java – Just Another Virtual </w:t>
      </w:r>
      <w:r w:rsidR="00C62165" w:rsidRPr="00C62165">
        <w:rPr>
          <w:rFonts w:ascii="Arial" w:hAnsi="Arial" w:cs="Arial"/>
          <w:lang w:val="en-US"/>
        </w:rPr>
        <w:t>Architecture</w:t>
      </w:r>
      <w:r w:rsidRPr="008B35BD">
        <w:rPr>
          <w:rFonts w:ascii="Arial" w:hAnsi="Arial" w:cs="Arial"/>
          <w:lang w:val="en-US"/>
        </w:rPr>
        <w:t>;</w:t>
      </w:r>
    </w:p>
    <w:p w14:paraId="3ED14E8B" w14:textId="18B0767E" w:rsidR="004A1DE0" w:rsidRPr="008B35BD" w:rsidRDefault="004A1DE0" w:rsidP="004A1DE0">
      <w:pPr>
        <w:rPr>
          <w:rFonts w:ascii="Arial" w:hAnsi="Arial" w:cs="Arial"/>
          <w:lang w:val="en-US"/>
        </w:rPr>
      </w:pPr>
      <w:r w:rsidRPr="008B35BD">
        <w:rPr>
          <w:rFonts w:ascii="Arial" w:hAnsi="Arial" w:cs="Arial"/>
          <w:lang w:val="en-US"/>
        </w:rPr>
        <w:t>JDK - Java Development Kit;</w:t>
      </w:r>
    </w:p>
    <w:p w14:paraId="44BE878E" w14:textId="6C7322F1" w:rsidR="00776D05" w:rsidRPr="008B35BD" w:rsidRDefault="00776D05" w:rsidP="004A1DE0">
      <w:pPr>
        <w:rPr>
          <w:rFonts w:ascii="Arial" w:hAnsi="Arial" w:cs="Arial"/>
          <w:lang w:val="en-US"/>
        </w:rPr>
      </w:pPr>
      <w:r w:rsidRPr="008B35BD">
        <w:rPr>
          <w:rFonts w:ascii="Arial" w:hAnsi="Arial" w:cs="Arial"/>
          <w:lang w:val="en-US"/>
        </w:rPr>
        <w:t>JSON - JavaScript Object Notation;</w:t>
      </w:r>
    </w:p>
    <w:p w14:paraId="18107B0D" w14:textId="75482377" w:rsidR="00776D05" w:rsidRDefault="00776D05" w:rsidP="004A1DE0">
      <w:pPr>
        <w:rPr>
          <w:rFonts w:ascii="Arial" w:hAnsi="Arial" w:cs="Arial"/>
        </w:rPr>
      </w:pPr>
      <w:r>
        <w:rPr>
          <w:rFonts w:ascii="Arial" w:hAnsi="Arial" w:cs="Arial"/>
        </w:rPr>
        <w:t xml:space="preserve">NoSQL – </w:t>
      </w:r>
      <w:r w:rsidRPr="00C45937">
        <w:rPr>
          <w:rFonts w:ascii="Arial" w:hAnsi="Arial" w:cs="Arial"/>
        </w:rPr>
        <w:t>not only SQL</w:t>
      </w:r>
      <w:r>
        <w:rPr>
          <w:rFonts w:ascii="Arial" w:hAnsi="Arial" w:cs="Arial"/>
        </w:rPr>
        <w:t>;</w:t>
      </w:r>
    </w:p>
    <w:p w14:paraId="2D9849A6" w14:textId="252FB983" w:rsidR="004A1DE0" w:rsidRDefault="004A1DE0" w:rsidP="00450F71">
      <w:pPr>
        <w:rPr>
          <w:rFonts w:ascii="Arial" w:hAnsi="Arial" w:cs="Arial"/>
        </w:rPr>
      </w:pPr>
      <w:r>
        <w:rPr>
          <w:rFonts w:ascii="Arial" w:hAnsi="Arial" w:cs="Arial"/>
          <w:i/>
          <w:iCs/>
        </w:rPr>
        <w:t xml:space="preserve">Landing Page </w:t>
      </w:r>
      <w:r>
        <w:rPr>
          <w:rFonts w:ascii="Arial" w:hAnsi="Arial" w:cs="Arial"/>
        </w:rPr>
        <w:t>– Uma ou várias páginas de apresentação do produto, só sendo apresentadas uma vez, na primeira utilização;</w:t>
      </w:r>
    </w:p>
    <w:p w14:paraId="7032BDE4" w14:textId="0B96E578" w:rsidR="00453326" w:rsidRDefault="00453326" w:rsidP="00450F71">
      <w:pPr>
        <w:rPr>
          <w:rFonts w:ascii="Arial" w:hAnsi="Arial" w:cs="Arial"/>
        </w:rPr>
      </w:pPr>
      <w:r>
        <w:rPr>
          <w:rFonts w:ascii="Arial" w:hAnsi="Arial" w:cs="Arial"/>
          <w:i/>
          <w:iCs/>
        </w:rPr>
        <w:t xml:space="preserve">Splash Screen </w:t>
      </w:r>
      <w:r>
        <w:rPr>
          <w:rFonts w:ascii="Arial" w:hAnsi="Arial" w:cs="Arial"/>
        </w:rPr>
        <w:t>– Uma ou várias páginas que antecedem uma aplicação, só sendo apresentadas uma vez, na primeira utilização;</w:t>
      </w:r>
    </w:p>
    <w:p w14:paraId="36EDD6A1" w14:textId="4BA98219" w:rsidR="00957ED2" w:rsidRDefault="00957ED2" w:rsidP="00450F71">
      <w:pPr>
        <w:rPr>
          <w:rFonts w:ascii="Arial" w:hAnsi="Arial" w:cs="Arial"/>
        </w:rPr>
      </w:pPr>
      <w:r>
        <w:rPr>
          <w:rFonts w:ascii="Arial" w:hAnsi="Arial" w:cs="Arial"/>
        </w:rPr>
        <w:t xml:space="preserve">SQL - </w:t>
      </w:r>
      <w:r w:rsidRPr="00957ED2">
        <w:rPr>
          <w:rFonts w:ascii="Arial" w:hAnsi="Arial" w:cs="Arial"/>
        </w:rPr>
        <w:t>Structured Query Language</w:t>
      </w:r>
      <w:r>
        <w:rPr>
          <w:rFonts w:ascii="Arial" w:hAnsi="Arial" w:cs="Arial"/>
        </w:rPr>
        <w:t>;</w:t>
      </w:r>
    </w:p>
    <w:p w14:paraId="776F2BA3" w14:textId="4774714E" w:rsidR="004A1DE0" w:rsidRDefault="004A1DE0" w:rsidP="004A1DE0">
      <w:pPr>
        <w:rPr>
          <w:rFonts w:ascii="Arial" w:hAnsi="Arial" w:cs="Arial"/>
        </w:rPr>
      </w:pPr>
      <w:r w:rsidRPr="00E77991">
        <w:rPr>
          <w:rFonts w:ascii="Arial" w:hAnsi="Arial" w:cs="Arial"/>
          <w:i/>
          <w:iCs/>
        </w:rPr>
        <w:t>User-friendly</w:t>
      </w:r>
      <w:r>
        <w:rPr>
          <w:rFonts w:ascii="Arial" w:hAnsi="Arial" w:cs="Arial"/>
          <w:i/>
          <w:iCs/>
        </w:rPr>
        <w:t xml:space="preserve"> </w:t>
      </w:r>
      <w:r>
        <w:rPr>
          <w:rFonts w:ascii="Arial" w:hAnsi="Arial" w:cs="Arial"/>
        </w:rPr>
        <w:t>– Um sistema ou objeto que é amigável ao utilizador em termos de estética e usabilidade;</w:t>
      </w:r>
    </w:p>
    <w:p w14:paraId="6284017E" w14:textId="7D860EC6" w:rsidR="00315A31" w:rsidRDefault="00315A31" w:rsidP="004A1DE0">
      <w:pPr>
        <w:rPr>
          <w:rFonts w:ascii="Arial" w:hAnsi="Arial" w:cs="Arial"/>
        </w:rPr>
      </w:pPr>
      <w:r>
        <w:rPr>
          <w:rFonts w:ascii="Arial" w:hAnsi="Arial" w:cs="Arial"/>
        </w:rPr>
        <w:t xml:space="preserve">XML </w:t>
      </w:r>
      <w:r w:rsidR="00C45937">
        <w:rPr>
          <w:rFonts w:ascii="Arial" w:hAnsi="Arial" w:cs="Arial"/>
        </w:rPr>
        <w:t>–</w:t>
      </w:r>
      <w:r>
        <w:rPr>
          <w:rFonts w:ascii="Arial" w:hAnsi="Arial" w:cs="Arial"/>
        </w:rPr>
        <w:t xml:space="preserve"> </w:t>
      </w:r>
      <w:r w:rsidR="00C45937" w:rsidRPr="00C45937">
        <w:rPr>
          <w:rFonts w:ascii="Arial" w:hAnsi="Arial" w:cs="Arial"/>
        </w:rPr>
        <w:t>Extensible Markup Language</w:t>
      </w:r>
      <w:r w:rsidR="00776D05">
        <w:rPr>
          <w:rFonts w:ascii="Arial" w:hAnsi="Arial" w:cs="Arial"/>
        </w:rPr>
        <w:t>.</w:t>
      </w:r>
    </w:p>
    <w:p w14:paraId="675895B9" w14:textId="3CF6719C" w:rsidR="009B5897" w:rsidRDefault="009B5897">
      <w:pPr>
        <w:rPr>
          <w:rFonts w:ascii="Arial" w:eastAsia="SimSun" w:hAnsi="Arial" w:cs="Arial"/>
          <w:kern w:val="3"/>
          <w:sz w:val="32"/>
          <w:szCs w:val="32"/>
          <w:lang w:val="en-US" w:eastAsia="zh-CN" w:bidi="hi-IN"/>
        </w:rPr>
      </w:pPr>
      <w:r>
        <w:rPr>
          <w:rFonts w:ascii="Arial" w:eastAsia="SimSun" w:hAnsi="Arial" w:cs="Arial"/>
          <w:kern w:val="3"/>
          <w:sz w:val="32"/>
          <w:szCs w:val="32"/>
          <w:lang w:val="en-US" w:eastAsia="zh-CN" w:bidi="hi-IN"/>
        </w:rPr>
        <w:br w:type="page"/>
      </w:r>
    </w:p>
    <w:p w14:paraId="0C7C4266" w14:textId="77777777" w:rsidR="00D67128" w:rsidRPr="00B11598" w:rsidRDefault="00D67128" w:rsidP="00D67128">
      <w:pPr>
        <w:pStyle w:val="Ttulo1"/>
        <w:jc w:val="center"/>
        <w:rPr>
          <w:rFonts w:ascii="Arial" w:hAnsi="Arial" w:cs="Arial"/>
        </w:rPr>
      </w:pPr>
      <w:bookmarkStart w:id="5" w:name="_Toc42366948"/>
      <w:r w:rsidRPr="00B11598">
        <w:rPr>
          <w:rFonts w:ascii="Arial" w:hAnsi="Arial" w:cs="Arial"/>
          <w:color w:val="auto"/>
        </w:rPr>
        <w:lastRenderedPageBreak/>
        <w:t>Introdução</w:t>
      </w:r>
      <w:bookmarkEnd w:id="5"/>
      <w:r w:rsidRPr="00B11598">
        <w:rPr>
          <w:rFonts w:ascii="Arial" w:hAnsi="Arial" w:cs="Arial"/>
        </w:rPr>
        <w:br/>
      </w:r>
    </w:p>
    <w:p w14:paraId="160BF436" w14:textId="77777777" w:rsidR="00D67128" w:rsidRPr="006D5DC7" w:rsidRDefault="00D67128" w:rsidP="00D67128">
      <w:pPr>
        <w:pStyle w:val="Ttulo2"/>
        <w:numPr>
          <w:ilvl w:val="0"/>
          <w:numId w:val="10"/>
        </w:numPr>
        <w:rPr>
          <w:rFonts w:ascii="Arial" w:hAnsi="Arial" w:cs="Arial"/>
          <w:color w:val="auto"/>
          <w:sz w:val="28"/>
          <w:szCs w:val="28"/>
        </w:rPr>
      </w:pPr>
      <w:bookmarkStart w:id="6" w:name="_Toc42366949"/>
      <w:r w:rsidRPr="006D5DC7">
        <w:rPr>
          <w:rFonts w:ascii="Arial" w:hAnsi="Arial" w:cs="Arial"/>
          <w:color w:val="auto"/>
          <w:sz w:val="28"/>
          <w:szCs w:val="28"/>
        </w:rPr>
        <w:t>Enquadramento/Contextualização</w:t>
      </w:r>
      <w:bookmarkEnd w:id="6"/>
      <w:r>
        <w:rPr>
          <w:rFonts w:ascii="Arial" w:hAnsi="Arial" w:cs="Arial"/>
          <w:color w:val="auto"/>
          <w:sz w:val="28"/>
          <w:szCs w:val="28"/>
        </w:rPr>
        <w:br/>
      </w:r>
    </w:p>
    <w:p w14:paraId="17371543" w14:textId="57A589FA" w:rsidR="00361C8F" w:rsidRDefault="006400B9" w:rsidP="00676052">
      <w:pPr>
        <w:pStyle w:val="Standard"/>
        <w:spacing w:line="360" w:lineRule="auto"/>
        <w:ind w:left="360" w:firstLine="348"/>
        <w:jc w:val="both"/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</w:pPr>
      <w:r w:rsidRPr="006400B9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A Prova de Aptidão Profissional, sendo um projeto de finalização dos cursos profissionais, neste caso específico, o Curso Profissional de Gestão e Programação de Sistemas Informáticos, tem como objetivo desenvolver um produto ou serviço que agregue e demonstre todos os conhecimentos adquiridos ao longo destes três anos de curso. No caso deste projeto, a QRganize é uma aplicação móvel para o sistema operativo Android que tem o objetivo de melhorar o dia-a-dia das pessoas</w:t>
      </w:r>
      <w:r w:rsidR="001D1C0F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,</w:t>
      </w:r>
      <w:r w:rsidRPr="006400B9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 xml:space="preserve"> </w:t>
      </w:r>
      <w:r w:rsidR="001D1C0F" w:rsidRPr="001D1C0F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simplificando a organização de tudo à sua volta</w:t>
      </w:r>
      <w:r w:rsidRPr="006400B9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.</w:t>
      </w:r>
    </w:p>
    <w:p w14:paraId="372CB30C" w14:textId="7A488004" w:rsidR="00D67128" w:rsidRDefault="00361C8F" w:rsidP="00635039">
      <w:pPr>
        <w:pStyle w:val="Standard"/>
        <w:spacing w:line="360" w:lineRule="auto"/>
        <w:ind w:left="360" w:firstLine="348"/>
        <w:jc w:val="both"/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</w:pPr>
      <w:r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A ideia da QRganize nasceu entre mim e o meu irmão Frederico</w:t>
      </w:r>
      <w:r w:rsidR="000D4FEF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 xml:space="preserve"> no Verão de 2019</w:t>
      </w:r>
      <w:r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 xml:space="preserve">, ao pensarmos </w:t>
      </w:r>
      <w:r w:rsidR="00837E73" w:rsidRPr="00837E73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na criação de uma aplicação que ainda não existisse no mercado e que poderíamos, eventualmente, vende</w:t>
      </w:r>
      <w:r w:rsidR="00FB13D5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r</w:t>
      </w:r>
      <w:r w:rsidR="00463A76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 xml:space="preserve">. </w:t>
      </w:r>
      <w:r w:rsidR="00A8671E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 xml:space="preserve">Quando decidimos </w:t>
      </w:r>
      <w:r w:rsidR="00C602DC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o tema da aplicação</w:t>
      </w:r>
      <w:r w:rsidR="00463A76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, dei a ideia de fazê-la com prova de aptidão final</w:t>
      </w:r>
      <w:r w:rsidR="005239ED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 xml:space="preserve"> e atribuí um nome à mesma.</w:t>
      </w:r>
    </w:p>
    <w:p w14:paraId="0F51F4CB" w14:textId="77777777" w:rsidR="0013087F" w:rsidRDefault="0013087F" w:rsidP="0013087F">
      <w:pPr>
        <w:pStyle w:val="Standard"/>
        <w:spacing w:line="360" w:lineRule="auto"/>
        <w:jc w:val="both"/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</w:pPr>
    </w:p>
    <w:p w14:paraId="48DD95F8" w14:textId="77777777" w:rsidR="00D67128" w:rsidRPr="006D5DC7" w:rsidRDefault="00D67128" w:rsidP="00D67128">
      <w:pPr>
        <w:pStyle w:val="Ttulo2"/>
        <w:numPr>
          <w:ilvl w:val="0"/>
          <w:numId w:val="10"/>
        </w:numPr>
        <w:rPr>
          <w:rFonts w:ascii="Arial" w:eastAsiaTheme="minorHAnsi" w:hAnsi="Arial" w:cs="Arial"/>
          <w:color w:val="auto"/>
          <w:sz w:val="28"/>
          <w:szCs w:val="28"/>
        </w:rPr>
      </w:pPr>
      <w:bookmarkStart w:id="7" w:name="_Toc42366950"/>
      <w:r w:rsidRPr="006D5DC7">
        <w:rPr>
          <w:rFonts w:ascii="Arial" w:eastAsiaTheme="minorHAnsi" w:hAnsi="Arial" w:cs="Arial"/>
          <w:color w:val="auto"/>
          <w:sz w:val="28"/>
          <w:szCs w:val="28"/>
        </w:rPr>
        <w:t>Objetivos Gerais</w:t>
      </w:r>
      <w:bookmarkEnd w:id="7"/>
      <w:r>
        <w:rPr>
          <w:rFonts w:ascii="Arial" w:eastAsiaTheme="minorHAnsi" w:hAnsi="Arial" w:cs="Arial"/>
          <w:color w:val="auto"/>
          <w:sz w:val="28"/>
          <w:szCs w:val="28"/>
        </w:rPr>
        <w:br/>
      </w:r>
    </w:p>
    <w:p w14:paraId="61A4A406" w14:textId="65EEB04E" w:rsidR="00AA01AE" w:rsidRPr="008B35BD" w:rsidRDefault="00AA01AE" w:rsidP="00AA01AE">
      <w:pPr>
        <w:pStyle w:val="Standard"/>
        <w:spacing w:line="360" w:lineRule="auto"/>
        <w:ind w:left="360" w:firstLine="348"/>
        <w:jc w:val="both"/>
        <w:rPr>
          <w:lang w:val="pt-PT"/>
        </w:rPr>
      </w:pPr>
      <w:r>
        <w:rPr>
          <w:rFonts w:ascii="Arial" w:eastAsiaTheme="minorEastAsia" w:hAnsi="Arial" w:cs="Arial"/>
          <w:kern w:val="0"/>
          <w:sz w:val="22"/>
          <w:szCs w:val="22"/>
          <w:lang w:val="pt-PT" w:eastAsia="en-US" w:bidi="ar-SA"/>
        </w:rPr>
        <w:t xml:space="preserve">Este projeto tem como objetivos gerais a obtenção extra e aplicação de conhecimentos em programação e codificação de software, assim como tudo o que está </w:t>
      </w:r>
      <w:r w:rsidR="001A72B5">
        <w:rPr>
          <w:rFonts w:ascii="Arial" w:eastAsiaTheme="minorEastAsia" w:hAnsi="Arial" w:cs="Arial"/>
          <w:kern w:val="0"/>
          <w:sz w:val="22"/>
          <w:szCs w:val="22"/>
          <w:lang w:val="pt-PT" w:eastAsia="en-US" w:bidi="ar-SA"/>
        </w:rPr>
        <w:t>subjacente</w:t>
      </w:r>
      <w:r>
        <w:rPr>
          <w:rFonts w:ascii="Arial" w:eastAsiaTheme="minorEastAsia" w:hAnsi="Arial" w:cs="Arial"/>
          <w:kern w:val="0"/>
          <w:sz w:val="22"/>
          <w:szCs w:val="22"/>
          <w:lang w:val="pt-PT" w:eastAsia="en-US" w:bidi="ar-SA"/>
        </w:rPr>
        <w:t>, como planeamento e organização de etapas de desenvolvimento e gestão de recursos do projeto.</w:t>
      </w:r>
    </w:p>
    <w:p w14:paraId="6388F6CF" w14:textId="77777777" w:rsidR="00D67128" w:rsidRPr="00E36488" w:rsidRDefault="00D67128" w:rsidP="00D67128">
      <w:pPr>
        <w:pStyle w:val="Standard"/>
        <w:spacing w:line="360" w:lineRule="auto"/>
        <w:ind w:left="360"/>
        <w:jc w:val="both"/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</w:pPr>
    </w:p>
    <w:p w14:paraId="187156D1" w14:textId="77777777" w:rsidR="00D67128" w:rsidRPr="003D5E51" w:rsidRDefault="00D67128" w:rsidP="00D67128">
      <w:pPr>
        <w:pStyle w:val="Ttulo2"/>
        <w:numPr>
          <w:ilvl w:val="0"/>
          <w:numId w:val="10"/>
        </w:numPr>
        <w:rPr>
          <w:rFonts w:ascii="Arial" w:eastAsiaTheme="minorHAnsi" w:hAnsi="Arial" w:cs="Arial"/>
          <w:color w:val="auto"/>
          <w:sz w:val="28"/>
          <w:szCs w:val="28"/>
        </w:rPr>
      </w:pPr>
      <w:bookmarkStart w:id="8" w:name="_Toc42366951"/>
      <w:r w:rsidRPr="003D5E51">
        <w:rPr>
          <w:rFonts w:ascii="Arial" w:eastAsiaTheme="minorHAnsi" w:hAnsi="Arial" w:cs="Arial"/>
          <w:color w:val="auto"/>
          <w:sz w:val="28"/>
          <w:szCs w:val="28"/>
        </w:rPr>
        <w:t>Objetivos Específicos</w:t>
      </w:r>
      <w:bookmarkEnd w:id="8"/>
      <w:r>
        <w:rPr>
          <w:rFonts w:ascii="Arial" w:eastAsiaTheme="minorHAnsi" w:hAnsi="Arial" w:cs="Arial"/>
          <w:color w:val="auto"/>
          <w:sz w:val="28"/>
          <w:szCs w:val="28"/>
        </w:rPr>
        <w:br/>
      </w:r>
    </w:p>
    <w:p w14:paraId="0BE2261E" w14:textId="43A86E6E" w:rsidR="00D67128" w:rsidRDefault="00AA01AE" w:rsidP="00FD28F5">
      <w:pPr>
        <w:pStyle w:val="Standard"/>
        <w:spacing w:line="360" w:lineRule="auto"/>
        <w:jc w:val="both"/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</w:pPr>
      <w:r w:rsidRPr="00AA01AE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De uma maneira particular, este projeto tem os seguintes objetivos:</w:t>
      </w:r>
    </w:p>
    <w:p w14:paraId="2FA140A3" w14:textId="14F07219" w:rsidR="00AA01AE" w:rsidRDefault="00AA01AE" w:rsidP="00AA01AE">
      <w:pPr>
        <w:pStyle w:val="Standard"/>
        <w:numPr>
          <w:ilvl w:val="0"/>
          <w:numId w:val="12"/>
        </w:numPr>
        <w:spacing w:line="360" w:lineRule="auto"/>
        <w:jc w:val="both"/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</w:pPr>
      <w:r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Programar e codificar um software para sistemas operativos Android;</w:t>
      </w:r>
    </w:p>
    <w:p w14:paraId="6755D9EF" w14:textId="175B4F57" w:rsidR="00AA01AE" w:rsidRDefault="00AA01AE" w:rsidP="00AA01AE">
      <w:pPr>
        <w:pStyle w:val="Standard"/>
        <w:numPr>
          <w:ilvl w:val="0"/>
          <w:numId w:val="12"/>
        </w:numPr>
        <w:spacing w:line="360" w:lineRule="auto"/>
        <w:jc w:val="both"/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</w:pPr>
      <w:r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Aperfeiçoar os conhecimentos destinados ao desenvolvimento de software como o planeamento do Layout e Design do mesmo;</w:t>
      </w:r>
    </w:p>
    <w:p w14:paraId="24FF7D92" w14:textId="4762663D" w:rsidR="00AA01AE" w:rsidRDefault="00AA01AE" w:rsidP="00AA01AE">
      <w:pPr>
        <w:pStyle w:val="Standard"/>
        <w:numPr>
          <w:ilvl w:val="0"/>
          <w:numId w:val="12"/>
        </w:numPr>
        <w:spacing w:line="360" w:lineRule="auto"/>
        <w:jc w:val="both"/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</w:pPr>
      <w:r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 xml:space="preserve">Aprendizagem de novos métodos para </w:t>
      </w:r>
      <w:r w:rsidR="003F4040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armazenar</w:t>
      </w:r>
      <w:r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 xml:space="preserve">, consultar e manipular </w:t>
      </w:r>
      <w:r w:rsidR="00DA4986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informação</w:t>
      </w:r>
      <w:r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 xml:space="preserve"> em base de dados com alojamento online, neste caso, a base de dados Firebase, da Google;</w:t>
      </w:r>
    </w:p>
    <w:p w14:paraId="6BF4AD0E" w14:textId="13ABBEC5" w:rsidR="00BF0A2F" w:rsidRDefault="00BF0A2F" w:rsidP="00AA01AE">
      <w:pPr>
        <w:pStyle w:val="Standard"/>
        <w:numPr>
          <w:ilvl w:val="0"/>
          <w:numId w:val="12"/>
        </w:numPr>
        <w:spacing w:line="360" w:lineRule="auto"/>
        <w:jc w:val="both"/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</w:pPr>
      <w:r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Desencadear novas práticas e métodos para desenvolvimento de projetos no futuro.</w:t>
      </w:r>
    </w:p>
    <w:p w14:paraId="3EC250CC" w14:textId="77777777" w:rsidR="00EA0262" w:rsidRPr="00E36488" w:rsidRDefault="00EA0262" w:rsidP="00EA0262">
      <w:pPr>
        <w:pStyle w:val="Standard"/>
        <w:spacing w:line="360" w:lineRule="auto"/>
        <w:jc w:val="both"/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</w:pPr>
    </w:p>
    <w:p w14:paraId="7DDD028B" w14:textId="77777777" w:rsidR="00D67128" w:rsidRPr="003D5E51" w:rsidRDefault="00D67128" w:rsidP="00D67128">
      <w:pPr>
        <w:pStyle w:val="Ttulo2"/>
        <w:numPr>
          <w:ilvl w:val="0"/>
          <w:numId w:val="10"/>
        </w:numPr>
        <w:rPr>
          <w:rFonts w:ascii="Arial" w:eastAsiaTheme="minorHAnsi" w:hAnsi="Arial" w:cs="Arial"/>
          <w:color w:val="auto"/>
          <w:sz w:val="28"/>
          <w:szCs w:val="28"/>
        </w:rPr>
      </w:pPr>
      <w:bookmarkStart w:id="9" w:name="_Toc42366952"/>
      <w:r w:rsidRPr="003D5E51">
        <w:rPr>
          <w:rFonts w:ascii="Arial" w:eastAsiaTheme="minorHAnsi" w:hAnsi="Arial" w:cs="Arial"/>
          <w:color w:val="auto"/>
          <w:sz w:val="28"/>
          <w:szCs w:val="28"/>
        </w:rPr>
        <w:t>Definição de Tarefas e cronograma</w:t>
      </w:r>
      <w:bookmarkEnd w:id="9"/>
      <w:r>
        <w:rPr>
          <w:rFonts w:ascii="Arial" w:eastAsiaTheme="minorHAnsi" w:hAnsi="Arial" w:cs="Arial"/>
          <w:color w:val="auto"/>
          <w:sz w:val="28"/>
          <w:szCs w:val="28"/>
        </w:rPr>
        <w:br/>
      </w:r>
    </w:p>
    <w:p w14:paraId="3C686F39" w14:textId="341D935A" w:rsidR="003F4F73" w:rsidRDefault="006400B9" w:rsidP="00862D87">
      <w:pPr>
        <w:pStyle w:val="Standard"/>
        <w:spacing w:line="360" w:lineRule="auto"/>
        <w:ind w:left="360" w:firstLine="348"/>
        <w:jc w:val="both"/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</w:pPr>
      <w:r w:rsidRPr="006400B9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 xml:space="preserve">Todas as tarefas deste projeto foram </w:t>
      </w:r>
      <w:r w:rsidR="00417E20" w:rsidRPr="00417E20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estruturadas de forma</w:t>
      </w:r>
      <w:r w:rsidR="00417E20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 xml:space="preserve"> </w:t>
      </w:r>
      <w:r w:rsidRPr="006400B9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 xml:space="preserve">a tirar o melhor rendimento do tempo de projeto. </w:t>
      </w:r>
      <w:r w:rsidR="00417E20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Foram</w:t>
      </w:r>
      <w:r w:rsidR="002831DE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 xml:space="preserve"> </w:t>
      </w:r>
      <w:r w:rsidRPr="006400B9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 xml:space="preserve">organizadas através do repositório Bitbucket, onde, sempre que </w:t>
      </w:r>
      <w:r w:rsidRPr="006400B9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lastRenderedPageBreak/>
        <w:t xml:space="preserve">trabalhava fazia commits de forma a haver controlo das diferentes versões do </w:t>
      </w:r>
      <w:r w:rsidR="00E12F27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 xml:space="preserve">projeto, </w:t>
      </w:r>
      <w:r w:rsidR="00E12F27" w:rsidRPr="00E12F27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não permitindo percas de dados</w:t>
      </w:r>
      <w:r w:rsidR="00FD28F5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.</w:t>
      </w:r>
    </w:p>
    <w:p w14:paraId="611F1F63" w14:textId="020415E0" w:rsidR="003F4F73" w:rsidRDefault="003F4F73" w:rsidP="003F4F73">
      <w:pPr>
        <w:pStyle w:val="Standard"/>
        <w:spacing w:line="360" w:lineRule="auto"/>
        <w:ind w:left="360"/>
        <w:jc w:val="both"/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</w:pPr>
    </w:p>
    <w:p w14:paraId="71C7DDFB" w14:textId="20753114" w:rsidR="003F4F73" w:rsidRDefault="003F4F73" w:rsidP="003F4F73">
      <w:pPr>
        <w:pStyle w:val="Standard"/>
        <w:spacing w:line="360" w:lineRule="auto"/>
        <w:ind w:left="360"/>
        <w:jc w:val="both"/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</w:pPr>
      <w:r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 xml:space="preserve">O cronograma de tarefas </w:t>
      </w:r>
      <w:r w:rsidR="00CF0787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 xml:space="preserve">do SourceTree </w:t>
      </w:r>
      <w:r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poderá ser consultado nos anexos 1</w:t>
      </w:r>
      <w:r w:rsidR="008D2E1E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 xml:space="preserve"> e 2</w:t>
      </w:r>
      <w:r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.</w:t>
      </w:r>
    </w:p>
    <w:p w14:paraId="4AE88BE1" w14:textId="77777777" w:rsidR="005C7621" w:rsidRDefault="005C7621" w:rsidP="003F4F73">
      <w:pPr>
        <w:pStyle w:val="Standard"/>
        <w:spacing w:line="360" w:lineRule="auto"/>
        <w:ind w:left="360"/>
        <w:jc w:val="both"/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</w:pPr>
    </w:p>
    <w:p w14:paraId="2291333A" w14:textId="77777777" w:rsidR="00D67128" w:rsidRPr="003D5E51" w:rsidRDefault="00D67128" w:rsidP="00D67128">
      <w:pPr>
        <w:pStyle w:val="Ttulo2"/>
        <w:numPr>
          <w:ilvl w:val="0"/>
          <w:numId w:val="10"/>
        </w:numPr>
        <w:rPr>
          <w:rFonts w:ascii="Arial" w:eastAsiaTheme="minorHAnsi" w:hAnsi="Arial" w:cs="Arial"/>
          <w:color w:val="auto"/>
          <w:sz w:val="28"/>
          <w:szCs w:val="28"/>
        </w:rPr>
      </w:pPr>
      <w:bookmarkStart w:id="10" w:name="_Toc42366953"/>
      <w:r w:rsidRPr="003D5E51">
        <w:rPr>
          <w:rFonts w:ascii="Arial" w:eastAsiaTheme="minorHAnsi" w:hAnsi="Arial" w:cs="Arial"/>
          <w:color w:val="auto"/>
          <w:sz w:val="28"/>
          <w:szCs w:val="28"/>
        </w:rPr>
        <w:t>Tecnologias a utilizar</w:t>
      </w:r>
      <w:bookmarkEnd w:id="10"/>
      <w:r>
        <w:rPr>
          <w:rFonts w:ascii="Arial" w:eastAsiaTheme="minorHAnsi" w:hAnsi="Arial" w:cs="Arial"/>
          <w:color w:val="auto"/>
          <w:sz w:val="28"/>
          <w:szCs w:val="28"/>
        </w:rPr>
        <w:br/>
      </w:r>
    </w:p>
    <w:p w14:paraId="30F83B7E" w14:textId="6417BF17" w:rsidR="00135380" w:rsidRPr="00135380" w:rsidRDefault="006400B9" w:rsidP="00D25179">
      <w:pPr>
        <w:pStyle w:val="Standard"/>
        <w:spacing w:line="360" w:lineRule="auto"/>
        <w:jc w:val="both"/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</w:pPr>
      <w:r w:rsidRPr="006400B9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 xml:space="preserve">Para a realização deste projeto, a nível de software, foram necessárias as seguintes </w:t>
      </w:r>
      <w:r w:rsidR="00A65CDA" w:rsidRPr="006400B9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aplicações:</w:t>
      </w:r>
    </w:p>
    <w:p w14:paraId="3E0F19C1" w14:textId="24CC3B5F" w:rsidR="00135380" w:rsidRPr="00135380" w:rsidRDefault="00135380" w:rsidP="007F3202">
      <w:pPr>
        <w:pStyle w:val="Standard"/>
        <w:numPr>
          <w:ilvl w:val="0"/>
          <w:numId w:val="24"/>
        </w:numPr>
        <w:spacing w:line="360" w:lineRule="auto"/>
        <w:jc w:val="both"/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</w:pPr>
      <w:r w:rsidRPr="00135380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Adobe XD</w:t>
      </w:r>
      <w:r w:rsidR="00704218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 xml:space="preserve"> (</w:t>
      </w:r>
      <w:r w:rsidRPr="00135380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Mockups</w:t>
      </w:r>
      <w:r w:rsidR="003510C7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 xml:space="preserve"> e Designs</w:t>
      </w:r>
      <w:r w:rsidR="00704218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)</w:t>
      </w:r>
      <w:r w:rsidRPr="00135380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;</w:t>
      </w:r>
    </w:p>
    <w:p w14:paraId="645BD7CE" w14:textId="362D6DD0" w:rsidR="00135380" w:rsidRPr="00135380" w:rsidRDefault="00135380" w:rsidP="007F3202">
      <w:pPr>
        <w:pStyle w:val="Standard"/>
        <w:numPr>
          <w:ilvl w:val="0"/>
          <w:numId w:val="24"/>
        </w:numPr>
        <w:spacing w:line="360" w:lineRule="auto"/>
        <w:jc w:val="both"/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</w:pPr>
      <w:r w:rsidRPr="00135380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Adobe Photoshop</w:t>
      </w:r>
      <w:r w:rsidR="00704218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 xml:space="preserve"> (</w:t>
      </w:r>
      <w:r w:rsidR="000B6972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Criação do Logo QRganize</w:t>
      </w:r>
      <w:r w:rsidR="00704218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)</w:t>
      </w:r>
      <w:r w:rsidRPr="00135380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;</w:t>
      </w:r>
    </w:p>
    <w:p w14:paraId="3272D9BF" w14:textId="3E087361" w:rsidR="00135380" w:rsidRDefault="00135380" w:rsidP="007F3202">
      <w:pPr>
        <w:pStyle w:val="Standard"/>
        <w:numPr>
          <w:ilvl w:val="0"/>
          <w:numId w:val="24"/>
        </w:numPr>
        <w:spacing w:line="360" w:lineRule="auto"/>
        <w:jc w:val="both"/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</w:pPr>
      <w:r w:rsidRPr="00135380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Android Studio</w:t>
      </w:r>
      <w:r w:rsidR="00704218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 xml:space="preserve"> (</w:t>
      </w:r>
      <w:r w:rsidR="00A8515D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Codificação</w:t>
      </w:r>
      <w:r w:rsidRPr="00135380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 xml:space="preserve"> da Aplicação</w:t>
      </w:r>
      <w:r w:rsidR="00704218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)</w:t>
      </w:r>
      <w:r w:rsidRPr="00135380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;</w:t>
      </w:r>
    </w:p>
    <w:p w14:paraId="72B51C03" w14:textId="36514CD9" w:rsidR="00F81ED8" w:rsidRPr="00F81ED8" w:rsidRDefault="00F81ED8" w:rsidP="007F3202">
      <w:pPr>
        <w:pStyle w:val="Standard"/>
        <w:numPr>
          <w:ilvl w:val="0"/>
          <w:numId w:val="24"/>
        </w:numPr>
        <w:autoSpaceDN/>
        <w:spacing w:line="360" w:lineRule="auto"/>
        <w:jc w:val="both"/>
        <w:rPr>
          <w:rFonts w:asciiTheme="minorHAnsi" w:eastAsiaTheme="minorEastAsia" w:hAnsiTheme="minorHAnsi" w:cstheme="minorBidi"/>
          <w:sz w:val="22"/>
          <w:szCs w:val="22"/>
          <w:lang w:val="pt-PT" w:eastAsia="en-US" w:bidi="ar-SA"/>
        </w:rPr>
      </w:pPr>
      <w:r>
        <w:rPr>
          <w:rFonts w:ascii="Arial" w:eastAsiaTheme="minorEastAsia" w:hAnsi="Arial" w:cs="Arial"/>
          <w:sz w:val="22"/>
          <w:szCs w:val="22"/>
          <w:lang w:val="pt-PT" w:eastAsia="en-US" w:bidi="ar-SA"/>
        </w:rPr>
        <w:t>Creately (Criação dos diagramas de Base de Dados);</w:t>
      </w:r>
    </w:p>
    <w:p w14:paraId="7B183B0A" w14:textId="361DFFA2" w:rsidR="00135380" w:rsidRPr="00135380" w:rsidRDefault="00135380" w:rsidP="007F3202">
      <w:pPr>
        <w:pStyle w:val="Standard"/>
        <w:numPr>
          <w:ilvl w:val="0"/>
          <w:numId w:val="24"/>
        </w:numPr>
        <w:spacing w:line="360" w:lineRule="auto"/>
        <w:jc w:val="both"/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</w:pPr>
      <w:r w:rsidRPr="00135380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Firebase (Base de Dados</w:t>
      </w:r>
      <w:r w:rsidR="00704218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)</w:t>
      </w:r>
      <w:r w:rsidRPr="00135380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;</w:t>
      </w:r>
    </w:p>
    <w:p w14:paraId="7BDF4BCE" w14:textId="77777777" w:rsidR="00704218" w:rsidRDefault="00704218" w:rsidP="007F3202">
      <w:pPr>
        <w:pStyle w:val="Standard"/>
        <w:numPr>
          <w:ilvl w:val="0"/>
          <w:numId w:val="24"/>
        </w:numPr>
        <w:autoSpaceDN/>
        <w:spacing w:line="360" w:lineRule="auto"/>
        <w:jc w:val="both"/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</w:pPr>
      <w:r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Google Chrome (Pesquisa dos conteúdos);</w:t>
      </w:r>
    </w:p>
    <w:p w14:paraId="3E1606EB" w14:textId="77777777" w:rsidR="00704218" w:rsidRDefault="00704218" w:rsidP="007F3202">
      <w:pPr>
        <w:pStyle w:val="Standard"/>
        <w:numPr>
          <w:ilvl w:val="0"/>
          <w:numId w:val="24"/>
        </w:numPr>
        <w:autoSpaceDN/>
        <w:spacing w:line="360" w:lineRule="auto"/>
        <w:jc w:val="both"/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</w:pPr>
      <w:r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Microsoft PowerPoint (Apresentação do Projeto);</w:t>
      </w:r>
    </w:p>
    <w:p w14:paraId="6E142D86" w14:textId="13250594" w:rsidR="00704218" w:rsidRDefault="00704218" w:rsidP="007F3202">
      <w:pPr>
        <w:pStyle w:val="Standard"/>
        <w:numPr>
          <w:ilvl w:val="0"/>
          <w:numId w:val="24"/>
        </w:numPr>
        <w:autoSpaceDN/>
        <w:spacing w:line="360" w:lineRule="auto"/>
        <w:jc w:val="both"/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</w:pPr>
      <w:r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Microsoft Word (Documento do Relatório escrito);</w:t>
      </w:r>
    </w:p>
    <w:p w14:paraId="0E53A91A" w14:textId="541E746B" w:rsidR="00F81ED8" w:rsidRDefault="00F81ED8" w:rsidP="007F3202">
      <w:pPr>
        <w:pStyle w:val="Standard"/>
        <w:numPr>
          <w:ilvl w:val="0"/>
          <w:numId w:val="24"/>
        </w:numPr>
        <w:spacing w:line="360" w:lineRule="auto"/>
        <w:jc w:val="both"/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</w:pPr>
      <w:r w:rsidRPr="00135380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Sourcetree</w:t>
      </w:r>
      <w:r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 xml:space="preserve"> (</w:t>
      </w:r>
      <w:r w:rsidRPr="00135380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Controlo de Versões</w:t>
      </w:r>
      <w:r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 xml:space="preserve"> do projeto).</w:t>
      </w:r>
    </w:p>
    <w:p w14:paraId="2F650E21" w14:textId="52DBD8FC" w:rsidR="003A4435" w:rsidRDefault="003A4435" w:rsidP="003A4435">
      <w:pPr>
        <w:pStyle w:val="Standard"/>
        <w:spacing w:line="360" w:lineRule="auto"/>
        <w:ind w:left="709"/>
        <w:jc w:val="both"/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</w:pPr>
    </w:p>
    <w:p w14:paraId="349AE7DD" w14:textId="77777777" w:rsidR="00315A31" w:rsidRDefault="003A4435" w:rsidP="003A4435">
      <w:pPr>
        <w:pStyle w:val="Standard"/>
        <w:spacing w:line="360" w:lineRule="auto"/>
        <w:jc w:val="both"/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</w:pPr>
      <w:r w:rsidRPr="006400B9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 xml:space="preserve">Para a realização deste projeto, foram necessárias as seguintes </w:t>
      </w:r>
      <w:r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linguagens</w:t>
      </w:r>
      <w:r w:rsidR="00315A31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:</w:t>
      </w:r>
    </w:p>
    <w:p w14:paraId="06E9913C" w14:textId="06018B57" w:rsidR="003A4435" w:rsidRPr="00135380" w:rsidRDefault="00315A31" w:rsidP="00315A31">
      <w:pPr>
        <w:pStyle w:val="Standard"/>
        <w:numPr>
          <w:ilvl w:val="0"/>
          <w:numId w:val="23"/>
        </w:numPr>
        <w:spacing w:line="360" w:lineRule="auto"/>
        <w:jc w:val="both"/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</w:pPr>
      <w:r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De programação</w:t>
      </w:r>
      <w:r w:rsidR="003A4435" w:rsidRPr="006400B9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:</w:t>
      </w:r>
    </w:p>
    <w:p w14:paraId="461C1F20" w14:textId="3D49EE9B" w:rsidR="003A4435" w:rsidRDefault="00503733" w:rsidP="006F1F86">
      <w:pPr>
        <w:pStyle w:val="Standard"/>
        <w:numPr>
          <w:ilvl w:val="0"/>
          <w:numId w:val="25"/>
        </w:numPr>
        <w:spacing w:line="360" w:lineRule="auto"/>
        <w:jc w:val="both"/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</w:pPr>
      <w:r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Java;</w:t>
      </w:r>
    </w:p>
    <w:p w14:paraId="58538B1F" w14:textId="3335B65D" w:rsidR="00E50DA2" w:rsidRDefault="00E50DA2" w:rsidP="00E50DA2">
      <w:pPr>
        <w:pStyle w:val="Standard"/>
        <w:numPr>
          <w:ilvl w:val="0"/>
          <w:numId w:val="23"/>
        </w:numPr>
        <w:spacing w:line="360" w:lineRule="auto"/>
        <w:jc w:val="both"/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</w:pPr>
      <w:r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De dados:</w:t>
      </w:r>
    </w:p>
    <w:p w14:paraId="2B4FD3A8" w14:textId="2EA1DB30" w:rsidR="00503733" w:rsidRDefault="00503733" w:rsidP="006F1F86">
      <w:pPr>
        <w:pStyle w:val="Standard"/>
        <w:numPr>
          <w:ilvl w:val="0"/>
          <w:numId w:val="25"/>
        </w:numPr>
        <w:spacing w:line="360" w:lineRule="auto"/>
        <w:jc w:val="both"/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</w:pPr>
      <w:r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JSON;</w:t>
      </w:r>
    </w:p>
    <w:p w14:paraId="12628C45" w14:textId="3A776B4B" w:rsidR="00E50DA2" w:rsidRDefault="00E50DA2" w:rsidP="00E50DA2">
      <w:pPr>
        <w:pStyle w:val="Standard"/>
        <w:numPr>
          <w:ilvl w:val="0"/>
          <w:numId w:val="23"/>
        </w:numPr>
        <w:spacing w:line="360" w:lineRule="auto"/>
        <w:jc w:val="both"/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</w:pPr>
      <w:r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De estilo:</w:t>
      </w:r>
    </w:p>
    <w:p w14:paraId="6BBC2640" w14:textId="325B3A5E" w:rsidR="00240EB6" w:rsidRPr="00E26D61" w:rsidRDefault="004F05D9" w:rsidP="006F1F86">
      <w:pPr>
        <w:pStyle w:val="Standard"/>
        <w:numPr>
          <w:ilvl w:val="0"/>
          <w:numId w:val="25"/>
        </w:numPr>
        <w:spacing w:line="360" w:lineRule="auto"/>
        <w:jc w:val="both"/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</w:pPr>
      <w:r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XML</w:t>
      </w:r>
      <w:r w:rsidR="00EA35AB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.</w:t>
      </w:r>
    </w:p>
    <w:p w14:paraId="572022F2" w14:textId="264799DC" w:rsidR="0038670A" w:rsidRDefault="0038670A">
      <w:pPr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20479EA5" w14:textId="0902635D" w:rsidR="00135380" w:rsidRPr="00135380" w:rsidRDefault="006400B9" w:rsidP="00135380">
      <w:pPr>
        <w:pStyle w:val="Standard"/>
        <w:spacing w:line="360" w:lineRule="auto"/>
        <w:jc w:val="both"/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</w:pPr>
      <w:r w:rsidRPr="006400B9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lastRenderedPageBreak/>
        <w:t xml:space="preserve">Para a realização deste projeto, a nível de hardware, foi </w:t>
      </w:r>
      <w:r w:rsidR="00434A89" w:rsidRPr="006400B9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necessário:</w:t>
      </w:r>
    </w:p>
    <w:p w14:paraId="769DD73C" w14:textId="398C0F8A" w:rsidR="00135380" w:rsidRPr="00135380" w:rsidRDefault="00135380" w:rsidP="00135380">
      <w:pPr>
        <w:pStyle w:val="Standard"/>
        <w:numPr>
          <w:ilvl w:val="0"/>
          <w:numId w:val="14"/>
        </w:numPr>
        <w:spacing w:line="360" w:lineRule="auto"/>
        <w:jc w:val="both"/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</w:pPr>
      <w:r w:rsidRPr="00135380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 xml:space="preserve">Um </w:t>
      </w:r>
      <w:r w:rsidR="00A5177A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dispositivo</w:t>
      </w:r>
      <w:r w:rsidRPr="00135380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 xml:space="preserve"> com requisitos suficientes para executar o Android Studio</w:t>
      </w:r>
      <w:r w:rsidR="00DF0E38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 xml:space="preserve"> (dados do website oficial)</w:t>
      </w:r>
      <w:r w:rsidRPr="00135380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:</w:t>
      </w:r>
    </w:p>
    <w:p w14:paraId="20571AF3" w14:textId="254C876F" w:rsidR="00135380" w:rsidRPr="00135380" w:rsidRDefault="00135380" w:rsidP="00135380">
      <w:pPr>
        <w:pStyle w:val="Standard"/>
        <w:numPr>
          <w:ilvl w:val="0"/>
          <w:numId w:val="15"/>
        </w:numPr>
        <w:spacing w:line="360" w:lineRule="auto"/>
        <w:jc w:val="both"/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</w:pPr>
      <w:r w:rsidRPr="00135380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Sistema Operativo:</w:t>
      </w:r>
    </w:p>
    <w:p w14:paraId="48B1A362" w14:textId="2125C311" w:rsidR="00135380" w:rsidRPr="008B35BD" w:rsidRDefault="00135380" w:rsidP="00135380">
      <w:pPr>
        <w:pStyle w:val="Standard"/>
        <w:numPr>
          <w:ilvl w:val="0"/>
          <w:numId w:val="16"/>
        </w:numPr>
        <w:spacing w:line="360" w:lineRule="auto"/>
        <w:jc w:val="both"/>
        <w:rPr>
          <w:rFonts w:ascii="Arial" w:eastAsiaTheme="minorHAnsi" w:hAnsi="Arial" w:cs="Arial"/>
          <w:kern w:val="0"/>
          <w:sz w:val="22"/>
          <w:szCs w:val="22"/>
          <w:lang w:eastAsia="en-US" w:bidi="ar-SA"/>
        </w:rPr>
      </w:pPr>
      <w:r w:rsidRPr="008B35BD">
        <w:rPr>
          <w:rFonts w:ascii="Arial" w:eastAsiaTheme="minorHAnsi" w:hAnsi="Arial" w:cs="Arial"/>
          <w:kern w:val="0"/>
          <w:sz w:val="22"/>
          <w:szCs w:val="22"/>
          <w:lang w:eastAsia="en-US" w:bidi="ar-SA"/>
        </w:rPr>
        <w:t>Windows - Windows 7/8/10 de 32</w:t>
      </w:r>
      <w:r w:rsidR="006F0CDF">
        <w:rPr>
          <w:rFonts w:ascii="Arial" w:eastAsiaTheme="minorHAnsi" w:hAnsi="Arial" w:cs="Arial"/>
          <w:kern w:val="0"/>
          <w:sz w:val="22"/>
          <w:szCs w:val="22"/>
          <w:lang w:eastAsia="en-US" w:bidi="ar-SA"/>
        </w:rPr>
        <w:t>/64</w:t>
      </w:r>
      <w:r w:rsidRPr="008B35BD">
        <w:rPr>
          <w:rFonts w:ascii="Arial" w:eastAsiaTheme="minorHAnsi" w:hAnsi="Arial" w:cs="Arial"/>
          <w:kern w:val="0"/>
          <w:sz w:val="22"/>
          <w:szCs w:val="22"/>
          <w:lang w:eastAsia="en-US" w:bidi="ar-SA"/>
        </w:rPr>
        <w:t>-bits;</w:t>
      </w:r>
    </w:p>
    <w:p w14:paraId="61D5CEE6" w14:textId="006D13C6" w:rsidR="00135380" w:rsidRPr="00135380" w:rsidRDefault="00135380" w:rsidP="00135380">
      <w:pPr>
        <w:pStyle w:val="Standard"/>
        <w:numPr>
          <w:ilvl w:val="0"/>
          <w:numId w:val="16"/>
        </w:numPr>
        <w:spacing w:line="360" w:lineRule="auto"/>
        <w:jc w:val="both"/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</w:pPr>
      <w:r w:rsidRPr="00135380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MacOS - MacOS X 10.10 ou MacOS X 10.11;</w:t>
      </w:r>
    </w:p>
    <w:p w14:paraId="626F47C3" w14:textId="4DFDCD2D" w:rsidR="00135380" w:rsidRPr="00135380" w:rsidRDefault="00135380" w:rsidP="00135380">
      <w:pPr>
        <w:pStyle w:val="Standard"/>
        <w:numPr>
          <w:ilvl w:val="0"/>
          <w:numId w:val="16"/>
        </w:numPr>
        <w:spacing w:line="360" w:lineRule="auto"/>
        <w:jc w:val="both"/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</w:pPr>
      <w:r w:rsidRPr="00135380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Linux – Ubuntu, Fedora, Debian.</w:t>
      </w:r>
    </w:p>
    <w:p w14:paraId="6220E77E" w14:textId="6BC294B1" w:rsidR="00135380" w:rsidRPr="00135380" w:rsidRDefault="00135380" w:rsidP="00135380">
      <w:pPr>
        <w:pStyle w:val="Standard"/>
        <w:numPr>
          <w:ilvl w:val="0"/>
          <w:numId w:val="15"/>
        </w:numPr>
        <w:spacing w:line="360" w:lineRule="auto"/>
        <w:jc w:val="both"/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</w:pPr>
      <w:r w:rsidRPr="00135380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Memória RAM:</w:t>
      </w:r>
    </w:p>
    <w:p w14:paraId="235DBCF1" w14:textId="00E67C9A" w:rsidR="00135380" w:rsidRPr="00135380" w:rsidRDefault="00135380" w:rsidP="00135380">
      <w:pPr>
        <w:pStyle w:val="Standard"/>
        <w:numPr>
          <w:ilvl w:val="0"/>
          <w:numId w:val="17"/>
        </w:numPr>
        <w:spacing w:line="360" w:lineRule="auto"/>
        <w:jc w:val="both"/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</w:pPr>
      <w:r w:rsidRPr="00135380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Mínimo – 3GB de RAM;</w:t>
      </w:r>
    </w:p>
    <w:p w14:paraId="5E26402B" w14:textId="2B31F080" w:rsidR="00135380" w:rsidRPr="00135380" w:rsidRDefault="00135380" w:rsidP="00135380">
      <w:pPr>
        <w:pStyle w:val="Standard"/>
        <w:numPr>
          <w:ilvl w:val="0"/>
          <w:numId w:val="17"/>
        </w:numPr>
        <w:spacing w:line="360" w:lineRule="auto"/>
        <w:jc w:val="both"/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</w:pPr>
      <w:r w:rsidRPr="00135380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Recomendado – 8GB de RAM.</w:t>
      </w:r>
    </w:p>
    <w:p w14:paraId="7C788A8F" w14:textId="0E6DAD90" w:rsidR="00135380" w:rsidRPr="00135380" w:rsidRDefault="00135380" w:rsidP="00135380">
      <w:pPr>
        <w:pStyle w:val="Standard"/>
        <w:numPr>
          <w:ilvl w:val="0"/>
          <w:numId w:val="15"/>
        </w:numPr>
        <w:spacing w:line="360" w:lineRule="auto"/>
        <w:jc w:val="both"/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</w:pPr>
      <w:r w:rsidRPr="00135380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Armazenamento:</w:t>
      </w:r>
    </w:p>
    <w:p w14:paraId="37688118" w14:textId="6D29D51D" w:rsidR="00135380" w:rsidRPr="00135380" w:rsidRDefault="00135380" w:rsidP="00135380">
      <w:pPr>
        <w:pStyle w:val="Standard"/>
        <w:numPr>
          <w:ilvl w:val="0"/>
          <w:numId w:val="18"/>
        </w:numPr>
        <w:spacing w:line="360" w:lineRule="auto"/>
        <w:jc w:val="both"/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</w:pPr>
      <w:r w:rsidRPr="00135380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Mínimo – 2GB;</w:t>
      </w:r>
    </w:p>
    <w:p w14:paraId="3F2D33FC" w14:textId="030A6297" w:rsidR="00135380" w:rsidRPr="00135380" w:rsidRDefault="00135380" w:rsidP="00135380">
      <w:pPr>
        <w:pStyle w:val="Standard"/>
        <w:numPr>
          <w:ilvl w:val="0"/>
          <w:numId w:val="18"/>
        </w:numPr>
        <w:spacing w:line="360" w:lineRule="auto"/>
        <w:jc w:val="both"/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</w:pPr>
      <w:r w:rsidRPr="00135380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Recomendado – 4GB.</w:t>
      </w:r>
    </w:p>
    <w:p w14:paraId="055E6099" w14:textId="77777777" w:rsidR="00135380" w:rsidRDefault="00135380" w:rsidP="00135380">
      <w:pPr>
        <w:pStyle w:val="Standard"/>
        <w:numPr>
          <w:ilvl w:val="0"/>
          <w:numId w:val="15"/>
        </w:numPr>
        <w:spacing w:line="360" w:lineRule="auto"/>
        <w:jc w:val="both"/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</w:pPr>
      <w:r w:rsidRPr="00135380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Resolução</w:t>
      </w:r>
      <w:r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:</w:t>
      </w:r>
    </w:p>
    <w:p w14:paraId="44302237" w14:textId="2B2F3637" w:rsidR="00135380" w:rsidRPr="00135380" w:rsidRDefault="00135380" w:rsidP="00135380">
      <w:pPr>
        <w:pStyle w:val="Standard"/>
        <w:numPr>
          <w:ilvl w:val="0"/>
          <w:numId w:val="19"/>
        </w:numPr>
        <w:spacing w:line="360" w:lineRule="auto"/>
        <w:jc w:val="both"/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</w:pPr>
      <w:r w:rsidRPr="00135380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Mínimo</w:t>
      </w:r>
      <w:r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 xml:space="preserve"> - 1</w:t>
      </w:r>
      <w:r w:rsidRPr="00135380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280x800;</w:t>
      </w:r>
    </w:p>
    <w:p w14:paraId="059D5F64" w14:textId="5AE56355" w:rsidR="00135380" w:rsidRDefault="00135380" w:rsidP="00A17A2D">
      <w:pPr>
        <w:pStyle w:val="Standard"/>
        <w:numPr>
          <w:ilvl w:val="0"/>
          <w:numId w:val="15"/>
        </w:numPr>
        <w:spacing w:line="360" w:lineRule="auto"/>
        <w:jc w:val="both"/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</w:pPr>
      <w:r w:rsidRPr="00135380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 xml:space="preserve">Versão </w:t>
      </w:r>
      <w:r w:rsidR="0068228D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JDK</w:t>
      </w:r>
      <w:r w:rsidRPr="00135380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 xml:space="preserve">: 6 ou superior. </w:t>
      </w:r>
    </w:p>
    <w:p w14:paraId="2D20A087" w14:textId="77777777" w:rsidR="006C2DA5" w:rsidRPr="00135380" w:rsidRDefault="006C2DA5" w:rsidP="006C2DA5">
      <w:pPr>
        <w:pStyle w:val="Standard"/>
        <w:spacing w:line="360" w:lineRule="auto"/>
        <w:ind w:left="708"/>
        <w:jc w:val="both"/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</w:pPr>
    </w:p>
    <w:p w14:paraId="0763721D" w14:textId="5DD26BF0" w:rsidR="00D67128" w:rsidRDefault="00135380" w:rsidP="000F4552">
      <w:pPr>
        <w:pStyle w:val="Standard"/>
        <w:numPr>
          <w:ilvl w:val="0"/>
          <w:numId w:val="14"/>
        </w:numPr>
        <w:spacing w:line="360" w:lineRule="auto"/>
        <w:jc w:val="both"/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</w:pPr>
      <w:r w:rsidRPr="00135380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 xml:space="preserve">Um </w:t>
      </w:r>
      <w:r w:rsidR="000F4552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dispositivo</w:t>
      </w:r>
      <w:r w:rsidRPr="00135380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 xml:space="preserve"> com sistema operativo Android (podendo ser substituído por um emulador presente no Android Studio).</w:t>
      </w:r>
    </w:p>
    <w:p w14:paraId="6C83B38C" w14:textId="77777777" w:rsidR="00CE66BB" w:rsidRDefault="00CE66BB" w:rsidP="00CE66BB">
      <w:pPr>
        <w:pStyle w:val="Standard"/>
        <w:spacing w:line="360" w:lineRule="auto"/>
        <w:ind w:left="360"/>
        <w:jc w:val="both"/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</w:pPr>
    </w:p>
    <w:p w14:paraId="74589845" w14:textId="6883BD3C" w:rsidR="00F67053" w:rsidRPr="00135380" w:rsidRDefault="00F67053" w:rsidP="00F67053">
      <w:pPr>
        <w:pStyle w:val="Standard"/>
        <w:spacing w:line="360" w:lineRule="auto"/>
        <w:jc w:val="both"/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</w:pPr>
      <w:r w:rsidRPr="006400B9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 xml:space="preserve">Para a </w:t>
      </w:r>
      <w:r w:rsidR="005715A3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execução da aplicação QRganize</w:t>
      </w:r>
      <w:r w:rsidR="00C6498B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 xml:space="preserve">, é </w:t>
      </w:r>
      <w:r w:rsidRPr="006400B9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necessário:</w:t>
      </w:r>
    </w:p>
    <w:p w14:paraId="05D6872E" w14:textId="778EB65D" w:rsidR="00F67053" w:rsidRPr="00135380" w:rsidRDefault="00F67053" w:rsidP="00F67053">
      <w:pPr>
        <w:pStyle w:val="Standard"/>
        <w:numPr>
          <w:ilvl w:val="0"/>
          <w:numId w:val="14"/>
        </w:numPr>
        <w:spacing w:line="360" w:lineRule="auto"/>
        <w:jc w:val="both"/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</w:pPr>
      <w:r w:rsidRPr="00135380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 xml:space="preserve">Um </w:t>
      </w:r>
      <w:r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dispositivo</w:t>
      </w:r>
      <w:r w:rsidRPr="00135380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 xml:space="preserve"> com</w:t>
      </w:r>
      <w:r w:rsidR="00CA567A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:</w:t>
      </w:r>
    </w:p>
    <w:p w14:paraId="120CA9C9" w14:textId="090B7C6E" w:rsidR="00F67053" w:rsidRDefault="00F67053" w:rsidP="00F67053">
      <w:pPr>
        <w:pStyle w:val="Standard"/>
        <w:numPr>
          <w:ilvl w:val="0"/>
          <w:numId w:val="15"/>
        </w:numPr>
        <w:spacing w:line="360" w:lineRule="auto"/>
        <w:jc w:val="both"/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</w:pPr>
      <w:r w:rsidRPr="00135380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Sistema Operativo:</w:t>
      </w:r>
    </w:p>
    <w:p w14:paraId="2539B308" w14:textId="5316DE79" w:rsidR="00D05E66" w:rsidRPr="00D05E66" w:rsidRDefault="00D05E66" w:rsidP="00D05E66">
      <w:pPr>
        <w:pStyle w:val="PargrafodaLista"/>
        <w:numPr>
          <w:ilvl w:val="0"/>
          <w:numId w:val="19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Mínimo </w:t>
      </w:r>
      <w:r w:rsidRPr="00135380">
        <w:rPr>
          <w:rFonts w:ascii="Arial" w:hAnsi="Arial" w:cs="Arial"/>
        </w:rPr>
        <w:t>–</w:t>
      </w:r>
      <w:r>
        <w:rPr>
          <w:rFonts w:ascii="Arial" w:hAnsi="Arial" w:cs="Arial"/>
        </w:rPr>
        <w:t xml:space="preserve"> </w:t>
      </w:r>
      <w:r w:rsidRPr="00D05E66">
        <w:rPr>
          <w:rFonts w:ascii="Arial" w:hAnsi="Arial" w:cs="Arial"/>
        </w:rPr>
        <w:t>Android 7.0 Nougat (Nível de API 24);</w:t>
      </w:r>
    </w:p>
    <w:p w14:paraId="31961253" w14:textId="1B26E54F" w:rsidR="00D05E66" w:rsidRPr="00D05E66" w:rsidRDefault="00D05E66" w:rsidP="00D05E66">
      <w:pPr>
        <w:pStyle w:val="Standard"/>
        <w:numPr>
          <w:ilvl w:val="0"/>
          <w:numId w:val="19"/>
        </w:numPr>
        <w:spacing w:line="360" w:lineRule="auto"/>
        <w:jc w:val="both"/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</w:pPr>
      <w:r w:rsidRPr="00135380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 xml:space="preserve">Recomendado – </w:t>
      </w:r>
      <w:r w:rsidRPr="00D05E66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 xml:space="preserve">Android </w:t>
      </w:r>
      <w:r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9</w:t>
      </w:r>
      <w:r w:rsidRPr="00D05E66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 xml:space="preserve">.0 </w:t>
      </w:r>
      <w:r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Pie</w:t>
      </w:r>
      <w:r w:rsidRPr="00D05E66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 xml:space="preserve"> (Nível de API 2</w:t>
      </w:r>
      <w:r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8)</w:t>
      </w:r>
      <w:r w:rsidRPr="00D05E66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.</w:t>
      </w:r>
    </w:p>
    <w:p w14:paraId="3797E15C" w14:textId="77777777" w:rsidR="00F67053" w:rsidRPr="00135380" w:rsidRDefault="00F67053" w:rsidP="00F67053">
      <w:pPr>
        <w:pStyle w:val="Standard"/>
        <w:numPr>
          <w:ilvl w:val="0"/>
          <w:numId w:val="15"/>
        </w:numPr>
        <w:spacing w:line="360" w:lineRule="auto"/>
        <w:jc w:val="both"/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</w:pPr>
      <w:r w:rsidRPr="00135380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Memória RAM:</w:t>
      </w:r>
    </w:p>
    <w:p w14:paraId="58AD4848" w14:textId="10964922" w:rsidR="00F67053" w:rsidRPr="00135380" w:rsidRDefault="00F67053" w:rsidP="00F67053">
      <w:pPr>
        <w:pStyle w:val="Standard"/>
        <w:numPr>
          <w:ilvl w:val="0"/>
          <w:numId w:val="17"/>
        </w:numPr>
        <w:spacing w:line="360" w:lineRule="auto"/>
        <w:jc w:val="both"/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</w:pPr>
      <w:r w:rsidRPr="00135380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 xml:space="preserve">Mínimo – </w:t>
      </w:r>
      <w:r w:rsidR="006A750B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1</w:t>
      </w:r>
      <w:r w:rsidRPr="00135380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GB de RAM;</w:t>
      </w:r>
    </w:p>
    <w:p w14:paraId="0ABAE566" w14:textId="07A38FEE" w:rsidR="00F67053" w:rsidRPr="00135380" w:rsidRDefault="00F67053" w:rsidP="00F67053">
      <w:pPr>
        <w:pStyle w:val="Standard"/>
        <w:numPr>
          <w:ilvl w:val="0"/>
          <w:numId w:val="17"/>
        </w:numPr>
        <w:spacing w:line="360" w:lineRule="auto"/>
        <w:jc w:val="both"/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</w:pPr>
      <w:r w:rsidRPr="00135380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 xml:space="preserve">Recomendado – </w:t>
      </w:r>
      <w:r w:rsidR="006A750B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2</w:t>
      </w:r>
      <w:r w:rsidRPr="00135380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GB de RAM.</w:t>
      </w:r>
    </w:p>
    <w:p w14:paraId="3EFF3B78" w14:textId="77777777" w:rsidR="00F67053" w:rsidRPr="00135380" w:rsidRDefault="00F67053" w:rsidP="00F67053">
      <w:pPr>
        <w:pStyle w:val="Standard"/>
        <w:numPr>
          <w:ilvl w:val="0"/>
          <w:numId w:val="15"/>
        </w:numPr>
        <w:spacing w:line="360" w:lineRule="auto"/>
        <w:jc w:val="both"/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</w:pPr>
      <w:r w:rsidRPr="00135380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Armazenamento:</w:t>
      </w:r>
    </w:p>
    <w:p w14:paraId="60993406" w14:textId="5B8B2F4A" w:rsidR="00F67053" w:rsidRPr="00135380" w:rsidRDefault="00F67053" w:rsidP="00F67053">
      <w:pPr>
        <w:pStyle w:val="Standard"/>
        <w:numPr>
          <w:ilvl w:val="0"/>
          <w:numId w:val="18"/>
        </w:numPr>
        <w:spacing w:line="360" w:lineRule="auto"/>
        <w:jc w:val="both"/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</w:pPr>
      <w:r w:rsidRPr="00135380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 xml:space="preserve">Mínimo – </w:t>
      </w:r>
      <w:r w:rsidR="003E27D5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15</w:t>
      </w:r>
      <w:r w:rsidR="00ED59DC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MB</w:t>
      </w:r>
      <w:r w:rsidRPr="00135380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;</w:t>
      </w:r>
    </w:p>
    <w:p w14:paraId="706DA451" w14:textId="185C94EE" w:rsidR="00C135AB" w:rsidRDefault="00F67053" w:rsidP="00F67053">
      <w:pPr>
        <w:pStyle w:val="Standard"/>
        <w:numPr>
          <w:ilvl w:val="0"/>
          <w:numId w:val="18"/>
        </w:numPr>
        <w:spacing w:line="360" w:lineRule="auto"/>
        <w:jc w:val="both"/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</w:pPr>
      <w:r w:rsidRPr="00135380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 xml:space="preserve">Recomendado – </w:t>
      </w:r>
      <w:r w:rsidR="003E27D5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15MB</w:t>
      </w:r>
      <w:r w:rsidRPr="00135380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.</w:t>
      </w:r>
    </w:p>
    <w:p w14:paraId="32CA1CFE" w14:textId="511FDAF9" w:rsidR="00A53A31" w:rsidRDefault="00A53A31" w:rsidP="00A53A31">
      <w:pPr>
        <w:pStyle w:val="Standard"/>
        <w:numPr>
          <w:ilvl w:val="0"/>
          <w:numId w:val="15"/>
        </w:numPr>
        <w:spacing w:line="360" w:lineRule="auto"/>
        <w:jc w:val="both"/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</w:pPr>
      <w:r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Conectividade à internet.</w:t>
      </w:r>
    </w:p>
    <w:p w14:paraId="4C0DD681" w14:textId="77777777" w:rsidR="00C135AB" w:rsidRDefault="00C135AB">
      <w:pPr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1BFB0D80" w14:textId="74751495" w:rsidR="00D67128" w:rsidRDefault="00D82B58" w:rsidP="00D67128">
      <w:pPr>
        <w:pStyle w:val="Ttulo1"/>
        <w:jc w:val="center"/>
        <w:rPr>
          <w:rFonts w:ascii="Arial" w:hAnsi="Arial" w:cs="Arial"/>
        </w:rPr>
      </w:pPr>
      <w:bookmarkStart w:id="11" w:name="_Toc42366954"/>
      <w:r>
        <w:rPr>
          <w:rFonts w:ascii="Arial" w:hAnsi="Arial" w:cs="Arial"/>
          <w:color w:val="auto"/>
        </w:rPr>
        <w:lastRenderedPageBreak/>
        <w:t>Desenvolvimento - Aplicação</w:t>
      </w:r>
      <w:bookmarkEnd w:id="11"/>
      <w:r w:rsidR="00D67128" w:rsidRPr="00B11598">
        <w:rPr>
          <w:rFonts w:ascii="Arial" w:hAnsi="Arial" w:cs="Arial"/>
        </w:rPr>
        <w:br/>
      </w:r>
    </w:p>
    <w:p w14:paraId="40989C89" w14:textId="3D37358C" w:rsidR="006400B9" w:rsidRPr="006400B9" w:rsidRDefault="006400B9" w:rsidP="006400B9">
      <w:pPr>
        <w:rPr>
          <w:rFonts w:ascii="Arial" w:hAnsi="Arial" w:cs="Arial"/>
        </w:rPr>
      </w:pPr>
      <w:r w:rsidRPr="006400B9">
        <w:rPr>
          <w:rFonts w:ascii="Arial" w:hAnsi="Arial" w:cs="Arial"/>
        </w:rPr>
        <w:t>Elementos que compõem este projeto:</w:t>
      </w:r>
    </w:p>
    <w:p w14:paraId="3DAD4071" w14:textId="12F2122A" w:rsidR="00AB0BD3" w:rsidRDefault="00AB0BD3" w:rsidP="00AB0BD3">
      <w:pPr>
        <w:pStyle w:val="Ttulo2"/>
        <w:numPr>
          <w:ilvl w:val="0"/>
          <w:numId w:val="11"/>
        </w:numPr>
        <w:rPr>
          <w:rFonts w:ascii="Arial" w:hAnsi="Arial" w:cs="Arial"/>
          <w:color w:val="auto"/>
          <w:sz w:val="28"/>
          <w:szCs w:val="28"/>
        </w:rPr>
      </w:pPr>
      <w:bookmarkStart w:id="12" w:name="_Toc42366955"/>
      <w:r>
        <w:rPr>
          <w:rFonts w:ascii="Arial" w:eastAsiaTheme="minorHAnsi" w:hAnsi="Arial" w:cs="Arial"/>
          <w:color w:val="auto"/>
          <w:sz w:val="28"/>
          <w:szCs w:val="28"/>
        </w:rPr>
        <w:t>Mockups/Protótipo</w:t>
      </w:r>
      <w:bookmarkEnd w:id="12"/>
      <w:r>
        <w:rPr>
          <w:rFonts w:ascii="Arial" w:hAnsi="Arial" w:cs="Arial"/>
          <w:color w:val="auto"/>
          <w:sz w:val="28"/>
          <w:szCs w:val="28"/>
        </w:rPr>
        <w:br/>
      </w:r>
    </w:p>
    <w:p w14:paraId="3ABDAA71" w14:textId="7F1A057E" w:rsidR="00635907" w:rsidRDefault="00635907" w:rsidP="00635907">
      <w:pPr>
        <w:pStyle w:val="Standard"/>
        <w:spacing w:line="360" w:lineRule="auto"/>
        <w:ind w:firstLine="360"/>
        <w:jc w:val="both"/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</w:pPr>
      <w:r w:rsidRPr="00635907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 xml:space="preserve">A composição gráfica desta aplicação foi pensada de forma a ser </w:t>
      </w:r>
      <w:r w:rsidR="00ED7CAD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a</w:t>
      </w:r>
      <w:r w:rsidRPr="00635907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 xml:space="preserve"> mais </w:t>
      </w:r>
      <w:r w:rsidR="003B2BD1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intuitiv</w:t>
      </w:r>
      <w:r w:rsidR="00FE733F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a</w:t>
      </w:r>
      <w:r w:rsidRPr="00635907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 xml:space="preserve"> para o utilizador, em termos de cor e de colocação de elementos no ecrã. Sendo que a aplicação tem </w:t>
      </w:r>
      <w:r w:rsidR="00994DBB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com</w:t>
      </w:r>
      <w:r w:rsidR="002E249E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o</w:t>
      </w:r>
      <w:r w:rsidRPr="00635907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 xml:space="preserve"> objetivo cumprir a sua função de organização sem grandes</w:t>
      </w:r>
      <w:r w:rsidR="00F27DBA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 xml:space="preserve"> dificuldades</w:t>
      </w:r>
      <w:r w:rsidRPr="00635907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 xml:space="preserve">, o grafismo em si é bastante simples. São utilizados apenas dois tipos de </w:t>
      </w:r>
      <w:r w:rsidR="0023384E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botões</w:t>
      </w:r>
      <w:r w:rsidRPr="00635907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 xml:space="preserve">, ou brancos ou pretos, sempre retangulares sem bordas redondas, a mais simples e amigável possível. Dentro das páginas das </w:t>
      </w:r>
      <w:r w:rsidR="0070117B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C</w:t>
      </w:r>
      <w:r w:rsidRPr="00635907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aixas</w:t>
      </w:r>
      <w:r w:rsidR="0070117B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 xml:space="preserve"> e Produtos</w:t>
      </w:r>
      <w:r w:rsidR="00D71DDF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 xml:space="preserve"> (</w:t>
      </w:r>
      <w:r w:rsidR="00C66D78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 xml:space="preserve">exemplos nos </w:t>
      </w:r>
      <w:r w:rsidR="00D71DDF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Anexos 26 e 32)</w:t>
      </w:r>
      <w:r w:rsidRPr="00635907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 xml:space="preserve">, </w:t>
      </w:r>
      <w:r w:rsidR="00042BD9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 xml:space="preserve">a </w:t>
      </w:r>
      <w:r w:rsidR="00042BD9" w:rsidRPr="00635907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 xml:space="preserve">informação </w:t>
      </w:r>
      <w:r w:rsidRPr="00635907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é sempre apresentada com espaços entre as mesmas, para não causar ao utilizador constrangimento ao tentar entender. Nas páginas que sobrepõ</w:t>
      </w:r>
      <w:r w:rsidR="006B4970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em</w:t>
      </w:r>
      <w:r w:rsidRPr="00635907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 xml:space="preserve"> o ecrã</w:t>
      </w:r>
      <w:r w:rsidR="00C66D78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 xml:space="preserve"> (exemplo no Anexo </w:t>
      </w:r>
      <w:r w:rsidR="00BD12D5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22</w:t>
      </w:r>
      <w:r w:rsidR="00C66D78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)</w:t>
      </w:r>
      <w:r w:rsidRPr="00635907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, existe um contraste com o ecrã de fundo de forma a que utilizador entenda que a página não está em uso.</w:t>
      </w:r>
    </w:p>
    <w:p w14:paraId="497AB018" w14:textId="41B9AFE9" w:rsidR="00AB0BD3" w:rsidRDefault="00AB0BD3" w:rsidP="00AB0BD3">
      <w:pPr>
        <w:pStyle w:val="Standard"/>
        <w:spacing w:line="360" w:lineRule="auto"/>
        <w:ind w:firstLine="360"/>
        <w:jc w:val="both"/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</w:pPr>
      <w:r w:rsidRPr="00657245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No</w:t>
      </w:r>
      <w:r w:rsidR="00D868E6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 xml:space="preserve"> </w:t>
      </w:r>
      <w:r w:rsidR="00EC6979" w:rsidRPr="00EC6979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 xml:space="preserve">anexo </w:t>
      </w:r>
      <w:r w:rsidR="00EC6979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3</w:t>
      </w:r>
      <w:r w:rsidR="00EC6979" w:rsidRPr="00EC6979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 xml:space="preserve"> está disponível o ficheiro do programa Adobe XD que contém os mockups e o protótipo de funcionamento da aplicação QRganize, estando também por imagens, sendo necessário na explicação do produto, posteriormente.</w:t>
      </w:r>
    </w:p>
    <w:p w14:paraId="76123F11" w14:textId="77777777" w:rsidR="00AB0BD3" w:rsidRDefault="00AB0BD3" w:rsidP="00AB0BD3">
      <w:pPr>
        <w:pStyle w:val="Standard"/>
        <w:spacing w:line="360" w:lineRule="auto"/>
        <w:ind w:left="360"/>
        <w:jc w:val="both"/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</w:pPr>
    </w:p>
    <w:p w14:paraId="779E717C" w14:textId="02C018CA" w:rsidR="00AB0BD3" w:rsidRDefault="00E67B73" w:rsidP="00AB0BD3">
      <w:pPr>
        <w:pStyle w:val="Ttulo2"/>
        <w:numPr>
          <w:ilvl w:val="0"/>
          <w:numId w:val="11"/>
        </w:numPr>
        <w:rPr>
          <w:rFonts w:ascii="Arial" w:hAnsi="Arial" w:cs="Arial"/>
          <w:color w:val="auto"/>
          <w:sz w:val="28"/>
          <w:szCs w:val="28"/>
        </w:rPr>
      </w:pPr>
      <w:bookmarkStart w:id="13" w:name="_Toc42366956"/>
      <w:r>
        <w:rPr>
          <w:rFonts w:ascii="Arial" w:eastAsiaTheme="minorHAnsi" w:hAnsi="Arial" w:cs="Arial"/>
          <w:color w:val="auto"/>
          <w:sz w:val="28"/>
          <w:szCs w:val="28"/>
        </w:rPr>
        <w:t>Wireframe</w:t>
      </w:r>
      <w:bookmarkEnd w:id="13"/>
      <w:r w:rsidR="00AB0BD3">
        <w:rPr>
          <w:rFonts w:ascii="Arial" w:hAnsi="Arial" w:cs="Arial"/>
          <w:color w:val="auto"/>
          <w:sz w:val="28"/>
          <w:szCs w:val="28"/>
        </w:rPr>
        <w:br/>
      </w:r>
    </w:p>
    <w:p w14:paraId="069C9343" w14:textId="60B66452" w:rsidR="00D21470" w:rsidRPr="00ED648B" w:rsidRDefault="00D21470" w:rsidP="00ED648B">
      <w:pPr>
        <w:pStyle w:val="Standard"/>
        <w:spacing w:line="360" w:lineRule="auto"/>
        <w:ind w:firstLine="360"/>
        <w:jc w:val="both"/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</w:pPr>
      <w:r w:rsidRPr="00D21470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Para a elaboração da aplicação QRganize, utilizei os Wireframes como forma de me guiar na colocação dos elementos no ecrã, antes de iniciar a realização dos Mockups e codificação da aplicação. Os Wireframes podem ser consideradas ideias do momento, que anotamos numa folha de papel a lápis ou num bloco de notas para depois ganhar cor e vida e se transformar em Mockups.</w:t>
      </w:r>
    </w:p>
    <w:p w14:paraId="6C749E39" w14:textId="3CEE3CA0" w:rsidR="00AB0BD3" w:rsidRDefault="00291B56" w:rsidP="00291B56">
      <w:pPr>
        <w:pStyle w:val="Standard"/>
        <w:spacing w:line="360" w:lineRule="auto"/>
        <w:ind w:firstLine="360"/>
        <w:jc w:val="both"/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</w:pPr>
      <w:r w:rsidRPr="00657245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No</w:t>
      </w:r>
      <w:r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 xml:space="preserve"> </w:t>
      </w:r>
      <w:r w:rsidR="000D1100" w:rsidRPr="000D1100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 xml:space="preserve">anexo </w:t>
      </w:r>
      <w:r w:rsidR="000D1100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4</w:t>
      </w:r>
      <w:r w:rsidR="000D1100" w:rsidRPr="000D1100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 xml:space="preserve"> está disponível o ficheiro do programa Adobe XD que contém os wireframes da aplicação QRganize.</w:t>
      </w:r>
    </w:p>
    <w:p w14:paraId="064416D2" w14:textId="77777777" w:rsidR="00E67B73" w:rsidRDefault="00E67B73" w:rsidP="00AB0BD3">
      <w:pPr>
        <w:pStyle w:val="Standard"/>
        <w:spacing w:line="360" w:lineRule="auto"/>
        <w:ind w:left="360"/>
        <w:jc w:val="both"/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</w:pPr>
    </w:p>
    <w:p w14:paraId="5AA395DC" w14:textId="12D12407" w:rsidR="00AB0BD3" w:rsidRPr="003D5E51" w:rsidRDefault="00AB0BD3" w:rsidP="00AB0BD3">
      <w:pPr>
        <w:pStyle w:val="Ttulo2"/>
        <w:numPr>
          <w:ilvl w:val="0"/>
          <w:numId w:val="11"/>
        </w:numPr>
        <w:rPr>
          <w:rFonts w:ascii="Arial" w:hAnsi="Arial" w:cs="Arial"/>
          <w:color w:val="auto"/>
          <w:sz w:val="28"/>
          <w:szCs w:val="28"/>
        </w:rPr>
      </w:pPr>
      <w:bookmarkStart w:id="14" w:name="_Toc42366957"/>
      <w:r>
        <w:rPr>
          <w:rFonts w:ascii="Arial" w:eastAsiaTheme="minorHAnsi" w:hAnsi="Arial" w:cs="Arial"/>
          <w:color w:val="auto"/>
          <w:sz w:val="28"/>
          <w:szCs w:val="28"/>
        </w:rPr>
        <w:t>Esquemas de Cor</w:t>
      </w:r>
      <w:bookmarkEnd w:id="14"/>
      <w:r>
        <w:rPr>
          <w:rFonts w:ascii="Arial" w:hAnsi="Arial" w:cs="Arial"/>
          <w:color w:val="auto"/>
          <w:sz w:val="28"/>
          <w:szCs w:val="28"/>
        </w:rPr>
        <w:br/>
      </w:r>
    </w:p>
    <w:p w14:paraId="03BECBB7" w14:textId="25C42B09" w:rsidR="00AB0BD3" w:rsidRDefault="00AB0BD3" w:rsidP="00AB0BD3">
      <w:pPr>
        <w:pStyle w:val="Standard"/>
        <w:spacing w:line="360" w:lineRule="auto"/>
        <w:ind w:firstLine="360"/>
        <w:jc w:val="both"/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</w:pPr>
      <w:r w:rsidRPr="00AB0BD3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 xml:space="preserve">O design desta aplicação foi pensado em algo simplista, o </w:t>
      </w:r>
      <w:r w:rsidR="00BD6977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modesto</w:t>
      </w:r>
      <w:r w:rsidRPr="00AB0BD3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 xml:space="preserve"> preto e branco, de forma a não haver uma grande dispersão e desagrado </w:t>
      </w:r>
      <w:r w:rsidR="00BD6977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q</w:t>
      </w:r>
      <w:r w:rsidR="00BD6977" w:rsidRPr="00BD6977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uando visualizada pelo utilizador</w:t>
      </w:r>
      <w:r w:rsidRPr="00AB0BD3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.</w:t>
      </w:r>
    </w:p>
    <w:p w14:paraId="41BB859C" w14:textId="77777777" w:rsidR="00AB0BD3" w:rsidRDefault="00AB0BD3" w:rsidP="00AB0BD3">
      <w:pPr>
        <w:pStyle w:val="Standard"/>
        <w:spacing w:line="360" w:lineRule="auto"/>
        <w:ind w:left="360"/>
        <w:jc w:val="both"/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</w:pPr>
    </w:p>
    <w:p w14:paraId="63120B54" w14:textId="7E4C9A18" w:rsidR="00AB0BD3" w:rsidRPr="003D5E51" w:rsidRDefault="00AB0BD3" w:rsidP="00AB0BD3">
      <w:pPr>
        <w:pStyle w:val="Ttulo2"/>
        <w:numPr>
          <w:ilvl w:val="0"/>
          <w:numId w:val="11"/>
        </w:numPr>
        <w:rPr>
          <w:rFonts w:ascii="Arial" w:hAnsi="Arial" w:cs="Arial"/>
          <w:color w:val="auto"/>
          <w:sz w:val="28"/>
          <w:szCs w:val="28"/>
        </w:rPr>
      </w:pPr>
      <w:bookmarkStart w:id="15" w:name="_Toc42366958"/>
      <w:r>
        <w:rPr>
          <w:rFonts w:ascii="Arial" w:eastAsiaTheme="minorHAnsi" w:hAnsi="Arial" w:cs="Arial"/>
          <w:color w:val="auto"/>
          <w:sz w:val="28"/>
          <w:szCs w:val="28"/>
        </w:rPr>
        <w:lastRenderedPageBreak/>
        <w:t>Base de Dados</w:t>
      </w:r>
      <w:bookmarkEnd w:id="15"/>
      <w:r>
        <w:rPr>
          <w:rFonts w:ascii="Arial" w:hAnsi="Arial" w:cs="Arial"/>
          <w:color w:val="auto"/>
          <w:sz w:val="28"/>
          <w:szCs w:val="28"/>
        </w:rPr>
        <w:br/>
      </w:r>
    </w:p>
    <w:p w14:paraId="3142C22A" w14:textId="47F6529B" w:rsidR="00AB0BD3" w:rsidRPr="00AB0BD3" w:rsidRDefault="00AB0BD3" w:rsidP="00AB0BD3">
      <w:pPr>
        <w:spacing w:line="360" w:lineRule="auto"/>
        <w:ind w:firstLine="360"/>
        <w:jc w:val="both"/>
        <w:rPr>
          <w:rFonts w:ascii="Arial" w:hAnsi="Arial" w:cs="Arial"/>
        </w:rPr>
      </w:pPr>
      <w:r w:rsidRPr="00AB0BD3">
        <w:rPr>
          <w:rFonts w:ascii="Arial" w:hAnsi="Arial" w:cs="Arial"/>
        </w:rPr>
        <w:t>A base de dados utilizada para o desenvolvimento desta aplicação foi a Firebase da Google. Foram utilizados três tipos de base</w:t>
      </w:r>
      <w:r w:rsidR="00BD6977">
        <w:rPr>
          <w:rFonts w:ascii="Arial" w:hAnsi="Arial" w:cs="Arial"/>
        </w:rPr>
        <w:t>s</w:t>
      </w:r>
      <w:r w:rsidRPr="00AB0BD3">
        <w:rPr>
          <w:rFonts w:ascii="Arial" w:hAnsi="Arial" w:cs="Arial"/>
        </w:rPr>
        <w:t xml:space="preserve"> de dados, uma para armazenar dados dos utilizadores, caixas e </w:t>
      </w:r>
      <w:r w:rsidR="009E6FDA">
        <w:rPr>
          <w:rFonts w:ascii="Arial" w:hAnsi="Arial" w:cs="Arial"/>
        </w:rPr>
        <w:t>produtos</w:t>
      </w:r>
      <w:r w:rsidR="009E6FDA" w:rsidRPr="00AB0BD3">
        <w:rPr>
          <w:rFonts w:ascii="Arial" w:hAnsi="Arial" w:cs="Arial"/>
        </w:rPr>
        <w:t xml:space="preserve"> </w:t>
      </w:r>
      <w:r w:rsidRPr="00AB0BD3">
        <w:rPr>
          <w:rFonts w:ascii="Arial" w:hAnsi="Arial" w:cs="Arial"/>
        </w:rPr>
        <w:t xml:space="preserve">(Firebase Realtime Database), </w:t>
      </w:r>
      <w:r w:rsidR="000E742E">
        <w:rPr>
          <w:rFonts w:ascii="Arial" w:hAnsi="Arial" w:cs="Arial"/>
        </w:rPr>
        <w:t>outra</w:t>
      </w:r>
      <w:r w:rsidRPr="00AB0BD3">
        <w:rPr>
          <w:rFonts w:ascii="Arial" w:hAnsi="Arial" w:cs="Arial"/>
        </w:rPr>
        <w:t xml:space="preserve"> para armazenar os dados de autenticação dos utilizadores (Firebase Authentication), e </w:t>
      </w:r>
      <w:r w:rsidR="000E742E">
        <w:rPr>
          <w:rFonts w:ascii="Arial" w:hAnsi="Arial" w:cs="Arial"/>
        </w:rPr>
        <w:t xml:space="preserve">uma </w:t>
      </w:r>
      <w:r w:rsidRPr="00AB0BD3">
        <w:rPr>
          <w:rFonts w:ascii="Arial" w:hAnsi="Arial" w:cs="Arial"/>
        </w:rPr>
        <w:t>outra para armazenar ficheiros e imagens (Firebase Storage).</w:t>
      </w:r>
    </w:p>
    <w:p w14:paraId="691F8D7D" w14:textId="5F12CA12" w:rsidR="00AB0BD3" w:rsidRPr="00AB0BD3" w:rsidRDefault="00AB0BD3" w:rsidP="00AB0BD3">
      <w:pPr>
        <w:spacing w:line="360" w:lineRule="auto"/>
        <w:ind w:firstLine="360"/>
        <w:jc w:val="both"/>
        <w:rPr>
          <w:rFonts w:ascii="Arial" w:hAnsi="Arial" w:cs="Arial"/>
        </w:rPr>
      </w:pPr>
      <w:r w:rsidRPr="00AB0BD3">
        <w:rPr>
          <w:rFonts w:ascii="Arial" w:hAnsi="Arial" w:cs="Arial"/>
        </w:rPr>
        <w:t xml:space="preserve">O sistema </w:t>
      </w:r>
      <w:r w:rsidR="00ED793C">
        <w:rPr>
          <w:rFonts w:ascii="Arial" w:hAnsi="Arial" w:cs="Arial"/>
        </w:rPr>
        <w:t>de autenticação</w:t>
      </w:r>
      <w:r w:rsidR="00610C13">
        <w:rPr>
          <w:rFonts w:ascii="Arial" w:hAnsi="Arial" w:cs="Arial"/>
        </w:rPr>
        <w:t xml:space="preserve"> </w:t>
      </w:r>
      <w:r w:rsidRPr="00AB0BD3">
        <w:rPr>
          <w:rFonts w:ascii="Arial" w:hAnsi="Arial" w:cs="Arial"/>
        </w:rPr>
        <w:t>da Firebase está configurado para o utilizador, caso tenha necessidade de recuperar a sua conta, enviar um e-mail automático com um link de redefinição da palavra-passe.</w:t>
      </w:r>
    </w:p>
    <w:p w14:paraId="014F6BAF" w14:textId="093F8D74" w:rsidR="00EA6A80" w:rsidRDefault="00E671FF" w:rsidP="00EA6A80">
      <w:pPr>
        <w:spacing w:line="360" w:lineRule="auto"/>
        <w:ind w:firstLine="360"/>
        <w:jc w:val="both"/>
        <w:rPr>
          <w:rFonts w:ascii="Arial" w:hAnsi="Arial" w:cs="Arial"/>
        </w:rPr>
      </w:pPr>
      <w:r>
        <w:rPr>
          <w:rFonts w:ascii="Arial" w:hAnsi="Arial" w:cs="Arial"/>
        </w:rPr>
        <w:t>Dos</w:t>
      </w:r>
      <w:r w:rsidR="00AB0BD3" w:rsidRPr="00AB0BD3">
        <w:rPr>
          <w:rFonts w:ascii="Arial" w:hAnsi="Arial" w:cs="Arial"/>
        </w:rPr>
        <w:t xml:space="preserve"> anexos </w:t>
      </w:r>
      <w:r w:rsidR="00C94786">
        <w:rPr>
          <w:rFonts w:ascii="Arial" w:hAnsi="Arial" w:cs="Arial"/>
        </w:rPr>
        <w:t>5</w:t>
      </w:r>
      <w:r>
        <w:rPr>
          <w:rFonts w:ascii="Arial" w:hAnsi="Arial" w:cs="Arial"/>
        </w:rPr>
        <w:t xml:space="preserve"> a </w:t>
      </w:r>
      <w:r w:rsidR="00C94786">
        <w:rPr>
          <w:rFonts w:ascii="Arial" w:hAnsi="Arial" w:cs="Arial"/>
        </w:rPr>
        <w:t>8</w:t>
      </w:r>
      <w:r w:rsidR="00AB0BD3" w:rsidRPr="00AB0BD3">
        <w:rPr>
          <w:rFonts w:ascii="Arial" w:hAnsi="Arial" w:cs="Arial"/>
        </w:rPr>
        <w:t xml:space="preserve"> encontram-se os diagramas relacionados à construção da base de dados</w:t>
      </w:r>
      <w:r w:rsidR="0051674E">
        <w:rPr>
          <w:rFonts w:ascii="Arial" w:hAnsi="Arial" w:cs="Arial"/>
        </w:rPr>
        <w:t>:</w:t>
      </w:r>
    </w:p>
    <w:p w14:paraId="42D17535" w14:textId="32576ACC" w:rsidR="00EA6A80" w:rsidRPr="0051674E" w:rsidRDefault="00EA6A80" w:rsidP="0051674E">
      <w:pPr>
        <w:pStyle w:val="PargrafodaLista"/>
        <w:numPr>
          <w:ilvl w:val="0"/>
          <w:numId w:val="22"/>
        </w:numPr>
        <w:spacing w:line="360" w:lineRule="auto"/>
        <w:jc w:val="both"/>
        <w:rPr>
          <w:rFonts w:ascii="Arial" w:hAnsi="Arial" w:cs="Arial"/>
        </w:rPr>
      </w:pPr>
      <w:r w:rsidRPr="0051674E">
        <w:rPr>
          <w:rFonts w:ascii="Arial" w:hAnsi="Arial" w:cs="Arial"/>
        </w:rPr>
        <w:t xml:space="preserve">Anexo </w:t>
      </w:r>
      <w:r w:rsidR="001268D9" w:rsidRPr="0051674E">
        <w:rPr>
          <w:rFonts w:ascii="Arial" w:hAnsi="Arial" w:cs="Arial"/>
        </w:rPr>
        <w:t>5</w:t>
      </w:r>
      <w:r w:rsidRPr="0051674E">
        <w:rPr>
          <w:rFonts w:ascii="Arial" w:hAnsi="Arial" w:cs="Arial"/>
        </w:rPr>
        <w:t xml:space="preserve"> – Diagrama de Contexto;</w:t>
      </w:r>
    </w:p>
    <w:p w14:paraId="4DF5B3B0" w14:textId="105BC4DC" w:rsidR="00EA6A80" w:rsidRPr="0051674E" w:rsidRDefault="00EA6A80" w:rsidP="0051674E">
      <w:pPr>
        <w:pStyle w:val="PargrafodaLista"/>
        <w:numPr>
          <w:ilvl w:val="0"/>
          <w:numId w:val="22"/>
        </w:numPr>
        <w:spacing w:line="360" w:lineRule="auto"/>
        <w:jc w:val="both"/>
        <w:rPr>
          <w:rFonts w:ascii="Arial" w:hAnsi="Arial" w:cs="Arial"/>
        </w:rPr>
      </w:pPr>
      <w:r w:rsidRPr="0051674E">
        <w:rPr>
          <w:rFonts w:ascii="Arial" w:hAnsi="Arial" w:cs="Arial"/>
        </w:rPr>
        <w:t xml:space="preserve">Anexo </w:t>
      </w:r>
      <w:r w:rsidR="001268D9" w:rsidRPr="0051674E">
        <w:rPr>
          <w:rFonts w:ascii="Arial" w:hAnsi="Arial" w:cs="Arial"/>
        </w:rPr>
        <w:t>6</w:t>
      </w:r>
      <w:r w:rsidRPr="0051674E">
        <w:rPr>
          <w:rFonts w:ascii="Arial" w:hAnsi="Arial" w:cs="Arial"/>
        </w:rPr>
        <w:t xml:space="preserve"> – Diagrama Entidade-Associação;</w:t>
      </w:r>
    </w:p>
    <w:p w14:paraId="6142779F" w14:textId="16FE3069" w:rsidR="00EA6A80" w:rsidRPr="0051674E" w:rsidRDefault="00EA6A80" w:rsidP="0051674E">
      <w:pPr>
        <w:pStyle w:val="PargrafodaLista"/>
        <w:numPr>
          <w:ilvl w:val="0"/>
          <w:numId w:val="22"/>
        </w:numPr>
        <w:spacing w:line="360" w:lineRule="auto"/>
        <w:jc w:val="both"/>
        <w:rPr>
          <w:rFonts w:ascii="Arial" w:hAnsi="Arial" w:cs="Arial"/>
        </w:rPr>
      </w:pPr>
      <w:r w:rsidRPr="0051674E">
        <w:rPr>
          <w:rFonts w:ascii="Arial" w:hAnsi="Arial" w:cs="Arial"/>
        </w:rPr>
        <w:t xml:space="preserve">Anexo </w:t>
      </w:r>
      <w:r w:rsidR="001268D9" w:rsidRPr="0051674E">
        <w:rPr>
          <w:rFonts w:ascii="Arial" w:hAnsi="Arial" w:cs="Arial"/>
        </w:rPr>
        <w:t>7</w:t>
      </w:r>
      <w:r w:rsidRPr="0051674E">
        <w:rPr>
          <w:rFonts w:ascii="Arial" w:hAnsi="Arial" w:cs="Arial"/>
        </w:rPr>
        <w:t xml:space="preserve"> – Diagrama de Classes;</w:t>
      </w:r>
    </w:p>
    <w:p w14:paraId="5C3C921F" w14:textId="797ED25A" w:rsidR="00EA6A80" w:rsidRPr="0051674E" w:rsidRDefault="00EA6A80" w:rsidP="0051674E">
      <w:pPr>
        <w:pStyle w:val="PargrafodaLista"/>
        <w:numPr>
          <w:ilvl w:val="0"/>
          <w:numId w:val="22"/>
        </w:numPr>
        <w:spacing w:line="360" w:lineRule="auto"/>
        <w:jc w:val="both"/>
        <w:rPr>
          <w:rFonts w:ascii="Arial" w:hAnsi="Arial" w:cs="Arial"/>
        </w:rPr>
      </w:pPr>
      <w:r w:rsidRPr="0051674E">
        <w:rPr>
          <w:rFonts w:ascii="Arial" w:hAnsi="Arial" w:cs="Arial"/>
        </w:rPr>
        <w:t xml:space="preserve">Anexo </w:t>
      </w:r>
      <w:r w:rsidR="001268D9" w:rsidRPr="0051674E">
        <w:rPr>
          <w:rFonts w:ascii="Arial" w:hAnsi="Arial" w:cs="Arial"/>
        </w:rPr>
        <w:t>8</w:t>
      </w:r>
      <w:r w:rsidRPr="0051674E">
        <w:rPr>
          <w:rFonts w:ascii="Arial" w:hAnsi="Arial" w:cs="Arial"/>
        </w:rPr>
        <w:t xml:space="preserve"> – Diagrama Use Case.</w:t>
      </w:r>
    </w:p>
    <w:p w14:paraId="1158CF25" w14:textId="77777777" w:rsidR="00AF7057" w:rsidRPr="00EA6A80" w:rsidRDefault="00AF7057" w:rsidP="00EA6A80">
      <w:pPr>
        <w:spacing w:line="360" w:lineRule="auto"/>
        <w:ind w:firstLine="360"/>
        <w:jc w:val="both"/>
        <w:rPr>
          <w:rFonts w:ascii="Arial" w:hAnsi="Arial" w:cs="Arial"/>
        </w:rPr>
      </w:pPr>
    </w:p>
    <w:p w14:paraId="09419DD4" w14:textId="1904A752" w:rsidR="00D67128" w:rsidRPr="003D5E51" w:rsidRDefault="00174E40" w:rsidP="00133662">
      <w:pPr>
        <w:pStyle w:val="Ttulo2"/>
        <w:numPr>
          <w:ilvl w:val="0"/>
          <w:numId w:val="11"/>
        </w:numPr>
        <w:rPr>
          <w:rFonts w:ascii="Arial" w:hAnsi="Arial" w:cs="Arial"/>
          <w:color w:val="auto"/>
          <w:sz w:val="28"/>
          <w:szCs w:val="28"/>
        </w:rPr>
      </w:pPr>
      <w:bookmarkStart w:id="16" w:name="_Toc42366959"/>
      <w:r w:rsidRPr="003D5E51">
        <w:rPr>
          <w:rFonts w:ascii="Arial" w:eastAsiaTheme="minorHAnsi" w:hAnsi="Arial" w:cs="Arial"/>
          <w:color w:val="auto"/>
          <w:sz w:val="28"/>
          <w:szCs w:val="28"/>
        </w:rPr>
        <w:t>Explicação do Processo</w:t>
      </w:r>
      <w:bookmarkEnd w:id="16"/>
      <w:r w:rsidR="00D67128">
        <w:rPr>
          <w:rFonts w:ascii="Arial" w:hAnsi="Arial" w:cs="Arial"/>
          <w:color w:val="auto"/>
          <w:sz w:val="28"/>
          <w:szCs w:val="28"/>
        </w:rPr>
        <w:br/>
      </w:r>
    </w:p>
    <w:p w14:paraId="638A9445" w14:textId="77777777" w:rsidR="00FE23E7" w:rsidRPr="00FE23E7" w:rsidRDefault="00FE23E7" w:rsidP="00FE23E7">
      <w:pPr>
        <w:pStyle w:val="Standard"/>
        <w:spacing w:line="360" w:lineRule="auto"/>
        <w:ind w:left="360" w:firstLine="348"/>
        <w:jc w:val="both"/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</w:pPr>
      <w:r w:rsidRPr="00FE23E7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Como retratado no resumo deste projeto, o principal objetivo desta aplicação foi criar uma nova, simples e inovadora maneira de permitir uma melhor organização de materiais, do dia-a-dia, de uma forma digital, à distância de um clique.</w:t>
      </w:r>
    </w:p>
    <w:p w14:paraId="56670E9B" w14:textId="52460DD6" w:rsidR="00FE23E7" w:rsidRPr="00FE23E7" w:rsidRDefault="00FE23E7" w:rsidP="00FE23E7">
      <w:pPr>
        <w:pStyle w:val="Standard"/>
        <w:spacing w:line="360" w:lineRule="auto"/>
        <w:ind w:left="360" w:firstLine="348"/>
        <w:jc w:val="both"/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</w:pPr>
      <w:r w:rsidRPr="00FE23E7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 xml:space="preserve">Para a realização deste progresso, comecei por estudar ideias/ aplicações com o meu irmão que poderiam ter sucesso e que não </w:t>
      </w:r>
      <w:r w:rsidR="00162A25" w:rsidRPr="00162A25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 xml:space="preserve">existissem </w:t>
      </w:r>
      <w:r w:rsidRPr="00FE23E7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no mercado. Comecei por fazer o protótipo de uma aplicação para avaliação de filmes e séries (mas neste tema e formato já existe muita oferta). Acab</w:t>
      </w:r>
      <w:r w:rsidR="00943F5B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á</w:t>
      </w:r>
      <w:r w:rsidRPr="00FE23E7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 xml:space="preserve">mos por nos lembrar da organização de materiais, </w:t>
      </w:r>
      <w:r w:rsidR="007320B2" w:rsidRPr="007320B2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 xml:space="preserve">de modo prático e de fácil acesso ao utilizador, </w:t>
      </w:r>
      <w:r w:rsidRPr="00FE23E7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e que não existisse no mercado, e nasceu a ideia da QRganize.</w:t>
      </w:r>
    </w:p>
    <w:p w14:paraId="1BFCB9AF" w14:textId="77ABA495" w:rsidR="00FE23E7" w:rsidRDefault="00FE23E7" w:rsidP="00FE23E7">
      <w:pPr>
        <w:pStyle w:val="Standard"/>
        <w:spacing w:line="360" w:lineRule="auto"/>
        <w:ind w:left="360" w:firstLine="348"/>
        <w:jc w:val="both"/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</w:pPr>
      <w:r w:rsidRPr="00FE23E7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Começ</w:t>
      </w:r>
      <w:r w:rsidR="00812FF5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á</w:t>
      </w:r>
      <w:r w:rsidRPr="00FE23E7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 xml:space="preserve">mos por pensar numa gestão de caixas, como se fossem lotes num armazém, </w:t>
      </w:r>
      <w:r w:rsidR="00D85E23" w:rsidRPr="00D85E23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em que o método de organização não seria um código numerário, mas, sim, um código QR gerado especificamente</w:t>
      </w:r>
      <w:r w:rsidR="00C7201A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 xml:space="preserve"> </w:t>
      </w:r>
      <w:r w:rsidRPr="00FE23E7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para cada caixa, bastante fácil e cada vez mais utilizado hoje em dia.</w:t>
      </w:r>
    </w:p>
    <w:p w14:paraId="7F5F16A6" w14:textId="33326FF8" w:rsidR="00FE23E7" w:rsidRDefault="00FE23E7" w:rsidP="006C7E8F">
      <w:pPr>
        <w:pStyle w:val="Standard"/>
        <w:spacing w:line="360" w:lineRule="auto"/>
        <w:ind w:left="360" w:firstLine="348"/>
        <w:jc w:val="both"/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</w:pPr>
      <w:r w:rsidRPr="00FE23E7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 xml:space="preserve">Quando passei à parte do desenvolvimento comecei por utilizar </w:t>
      </w:r>
      <w:r w:rsidR="002E3CDC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 xml:space="preserve">o </w:t>
      </w:r>
      <w:r w:rsidR="002E3CDC" w:rsidRPr="002E3CDC">
        <w:rPr>
          <w:rFonts w:ascii="Arial" w:eastAsiaTheme="minorHAnsi" w:hAnsi="Arial" w:cs="Arial"/>
          <w:i/>
          <w:iCs/>
          <w:kern w:val="0"/>
          <w:sz w:val="22"/>
          <w:szCs w:val="22"/>
          <w:lang w:val="pt-PT" w:eastAsia="en-US" w:bidi="ar-SA"/>
        </w:rPr>
        <w:t>software</w:t>
      </w:r>
      <w:r w:rsidR="002E3CDC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 xml:space="preserve"> </w:t>
      </w:r>
      <w:r w:rsidRPr="00FE23E7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 xml:space="preserve">Adobe Photoshop para criar o meu próprio logo para a aplicação. Após terminar esta tarefa, utilizei o </w:t>
      </w:r>
      <w:r w:rsidRPr="002E3CDC">
        <w:rPr>
          <w:rFonts w:ascii="Arial" w:eastAsiaTheme="minorHAnsi" w:hAnsi="Arial" w:cs="Arial"/>
          <w:i/>
          <w:iCs/>
          <w:kern w:val="0"/>
          <w:sz w:val="22"/>
          <w:szCs w:val="22"/>
          <w:lang w:val="pt-PT" w:eastAsia="en-US" w:bidi="ar-SA"/>
        </w:rPr>
        <w:t>software</w:t>
      </w:r>
      <w:r w:rsidRPr="00FE23E7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 xml:space="preserve"> Adobe XD para fazer designs opcionais para a aplicação, com duas vertentes, temas diurnos ou noturnos. Após desenvolver um pouco o design da aplicação, apresentei-o à minha família, </w:t>
      </w:r>
      <w:r w:rsidRPr="00FE23E7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lastRenderedPageBreak/>
        <w:t>amigos e namorada</w:t>
      </w:r>
      <w:r w:rsidR="00533916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,</w:t>
      </w:r>
      <w:r w:rsidRPr="00FE23E7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 xml:space="preserve"> para tentar perceber qual seria o melhor tema para o desenvolvimento da aplicação</w:t>
      </w:r>
      <w:r w:rsidR="00B0465E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,</w:t>
      </w:r>
      <w:r w:rsidRPr="00FE23E7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 xml:space="preserve"> e grande parte optou pela aplicação em tema diurno. Para melhorar o design, fui-me inspirando em publicações de layouts de aplicações existentes no Instagram, vendo vídeos na internet e seguindo as dicas para um design “</w:t>
      </w:r>
      <w:r w:rsidRPr="001B4572">
        <w:rPr>
          <w:rFonts w:ascii="Arial" w:eastAsiaTheme="minorHAnsi" w:hAnsi="Arial" w:cs="Arial"/>
          <w:i/>
          <w:iCs/>
          <w:kern w:val="0"/>
          <w:sz w:val="22"/>
          <w:szCs w:val="22"/>
          <w:lang w:val="pt-PT" w:eastAsia="en-US" w:bidi="ar-SA"/>
        </w:rPr>
        <w:t>user-friendly</w:t>
      </w:r>
      <w:r w:rsidRPr="00FE23E7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”. À medida que ia fazendo esquemas gráficos para a aplicação, fui começando a codificação no Android Studio</w:t>
      </w:r>
      <w:r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.</w:t>
      </w:r>
    </w:p>
    <w:p w14:paraId="4397D59D" w14:textId="5133F8C5" w:rsidR="00FE23E7" w:rsidRDefault="00FE23E7" w:rsidP="006C7E8F">
      <w:pPr>
        <w:pStyle w:val="Standard"/>
        <w:spacing w:line="360" w:lineRule="auto"/>
        <w:ind w:left="360" w:firstLine="348"/>
        <w:jc w:val="both"/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</w:pPr>
      <w:r w:rsidRPr="00FE23E7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 xml:space="preserve">Para o desenvolvimento da aplicação para ambiente em Android, escolhi o </w:t>
      </w:r>
      <w:r w:rsidRPr="003E325F">
        <w:rPr>
          <w:rFonts w:ascii="Arial" w:eastAsiaTheme="minorHAnsi" w:hAnsi="Arial" w:cs="Arial"/>
          <w:i/>
          <w:iCs/>
          <w:kern w:val="0"/>
          <w:sz w:val="22"/>
          <w:szCs w:val="22"/>
          <w:lang w:val="pt-PT" w:eastAsia="en-US" w:bidi="ar-SA"/>
        </w:rPr>
        <w:t>software</w:t>
      </w:r>
      <w:r w:rsidRPr="00FE23E7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 xml:space="preserve"> de codificação Android Studio, porque, sendo um dos mais utilizado</w:t>
      </w:r>
      <w:r w:rsidR="0057125B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s</w:t>
      </w:r>
      <w:r w:rsidRPr="00FE23E7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 xml:space="preserve">, é o que apresenta mais apoio e documentação na internet. Tive dúvidas em relação à escolha da linguagem de programação a utilizar </w:t>
      </w:r>
      <w:r w:rsidR="00C05A7B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na codificação da aplica</w:t>
      </w:r>
      <w:r w:rsidR="002F6A4C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ção</w:t>
      </w:r>
      <w:r w:rsidRPr="00FE23E7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 xml:space="preserve">, </w:t>
      </w:r>
      <w:r w:rsidR="00B45523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 xml:space="preserve">entre </w:t>
      </w:r>
      <w:r w:rsidRPr="00FE23E7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“Java”</w:t>
      </w:r>
      <w:r w:rsidR="00C50FBD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, Kotlin</w:t>
      </w:r>
      <w:r w:rsidRPr="00FE23E7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 xml:space="preserve"> </w:t>
      </w:r>
      <w:r w:rsidR="00B45523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 xml:space="preserve">e </w:t>
      </w:r>
      <w:r w:rsidRPr="00FE23E7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a aspirante plataforma Flutter. Flutter é uma plataforma de desenvolvimento da Google que tem a possibilidade de não fazer uma aplicação nativa, mas sim fazer aplicações “</w:t>
      </w:r>
      <w:r w:rsidRPr="008879A9">
        <w:rPr>
          <w:rFonts w:ascii="Arial" w:eastAsiaTheme="minorHAnsi" w:hAnsi="Arial" w:cs="Arial"/>
          <w:i/>
          <w:iCs/>
          <w:kern w:val="0"/>
          <w:sz w:val="22"/>
          <w:szCs w:val="22"/>
          <w:lang w:val="pt-PT" w:eastAsia="en-US" w:bidi="ar-SA"/>
        </w:rPr>
        <w:t>cross-platform</w:t>
      </w:r>
      <w:r w:rsidRPr="00FE23E7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”, isto é, aplicações que funcionam ao mesmo tempo em ambiente de Android</w:t>
      </w:r>
      <w:r w:rsidR="00564D1D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 xml:space="preserve">, </w:t>
      </w:r>
      <w:r w:rsidR="00FC237B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i</w:t>
      </w:r>
      <w:r w:rsidRPr="00FE23E7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OS</w:t>
      </w:r>
      <w:r w:rsidR="00564D1D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 xml:space="preserve"> e Web</w:t>
      </w:r>
      <w:r w:rsidRPr="00FE23E7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 xml:space="preserve">. Achei a </w:t>
      </w:r>
      <w:r w:rsidR="00303D75" w:rsidRPr="00303D75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ideia de fazer a aplicação para dois ambientes</w:t>
      </w:r>
      <w:r w:rsidR="00303D75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 xml:space="preserve"> </w:t>
      </w:r>
      <w:r w:rsidR="00303D75" w:rsidRPr="00303D75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bastante atrativa</w:t>
      </w:r>
      <w:r w:rsidRPr="00FE23E7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 xml:space="preserve">, mas acabei por optar </w:t>
      </w:r>
      <w:r w:rsidR="003B79BF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por</w:t>
      </w:r>
      <w:r w:rsidRPr="00FE23E7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 xml:space="preserve"> </w:t>
      </w:r>
      <w:r w:rsidR="008879A9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desenvolver</w:t>
      </w:r>
      <w:r w:rsidRPr="00FE23E7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 xml:space="preserve"> em Java, uma vez que foi a linguagem usada durante o </w:t>
      </w:r>
      <w:r w:rsidR="00D60BBD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segundo</w:t>
      </w:r>
      <w:r w:rsidRPr="00FE23E7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 xml:space="preserve"> ano do curso na disciplina de Programação de Sistemas Informáticos e por isso já tinha bastante conhecimento em relação a esta.</w:t>
      </w:r>
    </w:p>
    <w:p w14:paraId="73BD2EEC" w14:textId="220EAB2F" w:rsidR="00FE23E7" w:rsidRDefault="00FE23E7" w:rsidP="006C7E8F">
      <w:pPr>
        <w:pStyle w:val="Standard"/>
        <w:spacing w:line="360" w:lineRule="auto"/>
        <w:ind w:left="360" w:firstLine="348"/>
        <w:jc w:val="both"/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</w:pPr>
      <w:r w:rsidRPr="00FE23E7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 xml:space="preserve">No desenvolvimento, iniciei por fazer </w:t>
      </w:r>
      <w:r w:rsidR="0060347E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 xml:space="preserve">a </w:t>
      </w:r>
      <w:r w:rsidR="0060347E" w:rsidRPr="0047309F">
        <w:rPr>
          <w:rFonts w:ascii="Arial" w:eastAsiaTheme="minorHAnsi" w:hAnsi="Arial" w:cs="Arial"/>
          <w:i/>
          <w:iCs/>
          <w:kern w:val="0"/>
          <w:sz w:val="22"/>
          <w:szCs w:val="22"/>
          <w:lang w:val="pt-PT" w:eastAsia="en-US" w:bidi="ar-SA"/>
        </w:rPr>
        <w:t>splash screen</w:t>
      </w:r>
      <w:r w:rsidR="0060347E" w:rsidRPr="00537F56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 xml:space="preserve"> </w:t>
      </w:r>
      <w:r w:rsidRPr="00FE23E7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 xml:space="preserve">e a </w:t>
      </w:r>
      <w:r w:rsidRPr="0060347E">
        <w:rPr>
          <w:rFonts w:ascii="Arial" w:eastAsiaTheme="minorHAnsi" w:hAnsi="Arial" w:cs="Arial"/>
          <w:i/>
          <w:iCs/>
          <w:kern w:val="0"/>
          <w:sz w:val="22"/>
          <w:szCs w:val="22"/>
          <w:lang w:val="pt-PT" w:eastAsia="en-US" w:bidi="ar-SA"/>
        </w:rPr>
        <w:t>landing page</w:t>
      </w:r>
      <w:r w:rsidRPr="00FE23E7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 xml:space="preserve">. Após terminar essas páginas, comecei o sistema de autenticação para os utilizadores na aplicação. Necessitava de uma base de dados online, para haver acesso em qualquer ponto </w:t>
      </w:r>
      <w:r w:rsidR="00E01F48" w:rsidRPr="00E01F48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do mundo</w:t>
      </w:r>
      <w:r w:rsidR="00E01F48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 xml:space="preserve"> </w:t>
      </w:r>
      <w:r w:rsidR="00E01F48" w:rsidRPr="00E01F48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e, por isso, optei</w:t>
      </w:r>
      <w:r w:rsidR="00E01F48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 xml:space="preserve"> </w:t>
      </w:r>
      <w:r w:rsidR="00E01F48" w:rsidRPr="00E01F48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pela</w:t>
      </w:r>
      <w:r w:rsidR="00E01F48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 xml:space="preserve"> </w:t>
      </w:r>
      <w:r w:rsidRPr="00FE23E7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 xml:space="preserve">Firebase da Google. A Google Firebase é uma base de dados baseada em NoSQL com o formato de dados em JSON. </w:t>
      </w:r>
      <w:r w:rsidR="00104045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 xml:space="preserve">Optei por utilizar a Firebase devido ao facto de ser uma base de dados online, bastante simples de utilizar e ter várias </w:t>
      </w:r>
      <w:r w:rsidR="00CC46CF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funcionalidades.</w:t>
      </w:r>
      <w:r w:rsidR="00CC46CF" w:rsidRPr="00FE23E7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 xml:space="preserve"> A</w:t>
      </w:r>
      <w:r w:rsidRPr="00FE23E7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 xml:space="preserve"> plataforma da Firebase é muito completa, tendo scripts Android, </w:t>
      </w:r>
      <w:r w:rsidR="007766CF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i</w:t>
      </w:r>
      <w:r w:rsidRPr="00FE23E7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OS e Web, para armazenamento de dados, análise de dados através da Google Analytics e ferramentas próprias muito diversificadas.</w:t>
      </w:r>
      <w:r w:rsidR="00104045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 xml:space="preserve"> </w:t>
      </w:r>
    </w:p>
    <w:p w14:paraId="6DE2045C" w14:textId="4FAEADB0" w:rsidR="00FE23E7" w:rsidRDefault="00FE23E7" w:rsidP="006C7E8F">
      <w:pPr>
        <w:pStyle w:val="Standard"/>
        <w:spacing w:line="360" w:lineRule="auto"/>
        <w:ind w:left="360" w:firstLine="348"/>
        <w:jc w:val="both"/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</w:pPr>
      <w:r w:rsidRPr="00FE23E7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 xml:space="preserve">Para o sistema de autenticação de utilizadores, utilizei o sistema Firebase Authentication, que aquando embutido no código de Java, faz o processo automático de criação de um utilizador com o e-mail e palavra-passe. Este sistema tem a vantagem de disponibilizar para as aplicações o acesso de fazer a autenticação através do Facebook, Google+, Número de Telemóvel, Twitter, GitHub, Yahoo, Microsoft e acesso Anónimo. Optei pela opção de fazer a autenticação com e-mail e palavra-passe, podendo assim, através do sistema, recuperar a palavra-passe através de um e-mail enviado </w:t>
      </w:r>
      <w:r w:rsidR="009201A9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automaticamente</w:t>
      </w:r>
      <w:r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.</w:t>
      </w:r>
    </w:p>
    <w:p w14:paraId="68B1E27A" w14:textId="564295CA" w:rsidR="00D03D18" w:rsidRDefault="00D03D18" w:rsidP="006C7E8F">
      <w:pPr>
        <w:pStyle w:val="Standard"/>
        <w:spacing w:line="360" w:lineRule="auto"/>
        <w:ind w:left="360" w:firstLine="348"/>
        <w:jc w:val="both"/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</w:pPr>
      <w:r w:rsidRPr="00D03D18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Após a configuração da autenticação, agreguei a Firebase Authentication à Firebase Realtime Database e Firebase Storage, de forma a que, quando criada a conta de utilizador, os seus dados, como nome e imagem de perfil, ficassem</w:t>
      </w:r>
      <w:r w:rsidR="00BE0A2A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 xml:space="preserve"> associados</w:t>
      </w:r>
      <w:r w:rsidRPr="00D03D18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 xml:space="preserve"> ao id de </w:t>
      </w:r>
      <w:r w:rsidR="00DB7C8A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utilizador</w:t>
      </w:r>
      <w:r w:rsidRPr="00D03D18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 xml:space="preserve"> do Firebase Authentication, apesar de serem sistemas diferentes. Tal como referido anteriormente, agreguei também o </w:t>
      </w:r>
      <w:r w:rsidR="00F740CB" w:rsidRPr="00F740CB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Firebase Storage,</w:t>
      </w:r>
      <w:r w:rsidR="00F740CB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 xml:space="preserve"> </w:t>
      </w:r>
      <w:r w:rsidR="00F740CB" w:rsidRPr="00F740CB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que é um sistema de armazenamento de ficheiros de todos os tipos,</w:t>
      </w:r>
      <w:r w:rsidR="00F740CB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 xml:space="preserve"> </w:t>
      </w:r>
      <w:r w:rsidRPr="00D03D18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lastRenderedPageBreak/>
        <w:t xml:space="preserve">e desenvolvi um script para que ao ser criado o utilizador, o nome do utilizador, id de </w:t>
      </w:r>
      <w:r w:rsidR="00A05E9D" w:rsidRPr="00D03D18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utilizador</w:t>
      </w:r>
      <w:r w:rsidRPr="00D03D18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,</w:t>
      </w:r>
      <w:r w:rsidR="00C61DDC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 xml:space="preserve"> </w:t>
      </w:r>
      <w:r w:rsidRPr="00D03D18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 xml:space="preserve">link da imagem presente no armazenamento, e o ano de registo (gerado automaticamente), </w:t>
      </w:r>
      <w:r w:rsidR="00370429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fosse</w:t>
      </w:r>
      <w:r w:rsidR="002B5238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m</w:t>
      </w:r>
      <w:r w:rsidR="00370429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 xml:space="preserve"> </w:t>
      </w:r>
      <w:r w:rsidRPr="00D03D18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inserido</w:t>
      </w:r>
      <w:r w:rsidR="0021083A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s</w:t>
      </w:r>
      <w:r w:rsidRPr="00D03D18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 xml:space="preserve"> no Realtime </w:t>
      </w:r>
      <w:r w:rsidR="000F0469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Database</w:t>
      </w:r>
      <w:r w:rsidRPr="00D03D18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.</w:t>
      </w:r>
    </w:p>
    <w:p w14:paraId="4B1F803F" w14:textId="0BEA2B58" w:rsidR="00D03D18" w:rsidRPr="00D03D18" w:rsidRDefault="00D03D18" w:rsidP="00EB324E">
      <w:pPr>
        <w:pStyle w:val="Standard"/>
        <w:spacing w:line="360" w:lineRule="auto"/>
        <w:ind w:left="360" w:firstLine="348"/>
        <w:jc w:val="both"/>
        <w:rPr>
          <w:rFonts w:ascii="Arial" w:eastAsiaTheme="minorHAnsi" w:hAnsi="Arial" w:cs="Arial"/>
          <w:b/>
          <w:bCs/>
          <w:kern w:val="0"/>
          <w:sz w:val="22"/>
          <w:szCs w:val="22"/>
          <w:lang w:val="pt-PT" w:eastAsia="en-US" w:bidi="ar-SA"/>
        </w:rPr>
      </w:pPr>
      <w:r w:rsidRPr="00D03D18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 xml:space="preserve">Após criar as páginas de autenticação, ocupei-me da página de perfil, sendo que esta tinha de apresentar os dados armazenados na base de dados. Caso conseguisse apresentar estes dados, pensei que me seria mais fácil desenvolver o restante projeto, uma vez que a aplicação funciona toda em cima da base de dados. Coloquei diretamente na página de perfil as opções </w:t>
      </w:r>
      <w:r w:rsidR="001D29BF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 xml:space="preserve">de terminar sessão, </w:t>
      </w:r>
      <w:r w:rsidRPr="00D03D18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modificar e eliminar o perfil</w:t>
      </w:r>
      <w:r w:rsidR="00876C75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 xml:space="preserve"> para ser mais fácil</w:t>
      </w:r>
      <w:r w:rsidR="00CF15DD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 xml:space="preserve"> e </w:t>
      </w:r>
      <w:r w:rsidR="000610FB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intuitivo</w:t>
      </w:r>
      <w:r w:rsidR="00876C75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 xml:space="preserve"> para o </w:t>
      </w:r>
      <w:r w:rsidR="000610FB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utilizador</w:t>
      </w:r>
      <w:r w:rsidR="00876C75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 xml:space="preserve">, </w:t>
      </w:r>
      <w:r w:rsidR="00181DEE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estando</w:t>
      </w:r>
      <w:r w:rsidR="00876C75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 xml:space="preserve"> relacionado com o perfil em si.</w:t>
      </w:r>
    </w:p>
    <w:p w14:paraId="208D2311" w14:textId="3772ECCD" w:rsidR="00D03D18" w:rsidRDefault="00D03D18" w:rsidP="00EB324E">
      <w:pPr>
        <w:pStyle w:val="Standard"/>
        <w:spacing w:line="360" w:lineRule="auto"/>
        <w:ind w:left="360" w:firstLine="348"/>
        <w:jc w:val="both"/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</w:pPr>
      <w:r w:rsidRPr="00D03D18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 xml:space="preserve">À medida que fui fazendo os designs da aplicação no </w:t>
      </w:r>
      <w:r w:rsidR="00F6281F" w:rsidRPr="00D03D18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 xml:space="preserve">Adobe XD </w:t>
      </w:r>
      <w:r w:rsidR="00F6281F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 xml:space="preserve">e </w:t>
      </w:r>
      <w:r w:rsidRPr="00D03D18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Android Studio, fui-me inspirando em layouts no Instagram, Twitter</w:t>
      </w:r>
      <w:r w:rsidR="00367041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 xml:space="preserve">, </w:t>
      </w:r>
      <w:r w:rsidR="00367041" w:rsidRPr="00D03D18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Youtube</w:t>
      </w:r>
      <w:r w:rsidRPr="00D03D18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 xml:space="preserve"> e alguns</w:t>
      </w:r>
      <w:r w:rsidR="008D3A09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 xml:space="preserve"> outros</w:t>
      </w:r>
      <w:r w:rsidRPr="00D03D18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 xml:space="preserve"> sites.</w:t>
      </w:r>
    </w:p>
    <w:p w14:paraId="0B9D75C1" w14:textId="2E2E2603" w:rsidR="00D03D18" w:rsidRDefault="00D03D18" w:rsidP="00EB324E">
      <w:pPr>
        <w:pStyle w:val="Standard"/>
        <w:spacing w:line="360" w:lineRule="auto"/>
        <w:ind w:left="360" w:firstLine="348"/>
        <w:jc w:val="both"/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</w:pPr>
      <w:r w:rsidRPr="00D03D18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Aquando terminada a página do perfil do utilizador, iniciei a barra de navegação, uma</w:t>
      </w:r>
      <w:r w:rsidR="008F25FA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 xml:space="preserve"> </w:t>
      </w:r>
      <w:r w:rsidRPr="00D03D18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vez que é uma funcionalidade que é transversal a toda a aplicação. Selecionei os itens presentes na barra e acabei por incluir os três, para mim, principais: a Página Principal, a página de Leitura do código QR e a página de Perfi</w:t>
      </w:r>
      <w:r w:rsidR="00785336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l.</w:t>
      </w:r>
    </w:p>
    <w:p w14:paraId="0BD48155" w14:textId="424833B2" w:rsidR="000D7A74" w:rsidRDefault="00844D32" w:rsidP="00EB324E">
      <w:pPr>
        <w:pStyle w:val="Standard"/>
        <w:spacing w:line="360" w:lineRule="auto"/>
        <w:ind w:left="360" w:firstLine="348"/>
        <w:jc w:val="both"/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</w:pPr>
      <w:r w:rsidRPr="00844D32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 xml:space="preserve">Após feita a barra de navegação, iniciei a parte central da aplicação - a criação de caixas e produtos. Para esta parte, </w:t>
      </w:r>
      <w:r w:rsidR="009F3A6E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comecei</w:t>
      </w:r>
      <w:r w:rsidRPr="00844D32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 xml:space="preserve"> por me focar mais no código e pouco no design, de forma a fazer o melhor possível, com mais funcionalidades e “</w:t>
      </w:r>
      <w:r w:rsidRPr="00D172B9">
        <w:rPr>
          <w:rFonts w:ascii="Arial" w:eastAsiaTheme="minorHAnsi" w:hAnsi="Arial" w:cs="Arial"/>
          <w:i/>
          <w:iCs/>
          <w:kern w:val="0"/>
          <w:sz w:val="22"/>
          <w:szCs w:val="22"/>
          <w:lang w:val="pt-PT" w:eastAsia="en-US" w:bidi="ar-SA"/>
        </w:rPr>
        <w:t>user-friendly”.</w:t>
      </w:r>
      <w:r w:rsidRPr="00844D32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 xml:space="preserve"> </w:t>
      </w:r>
      <w:r w:rsidR="009F3A6E" w:rsidRPr="009F3A6E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Iniciei a realização da</w:t>
      </w:r>
      <w:r w:rsidR="003D2147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s</w:t>
      </w:r>
      <w:r w:rsidR="009F3A6E" w:rsidRPr="009F3A6E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 xml:space="preserve"> página</w:t>
      </w:r>
      <w:r w:rsidR="003D2147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s</w:t>
      </w:r>
      <w:r w:rsidR="009F3A6E" w:rsidRPr="009F3A6E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 xml:space="preserve"> </w:t>
      </w:r>
      <w:r w:rsidRPr="00844D32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 xml:space="preserve">de criação </w:t>
      </w:r>
      <w:r w:rsidR="008210E2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 xml:space="preserve">e leitura </w:t>
      </w:r>
      <w:r w:rsidRPr="00844D32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das caixas, que ao criar a caixa, gera um código QR com o id da caixa, o que torna possível a leitura e consulta através dos códigos QR. Após essa</w:t>
      </w:r>
      <w:r w:rsidR="002B6364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s</w:t>
      </w:r>
      <w:r w:rsidRPr="00844D32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 xml:space="preserve"> duas funcionalidades estarem feitas e testadas, continuei </w:t>
      </w:r>
      <w:r w:rsidR="002B6364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a</w:t>
      </w:r>
      <w:r w:rsidRPr="00844D32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 xml:space="preserve"> desenvolver a página de consulta da própria caixa e de edição da mesma.</w:t>
      </w:r>
    </w:p>
    <w:p w14:paraId="195F4DC7" w14:textId="78379D7C" w:rsidR="00844D32" w:rsidRDefault="00844D32" w:rsidP="00844D32">
      <w:pPr>
        <w:pStyle w:val="Standard"/>
        <w:spacing w:line="360" w:lineRule="auto"/>
        <w:ind w:left="360" w:firstLine="348"/>
        <w:jc w:val="both"/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</w:pPr>
      <w:r w:rsidRPr="00844D32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Quando terminei o desenvolvimento destas páginas, testei a aplicação em termos de funcionalidade e utilização. Considerei que a aplicação estava bastante simples e funcional, passando à fase seguinte - a funcionalidade dos produtos. Para o desenvolvimento das páginas dos produtos, segui exatamente a mesma sequência da das caixas: criação, consulta geral, consulta específica e edição.</w:t>
      </w:r>
    </w:p>
    <w:p w14:paraId="5A672D9A" w14:textId="52618DE3" w:rsidR="00404031" w:rsidRDefault="00705845" w:rsidP="00C737C8">
      <w:pPr>
        <w:pStyle w:val="Standard"/>
        <w:spacing w:line="360" w:lineRule="auto"/>
        <w:ind w:left="360" w:firstLine="348"/>
        <w:jc w:val="both"/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</w:pPr>
      <w:r w:rsidRPr="00705845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Após terminad</w:t>
      </w:r>
      <w:r w:rsidR="00E62360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o o</w:t>
      </w:r>
      <w:r w:rsidRPr="00705845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 xml:space="preserve"> desenvolvimento dessa funcionalidade, adicionei as opções de eliminar as caixas e os produtos.</w:t>
      </w:r>
    </w:p>
    <w:p w14:paraId="39953D2B" w14:textId="779DE810" w:rsidR="00287686" w:rsidRPr="00287686" w:rsidRDefault="00287686" w:rsidP="00287686">
      <w:pPr>
        <w:pStyle w:val="Standard"/>
        <w:spacing w:line="360" w:lineRule="auto"/>
        <w:ind w:left="360" w:firstLine="348"/>
        <w:jc w:val="both"/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</w:pPr>
      <w:r w:rsidRPr="00287686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 xml:space="preserve">Na terceira página da aplicação, a página de leitura dos códigos QR, utilizei uma biblioteca já criada para leitura de código de barras e QR e adaptei ao que necessitava, neste caso, a leitura do código QR referente ao id das caixas. Fiz uma “linkagem” de código, </w:t>
      </w:r>
      <w:r w:rsidR="009A4231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para que</w:t>
      </w:r>
      <w:r w:rsidRPr="00287686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, quando fosse feita a leitura de uma caixa, ao invés de abrir outra página, a informação fosse disponibilizada na página de consulta espec</w:t>
      </w:r>
      <w:r w:rsidR="009C2428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í</w:t>
      </w:r>
      <w:r w:rsidRPr="00287686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fica utilizada na página principal.</w:t>
      </w:r>
    </w:p>
    <w:p w14:paraId="2D58676D" w14:textId="7C084D18" w:rsidR="00287686" w:rsidRPr="00287686" w:rsidRDefault="00287686" w:rsidP="00287686">
      <w:pPr>
        <w:pStyle w:val="Standard"/>
        <w:spacing w:line="360" w:lineRule="auto"/>
        <w:ind w:left="360" w:firstLine="348"/>
        <w:jc w:val="both"/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</w:pPr>
      <w:r w:rsidRPr="00287686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lastRenderedPageBreak/>
        <w:t>Após terminadas as funcionalidades principais, adicionei umas que poderiam dar um “extra” à aplicação, como por exemplo, a função de guardar na galeria o código QR referente à caixa.</w:t>
      </w:r>
    </w:p>
    <w:p w14:paraId="33847B0B" w14:textId="286ECD63" w:rsidR="00287686" w:rsidRPr="00287686" w:rsidRDefault="00287686" w:rsidP="00287686">
      <w:pPr>
        <w:pStyle w:val="Standard"/>
        <w:spacing w:line="360" w:lineRule="auto"/>
        <w:ind w:left="360" w:firstLine="348"/>
        <w:jc w:val="both"/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</w:pPr>
      <w:r w:rsidRPr="00287686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 xml:space="preserve">Após terminado o código geral da </w:t>
      </w:r>
      <w:r w:rsidRPr="00F76215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aplicação</w:t>
      </w:r>
      <w:r w:rsidRPr="00287686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, fiz ajustes no design da mesma, de forma a ficar o mais elegante e “</w:t>
      </w:r>
      <w:r w:rsidRPr="00D009B3">
        <w:rPr>
          <w:rFonts w:ascii="Arial" w:eastAsiaTheme="minorHAnsi" w:hAnsi="Arial" w:cs="Arial"/>
          <w:i/>
          <w:iCs/>
          <w:kern w:val="0"/>
          <w:sz w:val="22"/>
          <w:szCs w:val="22"/>
          <w:lang w:val="pt-PT" w:eastAsia="en-US" w:bidi="ar-SA"/>
        </w:rPr>
        <w:t>user-friendly</w:t>
      </w:r>
      <w:r w:rsidRPr="00287686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” possível, apesar de considerar que foi complicada e trabalhosa.</w:t>
      </w:r>
    </w:p>
    <w:p w14:paraId="01133CE0" w14:textId="6DDF074A" w:rsidR="00287686" w:rsidRDefault="00287686" w:rsidP="00287686">
      <w:pPr>
        <w:pStyle w:val="Standard"/>
        <w:spacing w:line="360" w:lineRule="auto"/>
        <w:ind w:left="360" w:firstLine="348"/>
        <w:jc w:val="both"/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</w:pPr>
      <w:r w:rsidRPr="00287686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 xml:space="preserve">Ao longo deste processo da aplicação, fui sempre testando a </w:t>
      </w:r>
      <w:r w:rsidR="00283408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mesma</w:t>
      </w:r>
      <w:r w:rsidRPr="00287686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 xml:space="preserve"> em modo de debug, de forma a encontrar erros para corrigir e deixar a aplicação “</w:t>
      </w:r>
      <w:r w:rsidRPr="00D009B3">
        <w:rPr>
          <w:rFonts w:ascii="Arial" w:eastAsiaTheme="minorHAnsi" w:hAnsi="Arial" w:cs="Arial"/>
          <w:i/>
          <w:iCs/>
          <w:kern w:val="0"/>
          <w:sz w:val="22"/>
          <w:szCs w:val="22"/>
          <w:lang w:val="pt-PT" w:eastAsia="en-US" w:bidi="ar-SA"/>
        </w:rPr>
        <w:t>flawless</w:t>
      </w:r>
      <w:r w:rsidRPr="00287686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”.</w:t>
      </w:r>
    </w:p>
    <w:p w14:paraId="211BD4AB" w14:textId="6F3032A8" w:rsidR="005A17DB" w:rsidRPr="000A796B" w:rsidRDefault="005A17DB" w:rsidP="00287686">
      <w:pPr>
        <w:pStyle w:val="Standard"/>
        <w:spacing w:line="360" w:lineRule="auto"/>
        <w:ind w:left="360" w:firstLine="348"/>
        <w:jc w:val="both"/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</w:pPr>
      <w:r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 xml:space="preserve">Todo o código da aplicação está presente no Anexo </w:t>
      </w:r>
      <w:r w:rsidR="00FF325B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37</w:t>
      </w:r>
      <w:r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 xml:space="preserve"> e a aplicação </w:t>
      </w:r>
      <w:r w:rsidR="000E24E4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compilada</w:t>
      </w:r>
      <w:r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 xml:space="preserve"> no Anexo </w:t>
      </w:r>
      <w:r w:rsidR="0051742B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38.</w:t>
      </w:r>
    </w:p>
    <w:p w14:paraId="49B41F5F" w14:textId="77777777" w:rsidR="00340D2E" w:rsidRDefault="00340D2E" w:rsidP="00340D2E">
      <w:pPr>
        <w:pStyle w:val="Standard"/>
        <w:spacing w:line="360" w:lineRule="auto"/>
        <w:ind w:left="360"/>
        <w:jc w:val="both"/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</w:pPr>
    </w:p>
    <w:p w14:paraId="1F1A3A17" w14:textId="11903A7E" w:rsidR="00C03A62" w:rsidRPr="003D5E51" w:rsidRDefault="00287686" w:rsidP="00C03A62">
      <w:pPr>
        <w:pStyle w:val="Ttulo2"/>
        <w:numPr>
          <w:ilvl w:val="0"/>
          <w:numId w:val="11"/>
        </w:numPr>
        <w:rPr>
          <w:rFonts w:ascii="Arial" w:eastAsiaTheme="minorHAnsi" w:hAnsi="Arial" w:cs="Arial"/>
          <w:color w:val="auto"/>
          <w:sz w:val="28"/>
          <w:szCs w:val="28"/>
        </w:rPr>
      </w:pPr>
      <w:bookmarkStart w:id="17" w:name="_Toc40870470"/>
      <w:bookmarkStart w:id="18" w:name="_Toc42366960"/>
      <w:r>
        <w:rPr>
          <w:rFonts w:ascii="Arial" w:eastAsiaTheme="minorHAnsi" w:hAnsi="Arial" w:cs="Arial"/>
          <w:color w:val="auto"/>
          <w:sz w:val="28"/>
          <w:szCs w:val="28"/>
        </w:rPr>
        <w:t>Explicação do Produto</w:t>
      </w:r>
      <w:bookmarkEnd w:id="17"/>
      <w:r>
        <w:rPr>
          <w:rFonts w:ascii="Arial" w:eastAsiaTheme="minorHAnsi" w:hAnsi="Arial" w:cs="Arial"/>
          <w:color w:val="auto"/>
          <w:sz w:val="28"/>
          <w:szCs w:val="28"/>
        </w:rPr>
        <w:t xml:space="preserve"> - usabilidade</w:t>
      </w:r>
      <w:bookmarkEnd w:id="18"/>
      <w:r w:rsidRPr="00174E40">
        <w:rPr>
          <w:rFonts w:ascii="Arial" w:eastAsiaTheme="minorHAnsi" w:hAnsi="Arial" w:cs="Arial"/>
          <w:color w:val="auto"/>
          <w:sz w:val="28"/>
          <w:szCs w:val="28"/>
        </w:rPr>
        <w:t xml:space="preserve"> </w:t>
      </w:r>
      <w:r w:rsidR="00C03A62" w:rsidRPr="00174E40">
        <w:rPr>
          <w:rFonts w:ascii="Arial" w:eastAsiaTheme="minorHAnsi" w:hAnsi="Arial" w:cs="Arial"/>
          <w:color w:val="auto"/>
          <w:sz w:val="28"/>
          <w:szCs w:val="28"/>
        </w:rPr>
        <w:cr/>
      </w:r>
    </w:p>
    <w:p w14:paraId="4BE0732E" w14:textId="17B31479" w:rsidR="00287686" w:rsidRDefault="00287686" w:rsidP="005171A0">
      <w:pPr>
        <w:pStyle w:val="Standard"/>
        <w:spacing w:line="360" w:lineRule="auto"/>
        <w:ind w:left="360" w:firstLine="348"/>
        <w:jc w:val="both"/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</w:pPr>
      <w:r w:rsidRPr="00287686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 xml:space="preserve">Programei a aplicação de modo a que o seu funcionamento fosse bastante </w:t>
      </w:r>
      <w:r w:rsidR="00531705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 xml:space="preserve">acessível, intuitivo e </w:t>
      </w:r>
      <w:r w:rsidRPr="00287686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simples</w:t>
      </w:r>
      <w:r w:rsidR="00531705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.</w:t>
      </w:r>
    </w:p>
    <w:p w14:paraId="0130C79D" w14:textId="67669A81" w:rsidR="00174E40" w:rsidRDefault="00537F56" w:rsidP="005171A0">
      <w:pPr>
        <w:pStyle w:val="Standard"/>
        <w:spacing w:line="360" w:lineRule="auto"/>
        <w:ind w:left="360" w:firstLine="348"/>
        <w:jc w:val="both"/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</w:pPr>
      <w:r w:rsidRPr="00537F56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 xml:space="preserve">A primeira interação com o utilizador é um </w:t>
      </w:r>
      <w:r w:rsidRPr="0047309F">
        <w:rPr>
          <w:rFonts w:ascii="Arial" w:eastAsiaTheme="minorHAnsi" w:hAnsi="Arial" w:cs="Arial"/>
          <w:i/>
          <w:iCs/>
          <w:kern w:val="0"/>
          <w:sz w:val="22"/>
          <w:szCs w:val="22"/>
          <w:lang w:val="pt-PT" w:eastAsia="en-US" w:bidi="ar-SA"/>
        </w:rPr>
        <w:t>splash screen</w:t>
      </w:r>
      <w:r w:rsidRPr="00537F56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 xml:space="preserve"> com três painéis que permitem fazer swipe para a esquerda. </w:t>
      </w:r>
      <w:r w:rsidR="004E68E7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 xml:space="preserve">Nesses </w:t>
      </w:r>
      <w:r w:rsidR="00FC4621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painéis existem</w:t>
      </w:r>
      <w:r w:rsidR="004E68E7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 xml:space="preserve"> mensagens de introdução à aplicação e </w:t>
      </w:r>
      <w:r w:rsidR="00FC4621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o</w:t>
      </w:r>
      <w:r w:rsidR="004E68E7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 xml:space="preserve"> último tem um botão de começar. Este </w:t>
      </w:r>
      <w:r w:rsidR="004E68E7" w:rsidRPr="004E68E7">
        <w:rPr>
          <w:rFonts w:ascii="Arial" w:eastAsiaTheme="minorHAnsi" w:hAnsi="Arial" w:cs="Arial"/>
          <w:i/>
          <w:iCs/>
          <w:kern w:val="0"/>
          <w:sz w:val="22"/>
          <w:szCs w:val="22"/>
          <w:lang w:val="pt-PT" w:eastAsia="en-US" w:bidi="ar-SA"/>
        </w:rPr>
        <w:t>splash screen</w:t>
      </w:r>
      <w:r w:rsidR="004E68E7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 xml:space="preserve"> só aparece na primeira execução da aplicação</w:t>
      </w:r>
      <w:r w:rsidR="00FA3D92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 xml:space="preserve"> (Anexo </w:t>
      </w:r>
      <w:r w:rsidR="009B236F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9</w:t>
      </w:r>
      <w:r w:rsidR="00FA3D92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)</w:t>
      </w:r>
      <w:r w:rsidR="004E68E7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.</w:t>
      </w:r>
    </w:p>
    <w:p w14:paraId="111AED6E" w14:textId="271534DF" w:rsidR="005171A0" w:rsidRDefault="005171A0" w:rsidP="00E92235">
      <w:pPr>
        <w:pStyle w:val="Standard"/>
        <w:spacing w:line="360" w:lineRule="auto"/>
        <w:ind w:left="360"/>
        <w:jc w:val="both"/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</w:pPr>
      <w:r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 xml:space="preserve">Após o utilizador </w:t>
      </w:r>
      <w:r w:rsidRPr="007F1580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 xml:space="preserve">carregar em </w:t>
      </w:r>
      <w:r w:rsidR="007F1580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C</w:t>
      </w:r>
      <w:r w:rsidRPr="007F1580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omeçar</w:t>
      </w:r>
      <w:r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, abre uma página para escolher se pretende Registar, Iniciar Sessão ou Recuperar a palavra-passe</w:t>
      </w:r>
      <w:r w:rsidR="00F6498B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 xml:space="preserve"> (Anexo 1</w:t>
      </w:r>
      <w:r w:rsidR="009B236F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0</w:t>
      </w:r>
      <w:r w:rsidR="00F6498B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)</w:t>
      </w:r>
      <w:r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. Caso o utilizador se queira registar, é abert</w:t>
      </w:r>
      <w:r w:rsidR="00F6498B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a uma página</w:t>
      </w:r>
      <w:r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 xml:space="preserve"> para </w:t>
      </w:r>
      <w:r w:rsidR="006301E2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introduzir</w:t>
      </w:r>
      <w:r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 xml:space="preserve"> os dados obrigatórios como nome, e-mail, palavra</w:t>
      </w:r>
      <w:r w:rsidR="00972944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-</w:t>
      </w:r>
      <w:r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passe e uma fotografia de perfil</w:t>
      </w:r>
      <w:r w:rsidR="000331D0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. Após</w:t>
      </w:r>
      <w:r w:rsidR="00F6498B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 xml:space="preserve"> preencher todos os campos,</w:t>
      </w:r>
      <w:r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 xml:space="preserve"> </w:t>
      </w:r>
      <w:r w:rsidRPr="007C6AA6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regista-se</w:t>
      </w:r>
      <w:r w:rsidR="003F47CC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 xml:space="preserve"> (Anexo 1</w:t>
      </w:r>
      <w:r w:rsidR="009B236F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1</w:t>
      </w:r>
      <w:r w:rsidR="003F47CC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)</w:t>
      </w:r>
      <w:r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.</w:t>
      </w:r>
      <w:r w:rsidR="00125C2B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 xml:space="preserve"> Também na página de registo, existe uma ligação para os Termos e Condições de utilização da QRganize</w:t>
      </w:r>
      <w:r w:rsidR="003F47CC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 xml:space="preserve"> (Anexo 1</w:t>
      </w:r>
      <w:r w:rsidR="009B236F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2</w:t>
      </w:r>
      <w:r w:rsidR="003F47CC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)</w:t>
      </w:r>
      <w:r w:rsidR="00125C2B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.</w:t>
      </w:r>
      <w:r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 xml:space="preserve"> Caso o utilizador já tenha conta e queira iniciar sessão, é abert</w:t>
      </w:r>
      <w:r w:rsidR="006471B5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a outra página</w:t>
      </w:r>
      <w:r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 xml:space="preserve"> para preencher as credenciais de acesso, e-</w:t>
      </w:r>
      <w:r w:rsidR="00964A70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mail</w:t>
      </w:r>
      <w:r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 xml:space="preserve"> e palavra</w:t>
      </w:r>
      <w:r w:rsidR="00C06C4E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-</w:t>
      </w:r>
      <w:r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passe</w:t>
      </w:r>
      <w:r w:rsidR="006471B5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 xml:space="preserve"> (Anexo 1</w:t>
      </w:r>
      <w:r w:rsidR="009B236F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3</w:t>
      </w:r>
      <w:r w:rsidR="006471B5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)</w:t>
      </w:r>
      <w:r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 xml:space="preserve">. Caso o utilizador tenha conta, mas não se </w:t>
      </w:r>
      <w:r w:rsidR="009C13F5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recorde</w:t>
      </w:r>
      <w:r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 xml:space="preserve"> da palavra-passe, pode recuperar a palavra-passe</w:t>
      </w:r>
      <w:r w:rsidR="006471B5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 xml:space="preserve"> (Anexo 1</w:t>
      </w:r>
      <w:r w:rsidR="009B236F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4</w:t>
      </w:r>
      <w:r w:rsidR="006471B5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)</w:t>
      </w:r>
      <w:r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. Quando aber</w:t>
      </w:r>
      <w:r w:rsidR="006471B5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ta a página</w:t>
      </w:r>
      <w:r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, o utilizador deve preencher o seu e-mail e caso tenho conta criada, receberá um e-mail de sistema para recuperar</w:t>
      </w:r>
      <w:r w:rsidR="00102367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 xml:space="preserve"> e alterar</w:t>
      </w:r>
      <w:r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 xml:space="preserve"> a palavra-passe.</w:t>
      </w:r>
    </w:p>
    <w:p w14:paraId="7ECF334C" w14:textId="45E43D00" w:rsidR="00EE7B93" w:rsidRDefault="00EE7B93" w:rsidP="00EE7B93">
      <w:pPr>
        <w:pStyle w:val="Standard"/>
        <w:spacing w:line="360" w:lineRule="auto"/>
        <w:ind w:left="360" w:firstLine="348"/>
        <w:jc w:val="both"/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</w:pPr>
      <w:r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Quando iniciada a sessão na aplicação, é aberta logo a página de Perfil, onde o utilizador pode consultar os seus dados pessoais</w:t>
      </w:r>
      <w:r w:rsidR="00DB060B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 xml:space="preserve"> (Anexo 1</w:t>
      </w:r>
      <w:r w:rsidR="009B236F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5</w:t>
      </w:r>
      <w:r w:rsidR="00DB060B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)</w:t>
      </w:r>
      <w:r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.</w:t>
      </w:r>
      <w:r w:rsidR="005C2E39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 xml:space="preserve"> No canto superior direito do ecrã, pode ser aberto um menu de opções</w:t>
      </w:r>
      <w:r w:rsidR="00DB060B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 xml:space="preserve"> (Anexo 1</w:t>
      </w:r>
      <w:r w:rsidR="009B236F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6</w:t>
      </w:r>
      <w:r w:rsidR="00DB060B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)</w:t>
      </w:r>
      <w:r w:rsidR="005C2E39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 xml:space="preserve"> onde o utilizador pode editar o perfil</w:t>
      </w:r>
      <w:r w:rsidR="00DB060B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 xml:space="preserve"> (Anexo 1</w:t>
      </w:r>
      <w:r w:rsidR="009B236F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7</w:t>
      </w:r>
      <w:r w:rsidR="00DB060B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)</w:t>
      </w:r>
      <w:r w:rsidR="005C2E39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, alterar o e-mail</w:t>
      </w:r>
      <w:r w:rsidR="00DB060B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 xml:space="preserve"> (Anexo 1</w:t>
      </w:r>
      <w:r w:rsidR="009B236F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8</w:t>
      </w:r>
      <w:r w:rsidR="00DB060B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)</w:t>
      </w:r>
      <w:r w:rsidR="005C2E39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, alterar a palavra-passe</w:t>
      </w:r>
      <w:r w:rsidR="00DB060B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 xml:space="preserve"> (Anexo </w:t>
      </w:r>
      <w:r w:rsidR="009B236F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19</w:t>
      </w:r>
      <w:r w:rsidR="00DB060B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)</w:t>
      </w:r>
      <w:r w:rsidR="005C2E39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, eliminar a conta</w:t>
      </w:r>
      <w:r w:rsidR="00DB060B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 xml:space="preserve"> (Anexo 2</w:t>
      </w:r>
      <w:r w:rsidR="009B236F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0</w:t>
      </w:r>
      <w:r w:rsidR="00DB060B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)</w:t>
      </w:r>
      <w:r w:rsidR="005C2E39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, terminar a sessão</w:t>
      </w:r>
      <w:r w:rsidR="00DB060B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 xml:space="preserve"> (Anexo 2</w:t>
      </w:r>
      <w:r w:rsidR="009B236F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1</w:t>
      </w:r>
      <w:r w:rsidR="00DB060B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)</w:t>
      </w:r>
      <w:r w:rsidR="005C2E39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 xml:space="preserve"> e consultar a página de acerca da </w:t>
      </w:r>
      <w:r w:rsidR="00F50329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QRganize</w:t>
      </w:r>
      <w:r w:rsidR="00DB060B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 xml:space="preserve"> (Anexo 2</w:t>
      </w:r>
      <w:r w:rsidR="009B236F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2</w:t>
      </w:r>
      <w:r w:rsidR="00DB060B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)</w:t>
      </w:r>
      <w:r w:rsidR="00A605A8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, sendo possível consultar também a página de acerca</w:t>
      </w:r>
      <w:r w:rsidR="00D36E98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 xml:space="preserve"> (Anexo 2</w:t>
      </w:r>
      <w:r w:rsidR="00EA1C03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2</w:t>
      </w:r>
      <w:r w:rsidR="00D36E98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)</w:t>
      </w:r>
      <w:r w:rsidR="00A605A8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 xml:space="preserve"> carregando no logo da </w:t>
      </w:r>
      <w:r w:rsidR="00E475E5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 xml:space="preserve">QRganize </w:t>
      </w:r>
      <w:r w:rsidR="00A605A8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presente na página de Perfil.</w:t>
      </w:r>
    </w:p>
    <w:p w14:paraId="10CBDDD6" w14:textId="6D12BF90" w:rsidR="007A6183" w:rsidRDefault="007A6183" w:rsidP="00EE7B93">
      <w:pPr>
        <w:pStyle w:val="Standard"/>
        <w:spacing w:line="360" w:lineRule="auto"/>
        <w:ind w:left="360" w:firstLine="348"/>
        <w:jc w:val="both"/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</w:pPr>
      <w:r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lastRenderedPageBreak/>
        <w:t xml:space="preserve">Através da barra de navegação presente em todas as páginas, </w:t>
      </w:r>
      <w:r w:rsidR="00741E91" w:rsidRPr="00741E91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poder-se-á</w:t>
      </w:r>
      <w:r w:rsidR="00741E91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 xml:space="preserve"> </w:t>
      </w:r>
      <w:r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 xml:space="preserve">ir para a Página Inicial, </w:t>
      </w:r>
      <w:r w:rsidR="00F91EBE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 xml:space="preserve">que contém </w:t>
      </w:r>
      <w:r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a parte fulcral da aplicação, onde podemos criar e gerir caixas</w:t>
      </w:r>
      <w:r w:rsidR="000D583D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 xml:space="preserve"> (Anexo 2</w:t>
      </w:r>
      <w:r w:rsidR="00EA1C03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3</w:t>
      </w:r>
      <w:r w:rsidR="000D583D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)</w:t>
      </w:r>
      <w:r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 xml:space="preserve">. Caso o utilizador </w:t>
      </w:r>
      <w:r w:rsidR="00BE213F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 xml:space="preserve">ainda </w:t>
      </w:r>
      <w:r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não tenha caixas, pode carregar no botão de adicionar para criar uma nova caixa. Na página de criar a caixa</w:t>
      </w:r>
      <w:r w:rsidR="00105AB0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 xml:space="preserve"> (Anexo 2</w:t>
      </w:r>
      <w:r w:rsidR="00EA1C03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4</w:t>
      </w:r>
      <w:r w:rsidR="00105AB0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)</w:t>
      </w:r>
      <w:r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, o utilizador preenche os dados necessários da caixa, sendo eles o nome, tipo e local da caixa e após preencher os campos, poderá terminar e criar a caixa. Ao criar a caixa, será redirecionado para a página principal, sendo que agora</w:t>
      </w:r>
      <w:r w:rsidR="006C617A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,</w:t>
      </w:r>
      <w:r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 xml:space="preserve"> irá aparece</w:t>
      </w:r>
      <w:r w:rsidR="00F7431A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r</w:t>
      </w:r>
      <w:r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 xml:space="preserve"> a nova caixa </w:t>
      </w:r>
      <w:r w:rsidR="002C12F5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 xml:space="preserve">com o </w:t>
      </w:r>
      <w:r w:rsidR="00753063" w:rsidRPr="00753063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código QR de identificação</w:t>
      </w:r>
      <w:r w:rsidR="006C617A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,</w:t>
      </w:r>
      <w:r w:rsidR="00753063" w:rsidRPr="00753063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 xml:space="preserve"> </w:t>
      </w:r>
      <w:r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como conteúdo</w:t>
      </w:r>
      <w:r w:rsidR="00887B29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 xml:space="preserve"> (Anexo 2</w:t>
      </w:r>
      <w:r w:rsidR="00EA1C03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5</w:t>
      </w:r>
      <w:r w:rsidR="00887B29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)</w:t>
      </w:r>
      <w:r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.</w:t>
      </w:r>
      <w:r w:rsidR="00AB7EE6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 xml:space="preserve"> Ao clicar na caixa</w:t>
      </w:r>
      <w:r w:rsidR="002C12F5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 xml:space="preserve"> criada, será aberta uma página da caixa</w:t>
      </w:r>
      <w:r w:rsidR="00F431E1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 xml:space="preserve"> (Anexo 2</w:t>
      </w:r>
      <w:r w:rsidR="00EA1C03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6</w:t>
      </w:r>
      <w:r w:rsidR="00F431E1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)</w:t>
      </w:r>
      <w:r w:rsidR="002C12F5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 xml:space="preserve">, onde aparecem os dados </w:t>
      </w:r>
      <w:r w:rsidR="00753063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da mesma, como nome, local, tipo, código QR, e o número de produtos. No canto superior direito</w:t>
      </w:r>
      <w:r w:rsidR="00052B42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 xml:space="preserve"> da página, há um menu de opções</w:t>
      </w:r>
      <w:r w:rsidR="0027097C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 xml:space="preserve"> (Anexo 2</w:t>
      </w:r>
      <w:r w:rsidR="00EA1C03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7</w:t>
      </w:r>
      <w:r w:rsidR="0027097C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)</w:t>
      </w:r>
      <w:r w:rsidR="00052B42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 xml:space="preserve"> onde o utilizador pode editar os dados da caixa</w:t>
      </w:r>
      <w:r w:rsidR="00F50563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 xml:space="preserve"> (Anexo 2</w:t>
      </w:r>
      <w:r w:rsidR="00EA1C03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8</w:t>
      </w:r>
      <w:r w:rsidR="00F50563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)</w:t>
      </w:r>
      <w:r w:rsidR="00052B42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 xml:space="preserve">, guardar o código QR na galeria </w:t>
      </w:r>
      <w:r w:rsidR="004E2B28" w:rsidRPr="004E2B28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para ler no futuro</w:t>
      </w:r>
      <w:r w:rsidR="00FD0155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 xml:space="preserve"> </w:t>
      </w:r>
      <w:r w:rsidR="004E2B28" w:rsidRPr="004E2B28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e</w:t>
      </w:r>
      <w:r w:rsidR="00052B42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 xml:space="preserve"> eliminar a caixa</w:t>
      </w:r>
      <w:r w:rsidR="00746899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 xml:space="preserve"> (Anexo </w:t>
      </w:r>
      <w:r w:rsidR="00EA1C03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29</w:t>
      </w:r>
      <w:r w:rsidR="00746899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)</w:t>
      </w:r>
      <w:r w:rsidR="00052B42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.</w:t>
      </w:r>
      <w:r w:rsidR="000228CE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 xml:space="preserve"> Nessa mesma página, na zona inferior do ecrã, existe a zona dos </w:t>
      </w:r>
      <w:r w:rsidR="009E6FDA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produtos</w:t>
      </w:r>
      <w:r w:rsidR="002E1CCE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, onde são apresentados todos os produtos referentes à caixa em questão, e</w:t>
      </w:r>
      <w:r w:rsidR="007460F3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,</w:t>
      </w:r>
      <w:r w:rsidR="002E1CCE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 xml:space="preserve"> caso </w:t>
      </w:r>
      <w:r w:rsidR="00B97BEE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queira</w:t>
      </w:r>
      <w:r w:rsidR="002E1CCE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 xml:space="preserve"> adicionar mais, carrega no botão de adicionar para abrir a página de criação de produto.</w:t>
      </w:r>
      <w:r w:rsidR="00FE3944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 xml:space="preserve"> Na página de criação do produto</w:t>
      </w:r>
      <w:r w:rsidR="0011669D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 xml:space="preserve"> (Anexo 3</w:t>
      </w:r>
      <w:r w:rsidR="00EA1C03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0</w:t>
      </w:r>
      <w:r w:rsidR="0011669D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)</w:t>
      </w:r>
      <w:r w:rsidR="00925D0E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, o utilizador deve preencher todos os campos do produto, sendo eles, o nome, tipo, quantidade, cor, descrição e foto do produto. Após preenchidos todos os campos, ao carregar em terminar, o produto é guardado e ao ser redirecionado para a página da caixa, já aparece o produto recém-criado</w:t>
      </w:r>
      <w:r w:rsidR="00C0319F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 xml:space="preserve"> (Anexo 3</w:t>
      </w:r>
      <w:r w:rsidR="00EA1C03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1</w:t>
      </w:r>
      <w:r w:rsidR="00C0319F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)</w:t>
      </w:r>
      <w:r w:rsidR="00925D0E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.</w:t>
      </w:r>
      <w:r w:rsidR="00624B6F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 xml:space="preserve"> </w:t>
      </w:r>
      <w:r w:rsidR="00E9479B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Ao clicar no produto criad</w:t>
      </w:r>
      <w:r w:rsidR="00455185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o</w:t>
      </w:r>
      <w:r w:rsidR="00E9479B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, será aberta uma página do produto</w:t>
      </w:r>
      <w:r w:rsidR="006C15C9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 xml:space="preserve"> (Anexo 3</w:t>
      </w:r>
      <w:r w:rsidR="00EA1C03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2</w:t>
      </w:r>
      <w:r w:rsidR="006C15C9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)</w:t>
      </w:r>
      <w:r w:rsidR="00E9479B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, onde aparecem todos os dados do mesmo, como nome, tipo, quantidade, cor, descrição e foto. No canto superior direito da página, há um menu de opções</w:t>
      </w:r>
      <w:r w:rsidR="00461F87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 xml:space="preserve"> (Anexo 3</w:t>
      </w:r>
      <w:r w:rsidR="00EA1C03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3</w:t>
      </w:r>
      <w:r w:rsidR="00461F87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)</w:t>
      </w:r>
      <w:r w:rsidR="00E9479B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 xml:space="preserve"> onde o utilizador pode editar os dados d</w:t>
      </w:r>
      <w:r w:rsidR="001451C9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o produto</w:t>
      </w:r>
      <w:r w:rsidR="00461F87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 xml:space="preserve"> (Anexo 3</w:t>
      </w:r>
      <w:r w:rsidR="00EA1C03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4</w:t>
      </w:r>
      <w:r w:rsidR="00461F87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)</w:t>
      </w:r>
      <w:r w:rsidR="00A8477B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 xml:space="preserve"> </w:t>
      </w:r>
      <w:r w:rsidR="00E9479B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 xml:space="preserve">e eliminar </w:t>
      </w:r>
      <w:r w:rsidR="001451C9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 xml:space="preserve">o </w:t>
      </w:r>
      <w:r w:rsidR="00CC37A1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mesmo</w:t>
      </w:r>
      <w:r w:rsidR="00461F87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 xml:space="preserve"> (Anexo 3</w:t>
      </w:r>
      <w:r w:rsidR="00EA1C03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5</w:t>
      </w:r>
      <w:r w:rsidR="00461F87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)</w:t>
      </w:r>
      <w:r w:rsidR="00E9479B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.</w:t>
      </w:r>
    </w:p>
    <w:p w14:paraId="328D65F3" w14:textId="7EC6F3BE" w:rsidR="002E5669" w:rsidRPr="004E68E7" w:rsidRDefault="002E5669" w:rsidP="00EE7B93">
      <w:pPr>
        <w:pStyle w:val="Standard"/>
        <w:spacing w:line="360" w:lineRule="auto"/>
        <w:ind w:left="360" w:firstLine="348"/>
        <w:jc w:val="both"/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</w:pPr>
      <w:r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Também</w:t>
      </w:r>
      <w:r w:rsidR="004E25AB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,</w:t>
      </w:r>
      <w:r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 xml:space="preserve"> através da barra de navegação</w:t>
      </w:r>
      <w:r w:rsidR="00B1538B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, é possível ir para a página Scan QR</w:t>
      </w:r>
      <w:r w:rsidR="0058403A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 xml:space="preserve"> (Anexo 3</w:t>
      </w:r>
      <w:r w:rsidR="00EA1C03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6</w:t>
      </w:r>
      <w:r w:rsidR="0058403A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)</w:t>
      </w:r>
      <w:r w:rsidR="00B1538B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 xml:space="preserve">, em que é </w:t>
      </w:r>
      <w:r w:rsidR="009F7BB0" w:rsidRPr="009F7BB0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praticável</w:t>
      </w:r>
      <w:r w:rsidR="009F7BB0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 xml:space="preserve"> </w:t>
      </w:r>
      <w:r w:rsidR="00B1538B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 xml:space="preserve">fazer a leitura dos códigos QR que </w:t>
      </w:r>
      <w:r w:rsidR="002A5FBC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eventualmente</w:t>
      </w:r>
      <w:r w:rsidR="00B1538B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 xml:space="preserve"> </w:t>
      </w:r>
      <w:r w:rsidR="002A5FBC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poderão</w:t>
      </w:r>
      <w:r w:rsidR="00B1538B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 xml:space="preserve"> ser impressos para uso futuro</w:t>
      </w:r>
      <w:r w:rsidR="002A5FBC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, utilizando a função de guardar na galeria</w:t>
      </w:r>
      <w:r w:rsidR="00191E37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 xml:space="preserve">. Ao </w:t>
      </w:r>
      <w:r w:rsidR="00E61458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ler o</w:t>
      </w:r>
      <w:r w:rsidR="00191E37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 xml:space="preserve"> código QR de uma caixa, caso a caixa exista, </w:t>
      </w:r>
      <w:r w:rsidR="005421D1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a aplicação</w:t>
      </w:r>
      <w:r w:rsidR="00191E37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 xml:space="preserve"> </w:t>
      </w:r>
      <w:r w:rsidR="005421D1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reencaminhará</w:t>
      </w:r>
      <w:r w:rsidR="00191E37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 xml:space="preserve"> para a </w:t>
      </w:r>
      <w:r w:rsidR="005421D1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mesma</w:t>
      </w:r>
      <w:r w:rsidR="006240FF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 xml:space="preserve"> (Anexo 2</w:t>
      </w:r>
      <w:r w:rsidR="00EA1C03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6</w:t>
      </w:r>
      <w:r w:rsidR="006240FF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)</w:t>
      </w:r>
      <w:r w:rsidR="00191E37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, caso não exista</w:t>
      </w:r>
      <w:r w:rsidR="005421D1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, avisa que não existe nenhuma caixa com aquele código.</w:t>
      </w:r>
    </w:p>
    <w:p w14:paraId="193E7EE8" w14:textId="77777777" w:rsidR="00186935" w:rsidRDefault="00186935" w:rsidP="00E92235">
      <w:pPr>
        <w:pStyle w:val="Standard"/>
        <w:spacing w:line="360" w:lineRule="auto"/>
        <w:ind w:left="360"/>
        <w:jc w:val="both"/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</w:pPr>
    </w:p>
    <w:p w14:paraId="3A3BE4B8" w14:textId="47668A62" w:rsidR="00174E40" w:rsidRPr="003D5E51" w:rsidRDefault="00174E40" w:rsidP="00174E40">
      <w:pPr>
        <w:pStyle w:val="Ttulo2"/>
        <w:numPr>
          <w:ilvl w:val="0"/>
          <w:numId w:val="11"/>
        </w:numPr>
        <w:rPr>
          <w:rFonts w:ascii="Arial" w:eastAsiaTheme="minorHAnsi" w:hAnsi="Arial" w:cs="Arial"/>
          <w:color w:val="auto"/>
          <w:sz w:val="28"/>
          <w:szCs w:val="28"/>
        </w:rPr>
      </w:pPr>
      <w:bookmarkStart w:id="19" w:name="_Toc42366961"/>
      <w:r w:rsidRPr="00174E40">
        <w:rPr>
          <w:rFonts w:ascii="Arial" w:eastAsiaTheme="minorHAnsi" w:hAnsi="Arial" w:cs="Arial"/>
          <w:color w:val="auto"/>
          <w:sz w:val="28"/>
          <w:szCs w:val="28"/>
        </w:rPr>
        <w:t>Gestão de processos de desenvolvimento</w:t>
      </w:r>
      <w:bookmarkEnd w:id="19"/>
      <w:r w:rsidRPr="00174E40">
        <w:rPr>
          <w:rFonts w:ascii="Arial" w:eastAsiaTheme="minorHAnsi" w:hAnsi="Arial" w:cs="Arial"/>
          <w:color w:val="auto"/>
          <w:sz w:val="28"/>
          <w:szCs w:val="28"/>
        </w:rPr>
        <w:cr/>
      </w:r>
    </w:p>
    <w:p w14:paraId="6F03B9EC" w14:textId="35C11B86" w:rsidR="000C1F85" w:rsidRDefault="004573F0" w:rsidP="003B4C9A">
      <w:pPr>
        <w:spacing w:line="360" w:lineRule="auto"/>
        <w:ind w:firstLine="357"/>
        <w:jc w:val="both"/>
        <w:rPr>
          <w:rFonts w:ascii="Arial" w:hAnsi="Arial" w:cs="Arial"/>
        </w:rPr>
      </w:pPr>
      <w:r w:rsidRPr="004573F0">
        <w:rPr>
          <w:rFonts w:ascii="Arial" w:hAnsi="Arial" w:cs="Arial"/>
        </w:rPr>
        <w:t>Como mencionado anteriormente, foi utilizado, para o desenvolvimento deste projeto, o software de controlo de versões e de repositório Bitbucket/Sourcetree, sendo feitos commits todos os dias em que houve progresso no projeto.</w:t>
      </w:r>
      <w:bookmarkStart w:id="20" w:name="_Toc34344673"/>
    </w:p>
    <w:p w14:paraId="4C49AD8F" w14:textId="77777777" w:rsidR="000C1F85" w:rsidRDefault="000C1F85">
      <w:pPr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7C4CD650" w14:textId="71CA34E8" w:rsidR="00E92235" w:rsidRDefault="00E92235" w:rsidP="00E92235">
      <w:pPr>
        <w:pStyle w:val="Ttulo1"/>
        <w:jc w:val="center"/>
        <w:rPr>
          <w:rFonts w:ascii="Arial" w:hAnsi="Arial" w:cs="Arial"/>
        </w:rPr>
      </w:pPr>
      <w:bookmarkStart w:id="21" w:name="_Toc42366962"/>
      <w:r>
        <w:rPr>
          <w:rFonts w:ascii="Arial" w:hAnsi="Arial" w:cs="Arial"/>
          <w:color w:val="auto"/>
        </w:rPr>
        <w:lastRenderedPageBreak/>
        <w:t>Conclusão</w:t>
      </w:r>
      <w:bookmarkEnd w:id="20"/>
      <w:bookmarkEnd w:id="21"/>
      <w:r>
        <w:rPr>
          <w:rFonts w:ascii="Arial" w:hAnsi="Arial" w:cs="Arial"/>
        </w:rPr>
        <w:br/>
      </w:r>
    </w:p>
    <w:p w14:paraId="7F31295C" w14:textId="07E4362B" w:rsidR="005122A6" w:rsidRDefault="005122A6" w:rsidP="005122A6">
      <w:pPr>
        <w:pStyle w:val="Ttulo2"/>
        <w:numPr>
          <w:ilvl w:val="0"/>
          <w:numId w:val="21"/>
        </w:numPr>
        <w:rPr>
          <w:rFonts w:ascii="Arial" w:hAnsi="Arial" w:cs="Arial"/>
          <w:color w:val="auto"/>
          <w:sz w:val="28"/>
          <w:szCs w:val="28"/>
        </w:rPr>
      </w:pPr>
      <w:bookmarkStart w:id="22" w:name="_Toc42366963"/>
      <w:r>
        <w:rPr>
          <w:rFonts w:ascii="Arial" w:hAnsi="Arial" w:cs="Arial"/>
          <w:color w:val="auto"/>
          <w:sz w:val="28"/>
          <w:szCs w:val="28"/>
        </w:rPr>
        <w:t>Síntese do Projeto</w:t>
      </w:r>
      <w:bookmarkEnd w:id="22"/>
      <w:r>
        <w:rPr>
          <w:rFonts w:ascii="Arial" w:hAnsi="Arial" w:cs="Arial"/>
          <w:color w:val="auto"/>
          <w:sz w:val="28"/>
          <w:szCs w:val="28"/>
        </w:rPr>
        <w:br/>
      </w:r>
    </w:p>
    <w:p w14:paraId="1C0CA197" w14:textId="4203C24F" w:rsidR="005122A6" w:rsidRDefault="005122A6" w:rsidP="005122A6">
      <w:pPr>
        <w:pStyle w:val="Standard"/>
        <w:spacing w:line="360" w:lineRule="auto"/>
        <w:ind w:left="360" w:firstLine="348"/>
        <w:jc w:val="both"/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</w:pPr>
      <w:r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Neste projeto, desenvolvi uma aplicação móvel para sistemas operativos Android designada de QRganize</w:t>
      </w:r>
      <w:r w:rsidR="00974435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 xml:space="preserve">. A aplicação consiste </w:t>
      </w:r>
      <w:r w:rsidR="00FF19B7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em</w:t>
      </w:r>
      <w:r w:rsidR="00974435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 xml:space="preserve"> disponibilizar aos utilizadores uma forma simples e digital de organiz</w:t>
      </w:r>
      <w:r w:rsidR="00F876A9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ar</w:t>
      </w:r>
      <w:r w:rsidR="00383E96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 xml:space="preserve"> de</w:t>
      </w:r>
      <w:r w:rsidR="00E90C9C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 xml:space="preserve"> tudo o que pretender</w:t>
      </w:r>
      <w:r w:rsidR="00894D6F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em</w:t>
      </w:r>
      <w:r w:rsidR="00E90C9C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 xml:space="preserve"> n</w:t>
      </w:r>
      <w:r w:rsidR="00107CFB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um</w:t>
      </w:r>
      <w:r w:rsidR="00E90C9C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 xml:space="preserve"> regime de</w:t>
      </w:r>
      <w:r w:rsidR="00383E96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 xml:space="preserve"> Caixas e Produtos</w:t>
      </w:r>
      <w:r w:rsidR="000431D9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,</w:t>
      </w:r>
      <w:r w:rsidR="00107CFB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 xml:space="preserve"> à distância de um clique. </w:t>
      </w:r>
      <w:r w:rsidR="00FF19B7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Na</w:t>
      </w:r>
      <w:r w:rsidR="00107CFB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 xml:space="preserve"> consulta de produtos na aplicação, pode ser utilizada a tecnologia de códigos QR.</w:t>
      </w:r>
      <w:r w:rsidR="00732898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 xml:space="preserve"> Todos os dados referentes ao utilizador, sendo pessoais ou das Caixas e Produtos, estão protegidos, tendo apenas acesso quando autenticado no perfil.</w:t>
      </w:r>
    </w:p>
    <w:p w14:paraId="755CABA1" w14:textId="77777777" w:rsidR="005122A6" w:rsidRPr="005122A6" w:rsidRDefault="005122A6" w:rsidP="005122A6"/>
    <w:p w14:paraId="2AC6A563" w14:textId="77777777" w:rsidR="00E92235" w:rsidRDefault="00E92235" w:rsidP="00E92235">
      <w:pPr>
        <w:pStyle w:val="Ttulo2"/>
        <w:numPr>
          <w:ilvl w:val="0"/>
          <w:numId w:val="21"/>
        </w:numPr>
        <w:rPr>
          <w:rFonts w:ascii="Arial" w:hAnsi="Arial" w:cs="Arial"/>
          <w:color w:val="auto"/>
          <w:sz w:val="28"/>
          <w:szCs w:val="28"/>
        </w:rPr>
      </w:pPr>
      <w:bookmarkStart w:id="23" w:name="_Toc34344674"/>
      <w:bookmarkStart w:id="24" w:name="_Toc42366964"/>
      <w:r>
        <w:rPr>
          <w:rFonts w:ascii="Arial" w:hAnsi="Arial" w:cs="Arial"/>
          <w:color w:val="auto"/>
          <w:sz w:val="28"/>
          <w:szCs w:val="28"/>
        </w:rPr>
        <w:t>Conclusão Geral</w:t>
      </w:r>
      <w:bookmarkStart w:id="25" w:name="_GoBack"/>
      <w:bookmarkEnd w:id="23"/>
      <w:bookmarkEnd w:id="24"/>
      <w:bookmarkEnd w:id="25"/>
      <w:r>
        <w:rPr>
          <w:rFonts w:ascii="Arial" w:hAnsi="Arial" w:cs="Arial"/>
          <w:color w:val="auto"/>
          <w:sz w:val="28"/>
          <w:szCs w:val="28"/>
        </w:rPr>
        <w:br/>
      </w:r>
    </w:p>
    <w:p w14:paraId="21C39737" w14:textId="47DB179C" w:rsidR="00E92235" w:rsidRDefault="004573F0" w:rsidP="007634FF">
      <w:pPr>
        <w:pStyle w:val="Standard"/>
        <w:spacing w:line="360" w:lineRule="auto"/>
        <w:ind w:left="360" w:firstLine="348"/>
        <w:jc w:val="both"/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</w:pPr>
      <w:r w:rsidRPr="004573F0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Este projeto foi um desafio que me despertou muito interesse e muito entusiasmo</w:t>
      </w:r>
      <w:r w:rsidR="00933A46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,</w:t>
      </w:r>
      <w:r w:rsidRPr="004573F0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 xml:space="preserve"> e que demonstrou estimular as minhas ideias e os meus conhecimentos como estudante e futuro técnico informático.</w:t>
      </w:r>
    </w:p>
    <w:p w14:paraId="678CE10F" w14:textId="77777777" w:rsidR="00E92235" w:rsidRDefault="00E92235" w:rsidP="00E92235">
      <w:pPr>
        <w:pStyle w:val="Standard"/>
        <w:spacing w:line="360" w:lineRule="auto"/>
        <w:ind w:left="360"/>
        <w:jc w:val="both"/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</w:pPr>
    </w:p>
    <w:p w14:paraId="22A2F29D" w14:textId="77777777" w:rsidR="00E92235" w:rsidRDefault="00E92235" w:rsidP="00E92235">
      <w:pPr>
        <w:pStyle w:val="Ttulo2"/>
        <w:numPr>
          <w:ilvl w:val="0"/>
          <w:numId w:val="21"/>
        </w:numPr>
        <w:rPr>
          <w:rFonts w:ascii="Arial" w:eastAsiaTheme="minorHAnsi" w:hAnsi="Arial" w:cs="Arial"/>
          <w:color w:val="auto"/>
          <w:sz w:val="28"/>
          <w:szCs w:val="28"/>
        </w:rPr>
      </w:pPr>
      <w:bookmarkStart w:id="26" w:name="_Toc34344675"/>
      <w:bookmarkStart w:id="27" w:name="_Toc42366965"/>
      <w:r>
        <w:rPr>
          <w:rFonts w:ascii="Arial" w:eastAsiaTheme="minorHAnsi" w:hAnsi="Arial" w:cs="Arial"/>
          <w:color w:val="auto"/>
          <w:sz w:val="28"/>
          <w:szCs w:val="28"/>
        </w:rPr>
        <w:t>Objetivos concretizados e não concretizados</w:t>
      </w:r>
      <w:bookmarkEnd w:id="26"/>
      <w:bookmarkEnd w:id="27"/>
      <w:r>
        <w:rPr>
          <w:rFonts w:ascii="Arial" w:eastAsiaTheme="minorHAnsi" w:hAnsi="Arial" w:cs="Arial"/>
          <w:color w:val="auto"/>
          <w:sz w:val="28"/>
          <w:szCs w:val="28"/>
        </w:rPr>
        <w:br/>
      </w:r>
    </w:p>
    <w:p w14:paraId="604235AB" w14:textId="40699AB6" w:rsidR="00E92235" w:rsidRDefault="00E92235" w:rsidP="007634FF">
      <w:pPr>
        <w:pStyle w:val="Standard"/>
        <w:spacing w:line="360" w:lineRule="auto"/>
        <w:ind w:left="360" w:firstLine="348"/>
        <w:jc w:val="both"/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</w:pPr>
      <w:r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 xml:space="preserve">Todos os objetivos definidos </w:t>
      </w:r>
      <w:r w:rsidR="00543916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para este projeto foram concretizados com sucesso.</w:t>
      </w:r>
    </w:p>
    <w:p w14:paraId="6711C9A5" w14:textId="77777777" w:rsidR="00E92235" w:rsidRDefault="00E92235" w:rsidP="00E92235">
      <w:pPr>
        <w:pStyle w:val="Standard"/>
        <w:spacing w:line="360" w:lineRule="auto"/>
        <w:ind w:left="360"/>
        <w:jc w:val="both"/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</w:pPr>
    </w:p>
    <w:p w14:paraId="3071A7B1" w14:textId="77777777" w:rsidR="00E92235" w:rsidRDefault="00E92235" w:rsidP="00E92235">
      <w:pPr>
        <w:pStyle w:val="Ttulo2"/>
        <w:numPr>
          <w:ilvl w:val="0"/>
          <w:numId w:val="21"/>
        </w:numPr>
        <w:rPr>
          <w:rFonts w:ascii="Arial" w:eastAsiaTheme="minorHAnsi" w:hAnsi="Arial" w:cs="Arial"/>
          <w:color w:val="auto"/>
          <w:sz w:val="28"/>
          <w:szCs w:val="28"/>
        </w:rPr>
      </w:pPr>
      <w:bookmarkStart w:id="28" w:name="_Toc34344676"/>
      <w:bookmarkStart w:id="29" w:name="_Toc42366966"/>
      <w:r>
        <w:rPr>
          <w:rFonts w:ascii="Arial" w:eastAsiaTheme="minorHAnsi" w:hAnsi="Arial" w:cs="Arial"/>
          <w:color w:val="auto"/>
          <w:sz w:val="28"/>
          <w:szCs w:val="28"/>
        </w:rPr>
        <w:t>Limitações/Constrangimentos</w:t>
      </w:r>
      <w:bookmarkEnd w:id="28"/>
      <w:bookmarkEnd w:id="29"/>
      <w:r>
        <w:rPr>
          <w:rFonts w:ascii="Arial" w:eastAsiaTheme="minorHAnsi" w:hAnsi="Arial" w:cs="Arial"/>
          <w:color w:val="auto"/>
          <w:sz w:val="28"/>
          <w:szCs w:val="28"/>
        </w:rPr>
        <w:br/>
      </w:r>
    </w:p>
    <w:p w14:paraId="133B0898" w14:textId="2B292DCC" w:rsidR="00E92235" w:rsidRDefault="004573F0" w:rsidP="007634FF">
      <w:pPr>
        <w:pStyle w:val="Standard"/>
        <w:spacing w:line="360" w:lineRule="auto"/>
        <w:ind w:left="360" w:firstLine="348"/>
        <w:jc w:val="both"/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</w:pPr>
      <w:r w:rsidRPr="004573F0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Durante a realização deste projeto e desenvolvimento da aplicação, não houve qualquer tipo de limitações nem constrangimentos para além d</w:t>
      </w:r>
      <w:r w:rsidR="00546E7C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a</w:t>
      </w:r>
      <w:r w:rsidRPr="004573F0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 xml:space="preserve"> escassez de ideias básicas para o layout de algumas páginas da aplicação.</w:t>
      </w:r>
    </w:p>
    <w:p w14:paraId="5AC57A25" w14:textId="77777777" w:rsidR="00E92235" w:rsidRDefault="00E92235" w:rsidP="00E92235">
      <w:pPr>
        <w:pStyle w:val="Standard"/>
        <w:spacing w:line="360" w:lineRule="auto"/>
        <w:ind w:left="360"/>
        <w:jc w:val="both"/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</w:pPr>
    </w:p>
    <w:p w14:paraId="64EBCFDB" w14:textId="77777777" w:rsidR="00E92235" w:rsidRDefault="00E92235" w:rsidP="00E92235">
      <w:pPr>
        <w:pStyle w:val="Ttulo2"/>
        <w:numPr>
          <w:ilvl w:val="0"/>
          <w:numId w:val="21"/>
        </w:numPr>
        <w:rPr>
          <w:rFonts w:ascii="Arial" w:eastAsiaTheme="minorHAnsi" w:hAnsi="Arial" w:cs="Arial"/>
          <w:color w:val="auto"/>
          <w:sz w:val="28"/>
          <w:szCs w:val="28"/>
        </w:rPr>
      </w:pPr>
      <w:bookmarkStart w:id="30" w:name="_Toc34344677"/>
      <w:bookmarkStart w:id="31" w:name="_Toc42366967"/>
      <w:r>
        <w:rPr>
          <w:rFonts w:ascii="Arial" w:eastAsiaTheme="minorHAnsi" w:hAnsi="Arial" w:cs="Arial"/>
          <w:color w:val="auto"/>
          <w:sz w:val="28"/>
          <w:szCs w:val="28"/>
        </w:rPr>
        <w:t>Trabalho Futuro</w:t>
      </w:r>
      <w:bookmarkEnd w:id="30"/>
      <w:bookmarkEnd w:id="31"/>
      <w:r>
        <w:rPr>
          <w:rFonts w:ascii="Arial" w:eastAsiaTheme="minorHAnsi" w:hAnsi="Arial" w:cs="Arial"/>
          <w:color w:val="auto"/>
          <w:sz w:val="28"/>
          <w:szCs w:val="28"/>
        </w:rPr>
        <w:br/>
      </w:r>
    </w:p>
    <w:p w14:paraId="0A27488C" w14:textId="593744C5" w:rsidR="00BD7568" w:rsidRDefault="00543916" w:rsidP="007634FF">
      <w:pPr>
        <w:pStyle w:val="Standard"/>
        <w:spacing w:line="360" w:lineRule="auto"/>
        <w:ind w:left="360" w:firstLine="348"/>
        <w:jc w:val="both"/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</w:pPr>
      <w:r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Para</w:t>
      </w:r>
      <w:r w:rsidR="004573F0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 xml:space="preserve"> </w:t>
      </w:r>
      <w:r w:rsidR="004573F0" w:rsidRPr="004573F0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 xml:space="preserve">trabalho futuro, pretendo desenvolver esta aplicação móvel na plataforma de codificação Flutter, de forma a ser </w:t>
      </w:r>
      <w:r w:rsidR="00BB52CD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 xml:space="preserve">desenvolvida </w:t>
      </w:r>
      <w:r w:rsidR="004573F0" w:rsidRPr="004573F0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 xml:space="preserve">uma aplicação </w:t>
      </w:r>
      <w:r w:rsidR="00BB52CD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“</w:t>
      </w:r>
      <w:r w:rsidR="00BB52CD">
        <w:rPr>
          <w:rFonts w:ascii="Arial" w:eastAsiaTheme="minorHAnsi" w:hAnsi="Arial" w:cs="Arial"/>
          <w:i/>
          <w:iCs/>
          <w:kern w:val="0"/>
          <w:sz w:val="22"/>
          <w:szCs w:val="22"/>
          <w:lang w:val="pt-PT" w:eastAsia="en-US" w:bidi="ar-SA"/>
        </w:rPr>
        <w:t>cross-platform</w:t>
      </w:r>
      <w:r w:rsidR="00BB52CD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 xml:space="preserve">” </w:t>
      </w:r>
      <w:r w:rsidR="004573F0" w:rsidRPr="004573F0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 xml:space="preserve">que funcione nos sistemas Android, </w:t>
      </w:r>
      <w:r w:rsidR="00AD66A9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i</w:t>
      </w:r>
      <w:r w:rsidR="004573F0" w:rsidRPr="004573F0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 xml:space="preserve">OS e Web. </w:t>
      </w:r>
      <w:r w:rsidR="00671683" w:rsidRPr="00671683">
        <w:rPr>
          <w:rFonts w:ascii="Arial" w:eastAsiaTheme="minorHAnsi" w:hAnsi="Arial" w:cs="Arial"/>
          <w:kern w:val="0"/>
          <w:sz w:val="22"/>
          <w:szCs w:val="22"/>
          <w:lang w:val="pt-PT" w:eastAsia="en-US" w:bidi="ar-SA"/>
        </w:rPr>
        <w:t>Por agora, agrada-me também a ideia de comercializar, a curto prazo, a aplicação na loja da Google e, no futuro, aquando desenvolvida, na loja da Apple.</w:t>
      </w:r>
    </w:p>
    <w:p w14:paraId="626AF3E3" w14:textId="77777777" w:rsidR="00BD7568" w:rsidRDefault="00BD7568">
      <w:pPr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06C26C73" w14:textId="77777777" w:rsidR="00292E61" w:rsidRDefault="00292E61" w:rsidP="00292E61">
      <w:pPr>
        <w:pStyle w:val="Ttulo1"/>
        <w:jc w:val="center"/>
        <w:rPr>
          <w:rFonts w:ascii="Arial" w:hAnsi="Arial" w:cs="Arial"/>
          <w:color w:val="auto"/>
        </w:rPr>
      </w:pPr>
      <w:bookmarkStart w:id="32" w:name="_Toc34344678"/>
      <w:bookmarkStart w:id="33" w:name="_Toc42366968"/>
      <w:r>
        <w:rPr>
          <w:rFonts w:ascii="Arial" w:hAnsi="Arial" w:cs="Arial"/>
          <w:color w:val="auto"/>
        </w:rPr>
        <w:lastRenderedPageBreak/>
        <w:t>Referências bibliográficas</w:t>
      </w:r>
      <w:bookmarkEnd w:id="32"/>
      <w:bookmarkEnd w:id="33"/>
    </w:p>
    <w:p w14:paraId="6BC738D0" w14:textId="77777777" w:rsidR="00292E61" w:rsidRDefault="00292E61" w:rsidP="00292E61">
      <w:pPr>
        <w:spacing w:after="80" w:line="240" w:lineRule="auto"/>
        <w:jc w:val="both"/>
        <w:rPr>
          <w:rFonts w:ascii="Arial" w:eastAsiaTheme="majorEastAsia" w:hAnsi="Arial" w:cs="Arial"/>
        </w:rPr>
      </w:pPr>
    </w:p>
    <w:p w14:paraId="4FE6D326" w14:textId="77777777" w:rsidR="00342D4E" w:rsidRPr="00191C8E" w:rsidRDefault="000A2542" w:rsidP="00322659">
      <w:pPr>
        <w:spacing w:after="80" w:line="360" w:lineRule="auto"/>
        <w:jc w:val="both"/>
        <w:rPr>
          <w:rFonts w:ascii="Arial" w:hAnsi="Arial" w:cs="Arial"/>
        </w:rPr>
      </w:pPr>
      <w:hyperlink r:id="rId11" w:history="1">
        <w:r w:rsidR="00342D4E" w:rsidRPr="00191C8E">
          <w:rPr>
            <w:rStyle w:val="Hiperligao"/>
            <w:rFonts w:ascii="Arial" w:hAnsi="Arial" w:cs="Arial"/>
          </w:rPr>
          <w:t>https://firebase.google.com/docs</w:t>
        </w:r>
      </w:hyperlink>
    </w:p>
    <w:p w14:paraId="3FB251E7" w14:textId="4838E4AC" w:rsidR="00292E61" w:rsidRPr="00191C8E" w:rsidRDefault="000A2542" w:rsidP="00322659">
      <w:pPr>
        <w:spacing w:after="80" w:line="360" w:lineRule="auto"/>
        <w:jc w:val="both"/>
        <w:rPr>
          <w:rFonts w:ascii="Arial" w:hAnsi="Arial" w:cs="Arial"/>
        </w:rPr>
      </w:pPr>
      <w:hyperlink r:id="rId12" w:history="1">
        <w:r w:rsidR="00342D4E" w:rsidRPr="00191C8E">
          <w:rPr>
            <w:rStyle w:val="Hiperligao"/>
            <w:rFonts w:ascii="Arial" w:hAnsi="Arial" w:cs="Arial"/>
          </w:rPr>
          <w:t>https://firebase.google.com/docs/android/setup</w:t>
        </w:r>
      </w:hyperlink>
    </w:p>
    <w:p w14:paraId="49A96663" w14:textId="5FB0F80B" w:rsidR="00342D4E" w:rsidRPr="00191C8E" w:rsidRDefault="000A2542" w:rsidP="00322659">
      <w:pPr>
        <w:spacing w:after="80" w:line="360" w:lineRule="auto"/>
        <w:jc w:val="both"/>
        <w:rPr>
          <w:rFonts w:ascii="Arial" w:hAnsi="Arial" w:cs="Arial"/>
        </w:rPr>
      </w:pPr>
      <w:hyperlink r:id="rId13" w:history="1">
        <w:r w:rsidR="00342D4E" w:rsidRPr="00191C8E">
          <w:rPr>
            <w:rStyle w:val="Hiperligao"/>
            <w:rFonts w:ascii="Arial" w:hAnsi="Arial" w:cs="Arial"/>
          </w:rPr>
          <w:t>https://firebase.google.com/docs/database/admin/save-data</w:t>
        </w:r>
      </w:hyperlink>
    </w:p>
    <w:p w14:paraId="2328B6EF" w14:textId="7DB6FD3B" w:rsidR="00342D4E" w:rsidRPr="00191C8E" w:rsidRDefault="000A2542" w:rsidP="00322659">
      <w:pPr>
        <w:spacing w:after="80" w:line="360" w:lineRule="auto"/>
        <w:jc w:val="both"/>
        <w:rPr>
          <w:rFonts w:ascii="Arial" w:hAnsi="Arial" w:cs="Arial"/>
        </w:rPr>
      </w:pPr>
      <w:hyperlink r:id="rId14" w:history="1">
        <w:r w:rsidR="00342D4E" w:rsidRPr="00191C8E">
          <w:rPr>
            <w:rStyle w:val="Hiperligao"/>
            <w:rFonts w:ascii="Arial" w:hAnsi="Arial" w:cs="Arial"/>
          </w:rPr>
          <w:t>https://firebase.google.com/docs/database/admin/retrieve-data</w:t>
        </w:r>
      </w:hyperlink>
    </w:p>
    <w:p w14:paraId="701DB9D1" w14:textId="20CE7724" w:rsidR="00342D4E" w:rsidRPr="00191C8E" w:rsidRDefault="000A2542" w:rsidP="00322659">
      <w:pPr>
        <w:spacing w:after="80" w:line="360" w:lineRule="auto"/>
        <w:jc w:val="both"/>
        <w:rPr>
          <w:rFonts w:ascii="Arial" w:hAnsi="Arial" w:cs="Arial"/>
        </w:rPr>
      </w:pPr>
      <w:hyperlink r:id="rId15" w:history="1">
        <w:r w:rsidR="00342D4E" w:rsidRPr="00191C8E">
          <w:rPr>
            <w:rStyle w:val="Hiperligao"/>
            <w:rFonts w:ascii="Arial" w:hAnsi="Arial" w:cs="Arial"/>
          </w:rPr>
          <w:t>https://firebase.google.com/docs/storage/web/upload-files</w:t>
        </w:r>
      </w:hyperlink>
    </w:p>
    <w:p w14:paraId="2BBD6BAF" w14:textId="70804E0E" w:rsidR="00F10DC6" w:rsidRPr="00191C8E" w:rsidRDefault="000A2542" w:rsidP="00322659">
      <w:pPr>
        <w:spacing w:after="80" w:line="360" w:lineRule="auto"/>
        <w:jc w:val="both"/>
        <w:rPr>
          <w:rFonts w:ascii="Arial" w:hAnsi="Arial" w:cs="Arial"/>
        </w:rPr>
      </w:pPr>
      <w:hyperlink r:id="rId16" w:history="1">
        <w:r w:rsidR="00F10DC6" w:rsidRPr="00191C8E">
          <w:rPr>
            <w:rStyle w:val="Hiperligao"/>
            <w:rFonts w:ascii="Arial" w:hAnsi="Arial" w:cs="Arial"/>
          </w:rPr>
          <w:t>https://www.flaticon.com/</w:t>
        </w:r>
      </w:hyperlink>
    </w:p>
    <w:p w14:paraId="053F591D" w14:textId="78E8D2D1" w:rsidR="00F10DC6" w:rsidRPr="00191C8E" w:rsidRDefault="000A2542" w:rsidP="00322659">
      <w:pPr>
        <w:spacing w:after="80" w:line="360" w:lineRule="auto"/>
        <w:jc w:val="both"/>
        <w:rPr>
          <w:rFonts w:ascii="Arial" w:hAnsi="Arial" w:cs="Arial"/>
        </w:rPr>
      </w:pPr>
      <w:hyperlink r:id="rId17" w:history="1">
        <w:r w:rsidR="00F10DC6" w:rsidRPr="00191C8E">
          <w:rPr>
            <w:rStyle w:val="Hiperligao"/>
            <w:rFonts w:ascii="Arial" w:hAnsi="Arial" w:cs="Arial"/>
          </w:rPr>
          <w:t>https://icons8.com/</w:t>
        </w:r>
      </w:hyperlink>
    </w:p>
    <w:p w14:paraId="16EC88E0" w14:textId="5948D00C" w:rsidR="00A41AD1" w:rsidRPr="00191C8E" w:rsidRDefault="000A2542" w:rsidP="00322659">
      <w:pPr>
        <w:spacing w:after="80" w:line="360" w:lineRule="auto"/>
        <w:jc w:val="both"/>
        <w:rPr>
          <w:rFonts w:ascii="Arial" w:hAnsi="Arial" w:cs="Arial"/>
        </w:rPr>
      </w:pPr>
      <w:hyperlink r:id="rId18" w:history="1">
        <w:r w:rsidR="00A41AD1" w:rsidRPr="00191C8E">
          <w:rPr>
            <w:rStyle w:val="Hiperligao"/>
            <w:rFonts w:ascii="Arial" w:hAnsi="Arial" w:cs="Arial"/>
          </w:rPr>
          <w:t>https://bitbucket.org/</w:t>
        </w:r>
      </w:hyperlink>
    </w:p>
    <w:p w14:paraId="59624E8D" w14:textId="2536FE2F" w:rsidR="00A41AD1" w:rsidRPr="00191C8E" w:rsidRDefault="000A2542" w:rsidP="00322659">
      <w:pPr>
        <w:spacing w:after="80" w:line="360" w:lineRule="auto"/>
        <w:jc w:val="both"/>
        <w:rPr>
          <w:rFonts w:ascii="Arial" w:hAnsi="Arial" w:cs="Arial"/>
        </w:rPr>
      </w:pPr>
      <w:hyperlink r:id="rId19" w:history="1">
        <w:r w:rsidR="00A41AD1" w:rsidRPr="00191C8E">
          <w:rPr>
            <w:rStyle w:val="Hiperligao"/>
            <w:rFonts w:ascii="Arial" w:hAnsi="Arial" w:cs="Arial"/>
          </w:rPr>
          <w:t>https://github.com/</w:t>
        </w:r>
      </w:hyperlink>
    </w:p>
    <w:p w14:paraId="49C221FF" w14:textId="6F29633C" w:rsidR="00A41AD1" w:rsidRPr="00191C8E" w:rsidRDefault="000A2542" w:rsidP="00322659">
      <w:pPr>
        <w:spacing w:after="80" w:line="360" w:lineRule="auto"/>
        <w:jc w:val="both"/>
        <w:rPr>
          <w:rFonts w:ascii="Arial" w:hAnsi="Arial" w:cs="Arial"/>
        </w:rPr>
      </w:pPr>
      <w:hyperlink r:id="rId20" w:history="1">
        <w:r w:rsidR="00A41AD1" w:rsidRPr="00191C8E">
          <w:rPr>
            <w:rStyle w:val="Hiperligao"/>
            <w:rFonts w:ascii="Arial" w:hAnsi="Arial" w:cs="Arial"/>
          </w:rPr>
          <w:t>https://stackoverflow.com/</w:t>
        </w:r>
      </w:hyperlink>
    </w:p>
    <w:p w14:paraId="21D0E557" w14:textId="0CFAD223" w:rsidR="00A41AD1" w:rsidRPr="00191C8E" w:rsidRDefault="000A2542" w:rsidP="00322659">
      <w:pPr>
        <w:spacing w:after="80" w:line="360" w:lineRule="auto"/>
        <w:jc w:val="both"/>
        <w:rPr>
          <w:rFonts w:ascii="Arial" w:hAnsi="Arial" w:cs="Arial"/>
        </w:rPr>
      </w:pPr>
      <w:hyperlink r:id="rId21" w:history="1">
        <w:r w:rsidR="00554A7B" w:rsidRPr="00191C8E">
          <w:rPr>
            <w:rStyle w:val="Hiperligao"/>
            <w:rFonts w:ascii="Arial" w:hAnsi="Arial" w:cs="Arial"/>
          </w:rPr>
          <w:t>https://reddit.com/</w:t>
        </w:r>
      </w:hyperlink>
    </w:p>
    <w:p w14:paraId="0D5C4F27" w14:textId="295534C1" w:rsidR="00554A7B" w:rsidRDefault="00554A7B">
      <w:r>
        <w:br w:type="page"/>
      </w:r>
    </w:p>
    <w:p w14:paraId="36FCD64C" w14:textId="3FA0E243" w:rsidR="00292E61" w:rsidRDefault="00292E61" w:rsidP="00292E61">
      <w:pPr>
        <w:pStyle w:val="Ttulo1"/>
        <w:jc w:val="center"/>
        <w:rPr>
          <w:rFonts w:ascii="Arial" w:hAnsi="Arial" w:cs="Arial"/>
          <w:color w:val="auto"/>
        </w:rPr>
      </w:pPr>
      <w:bookmarkStart w:id="34" w:name="_Toc34344679"/>
      <w:bookmarkStart w:id="35" w:name="_Toc42366969"/>
      <w:r>
        <w:rPr>
          <w:rFonts w:ascii="Arial" w:hAnsi="Arial" w:cs="Arial"/>
          <w:color w:val="auto"/>
        </w:rPr>
        <w:lastRenderedPageBreak/>
        <w:t>Anexos</w:t>
      </w:r>
      <w:bookmarkEnd w:id="34"/>
      <w:r w:rsidR="00191C8E">
        <w:rPr>
          <w:rFonts w:ascii="Arial" w:hAnsi="Arial" w:cs="Arial"/>
          <w:color w:val="auto"/>
        </w:rPr>
        <w:t xml:space="preserve"> e Figuras</w:t>
      </w:r>
      <w:bookmarkEnd w:id="35"/>
    </w:p>
    <w:p w14:paraId="1CB5F11C" w14:textId="6B29B05D" w:rsidR="00292E61" w:rsidRDefault="00292E61" w:rsidP="00292E61"/>
    <w:p w14:paraId="6C546614" w14:textId="446B543A" w:rsidR="00E92235" w:rsidRDefault="0070624F" w:rsidP="009F5446">
      <w:pPr>
        <w:rPr>
          <w:rFonts w:ascii="Arial" w:hAnsi="Arial" w:cs="Arial"/>
        </w:rPr>
      </w:pPr>
      <w:r>
        <w:rPr>
          <w:rFonts w:ascii="Arial" w:hAnsi="Arial" w:cs="Arial"/>
          <w:noProof/>
        </w:rPr>
        <mc:AlternateContent>
          <mc:Choice Requires="wpg">
            <w:drawing>
              <wp:anchor distT="0" distB="0" distL="114300" distR="114300" simplePos="0" relativeHeight="251655168" behindDoc="0" locked="0" layoutInCell="1" allowOverlap="1" wp14:anchorId="648B16B3" wp14:editId="48481247">
                <wp:simplePos x="0" y="0"/>
                <wp:positionH relativeFrom="column">
                  <wp:posOffset>904516</wp:posOffset>
                </wp:positionH>
                <wp:positionV relativeFrom="paragraph">
                  <wp:posOffset>6322</wp:posOffset>
                </wp:positionV>
                <wp:extent cx="4360902" cy="2890520"/>
                <wp:effectExtent l="0" t="0" r="1905" b="5080"/>
                <wp:wrapSquare wrapText="bothSides"/>
                <wp:docPr id="70" name="Agrupar 7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360902" cy="2890520"/>
                          <a:chOff x="0" y="0"/>
                          <a:chExt cx="4360902" cy="2890520"/>
                        </a:xfrm>
                      </wpg:grpSpPr>
                      <pic:pic xmlns:pic="http://schemas.openxmlformats.org/drawingml/2006/picture">
                        <pic:nvPicPr>
                          <pic:cNvPr id="1" name="Imagem 1" descr="Uma imagem com captura de ecrã, monitor, computador, mesa&#10;&#10;Descrição gerada automaticamente"/>
                          <pic:cNvPicPr>
                            <a:picLocks noChangeAspect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37685" cy="255270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" name="Caixa de texto 2"/>
                        <wps:cNvSpPr txBox="1"/>
                        <wps:spPr>
                          <a:xfrm>
                            <a:off x="23852" y="2623820"/>
                            <a:ext cx="4337050" cy="266700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523F1A44" w14:textId="321ACEDD" w:rsidR="00BA770F" w:rsidRPr="001056FF" w:rsidRDefault="00BA770F" w:rsidP="00191C8E">
                              <w:pPr>
                                <w:pStyle w:val="Legenda"/>
                                <w:rPr>
                                  <w:rFonts w:ascii="Arial" w:hAnsi="Arial" w:cs="Arial"/>
                                  <w:noProof/>
                                </w:rPr>
                              </w:pPr>
                              <w:bookmarkStart w:id="36" w:name="_Toc41093060"/>
                              <w:bookmarkStart w:id="37" w:name="_Toc41093272"/>
                              <w:bookmarkStart w:id="38" w:name="_Toc41093318"/>
                              <w:bookmarkStart w:id="39" w:name="_Toc41095597"/>
                              <w:bookmarkStart w:id="40" w:name="_Toc41170924"/>
                              <w:r>
                                <w:t xml:space="preserve">Anexo </w:t>
                              </w:r>
                              <w:fldSimple w:instr=" SEQ Figura \* ARABIC ">
                                <w:r w:rsidR="0061381E">
                                  <w:rPr>
                                    <w:noProof/>
                                  </w:rPr>
                                  <w:t>1</w:t>
                                </w:r>
                              </w:fldSimple>
                              <w:r>
                                <w:t>: Cronograma SourceTree (1)</w:t>
                              </w:r>
                              <w:bookmarkEnd w:id="36"/>
                              <w:bookmarkEnd w:id="37"/>
                              <w:bookmarkEnd w:id="38"/>
                              <w:bookmarkEnd w:id="39"/>
                              <w:bookmarkEnd w:id="40"/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648B16B3" id="Agrupar 70" o:spid="_x0000_s1026" style="position:absolute;margin-left:71.2pt;margin-top:.5pt;width:343.4pt;height:227.6pt;z-index:251655168" coordsize="43609,2890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Imagem 1" o:spid="_x0000_s1027" type="#_x0000_t75" alt="Uma imagem com captura de ecrã, monitor, computador, mesa&#10;&#10;Descrição gerada automaticamente" style="position:absolute;width:43376;height:2552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">
                  <v:imagedata r:id="rId23" o:title="Uma imagem com captura de ecrã, monitor, computador, mesa&#10;&#10;Descrição gerada automaticamente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Caixa de texto 2" o:spid="_x0000_s1028" type="#_x0000_t202" style="position:absolute;left:238;top:26238;width:43371;height:26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" stroked="f">
                  <v:textbox style="mso-fit-shape-to-text:t" inset="0,0,0,0">
                    <w:txbxContent>
                      <w:p w14:paraId="523F1A44" w14:textId="321ACEDD" w:rsidR="00BA770F" w:rsidRPr="001056FF" w:rsidRDefault="00BA770F" w:rsidP="00191C8E">
                        <w:pPr>
                          <w:pStyle w:val="Legenda"/>
                          <w:rPr>
                            <w:rFonts w:ascii="Arial" w:hAnsi="Arial" w:cs="Arial"/>
                            <w:noProof/>
                          </w:rPr>
                        </w:pPr>
                        <w:bookmarkStart w:id="41" w:name="_Toc41093060"/>
                        <w:bookmarkStart w:id="42" w:name="_Toc41093272"/>
                        <w:bookmarkStart w:id="43" w:name="_Toc41093318"/>
                        <w:bookmarkStart w:id="44" w:name="_Toc41095597"/>
                        <w:bookmarkStart w:id="45" w:name="_Toc41170924"/>
                        <w:r>
                          <w:t xml:space="preserve">Anexo </w:t>
                        </w:r>
                        <w:fldSimple w:instr=" SEQ Figura \* ARABIC ">
                          <w:r w:rsidR="0061381E">
                            <w:rPr>
                              <w:noProof/>
                            </w:rPr>
                            <w:t>1</w:t>
                          </w:r>
                        </w:fldSimple>
                        <w:r>
                          <w:t>: Cronograma SourceTree (1)</w:t>
                        </w:r>
                        <w:bookmarkEnd w:id="41"/>
                        <w:bookmarkEnd w:id="42"/>
                        <w:bookmarkEnd w:id="43"/>
                        <w:bookmarkEnd w:id="44"/>
                        <w:bookmarkEnd w:id="45"/>
                      </w:p>
                    </w:txbxContent>
                  </v:textbox>
                </v:shape>
                <w10:wrap type="square"/>
              </v:group>
            </w:pict>
          </mc:Fallback>
        </mc:AlternateContent>
      </w:r>
    </w:p>
    <w:p w14:paraId="1FC8C2EA" w14:textId="73EA3D0F" w:rsidR="00E92235" w:rsidRDefault="00E92235" w:rsidP="009F5446">
      <w:pPr>
        <w:rPr>
          <w:rFonts w:ascii="Arial" w:hAnsi="Arial" w:cs="Arial"/>
        </w:rPr>
      </w:pPr>
    </w:p>
    <w:p w14:paraId="7C354F2C" w14:textId="063B4113" w:rsidR="00E92235" w:rsidRDefault="00E92235" w:rsidP="009F5446">
      <w:pPr>
        <w:rPr>
          <w:rFonts w:ascii="Arial" w:hAnsi="Arial" w:cs="Arial"/>
        </w:rPr>
      </w:pPr>
    </w:p>
    <w:p w14:paraId="2A3C2542" w14:textId="606E2705" w:rsidR="00191C8E" w:rsidRDefault="00191C8E" w:rsidP="009F5446">
      <w:pPr>
        <w:rPr>
          <w:rFonts w:ascii="Arial" w:hAnsi="Arial" w:cs="Arial"/>
        </w:rPr>
      </w:pPr>
    </w:p>
    <w:p w14:paraId="7CDBE70B" w14:textId="1B3B9758" w:rsidR="00191C8E" w:rsidRDefault="00191C8E" w:rsidP="009F5446">
      <w:pPr>
        <w:rPr>
          <w:rFonts w:ascii="Arial" w:hAnsi="Arial" w:cs="Arial"/>
        </w:rPr>
      </w:pPr>
    </w:p>
    <w:p w14:paraId="5829D8AB" w14:textId="5869FFD2" w:rsidR="00191C8E" w:rsidRDefault="00191C8E" w:rsidP="009F5446">
      <w:pPr>
        <w:rPr>
          <w:rFonts w:ascii="Arial" w:hAnsi="Arial" w:cs="Arial"/>
        </w:rPr>
      </w:pPr>
    </w:p>
    <w:p w14:paraId="7588041C" w14:textId="7E12AACB" w:rsidR="00191C8E" w:rsidRDefault="00191C8E" w:rsidP="009F5446">
      <w:pPr>
        <w:rPr>
          <w:rFonts w:ascii="Arial" w:hAnsi="Arial" w:cs="Arial"/>
        </w:rPr>
      </w:pPr>
    </w:p>
    <w:p w14:paraId="2D2F1B11" w14:textId="032E359E" w:rsidR="00191C8E" w:rsidRDefault="00191C8E" w:rsidP="009F5446">
      <w:pPr>
        <w:rPr>
          <w:rFonts w:ascii="Arial" w:hAnsi="Arial" w:cs="Arial"/>
        </w:rPr>
      </w:pPr>
    </w:p>
    <w:p w14:paraId="1ECBAB18" w14:textId="5BAA263F" w:rsidR="00191C8E" w:rsidRDefault="00191C8E" w:rsidP="009F5446">
      <w:pPr>
        <w:rPr>
          <w:rFonts w:ascii="Arial" w:hAnsi="Arial" w:cs="Arial"/>
        </w:rPr>
      </w:pPr>
    </w:p>
    <w:p w14:paraId="7C2DFD4D" w14:textId="76ADCB08" w:rsidR="00191C8E" w:rsidRDefault="00191C8E" w:rsidP="009F5446">
      <w:pPr>
        <w:rPr>
          <w:rFonts w:ascii="Arial" w:hAnsi="Arial" w:cs="Arial"/>
        </w:rPr>
      </w:pPr>
    </w:p>
    <w:p w14:paraId="4C6D0D8B" w14:textId="22EEF967" w:rsidR="00191C8E" w:rsidRDefault="00191C8E" w:rsidP="009F5446">
      <w:pPr>
        <w:rPr>
          <w:rFonts w:ascii="Arial" w:hAnsi="Arial" w:cs="Arial"/>
        </w:rPr>
      </w:pPr>
    </w:p>
    <w:p w14:paraId="024FAB3C" w14:textId="77777777" w:rsidR="0027352E" w:rsidRDefault="0027352E" w:rsidP="009F5446">
      <w:pPr>
        <w:rPr>
          <w:rFonts w:ascii="Arial" w:hAnsi="Arial" w:cs="Arial"/>
        </w:rPr>
      </w:pPr>
    </w:p>
    <w:p w14:paraId="6097E446" w14:textId="72C16187" w:rsidR="0027352E" w:rsidRDefault="0070624F" w:rsidP="009F5446">
      <w:pPr>
        <w:rPr>
          <w:rFonts w:ascii="Arial" w:hAnsi="Arial" w:cs="Arial"/>
        </w:rPr>
      </w:pPr>
      <w:r>
        <w:rPr>
          <w:rFonts w:ascii="Arial" w:hAnsi="Arial" w:cs="Arial"/>
          <w:noProof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7FC76403" wp14:editId="0FF21ABE">
                <wp:simplePos x="0" y="0"/>
                <wp:positionH relativeFrom="column">
                  <wp:posOffset>896565</wp:posOffset>
                </wp:positionH>
                <wp:positionV relativeFrom="paragraph">
                  <wp:posOffset>94118</wp:posOffset>
                </wp:positionV>
                <wp:extent cx="4351655" cy="2882265"/>
                <wp:effectExtent l="0" t="0" r="0" b="0"/>
                <wp:wrapSquare wrapText="bothSides"/>
                <wp:docPr id="71" name="Agrupar 7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351655" cy="2882265"/>
                          <a:chOff x="0" y="0"/>
                          <a:chExt cx="4351655" cy="2882265"/>
                        </a:xfrm>
                      </wpg:grpSpPr>
                      <pic:pic xmlns:pic="http://schemas.openxmlformats.org/drawingml/2006/picture">
                        <pic:nvPicPr>
                          <pic:cNvPr id="8" name="Imagem 8" descr="Uma imagem com captura de ecrã, monitor, preto, ecrã&#10;&#10;Descrição gerada automaticamente"/>
                          <pic:cNvPicPr>
                            <a:picLocks noChangeAspect="1"/>
                          </pic:cNvPicPr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51655" cy="255206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0" name="Caixa de texto 10"/>
                        <wps:cNvSpPr txBox="1"/>
                        <wps:spPr>
                          <a:xfrm>
                            <a:off x="0" y="2615565"/>
                            <a:ext cx="4351655" cy="266700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14951066" w14:textId="2F1F713B" w:rsidR="00BA770F" w:rsidRPr="00B13EDF" w:rsidRDefault="00BA770F" w:rsidP="0027352E">
                              <w:pPr>
                                <w:pStyle w:val="Legenda"/>
                                <w:rPr>
                                  <w:rFonts w:ascii="Arial" w:hAnsi="Arial" w:cs="Arial"/>
                                  <w:noProof/>
                                </w:rPr>
                              </w:pPr>
                              <w:bookmarkStart w:id="41" w:name="_Toc41093061"/>
                              <w:bookmarkStart w:id="42" w:name="_Toc41093273"/>
                              <w:bookmarkStart w:id="43" w:name="_Toc41093319"/>
                              <w:bookmarkStart w:id="44" w:name="_Toc41095598"/>
                              <w:bookmarkStart w:id="45" w:name="_Toc41170925"/>
                              <w:r>
                                <w:t xml:space="preserve">Anexo </w:t>
                              </w:r>
                              <w:fldSimple w:instr=" SEQ Figura \* ARABIC ">
                                <w:r w:rsidR="0061381E">
                                  <w:rPr>
                                    <w:noProof/>
                                  </w:rPr>
                                  <w:t>2</w:t>
                                </w:r>
                              </w:fldSimple>
                              <w:r>
                                <w:t>: Cronograma SourceTree (2)</w:t>
                              </w:r>
                              <w:bookmarkEnd w:id="41"/>
                              <w:bookmarkEnd w:id="42"/>
                              <w:bookmarkEnd w:id="43"/>
                              <w:bookmarkEnd w:id="44"/>
                              <w:bookmarkEnd w:id="45"/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7FC76403" id="Agrupar 71" o:spid="_x0000_s1029" style="position:absolute;margin-left:70.6pt;margin-top:7.4pt;width:342.65pt;height:226.95pt;z-index:251659264" coordsize="43516,2882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">
                <v:shape id="Imagem 8" o:spid="_x0000_s1030" type="#_x0000_t75" alt="Uma imagem com captura de ecrã, monitor, preto, ecrã&#10;&#10;Descrição gerada automaticamente" style="position:absolute;width:43516;height:2552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">
                  <v:imagedata r:id="rId25" o:title="Uma imagem com captura de ecrã, monitor, preto, ecrã&#10;&#10;Descrição gerada automaticamente"/>
                </v:shape>
                <v:shape id="Caixa de texto 10" o:spid="_x0000_s1031" type="#_x0000_t202" style="position:absolute;top:26155;width:43516;height:26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" stroked="f">
                  <v:textbox style="mso-fit-shape-to-text:t" inset="0,0,0,0">
                    <w:txbxContent>
                      <w:p w14:paraId="14951066" w14:textId="2F1F713B" w:rsidR="00BA770F" w:rsidRPr="00B13EDF" w:rsidRDefault="00BA770F" w:rsidP="0027352E">
                        <w:pPr>
                          <w:pStyle w:val="Legenda"/>
                          <w:rPr>
                            <w:rFonts w:ascii="Arial" w:hAnsi="Arial" w:cs="Arial"/>
                            <w:noProof/>
                          </w:rPr>
                        </w:pPr>
                        <w:bookmarkStart w:id="51" w:name="_Toc41093061"/>
                        <w:bookmarkStart w:id="52" w:name="_Toc41093273"/>
                        <w:bookmarkStart w:id="53" w:name="_Toc41093319"/>
                        <w:bookmarkStart w:id="54" w:name="_Toc41095598"/>
                        <w:bookmarkStart w:id="55" w:name="_Toc41170925"/>
                        <w:r>
                          <w:t xml:space="preserve">Anexo </w:t>
                        </w:r>
                        <w:fldSimple w:instr=" SEQ Figura \* ARABIC ">
                          <w:r w:rsidR="0061381E">
                            <w:rPr>
                              <w:noProof/>
                            </w:rPr>
                            <w:t>2</w:t>
                          </w:r>
                        </w:fldSimple>
                        <w:r>
                          <w:t>: Cronograma SourceTree (2)</w:t>
                        </w:r>
                        <w:bookmarkEnd w:id="51"/>
                        <w:bookmarkEnd w:id="52"/>
                        <w:bookmarkEnd w:id="53"/>
                        <w:bookmarkEnd w:id="54"/>
                        <w:bookmarkEnd w:id="55"/>
                      </w:p>
                    </w:txbxContent>
                  </v:textbox>
                </v:shape>
                <w10:wrap type="square"/>
              </v:group>
            </w:pict>
          </mc:Fallback>
        </mc:AlternateContent>
      </w:r>
    </w:p>
    <w:p w14:paraId="0527ED28" w14:textId="0183CE4C" w:rsidR="0027352E" w:rsidRDefault="0027352E" w:rsidP="009F5446">
      <w:pPr>
        <w:rPr>
          <w:rFonts w:ascii="Arial" w:hAnsi="Arial" w:cs="Arial"/>
        </w:rPr>
      </w:pPr>
    </w:p>
    <w:p w14:paraId="1275E7CE" w14:textId="77777777" w:rsidR="0027352E" w:rsidRDefault="0027352E" w:rsidP="009F5446">
      <w:pPr>
        <w:rPr>
          <w:rFonts w:ascii="Arial" w:hAnsi="Arial" w:cs="Arial"/>
        </w:rPr>
      </w:pPr>
    </w:p>
    <w:p w14:paraId="54FE1480" w14:textId="77777777" w:rsidR="0027352E" w:rsidRDefault="0027352E" w:rsidP="009F5446">
      <w:pPr>
        <w:rPr>
          <w:rFonts w:ascii="Arial" w:hAnsi="Arial" w:cs="Arial"/>
        </w:rPr>
      </w:pPr>
    </w:p>
    <w:p w14:paraId="74EC033B" w14:textId="77777777" w:rsidR="0027352E" w:rsidRDefault="0027352E" w:rsidP="009F5446">
      <w:pPr>
        <w:rPr>
          <w:rFonts w:ascii="Arial" w:hAnsi="Arial" w:cs="Arial"/>
        </w:rPr>
      </w:pPr>
    </w:p>
    <w:p w14:paraId="74B540BA" w14:textId="77777777" w:rsidR="0027352E" w:rsidRDefault="0027352E" w:rsidP="009F5446">
      <w:pPr>
        <w:rPr>
          <w:rFonts w:ascii="Arial" w:hAnsi="Arial" w:cs="Arial"/>
        </w:rPr>
      </w:pPr>
    </w:p>
    <w:p w14:paraId="39400832" w14:textId="77777777" w:rsidR="0027352E" w:rsidRDefault="0027352E" w:rsidP="009F5446">
      <w:pPr>
        <w:rPr>
          <w:rFonts w:ascii="Arial" w:hAnsi="Arial" w:cs="Arial"/>
        </w:rPr>
      </w:pPr>
    </w:p>
    <w:p w14:paraId="2858D068" w14:textId="77777777" w:rsidR="0027352E" w:rsidRDefault="0027352E" w:rsidP="009F5446">
      <w:pPr>
        <w:rPr>
          <w:rFonts w:ascii="Arial" w:hAnsi="Arial" w:cs="Arial"/>
        </w:rPr>
      </w:pPr>
    </w:p>
    <w:p w14:paraId="1A3BBF96" w14:textId="77777777" w:rsidR="0027352E" w:rsidRDefault="0027352E" w:rsidP="009F5446">
      <w:pPr>
        <w:rPr>
          <w:rFonts w:ascii="Arial" w:hAnsi="Arial" w:cs="Arial"/>
        </w:rPr>
      </w:pPr>
    </w:p>
    <w:p w14:paraId="66D53D47" w14:textId="4EB0228E" w:rsidR="0027352E" w:rsidRDefault="0027352E" w:rsidP="009F5446">
      <w:pPr>
        <w:rPr>
          <w:rFonts w:ascii="Arial" w:hAnsi="Arial" w:cs="Arial"/>
        </w:rPr>
      </w:pPr>
    </w:p>
    <w:p w14:paraId="2331F29F" w14:textId="05784EDF" w:rsidR="0027352E" w:rsidRDefault="0027352E" w:rsidP="009F5446">
      <w:pPr>
        <w:rPr>
          <w:rFonts w:ascii="Arial" w:hAnsi="Arial" w:cs="Arial"/>
        </w:rPr>
      </w:pPr>
    </w:p>
    <w:p w14:paraId="7417D963" w14:textId="33C3BE99" w:rsidR="0027352E" w:rsidRDefault="0027352E" w:rsidP="009F5446">
      <w:pPr>
        <w:rPr>
          <w:rFonts w:ascii="Arial" w:hAnsi="Arial" w:cs="Arial"/>
        </w:rPr>
      </w:pPr>
    </w:p>
    <w:p w14:paraId="3FB9F8BE" w14:textId="77777777" w:rsidR="0027352E" w:rsidRDefault="0027352E" w:rsidP="009F5446">
      <w:pPr>
        <w:rPr>
          <w:rFonts w:ascii="Arial" w:hAnsi="Arial" w:cs="Arial"/>
        </w:rPr>
      </w:pPr>
    </w:p>
    <w:p w14:paraId="7A2A7E6D" w14:textId="77777777" w:rsidR="0027352E" w:rsidRDefault="0027352E" w:rsidP="009F5446">
      <w:pPr>
        <w:rPr>
          <w:rFonts w:ascii="Arial" w:hAnsi="Arial" w:cs="Arial"/>
        </w:rPr>
      </w:pPr>
    </w:p>
    <w:p w14:paraId="1A7E4889" w14:textId="77777777" w:rsidR="0027352E" w:rsidRDefault="0027352E" w:rsidP="009F5446">
      <w:pPr>
        <w:rPr>
          <w:rFonts w:ascii="Arial" w:hAnsi="Arial" w:cs="Arial"/>
        </w:rPr>
      </w:pPr>
    </w:p>
    <w:p w14:paraId="29A8A67A" w14:textId="77777777" w:rsidR="0027352E" w:rsidRDefault="0027352E" w:rsidP="009F5446">
      <w:pPr>
        <w:rPr>
          <w:rFonts w:ascii="Arial" w:hAnsi="Arial" w:cs="Arial"/>
        </w:rPr>
      </w:pPr>
    </w:p>
    <w:p w14:paraId="23DD03CC" w14:textId="77777777" w:rsidR="0027352E" w:rsidRDefault="0027352E" w:rsidP="009F5446">
      <w:pPr>
        <w:rPr>
          <w:rFonts w:ascii="Arial" w:hAnsi="Arial" w:cs="Arial"/>
        </w:rPr>
      </w:pPr>
    </w:p>
    <w:p w14:paraId="2E021D37" w14:textId="14490117" w:rsidR="00086ECD" w:rsidRDefault="003546EC" w:rsidP="00086ECD">
      <w:pPr>
        <w:keepNext/>
      </w:pPr>
      <w:r>
        <w:object w:dxaOrig="1541" w:dyaOrig="998" w14:anchorId="4FBB965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77.25pt;height:50.25pt" o:ole="">
            <v:imagedata r:id="rId26" o:title=""/>
          </v:shape>
          <o:OLEObject Type="Embed" ProgID="Package" ShapeID="_x0000_i1025" DrawAspect="Icon" ObjectID="_1655336593" r:id="rId27"/>
        </w:object>
      </w:r>
    </w:p>
    <w:p w14:paraId="2D03442F" w14:textId="597EE4AC" w:rsidR="00191C8E" w:rsidRDefault="00086ECD" w:rsidP="00086ECD">
      <w:pPr>
        <w:pStyle w:val="Legenda"/>
      </w:pPr>
      <w:bookmarkStart w:id="46" w:name="_Toc41093274"/>
      <w:bookmarkStart w:id="47" w:name="_Toc41093320"/>
      <w:bookmarkStart w:id="48" w:name="_Toc41095599"/>
      <w:bookmarkStart w:id="49" w:name="_Toc41170926"/>
      <w:r>
        <w:t xml:space="preserve">Anexo </w:t>
      </w:r>
      <w:fldSimple w:instr=" SEQ Figura \* ARABIC ">
        <w:r w:rsidR="0061381E">
          <w:rPr>
            <w:noProof/>
          </w:rPr>
          <w:t>3</w:t>
        </w:r>
      </w:fldSimple>
      <w:r>
        <w:t>: Mockups da Aplicação QRganize</w:t>
      </w:r>
      <w:bookmarkEnd w:id="46"/>
      <w:bookmarkEnd w:id="47"/>
      <w:bookmarkEnd w:id="48"/>
      <w:bookmarkEnd w:id="49"/>
    </w:p>
    <w:p w14:paraId="6BE85E0A" w14:textId="4C6C8B29" w:rsidR="00A33964" w:rsidRDefault="00A33964" w:rsidP="00A33964"/>
    <w:p w14:paraId="14A0812B" w14:textId="77C4C42D" w:rsidR="00A33964" w:rsidRDefault="003546EC" w:rsidP="00A33964">
      <w:pPr>
        <w:keepNext/>
      </w:pPr>
      <w:r>
        <w:object w:dxaOrig="1541" w:dyaOrig="998" w14:anchorId="52A6D900">
          <v:shape id="_x0000_i1026" type="#_x0000_t75" style="width:77.25pt;height:50.25pt" o:ole="">
            <v:imagedata r:id="rId28" o:title=""/>
          </v:shape>
          <o:OLEObject Type="Embed" ProgID="Package" ShapeID="_x0000_i1026" DrawAspect="Icon" ObjectID="_1655336594" r:id="rId29"/>
        </w:object>
      </w:r>
    </w:p>
    <w:p w14:paraId="7B238287" w14:textId="5220E4E8" w:rsidR="00A33964" w:rsidRDefault="00A33964" w:rsidP="00A33964">
      <w:pPr>
        <w:pStyle w:val="Legenda"/>
      </w:pPr>
      <w:bookmarkStart w:id="50" w:name="_Toc41093275"/>
      <w:bookmarkStart w:id="51" w:name="_Toc41093321"/>
      <w:bookmarkStart w:id="52" w:name="_Toc41095600"/>
      <w:bookmarkStart w:id="53" w:name="_Toc41170927"/>
      <w:r>
        <w:t xml:space="preserve">Anexo </w:t>
      </w:r>
      <w:fldSimple w:instr=" SEQ Figura \* ARABIC ">
        <w:r w:rsidR="0061381E">
          <w:rPr>
            <w:noProof/>
          </w:rPr>
          <w:t>4</w:t>
        </w:r>
      </w:fldSimple>
      <w:r>
        <w:t>: Wireframes da Aplicação QRganize</w:t>
      </w:r>
      <w:bookmarkEnd w:id="50"/>
      <w:bookmarkEnd w:id="51"/>
      <w:bookmarkEnd w:id="52"/>
      <w:bookmarkEnd w:id="53"/>
    </w:p>
    <w:p w14:paraId="2FFFD9EF" w14:textId="47C72B6B" w:rsidR="00856914" w:rsidRDefault="0070624F" w:rsidP="00856914">
      <w:r>
        <w:rPr>
          <w:noProof/>
        </w:rPr>
        <mc:AlternateContent>
          <mc:Choice Requires="wpg">
            <w:drawing>
              <wp:anchor distT="0" distB="0" distL="114300" distR="114300" simplePos="0" relativeHeight="251663360" behindDoc="0" locked="0" layoutInCell="1" allowOverlap="1" wp14:anchorId="3ED97CB1" wp14:editId="55F8A28B">
                <wp:simplePos x="0" y="0"/>
                <wp:positionH relativeFrom="column">
                  <wp:posOffset>451292</wp:posOffset>
                </wp:positionH>
                <wp:positionV relativeFrom="paragraph">
                  <wp:posOffset>287710</wp:posOffset>
                </wp:positionV>
                <wp:extent cx="5248275" cy="2238375"/>
                <wp:effectExtent l="0" t="0" r="9525" b="9525"/>
                <wp:wrapSquare wrapText="bothSides"/>
                <wp:docPr id="72" name="Agrupar 7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248275" cy="2238375"/>
                          <a:chOff x="0" y="0"/>
                          <a:chExt cx="5248275" cy="2238375"/>
                        </a:xfrm>
                      </wpg:grpSpPr>
                      <pic:pic xmlns:pic="http://schemas.openxmlformats.org/drawingml/2006/picture">
                        <pic:nvPicPr>
                          <pic:cNvPr id="12" name="Imagem 12" descr="Uma imagem com pássaro&#10;&#10;Descrição gerada automaticamente"/>
                          <pic:cNvPicPr>
                            <a:picLocks noChangeAspect="1"/>
                          </pic:cNvPicPr>
                        </pic:nvPicPr>
                        <pic:blipFill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48275" cy="191770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3" name="Caixa de texto 13"/>
                        <wps:cNvSpPr txBox="1"/>
                        <wps:spPr>
                          <a:xfrm>
                            <a:off x="0" y="1971675"/>
                            <a:ext cx="5248275" cy="266700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6B576F22" w14:textId="6C1392BE" w:rsidR="00BA770F" w:rsidRPr="000B132D" w:rsidRDefault="00BA770F" w:rsidP="005E68E5">
                              <w:pPr>
                                <w:pStyle w:val="Legenda"/>
                                <w:rPr>
                                  <w:noProof/>
                                </w:rPr>
                              </w:pPr>
                              <w:bookmarkStart w:id="54" w:name="_Toc41093064"/>
                              <w:bookmarkStart w:id="55" w:name="_Toc41093276"/>
                              <w:bookmarkStart w:id="56" w:name="_Toc41093322"/>
                              <w:bookmarkStart w:id="57" w:name="_Toc41095601"/>
                              <w:bookmarkStart w:id="58" w:name="_Toc41170928"/>
                              <w:r>
                                <w:t xml:space="preserve">Anexo </w:t>
                              </w:r>
                              <w:fldSimple w:instr=" SEQ Figura \* ARABIC ">
                                <w:r w:rsidR="0061381E">
                                  <w:rPr>
                                    <w:noProof/>
                                  </w:rPr>
                                  <w:t>5</w:t>
                                </w:r>
                              </w:fldSimple>
                              <w:r>
                                <w:t>: Diagrama de Contexto</w:t>
                              </w:r>
                              <w:bookmarkEnd w:id="54"/>
                              <w:bookmarkEnd w:id="55"/>
                              <w:bookmarkEnd w:id="56"/>
                              <w:bookmarkEnd w:id="57"/>
                              <w:bookmarkEnd w:id="58"/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3ED97CB1" id="Agrupar 72" o:spid="_x0000_s1032" style="position:absolute;margin-left:35.55pt;margin-top:22.65pt;width:413.25pt;height:176.25pt;z-index:251663360" coordsize="52482,2238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">
                <v:shape id="Imagem 12" o:spid="_x0000_s1033" type="#_x0000_t75" alt="Uma imagem com pássaro&#10;&#10;Descrição gerada automaticamente" style="position:absolute;width:52482;height:1917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">
                  <v:imagedata r:id="rId31" o:title="Uma imagem com pássaro&#10;&#10;Descrição gerada automaticamente"/>
                </v:shape>
                <v:shape id="Caixa de texto 13" o:spid="_x0000_s1034" type="#_x0000_t202" style="position:absolute;top:19716;width:52482;height:26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" stroked="f">
                  <v:textbox style="mso-fit-shape-to-text:t" inset="0,0,0,0">
                    <w:txbxContent>
                      <w:p w14:paraId="6B576F22" w14:textId="6C1392BE" w:rsidR="00BA770F" w:rsidRPr="000B132D" w:rsidRDefault="00BA770F" w:rsidP="005E68E5">
                        <w:pPr>
                          <w:pStyle w:val="Legenda"/>
                          <w:rPr>
                            <w:noProof/>
                          </w:rPr>
                        </w:pPr>
                        <w:bookmarkStart w:id="69" w:name="_Toc41093064"/>
                        <w:bookmarkStart w:id="70" w:name="_Toc41093276"/>
                        <w:bookmarkStart w:id="71" w:name="_Toc41093322"/>
                        <w:bookmarkStart w:id="72" w:name="_Toc41095601"/>
                        <w:bookmarkStart w:id="73" w:name="_Toc41170928"/>
                        <w:r>
                          <w:t xml:space="preserve">Anexo </w:t>
                        </w:r>
                        <w:fldSimple w:instr=" SEQ Figura \* ARABIC ">
                          <w:r w:rsidR="0061381E">
                            <w:rPr>
                              <w:noProof/>
                            </w:rPr>
                            <w:t>5</w:t>
                          </w:r>
                        </w:fldSimple>
                        <w:r>
                          <w:t>: Diagrama de Contexto</w:t>
                        </w:r>
                        <w:bookmarkEnd w:id="69"/>
                        <w:bookmarkEnd w:id="70"/>
                        <w:bookmarkEnd w:id="71"/>
                        <w:bookmarkEnd w:id="72"/>
                        <w:bookmarkEnd w:id="73"/>
                      </w:p>
                    </w:txbxContent>
                  </v:textbox>
                </v:shape>
                <w10:wrap type="square"/>
              </v:group>
            </w:pict>
          </mc:Fallback>
        </mc:AlternateContent>
      </w:r>
    </w:p>
    <w:p w14:paraId="77E67842" w14:textId="3B43B9C3" w:rsidR="00A3754B" w:rsidRDefault="00A3754B" w:rsidP="00856914"/>
    <w:p w14:paraId="303A4EA6" w14:textId="47E803DB" w:rsidR="005E68E5" w:rsidRDefault="005E68E5" w:rsidP="00856914"/>
    <w:p w14:paraId="2AE8C253" w14:textId="3E73B4DB" w:rsidR="005E68E5" w:rsidRDefault="005E68E5" w:rsidP="00856914"/>
    <w:p w14:paraId="77EE1311" w14:textId="035E6765" w:rsidR="005E68E5" w:rsidRDefault="005E68E5" w:rsidP="00856914"/>
    <w:p w14:paraId="57B136AD" w14:textId="448B7266" w:rsidR="005E68E5" w:rsidRDefault="005E68E5" w:rsidP="00856914"/>
    <w:p w14:paraId="34B08DF2" w14:textId="74423D0D" w:rsidR="005E68E5" w:rsidRDefault="005E68E5" w:rsidP="00856914"/>
    <w:p w14:paraId="2C2D0825" w14:textId="569E46FC" w:rsidR="005E68E5" w:rsidRDefault="005E68E5" w:rsidP="00856914"/>
    <w:p w14:paraId="11161FB2" w14:textId="18CAA398" w:rsidR="005E68E5" w:rsidRDefault="005E68E5" w:rsidP="00856914"/>
    <w:p w14:paraId="30F2ACFA" w14:textId="2B9923E1" w:rsidR="005E68E5" w:rsidRDefault="0070624F" w:rsidP="00856914">
      <w:r>
        <w:rPr>
          <w:noProof/>
        </w:rPr>
        <mc:AlternateContent>
          <mc:Choice Requires="wpg">
            <w:drawing>
              <wp:anchor distT="0" distB="0" distL="114300" distR="114300" simplePos="0" relativeHeight="251667456" behindDoc="0" locked="0" layoutInCell="1" allowOverlap="1" wp14:anchorId="2D024BE0" wp14:editId="3E809F30">
                <wp:simplePos x="0" y="0"/>
                <wp:positionH relativeFrom="column">
                  <wp:posOffset>491048</wp:posOffset>
                </wp:positionH>
                <wp:positionV relativeFrom="paragraph">
                  <wp:posOffset>277550</wp:posOffset>
                </wp:positionV>
                <wp:extent cx="5162550" cy="3359150"/>
                <wp:effectExtent l="0" t="0" r="0" b="0"/>
                <wp:wrapSquare wrapText="bothSides"/>
                <wp:docPr id="73" name="Agrupar 7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162550" cy="3359150"/>
                          <a:chOff x="0" y="0"/>
                          <a:chExt cx="5162550" cy="3359150"/>
                        </a:xfrm>
                      </wpg:grpSpPr>
                      <pic:pic xmlns:pic="http://schemas.openxmlformats.org/drawingml/2006/picture">
                        <pic:nvPicPr>
                          <pic:cNvPr id="14" name="Imagem 14" descr="Uma imagem com texto, mapa&#10;&#10;Descrição gerada automaticamente"/>
                          <pic:cNvPicPr>
                            <a:picLocks noChangeAspect="1"/>
                          </pic:cNvPicPr>
                        </pic:nvPicPr>
                        <pic:blipFill>
                          <a:blip r:embed="rId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162550" cy="291846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5" name="Caixa de texto 15"/>
                        <wps:cNvSpPr txBox="1"/>
                        <wps:spPr>
                          <a:xfrm>
                            <a:off x="0" y="3092450"/>
                            <a:ext cx="5162550" cy="266700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1D8F5912" w14:textId="09EAC332" w:rsidR="00BA770F" w:rsidRPr="007B2B59" w:rsidRDefault="00BA770F" w:rsidP="005E68E5">
                              <w:pPr>
                                <w:pStyle w:val="Legenda"/>
                                <w:rPr>
                                  <w:noProof/>
                                </w:rPr>
                              </w:pPr>
                              <w:bookmarkStart w:id="59" w:name="_Toc41093065"/>
                              <w:bookmarkStart w:id="60" w:name="_Toc41093277"/>
                              <w:bookmarkStart w:id="61" w:name="_Toc41093323"/>
                              <w:bookmarkStart w:id="62" w:name="_Toc41095602"/>
                              <w:bookmarkStart w:id="63" w:name="_Toc41170929"/>
                              <w:r>
                                <w:t xml:space="preserve">Anexo </w:t>
                              </w:r>
                              <w:fldSimple w:instr=" SEQ Figura \* ARABIC ">
                                <w:r w:rsidR="0061381E">
                                  <w:rPr>
                                    <w:noProof/>
                                  </w:rPr>
                                  <w:t>6</w:t>
                                </w:r>
                              </w:fldSimple>
                              <w:r>
                                <w:t>: Diagrama de Entidade-Associação</w:t>
                              </w:r>
                              <w:bookmarkEnd w:id="59"/>
                              <w:bookmarkEnd w:id="60"/>
                              <w:bookmarkEnd w:id="61"/>
                              <w:bookmarkEnd w:id="62"/>
                              <w:bookmarkEnd w:id="63"/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2D024BE0" id="Agrupar 73" o:spid="_x0000_s1035" style="position:absolute;margin-left:38.65pt;margin-top:21.85pt;width:406.5pt;height:264.5pt;z-index:251667456" coordsize="51625,3359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">
                <v:shape id="Imagem 14" o:spid="_x0000_s1036" type="#_x0000_t75" alt="Uma imagem com texto, mapa&#10;&#10;Descrição gerada automaticamente" style="position:absolute;width:51625;height:2918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">
                  <v:imagedata r:id="rId33" o:title="Uma imagem com texto, mapa&#10;&#10;Descrição gerada automaticamente"/>
                </v:shape>
                <v:shape id="Caixa de texto 15" o:spid="_x0000_s1037" type="#_x0000_t202" style="position:absolute;top:30924;width:51625;height:26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" stroked="f">
                  <v:textbox style="mso-fit-shape-to-text:t" inset="0,0,0,0">
                    <w:txbxContent>
                      <w:p w14:paraId="1D8F5912" w14:textId="09EAC332" w:rsidR="00BA770F" w:rsidRPr="007B2B59" w:rsidRDefault="00BA770F" w:rsidP="005E68E5">
                        <w:pPr>
                          <w:pStyle w:val="Legenda"/>
                          <w:rPr>
                            <w:noProof/>
                          </w:rPr>
                        </w:pPr>
                        <w:bookmarkStart w:id="79" w:name="_Toc41093065"/>
                        <w:bookmarkStart w:id="80" w:name="_Toc41093277"/>
                        <w:bookmarkStart w:id="81" w:name="_Toc41093323"/>
                        <w:bookmarkStart w:id="82" w:name="_Toc41095602"/>
                        <w:bookmarkStart w:id="83" w:name="_Toc41170929"/>
                        <w:r>
                          <w:t xml:space="preserve">Anexo </w:t>
                        </w:r>
                        <w:fldSimple w:instr=" SEQ Figura \* ARABIC ">
                          <w:r w:rsidR="0061381E">
                            <w:rPr>
                              <w:noProof/>
                            </w:rPr>
                            <w:t>6</w:t>
                          </w:r>
                        </w:fldSimple>
                        <w:r>
                          <w:t>: Diagrama de Entidade-Associação</w:t>
                        </w:r>
                        <w:bookmarkEnd w:id="79"/>
                        <w:bookmarkEnd w:id="80"/>
                        <w:bookmarkEnd w:id="81"/>
                        <w:bookmarkEnd w:id="82"/>
                        <w:bookmarkEnd w:id="83"/>
                      </w:p>
                    </w:txbxContent>
                  </v:textbox>
                </v:shape>
                <w10:wrap type="square"/>
              </v:group>
            </w:pict>
          </mc:Fallback>
        </mc:AlternateContent>
      </w:r>
    </w:p>
    <w:p w14:paraId="5C0C6C85" w14:textId="28181DA4" w:rsidR="005E68E5" w:rsidRDefault="005E68E5" w:rsidP="00856914"/>
    <w:p w14:paraId="4035DBE5" w14:textId="6D41A652" w:rsidR="00B462DA" w:rsidRDefault="00B462DA" w:rsidP="00856914"/>
    <w:p w14:paraId="0A969898" w14:textId="4E68BBFC" w:rsidR="00B462DA" w:rsidRDefault="00B462DA" w:rsidP="00856914"/>
    <w:p w14:paraId="2300984D" w14:textId="68DF8F12" w:rsidR="00B462DA" w:rsidRDefault="00B462DA" w:rsidP="00856914"/>
    <w:p w14:paraId="6380A238" w14:textId="58DC21C6" w:rsidR="00B462DA" w:rsidRDefault="00B462DA" w:rsidP="00856914"/>
    <w:p w14:paraId="10088432" w14:textId="31C42EC8" w:rsidR="00B462DA" w:rsidRDefault="00B462DA" w:rsidP="00856914"/>
    <w:p w14:paraId="4E438679" w14:textId="0F8AA54E" w:rsidR="00B462DA" w:rsidRDefault="00B462DA" w:rsidP="00856914"/>
    <w:p w14:paraId="54F4508A" w14:textId="3BC2A89B" w:rsidR="00B462DA" w:rsidRDefault="00B462DA" w:rsidP="00856914"/>
    <w:p w14:paraId="35CB206B" w14:textId="4CA7881B" w:rsidR="00B462DA" w:rsidRDefault="00B462DA" w:rsidP="00856914"/>
    <w:p w14:paraId="521D487A" w14:textId="487253E6" w:rsidR="00B462DA" w:rsidRDefault="00B462DA" w:rsidP="00856914"/>
    <w:p w14:paraId="650987C1" w14:textId="7D21CEBC" w:rsidR="00B462DA" w:rsidRDefault="00B462DA" w:rsidP="00856914"/>
    <w:p w14:paraId="42E470C3" w14:textId="50C6B724" w:rsidR="00B462DA" w:rsidRDefault="00B462DA" w:rsidP="00856914"/>
    <w:p w14:paraId="10C36BE0" w14:textId="74E129BF" w:rsidR="00B462DA" w:rsidRDefault="0070624F" w:rsidP="00856914"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677696" behindDoc="0" locked="0" layoutInCell="1" allowOverlap="1" wp14:anchorId="7D0B858F" wp14:editId="6767D578">
                <wp:simplePos x="0" y="0"/>
                <wp:positionH relativeFrom="column">
                  <wp:posOffset>236607</wp:posOffset>
                </wp:positionH>
                <wp:positionV relativeFrom="paragraph">
                  <wp:posOffset>19381</wp:posOffset>
                </wp:positionV>
                <wp:extent cx="5505450" cy="3073400"/>
                <wp:effectExtent l="0" t="0" r="0" b="0"/>
                <wp:wrapSquare wrapText="bothSides"/>
                <wp:docPr id="74" name="Agrupar 7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505450" cy="3073400"/>
                          <a:chOff x="0" y="0"/>
                          <a:chExt cx="5505450" cy="3073400"/>
                        </a:xfrm>
                      </wpg:grpSpPr>
                      <pic:pic xmlns:pic="http://schemas.openxmlformats.org/drawingml/2006/picture">
                        <pic:nvPicPr>
                          <pic:cNvPr id="23" name="Imagem 23" descr="Uma imagem com captura de ecrã&#10;&#10;Descrição gerada automaticamente"/>
                          <pic:cNvPicPr>
                            <a:picLocks noChangeAspect="1"/>
                          </pic:cNvPicPr>
                        </pic:nvPicPr>
                        <pic:blipFill>
                          <a:blip r:embed="rId3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05450" cy="261747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2" name="Caixa de texto 22"/>
                        <wps:cNvSpPr txBox="1"/>
                        <wps:spPr>
                          <a:xfrm>
                            <a:off x="0" y="2806700"/>
                            <a:ext cx="5505450" cy="266700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45B1FBD8" w14:textId="7EE3CC71" w:rsidR="00BA770F" w:rsidRPr="0048033A" w:rsidRDefault="00BA770F" w:rsidP="00B462DA">
                              <w:pPr>
                                <w:pStyle w:val="Legenda"/>
                                <w:rPr>
                                  <w:noProof/>
                                </w:rPr>
                              </w:pPr>
                              <w:bookmarkStart w:id="64" w:name="_Toc41093066"/>
                              <w:bookmarkStart w:id="65" w:name="_Toc41093278"/>
                              <w:bookmarkStart w:id="66" w:name="_Toc41093324"/>
                              <w:bookmarkStart w:id="67" w:name="_Toc41095603"/>
                              <w:bookmarkStart w:id="68" w:name="_Toc41170930"/>
                              <w:r>
                                <w:t xml:space="preserve">Anexo </w:t>
                              </w:r>
                              <w:fldSimple w:instr=" SEQ Figura \* ARABIC ">
                                <w:r w:rsidR="0061381E">
                                  <w:rPr>
                                    <w:noProof/>
                                  </w:rPr>
                                  <w:t>7</w:t>
                                </w:r>
                              </w:fldSimple>
                              <w:r>
                                <w:t>: Diagrama de Classes</w:t>
                              </w:r>
                              <w:bookmarkEnd w:id="64"/>
                              <w:bookmarkEnd w:id="65"/>
                              <w:bookmarkEnd w:id="66"/>
                              <w:bookmarkEnd w:id="67"/>
                              <w:bookmarkEnd w:id="68"/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7D0B858F" id="Agrupar 74" o:spid="_x0000_s1038" style="position:absolute;margin-left:18.65pt;margin-top:1.55pt;width:433.5pt;height:242pt;z-index:251677696" coordsize="55054,3073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">
                <v:shape id="Imagem 23" o:spid="_x0000_s1039" type="#_x0000_t75" alt="Uma imagem com captura de ecrã&#10;&#10;Descrição gerada automaticamente" style="position:absolute;width:55054;height:2617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">
                  <v:imagedata r:id="rId35" o:title="Uma imagem com captura de ecrã&#10;&#10;Descrição gerada automaticamente"/>
                </v:shape>
                <v:shape id="Caixa de texto 22" o:spid="_x0000_s1040" type="#_x0000_t202" style="position:absolute;top:28067;width:55054;height:26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" stroked="f">
                  <v:textbox style="mso-fit-shape-to-text:t" inset="0,0,0,0">
                    <w:txbxContent>
                      <w:p w14:paraId="45B1FBD8" w14:textId="7EE3CC71" w:rsidR="00BA770F" w:rsidRPr="0048033A" w:rsidRDefault="00BA770F" w:rsidP="00B462DA">
                        <w:pPr>
                          <w:pStyle w:val="Legenda"/>
                          <w:rPr>
                            <w:noProof/>
                          </w:rPr>
                        </w:pPr>
                        <w:bookmarkStart w:id="89" w:name="_Toc41093066"/>
                        <w:bookmarkStart w:id="90" w:name="_Toc41093278"/>
                        <w:bookmarkStart w:id="91" w:name="_Toc41093324"/>
                        <w:bookmarkStart w:id="92" w:name="_Toc41095603"/>
                        <w:bookmarkStart w:id="93" w:name="_Toc41170930"/>
                        <w:r>
                          <w:t xml:space="preserve">Anexo </w:t>
                        </w:r>
                        <w:fldSimple w:instr=" SEQ Figura \* ARABIC ">
                          <w:r w:rsidR="0061381E">
                            <w:rPr>
                              <w:noProof/>
                            </w:rPr>
                            <w:t>7</w:t>
                          </w:r>
                        </w:fldSimple>
                        <w:r>
                          <w:t>: Diagrama de Classes</w:t>
                        </w:r>
                        <w:bookmarkEnd w:id="89"/>
                        <w:bookmarkEnd w:id="90"/>
                        <w:bookmarkEnd w:id="91"/>
                        <w:bookmarkEnd w:id="92"/>
                        <w:bookmarkEnd w:id="93"/>
                      </w:p>
                    </w:txbxContent>
                  </v:textbox>
                </v:shape>
                <w10:wrap type="square"/>
              </v:group>
            </w:pict>
          </mc:Fallback>
        </mc:AlternateContent>
      </w:r>
    </w:p>
    <w:p w14:paraId="1D5FB56C" w14:textId="19046254" w:rsidR="00B462DA" w:rsidRDefault="00B462DA" w:rsidP="00856914"/>
    <w:p w14:paraId="03907C6E" w14:textId="77777777" w:rsidR="00B462DA" w:rsidRDefault="00B462DA" w:rsidP="00856914"/>
    <w:p w14:paraId="44281AF3" w14:textId="77777777" w:rsidR="00B462DA" w:rsidRDefault="00B462DA" w:rsidP="00856914"/>
    <w:p w14:paraId="4E6D4936" w14:textId="77777777" w:rsidR="00B462DA" w:rsidRDefault="00B462DA" w:rsidP="00856914"/>
    <w:p w14:paraId="47DFB06B" w14:textId="77777777" w:rsidR="00B462DA" w:rsidRDefault="00B462DA" w:rsidP="00856914"/>
    <w:p w14:paraId="1F22C00E" w14:textId="77777777" w:rsidR="00B462DA" w:rsidRDefault="00B462DA" w:rsidP="00856914"/>
    <w:p w14:paraId="7C8B39B4" w14:textId="77777777" w:rsidR="00B462DA" w:rsidRDefault="00B462DA" w:rsidP="00856914"/>
    <w:p w14:paraId="01AA8778" w14:textId="77777777" w:rsidR="00B462DA" w:rsidRDefault="00B462DA" w:rsidP="00856914"/>
    <w:p w14:paraId="7064FA38" w14:textId="45A068A8" w:rsidR="00B462DA" w:rsidRDefault="00B462DA" w:rsidP="00856914"/>
    <w:p w14:paraId="70205406" w14:textId="1C96AC96" w:rsidR="00B462DA" w:rsidRDefault="0070624F" w:rsidP="00856914"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737088" behindDoc="0" locked="0" layoutInCell="1" allowOverlap="1" wp14:anchorId="68596306" wp14:editId="15753F0D">
                <wp:simplePos x="0" y="0"/>
                <wp:positionH relativeFrom="page">
                  <wp:align>center</wp:align>
                </wp:positionH>
                <wp:positionV relativeFrom="paragraph">
                  <wp:posOffset>158170</wp:posOffset>
                </wp:positionV>
                <wp:extent cx="5068404" cy="5593715"/>
                <wp:effectExtent l="0" t="0" r="0" b="6985"/>
                <wp:wrapSquare wrapText="bothSides"/>
                <wp:docPr id="76" name="Agrupar 7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068404" cy="5593715"/>
                          <a:chOff x="0" y="0"/>
                          <a:chExt cx="5068404" cy="5593715"/>
                        </a:xfrm>
                      </wpg:grpSpPr>
                      <pic:pic xmlns:pic="http://schemas.openxmlformats.org/drawingml/2006/picture">
                        <pic:nvPicPr>
                          <pic:cNvPr id="24" name="Imagem 24" descr="Uma imagem com texto&#10;&#10;Descrição gerada automaticamente"/>
                          <pic:cNvPicPr>
                            <a:picLocks noChangeAspect="1"/>
                          </pic:cNvPicPr>
                        </pic:nvPicPr>
                        <pic:blipFill>
                          <a:blip r:embed="rId3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87464" y="0"/>
                            <a:ext cx="4980940" cy="510794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5" name="Caixa de texto 25"/>
                        <wps:cNvSpPr txBox="1"/>
                        <wps:spPr>
                          <a:xfrm>
                            <a:off x="0" y="5327015"/>
                            <a:ext cx="4980305" cy="266700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0B1C9DA0" w14:textId="506718BF" w:rsidR="00BA770F" w:rsidRPr="00116659" w:rsidRDefault="00BA770F" w:rsidP="0070624F">
                              <w:pPr>
                                <w:pStyle w:val="Legenda"/>
                                <w:rPr>
                                  <w:noProof/>
                                </w:rPr>
                              </w:pPr>
                              <w:bookmarkStart w:id="69" w:name="_Toc41093067"/>
                              <w:bookmarkStart w:id="70" w:name="_Toc41093279"/>
                              <w:bookmarkStart w:id="71" w:name="_Toc41093325"/>
                              <w:bookmarkStart w:id="72" w:name="_Toc41095604"/>
                              <w:bookmarkStart w:id="73" w:name="_Toc41170931"/>
                              <w:r>
                                <w:t xml:space="preserve">Anexo </w:t>
                              </w:r>
                              <w:fldSimple w:instr=" SEQ Figura \* ARABIC ">
                                <w:r w:rsidR="0061381E">
                                  <w:rPr>
                                    <w:noProof/>
                                  </w:rPr>
                                  <w:t>8</w:t>
                                </w:r>
                              </w:fldSimple>
                              <w:r>
                                <w:t>: Diagrama Use-Case</w:t>
                              </w:r>
                              <w:bookmarkEnd w:id="69"/>
                              <w:bookmarkEnd w:id="70"/>
                              <w:bookmarkEnd w:id="71"/>
                              <w:bookmarkEnd w:id="72"/>
                              <w:bookmarkEnd w:id="73"/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68596306" id="Agrupar 76" o:spid="_x0000_s1041" style="position:absolute;margin-left:0;margin-top:12.45pt;width:399.1pt;height:440.45pt;z-index:251737088;mso-position-horizontal:center;mso-position-horizontal-relative:page" coordsize="50684,5593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">
                <v:shape id="Imagem 24" o:spid="_x0000_s1042" type="#_x0000_t75" alt="Uma imagem com texto&#10;&#10;Descrição gerada automaticamente" style="position:absolute;left:874;width:49810;height:5107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">
                  <v:imagedata r:id="rId37" o:title="Uma imagem com texto&#10;&#10;Descrição gerada automaticamente"/>
                </v:shape>
                <v:shape id="Caixa de texto 25" o:spid="_x0000_s1043" type="#_x0000_t202" style="position:absolute;top:53270;width:49803;height:26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" stroked="f">
                  <v:textbox style="mso-fit-shape-to-text:t" inset="0,0,0,0">
                    <w:txbxContent>
                      <w:p w14:paraId="0B1C9DA0" w14:textId="506718BF" w:rsidR="00BA770F" w:rsidRPr="00116659" w:rsidRDefault="00BA770F" w:rsidP="0070624F">
                        <w:pPr>
                          <w:pStyle w:val="Legenda"/>
                          <w:rPr>
                            <w:noProof/>
                          </w:rPr>
                        </w:pPr>
                        <w:bookmarkStart w:id="99" w:name="_Toc41093067"/>
                        <w:bookmarkStart w:id="100" w:name="_Toc41093279"/>
                        <w:bookmarkStart w:id="101" w:name="_Toc41093325"/>
                        <w:bookmarkStart w:id="102" w:name="_Toc41095604"/>
                        <w:bookmarkStart w:id="103" w:name="_Toc41170931"/>
                        <w:r>
                          <w:t xml:space="preserve">Anexo </w:t>
                        </w:r>
                        <w:fldSimple w:instr=" SEQ Figura \* ARABIC ">
                          <w:r w:rsidR="0061381E">
                            <w:rPr>
                              <w:noProof/>
                            </w:rPr>
                            <w:t>8</w:t>
                          </w:r>
                        </w:fldSimple>
                        <w:r>
                          <w:t>: Diagrama Use-Case</w:t>
                        </w:r>
                        <w:bookmarkEnd w:id="99"/>
                        <w:bookmarkEnd w:id="100"/>
                        <w:bookmarkEnd w:id="101"/>
                        <w:bookmarkEnd w:id="102"/>
                        <w:bookmarkEnd w:id="103"/>
                      </w:p>
                    </w:txbxContent>
                  </v:textbox>
                </v:shape>
                <w10:wrap type="square" anchorx="page"/>
              </v:group>
            </w:pict>
          </mc:Fallback>
        </mc:AlternateContent>
      </w:r>
    </w:p>
    <w:p w14:paraId="108FDBEC" w14:textId="5D00012A" w:rsidR="00B462DA" w:rsidRDefault="00B462DA" w:rsidP="00856914"/>
    <w:p w14:paraId="3C08C2E1" w14:textId="51C38EDB" w:rsidR="00B462DA" w:rsidRDefault="00B462DA" w:rsidP="00856914"/>
    <w:p w14:paraId="3D2C78BF" w14:textId="18DC4014" w:rsidR="00B462DA" w:rsidRDefault="00B462DA" w:rsidP="00856914"/>
    <w:p w14:paraId="071FDE6B" w14:textId="1A637221" w:rsidR="00B462DA" w:rsidRDefault="00B462DA" w:rsidP="00856914"/>
    <w:p w14:paraId="7707DCE7" w14:textId="2BCAC28F" w:rsidR="00B462DA" w:rsidRDefault="00B462DA" w:rsidP="00856914"/>
    <w:p w14:paraId="4945C120" w14:textId="77777777" w:rsidR="00B462DA" w:rsidRDefault="00B462DA" w:rsidP="00856914"/>
    <w:p w14:paraId="17ED8262" w14:textId="77777777" w:rsidR="00B462DA" w:rsidRDefault="00B462DA" w:rsidP="00856914"/>
    <w:p w14:paraId="28D2EFC7" w14:textId="77777777" w:rsidR="00B462DA" w:rsidRDefault="00B462DA" w:rsidP="00856914"/>
    <w:p w14:paraId="481986D2" w14:textId="3BB2763B" w:rsidR="00B462DA" w:rsidRDefault="00B462DA" w:rsidP="00856914"/>
    <w:p w14:paraId="411EB79C" w14:textId="77777777" w:rsidR="0070624F" w:rsidRDefault="00355058" w:rsidP="0070624F">
      <w:pPr>
        <w:keepNext/>
      </w:pPr>
      <w:r>
        <w:rPr>
          <w:noProof/>
        </w:rPr>
        <w:lastRenderedPageBreak/>
        <w:drawing>
          <wp:inline distT="0" distB="0" distL="0" distR="0" wp14:anchorId="4DD01536" wp14:editId="4E00A320">
            <wp:extent cx="6151880" cy="3278505"/>
            <wp:effectExtent l="0" t="0" r="1270" b="0"/>
            <wp:docPr id="26" name="Imagem 26" descr="Uma imagem com captura de ecrã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anexo9_splash.png"/>
                    <pic:cNvPicPr/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1880" cy="3278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FDD9C5" w14:textId="260CFF9D" w:rsidR="0070624F" w:rsidRDefault="003546EC" w:rsidP="0070624F">
      <w:pPr>
        <w:pStyle w:val="Legenda"/>
      </w:pPr>
      <w:bookmarkStart w:id="74" w:name="_Toc41095605"/>
      <w:bookmarkStart w:id="75" w:name="_Toc41170932"/>
      <w:r>
        <w:t xml:space="preserve">Anexo </w:t>
      </w:r>
      <w:fldSimple w:instr=" SEQ Figura \* ARABIC ">
        <w:r w:rsidR="0061381E">
          <w:rPr>
            <w:noProof/>
          </w:rPr>
          <w:t>9</w:t>
        </w:r>
      </w:fldSimple>
      <w:r w:rsidR="0070624F">
        <w:t>: Splash Screen</w:t>
      </w:r>
      <w:bookmarkEnd w:id="74"/>
      <w:bookmarkEnd w:id="75"/>
    </w:p>
    <w:p w14:paraId="0AF09D97" w14:textId="525866FA" w:rsidR="00D57B58" w:rsidRDefault="00552387" w:rsidP="00AE0E61">
      <w:pPr>
        <w:rPr>
          <w:noProof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98176" behindDoc="0" locked="0" layoutInCell="1" allowOverlap="1" wp14:anchorId="247374D7" wp14:editId="097ECE75">
                <wp:simplePos x="0" y="0"/>
                <wp:positionH relativeFrom="column">
                  <wp:posOffset>4132428</wp:posOffset>
                </wp:positionH>
                <wp:positionV relativeFrom="paragraph">
                  <wp:posOffset>338074</wp:posOffset>
                </wp:positionV>
                <wp:extent cx="2011680" cy="3924300"/>
                <wp:effectExtent l="0" t="0" r="7620" b="0"/>
                <wp:wrapNone/>
                <wp:docPr id="53" name="Agrupar 5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011680" cy="3924300"/>
                          <a:chOff x="0" y="0"/>
                          <a:chExt cx="2011680" cy="3924300"/>
                        </a:xfrm>
                      </wpg:grpSpPr>
                      <pic:pic xmlns:pic="http://schemas.openxmlformats.org/drawingml/2006/picture">
                        <pic:nvPicPr>
                          <pic:cNvPr id="46" name="Imagem 46"/>
                          <pic:cNvPicPr>
                            <a:picLocks noChangeAspect="1"/>
                          </pic:cNvPicPr>
                        </pic:nvPicPr>
                        <pic:blipFill>
                          <a:blip r:embed="rId3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11680" cy="35966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  <wps:wsp>
                        <wps:cNvPr id="49" name="Caixa de texto 49"/>
                        <wps:cNvSpPr txBox="1"/>
                        <wps:spPr>
                          <a:xfrm>
                            <a:off x="0" y="3657600"/>
                            <a:ext cx="2011680" cy="266700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1D60505E" w14:textId="6822BD54" w:rsidR="00BA770F" w:rsidRPr="007A3F2E" w:rsidRDefault="00BA770F" w:rsidP="00552387">
                              <w:pPr>
                                <w:pStyle w:val="Legenda"/>
                                <w:rPr>
                                  <w:noProof/>
                                </w:rPr>
                              </w:pPr>
                              <w:bookmarkStart w:id="76" w:name="_Toc41095606"/>
                              <w:r>
                                <w:t>Anexo 11: Página de Registo</w:t>
                              </w:r>
                              <w:bookmarkEnd w:id="76"/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247374D7" id="Agrupar 53" o:spid="_x0000_s1044" style="position:absolute;margin-left:325.4pt;margin-top:26.6pt;width:158.4pt;height:309pt;z-index:251698176" coordsize="20116,3924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">
                <v:shape id="Imagem 46" o:spid="_x0000_s1045" type="#_x0000_t75" style="position:absolute;width:20116;height:3596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">
                  <v:imagedata r:id="rId40" o:title=""/>
                </v:shape>
                <v:shape id="Caixa de texto 49" o:spid="_x0000_s1046" type="#_x0000_t202" style="position:absolute;top:36576;width:20116;height:26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" stroked="f">
                  <v:textbox style="mso-fit-shape-to-text:t" inset="0,0,0,0">
                    <w:txbxContent>
                      <w:p w14:paraId="1D60505E" w14:textId="6822BD54" w:rsidR="00BA770F" w:rsidRPr="007A3F2E" w:rsidRDefault="00BA770F" w:rsidP="00552387">
                        <w:pPr>
                          <w:pStyle w:val="Legenda"/>
                          <w:rPr>
                            <w:noProof/>
                          </w:rPr>
                        </w:pPr>
                        <w:bookmarkStart w:id="107" w:name="_Toc41095606"/>
                        <w:r>
                          <w:t>Anexo 11: Página de Registo</w:t>
                        </w:r>
                        <w:bookmarkEnd w:id="107"/>
                      </w:p>
                    </w:txbxContent>
                  </v:textbox>
                </v:shape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91008" behindDoc="0" locked="0" layoutInCell="1" allowOverlap="1" wp14:anchorId="779D9D55" wp14:editId="60C30B16">
                <wp:simplePos x="0" y="0"/>
                <wp:positionH relativeFrom="column">
                  <wp:posOffset>-660</wp:posOffset>
                </wp:positionH>
                <wp:positionV relativeFrom="paragraph">
                  <wp:posOffset>338074</wp:posOffset>
                </wp:positionV>
                <wp:extent cx="2011680" cy="3924286"/>
                <wp:effectExtent l="0" t="0" r="7620" b="635"/>
                <wp:wrapSquare wrapText="bothSides"/>
                <wp:docPr id="52" name="Agrupar 5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011680" cy="3924286"/>
                          <a:chOff x="0" y="0"/>
                          <a:chExt cx="2011680" cy="3924286"/>
                        </a:xfrm>
                      </wpg:grpSpPr>
                      <pic:pic xmlns:pic="http://schemas.openxmlformats.org/drawingml/2006/picture">
                        <pic:nvPicPr>
                          <pic:cNvPr id="44" name="Imagem 44"/>
                          <pic:cNvPicPr>
                            <a:picLocks noChangeAspect="1"/>
                          </pic:cNvPicPr>
                        </pic:nvPicPr>
                        <pic:blipFill>
                          <a:blip r:embed="rId4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11680" cy="360235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  <wps:wsp>
                        <wps:cNvPr id="45" name="Caixa de texto 45"/>
                        <wps:cNvSpPr txBox="1"/>
                        <wps:spPr>
                          <a:xfrm>
                            <a:off x="0" y="3657600"/>
                            <a:ext cx="2011680" cy="266686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19AFD24B" w14:textId="64690F18" w:rsidR="00BA770F" w:rsidRPr="006E60BD" w:rsidRDefault="00BA770F" w:rsidP="00942560">
                              <w:pPr>
                                <w:pStyle w:val="Legenda"/>
                                <w:rPr>
                                  <w:noProof/>
                                </w:rPr>
                              </w:pPr>
                              <w:bookmarkStart w:id="77" w:name="_Toc41095607"/>
                              <w:r>
                                <w:t>Anexo 10: Página de Início</w:t>
                              </w:r>
                              <w:bookmarkEnd w:id="77"/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779D9D55" id="Agrupar 52" o:spid="_x0000_s1047" style="position:absolute;margin-left:-.05pt;margin-top:26.6pt;width:158.4pt;height:309pt;z-index:251691008" coordsize="20116,3924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">
                <v:shape id="Imagem 44" o:spid="_x0000_s1048" type="#_x0000_t75" style="position:absolute;width:20116;height:3602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">
                  <v:imagedata r:id="rId42" o:title=""/>
                </v:shape>
                <v:shape id="Caixa de texto 45" o:spid="_x0000_s1049" type="#_x0000_t202" style="position:absolute;top:36576;width:20116;height:266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" stroked="f">
                  <v:textbox style="mso-fit-shape-to-text:t" inset="0,0,0,0">
                    <w:txbxContent>
                      <w:p w14:paraId="19AFD24B" w14:textId="64690F18" w:rsidR="00BA770F" w:rsidRPr="006E60BD" w:rsidRDefault="00BA770F" w:rsidP="00942560">
                        <w:pPr>
                          <w:pStyle w:val="Legenda"/>
                          <w:rPr>
                            <w:noProof/>
                          </w:rPr>
                        </w:pPr>
                        <w:bookmarkStart w:id="109" w:name="_Toc41095607"/>
                        <w:r>
                          <w:t>Anexo 10: Página de Início</w:t>
                        </w:r>
                        <w:bookmarkEnd w:id="109"/>
                      </w:p>
                    </w:txbxContent>
                  </v:textbox>
                </v:shape>
                <w10:wrap type="square"/>
              </v:group>
            </w:pict>
          </mc:Fallback>
        </mc:AlternateContent>
      </w:r>
    </w:p>
    <w:p w14:paraId="2C1127E2" w14:textId="3FFE3FCC" w:rsidR="00B53494" w:rsidRDefault="00930034" w:rsidP="00942560">
      <w:pPr>
        <w:keepNext/>
        <w:rPr>
          <w:noProof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17E242F6" wp14:editId="358D27C1">
                <wp:simplePos x="0" y="0"/>
                <wp:positionH relativeFrom="column">
                  <wp:posOffset>0</wp:posOffset>
                </wp:positionH>
                <wp:positionV relativeFrom="paragraph">
                  <wp:posOffset>3980815</wp:posOffset>
                </wp:positionV>
                <wp:extent cx="2225040" cy="635"/>
                <wp:effectExtent l="0" t="0" r="0" b="0"/>
                <wp:wrapSquare wrapText="bothSides"/>
                <wp:docPr id="56" name="Caixa de texto 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2504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44AD5E3D" w14:textId="2DE6442B" w:rsidR="00BA770F" w:rsidRPr="001A2BA6" w:rsidRDefault="00BA770F" w:rsidP="00930034">
                            <w:pPr>
                              <w:pStyle w:val="Legenda"/>
                              <w:rPr>
                                <w:noProof/>
                              </w:rPr>
                            </w:pPr>
                            <w:bookmarkStart w:id="78" w:name="_Toc41095608"/>
                            <w:bookmarkStart w:id="79" w:name="_Toc41170933"/>
                            <w:r>
                              <w:t xml:space="preserve">Anexo </w:t>
                            </w:r>
                            <w:fldSimple w:instr=" SEQ Figura \* ARABIC ">
                              <w:r w:rsidR="0061381E">
                                <w:rPr>
                                  <w:noProof/>
                                </w:rPr>
                                <w:t>10</w:t>
                              </w:r>
                            </w:fldSimple>
                            <w:r>
                              <w:t>: Página de Termos</w:t>
                            </w:r>
                            <w:bookmarkEnd w:id="78"/>
                            <w:bookmarkEnd w:id="79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7E242F6" id="Caixa de texto 56" o:spid="_x0000_s1050" type="#_x0000_t202" style="position:absolute;margin-left:0;margin-top:313.45pt;width:175.2pt;height:.05pt;z-index:2517022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" stroked="f">
                <v:textbox style="mso-fit-shape-to-text:t" inset="0,0,0,0">
                  <w:txbxContent>
                    <w:p w14:paraId="44AD5E3D" w14:textId="2DE6442B" w:rsidR="00BA770F" w:rsidRPr="001A2BA6" w:rsidRDefault="00BA770F" w:rsidP="00930034">
                      <w:pPr>
                        <w:pStyle w:val="Legenda"/>
                        <w:rPr>
                          <w:noProof/>
                        </w:rPr>
                      </w:pPr>
                      <w:bookmarkStart w:id="112" w:name="_Toc41095608"/>
                      <w:bookmarkStart w:id="113" w:name="_Toc41170933"/>
                      <w:r>
                        <w:t xml:space="preserve">Anexo </w:t>
                      </w:r>
                      <w:fldSimple w:instr=" SEQ Figura \* ARABIC ">
                        <w:r w:rsidR="0061381E">
                          <w:rPr>
                            <w:noProof/>
                          </w:rPr>
                          <w:t>10</w:t>
                        </w:r>
                      </w:fldSimple>
                      <w:r>
                        <w:t>: Página de Termos</w:t>
                      </w:r>
                      <w:bookmarkEnd w:id="112"/>
                      <w:bookmarkEnd w:id="113"/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99200" behindDoc="0" locked="0" layoutInCell="1" allowOverlap="1" wp14:anchorId="5D9700DB" wp14:editId="033AEC03">
            <wp:simplePos x="0" y="0"/>
            <wp:positionH relativeFrom="margin">
              <wp:align>left</wp:align>
            </wp:positionH>
            <wp:positionV relativeFrom="margin">
              <wp:align>top</wp:align>
            </wp:positionV>
            <wp:extent cx="2225416" cy="3924000"/>
            <wp:effectExtent l="0" t="0" r="3810" b="635"/>
            <wp:wrapSquare wrapText="bothSides"/>
            <wp:docPr id="54" name="Imagem 54" descr="Uma imagem com captura de ecrã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anexo12_termos.png"/>
                    <pic:cNvPicPr/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25416" cy="39240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9480861" w14:textId="546E5C87" w:rsidR="00552387" w:rsidRDefault="00552387" w:rsidP="00942560">
      <w:pPr>
        <w:keepNext/>
      </w:pPr>
    </w:p>
    <w:p w14:paraId="16E36629" w14:textId="633816CE" w:rsidR="00552387" w:rsidRDefault="00552387" w:rsidP="00942560">
      <w:pPr>
        <w:keepNext/>
      </w:pPr>
    </w:p>
    <w:p w14:paraId="68934ABC" w14:textId="75A6EA15" w:rsidR="00552387" w:rsidRDefault="00552387" w:rsidP="00942560">
      <w:pPr>
        <w:keepNext/>
      </w:pPr>
    </w:p>
    <w:p w14:paraId="1F6F1507" w14:textId="620380FB" w:rsidR="00552387" w:rsidRDefault="00552387" w:rsidP="00942560">
      <w:pPr>
        <w:keepNext/>
      </w:pPr>
    </w:p>
    <w:p w14:paraId="5664418E" w14:textId="1D5814E3" w:rsidR="00552387" w:rsidRDefault="00930034" w:rsidP="00942560">
      <w:pPr>
        <w:keepNext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5726018F" wp14:editId="067CDADA">
                <wp:simplePos x="0" y="0"/>
                <wp:positionH relativeFrom="column">
                  <wp:posOffset>3934460</wp:posOffset>
                </wp:positionH>
                <wp:positionV relativeFrom="paragraph">
                  <wp:posOffset>2552700</wp:posOffset>
                </wp:positionV>
                <wp:extent cx="2217420" cy="635"/>
                <wp:effectExtent l="0" t="0" r="0" b="0"/>
                <wp:wrapSquare wrapText="bothSides"/>
                <wp:docPr id="57" name="Caixa de texto 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1742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5632392C" w14:textId="3197F7FC" w:rsidR="00BA770F" w:rsidRPr="00926275" w:rsidRDefault="00BA770F" w:rsidP="00930034">
                            <w:pPr>
                              <w:pStyle w:val="Legenda"/>
                              <w:rPr>
                                <w:noProof/>
                              </w:rPr>
                            </w:pPr>
                            <w:bookmarkStart w:id="80" w:name="_Toc41095609"/>
                            <w:bookmarkStart w:id="81" w:name="_Toc41170934"/>
                            <w:r>
                              <w:t xml:space="preserve">Anexo </w:t>
                            </w:r>
                            <w:fldSimple w:instr=" SEQ Figura \* ARABIC ">
                              <w:r w:rsidR="0061381E">
                                <w:rPr>
                                  <w:noProof/>
                                </w:rPr>
                                <w:t>11</w:t>
                              </w:r>
                            </w:fldSimple>
                            <w:r>
                              <w:t>: Página de Iniciar Sessão</w:t>
                            </w:r>
                            <w:bookmarkEnd w:id="80"/>
                            <w:bookmarkEnd w:id="81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726018F" id="Caixa de texto 57" o:spid="_x0000_s1051" type="#_x0000_t202" style="position:absolute;margin-left:309.8pt;margin-top:201pt;width:174.6pt;height:.05pt;z-index:2517043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" stroked="f">
                <v:textbox style="mso-fit-shape-to-text:t" inset="0,0,0,0">
                  <w:txbxContent>
                    <w:p w14:paraId="5632392C" w14:textId="3197F7FC" w:rsidR="00BA770F" w:rsidRPr="00926275" w:rsidRDefault="00BA770F" w:rsidP="00930034">
                      <w:pPr>
                        <w:pStyle w:val="Legenda"/>
                        <w:rPr>
                          <w:noProof/>
                        </w:rPr>
                      </w:pPr>
                      <w:bookmarkStart w:id="116" w:name="_Toc41095609"/>
                      <w:bookmarkStart w:id="117" w:name="_Toc41170934"/>
                      <w:r>
                        <w:t xml:space="preserve">Anexo </w:t>
                      </w:r>
                      <w:fldSimple w:instr=" SEQ Figura \* ARABIC ">
                        <w:r w:rsidR="0061381E">
                          <w:rPr>
                            <w:noProof/>
                          </w:rPr>
                          <w:t>11</w:t>
                        </w:r>
                      </w:fldSimple>
                      <w:r>
                        <w:t>: Página de Iniciar Sessão</w:t>
                      </w:r>
                      <w:bookmarkEnd w:id="116"/>
                      <w:bookmarkEnd w:id="117"/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700224" behindDoc="0" locked="0" layoutInCell="1" allowOverlap="1" wp14:anchorId="68BFE736" wp14:editId="7EE493AB">
            <wp:simplePos x="3244132" y="2146852"/>
            <wp:positionH relativeFrom="margin">
              <wp:align>right</wp:align>
            </wp:positionH>
            <wp:positionV relativeFrom="margin">
              <wp:align>top</wp:align>
            </wp:positionV>
            <wp:extent cx="2217716" cy="3924000"/>
            <wp:effectExtent l="0" t="0" r="0" b="635"/>
            <wp:wrapSquare wrapText="bothSides"/>
            <wp:docPr id="55" name="Imagem 55" descr="Uma imagem com captura de ecrã, símbolo, ru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anexo13_login.png"/>
                    <pic:cNvPicPr/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17716" cy="39240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0875CF9" w14:textId="4D9437A5" w:rsidR="00552387" w:rsidRDefault="00552387" w:rsidP="00942560">
      <w:pPr>
        <w:keepNext/>
      </w:pPr>
    </w:p>
    <w:p w14:paraId="4E5B9547" w14:textId="23594167" w:rsidR="00552387" w:rsidRDefault="00552387" w:rsidP="00942560">
      <w:pPr>
        <w:keepNext/>
      </w:pPr>
    </w:p>
    <w:p w14:paraId="3D863A20" w14:textId="775E4281" w:rsidR="00552387" w:rsidRDefault="00552387" w:rsidP="00942560">
      <w:pPr>
        <w:keepNext/>
      </w:pPr>
    </w:p>
    <w:p w14:paraId="3E298BA9" w14:textId="5F2E92EC" w:rsidR="00552387" w:rsidRDefault="00552387" w:rsidP="00942560">
      <w:pPr>
        <w:keepNext/>
      </w:pPr>
    </w:p>
    <w:p w14:paraId="4F10ABCD" w14:textId="131D4315" w:rsidR="00552387" w:rsidRDefault="00552387" w:rsidP="00942560">
      <w:pPr>
        <w:keepNext/>
      </w:pPr>
    </w:p>
    <w:p w14:paraId="68082614" w14:textId="47894795" w:rsidR="00552387" w:rsidRDefault="00552387" w:rsidP="00942560">
      <w:pPr>
        <w:keepNext/>
      </w:pPr>
    </w:p>
    <w:p w14:paraId="59D521F1" w14:textId="6083F37D" w:rsidR="00552387" w:rsidRDefault="00552387" w:rsidP="00942560">
      <w:pPr>
        <w:keepNext/>
      </w:pPr>
    </w:p>
    <w:p w14:paraId="4120F38D" w14:textId="748D3B60" w:rsidR="00552387" w:rsidRDefault="00552387" w:rsidP="00942560">
      <w:pPr>
        <w:keepNext/>
      </w:pPr>
    </w:p>
    <w:p w14:paraId="46875F1F" w14:textId="5258F7E9" w:rsidR="00552387" w:rsidRDefault="00552387" w:rsidP="00942560">
      <w:pPr>
        <w:keepNext/>
      </w:pPr>
    </w:p>
    <w:p w14:paraId="3A2B82B5" w14:textId="5AD54EF4" w:rsidR="00552387" w:rsidRDefault="009438A6" w:rsidP="00942560">
      <w:pPr>
        <w:keepNext/>
      </w:pPr>
      <w:r>
        <w:rPr>
          <w:noProof/>
        </w:rPr>
        <w:drawing>
          <wp:anchor distT="0" distB="0" distL="114300" distR="114300" simplePos="0" relativeHeight="251709440" behindDoc="0" locked="0" layoutInCell="1" allowOverlap="1" wp14:anchorId="4442BE28" wp14:editId="2201F9FB">
            <wp:simplePos x="0" y="0"/>
            <wp:positionH relativeFrom="column">
              <wp:posOffset>1270</wp:posOffset>
            </wp:positionH>
            <wp:positionV relativeFrom="paragraph">
              <wp:posOffset>37465</wp:posOffset>
            </wp:positionV>
            <wp:extent cx="2213610" cy="3923665"/>
            <wp:effectExtent l="0" t="0" r="0" b="635"/>
            <wp:wrapSquare wrapText="bothSides"/>
            <wp:docPr id="58" name="Imagem 58" descr="Uma imagem com captura de ecrã, símbolo, relógi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Imagem 58" descr="Uma imagem com captura de ecrã, símbolo, relógio&#10;&#10;Descrição gerada automaticamente"/>
                    <pic:cNvPicPr>
                      <a:picLocks noChangeAspect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13610" cy="392366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C52645">
        <w:rPr>
          <w:noProof/>
        </w:rPr>
        <mc:AlternateContent>
          <mc:Choice Requires="wps">
            <w:drawing>
              <wp:anchor distT="0" distB="0" distL="114300" distR="114300" simplePos="0" relativeHeight="251743232" behindDoc="0" locked="0" layoutInCell="1" allowOverlap="1" wp14:anchorId="5A6BDD78" wp14:editId="40DFC7E8">
                <wp:simplePos x="0" y="0"/>
                <wp:positionH relativeFrom="column">
                  <wp:posOffset>3957320</wp:posOffset>
                </wp:positionH>
                <wp:positionV relativeFrom="paragraph">
                  <wp:posOffset>4041140</wp:posOffset>
                </wp:positionV>
                <wp:extent cx="2197735" cy="635"/>
                <wp:effectExtent l="0" t="0" r="0" b="0"/>
                <wp:wrapSquare wrapText="bothSides"/>
                <wp:docPr id="87" name="Caixa de texto 8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9773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58326499" w14:textId="6CAEAA28" w:rsidR="00BA770F" w:rsidRPr="00431850" w:rsidRDefault="00BA770F" w:rsidP="00C52645">
                            <w:pPr>
                              <w:pStyle w:val="Legenda"/>
                              <w:rPr>
                                <w:noProof/>
                              </w:rPr>
                            </w:pPr>
                            <w:r>
                              <w:t>Anexo 15: Página de Perfi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A6BDD78" id="Caixa de texto 87" o:spid="_x0000_s1052" type="#_x0000_t202" style="position:absolute;margin-left:311.6pt;margin-top:318.2pt;width:173.05pt;height:.05pt;z-index:2517432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" stroked="f">
                <v:textbox style="mso-fit-shape-to-text:t" inset="0,0,0,0">
                  <w:txbxContent>
                    <w:p w14:paraId="58326499" w14:textId="6CAEAA28" w:rsidR="00BA770F" w:rsidRPr="00431850" w:rsidRDefault="00BA770F" w:rsidP="00C52645">
                      <w:pPr>
                        <w:pStyle w:val="Legenda"/>
                        <w:rPr>
                          <w:noProof/>
                        </w:rPr>
                      </w:pPr>
                      <w:r>
                        <w:t>Anexo 15: Página de Perfil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C52645">
        <w:rPr>
          <w:noProof/>
        </w:rPr>
        <w:drawing>
          <wp:anchor distT="0" distB="0" distL="114300" distR="114300" simplePos="0" relativeHeight="251715584" behindDoc="0" locked="0" layoutInCell="1" allowOverlap="1" wp14:anchorId="7A3678CC" wp14:editId="6404F22F">
            <wp:simplePos x="0" y="0"/>
            <wp:positionH relativeFrom="column">
              <wp:posOffset>3957817</wp:posOffset>
            </wp:positionH>
            <wp:positionV relativeFrom="paragraph">
              <wp:posOffset>60546</wp:posOffset>
            </wp:positionV>
            <wp:extent cx="2197735" cy="3923665"/>
            <wp:effectExtent l="0" t="0" r="0" b="635"/>
            <wp:wrapSquare wrapText="bothSides"/>
            <wp:docPr id="60" name="Imagem 60" descr="Uma imagem com captura de ecrã, computador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Imagem 60" descr="Uma imagem com captura de ecrã, computador&#10;&#10;Descrição gerada automaticamente"/>
                    <pic:cNvPicPr>
                      <a:picLocks noChangeAspect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97735" cy="392366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2718A87" w14:textId="77777777" w:rsidR="00B96DD5" w:rsidRDefault="00B96DD5" w:rsidP="00942560">
      <w:pPr>
        <w:keepNext/>
      </w:pPr>
    </w:p>
    <w:p w14:paraId="50720D75" w14:textId="77777777" w:rsidR="00B96DD5" w:rsidRDefault="00B96DD5" w:rsidP="00942560">
      <w:pPr>
        <w:keepNext/>
      </w:pPr>
    </w:p>
    <w:p w14:paraId="09981C57" w14:textId="77777777" w:rsidR="00B96DD5" w:rsidRDefault="00B96DD5" w:rsidP="00942560">
      <w:pPr>
        <w:keepNext/>
      </w:pPr>
    </w:p>
    <w:p w14:paraId="7F46B426" w14:textId="77777777" w:rsidR="00B96DD5" w:rsidRDefault="00B96DD5" w:rsidP="00942560">
      <w:pPr>
        <w:keepNext/>
      </w:pPr>
    </w:p>
    <w:p w14:paraId="25EFEDC9" w14:textId="77777777" w:rsidR="00B96DD5" w:rsidRDefault="00B96DD5" w:rsidP="00942560">
      <w:pPr>
        <w:keepNext/>
      </w:pPr>
    </w:p>
    <w:p w14:paraId="1816A08E" w14:textId="77777777" w:rsidR="00B96DD5" w:rsidRDefault="00B96DD5" w:rsidP="00942560">
      <w:pPr>
        <w:keepNext/>
      </w:pPr>
    </w:p>
    <w:p w14:paraId="010B60CA" w14:textId="77777777" w:rsidR="00B96DD5" w:rsidRDefault="00B96DD5" w:rsidP="00942560">
      <w:pPr>
        <w:keepNext/>
      </w:pPr>
    </w:p>
    <w:p w14:paraId="32E3DC09" w14:textId="77777777" w:rsidR="00B96DD5" w:rsidRDefault="00B96DD5" w:rsidP="00942560">
      <w:pPr>
        <w:keepNext/>
      </w:pPr>
    </w:p>
    <w:p w14:paraId="5B380CC3" w14:textId="77777777" w:rsidR="00B96DD5" w:rsidRDefault="00B96DD5" w:rsidP="00942560">
      <w:pPr>
        <w:keepNext/>
      </w:pPr>
    </w:p>
    <w:p w14:paraId="2FFB0CB7" w14:textId="77777777" w:rsidR="00B96DD5" w:rsidRDefault="00B96DD5" w:rsidP="00942560">
      <w:pPr>
        <w:keepNext/>
      </w:pPr>
    </w:p>
    <w:p w14:paraId="69032D62" w14:textId="0A094BBF" w:rsidR="00B96DD5" w:rsidRDefault="00B96DD5" w:rsidP="00942560">
      <w:pPr>
        <w:keepNext/>
      </w:pPr>
    </w:p>
    <w:p w14:paraId="6E1F81B0" w14:textId="5A76DB68" w:rsidR="00B96DD5" w:rsidRDefault="00B96DD5" w:rsidP="00942560">
      <w:pPr>
        <w:keepNext/>
      </w:pPr>
    </w:p>
    <w:p w14:paraId="5A5D7758" w14:textId="1CCC0B49" w:rsidR="00B96DD5" w:rsidRDefault="006B0E05">
      <w:r>
        <w:rPr>
          <w:noProof/>
        </w:rPr>
        <mc:AlternateContent>
          <mc:Choice Requires="wps">
            <w:drawing>
              <wp:anchor distT="0" distB="0" distL="114300" distR="114300" simplePos="0" relativeHeight="251710464" behindDoc="0" locked="0" layoutInCell="1" allowOverlap="1" wp14:anchorId="5CA734F1" wp14:editId="2CCBEC49">
                <wp:simplePos x="0" y="0"/>
                <wp:positionH relativeFrom="margin">
                  <wp:posOffset>-1188</wp:posOffset>
                </wp:positionH>
                <wp:positionV relativeFrom="paragraph">
                  <wp:posOffset>272581</wp:posOffset>
                </wp:positionV>
                <wp:extent cx="2213610" cy="266700"/>
                <wp:effectExtent l="0" t="0" r="0" b="0"/>
                <wp:wrapSquare wrapText="bothSides"/>
                <wp:docPr id="59" name="Caixa de texto 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13610" cy="266700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042344AE" w14:textId="5DC847BD" w:rsidR="00BA770F" w:rsidRPr="00C12585" w:rsidRDefault="00BA770F" w:rsidP="00930034">
                            <w:pPr>
                              <w:pStyle w:val="Legenda"/>
                              <w:rPr>
                                <w:noProof/>
                              </w:rPr>
                            </w:pPr>
                            <w:bookmarkStart w:id="82" w:name="_Toc41095610"/>
                            <w:r>
                              <w:t>Anexo 14: Página de Recuperação de Conta</w:t>
                            </w:r>
                            <w:bookmarkEnd w:id="82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CA734F1" id="Caixa de texto 59" o:spid="_x0000_s1053" type="#_x0000_t202" style="position:absolute;margin-left:-.1pt;margin-top:21.45pt;width:174.3pt;height:21pt;z-index:251710464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" stroked="f">
                <v:textbox style="mso-fit-shape-to-text:t" inset="0,0,0,0">
                  <w:txbxContent>
                    <w:p w14:paraId="042344AE" w14:textId="5DC847BD" w:rsidR="00BA770F" w:rsidRPr="00C12585" w:rsidRDefault="00BA770F" w:rsidP="00930034">
                      <w:pPr>
                        <w:pStyle w:val="Legenda"/>
                        <w:rPr>
                          <w:noProof/>
                        </w:rPr>
                      </w:pPr>
                      <w:bookmarkStart w:id="119" w:name="_Toc41095610"/>
                      <w:r>
                        <w:t>Anexo 14: Página de Recuperação de Conta</w:t>
                      </w:r>
                      <w:bookmarkEnd w:id="119"/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B96DD5">
        <w:br w:type="page"/>
      </w:r>
    </w:p>
    <w:p w14:paraId="2E030930" w14:textId="32EF8B0D" w:rsidR="00656A4A" w:rsidRDefault="0070624F" w:rsidP="00942560">
      <w:pPr>
        <w:keepNext/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723776" behindDoc="0" locked="0" layoutInCell="1" allowOverlap="1" wp14:anchorId="6A5F9702" wp14:editId="263485FC">
                <wp:simplePos x="0" y="0"/>
                <wp:positionH relativeFrom="margin">
                  <wp:align>right</wp:align>
                </wp:positionH>
                <wp:positionV relativeFrom="margin">
                  <wp:align>top</wp:align>
                </wp:positionV>
                <wp:extent cx="2209165" cy="4265930"/>
                <wp:effectExtent l="0" t="0" r="635" b="1270"/>
                <wp:wrapSquare wrapText="bothSides"/>
                <wp:docPr id="80" name="Agrupar 8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209165" cy="4265930"/>
                          <a:chOff x="0" y="0"/>
                          <a:chExt cx="2209165" cy="4265930"/>
                        </a:xfrm>
                      </wpg:grpSpPr>
                      <pic:pic xmlns:pic="http://schemas.openxmlformats.org/drawingml/2006/picture">
                        <pic:nvPicPr>
                          <pic:cNvPr id="64" name="Imagem 64" descr="Uma imagem com eletrónica, aparelhagem, captura de ecrã&#10;&#10;Descrição gerada automaticamente"/>
                          <pic:cNvPicPr>
                            <a:picLocks noChangeAspect="1"/>
                          </pic:cNvPicPr>
                        </pic:nvPicPr>
                        <pic:blipFill>
                          <a:blip r:embed="rId4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09165" cy="392366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65" name="Caixa de texto 65"/>
                        <wps:cNvSpPr txBox="1"/>
                        <wps:spPr>
                          <a:xfrm>
                            <a:off x="0" y="3999230"/>
                            <a:ext cx="2209165" cy="266700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2714E0C3" w14:textId="40F40845" w:rsidR="00BA770F" w:rsidRPr="003A4FD4" w:rsidRDefault="00BA770F" w:rsidP="00656A4A">
                              <w:pPr>
                                <w:pStyle w:val="Legenda"/>
                                <w:rPr>
                                  <w:noProof/>
                                </w:rPr>
                              </w:pPr>
                              <w:bookmarkStart w:id="83" w:name="_Toc41095611"/>
                              <w:r>
                                <w:t>Anexo 17: Página de Edição de Perfil</w:t>
                              </w:r>
                              <w:bookmarkEnd w:id="83"/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6A5F9702" id="Agrupar 80" o:spid="_x0000_s1054" style="position:absolute;margin-left:122.75pt;margin-top:0;width:173.95pt;height:335.9pt;z-index:251723776;mso-position-horizontal:right;mso-position-horizontal-relative:margin;mso-position-vertical:top;mso-position-vertical-relative:margin" coordsize="22091,4265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">
                <v:shape id="Imagem 64" o:spid="_x0000_s1055" type="#_x0000_t75" alt="Uma imagem com eletrónica, aparelhagem, captura de ecrã&#10;&#10;Descrição gerada automaticamente" style="position:absolute;width:22091;height:3923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">
                  <v:imagedata r:id="rId48" o:title="Uma imagem com eletrónica, aparelhagem, captura de ecrã&#10;&#10;Descrição gerada automaticamente"/>
                </v:shape>
                <v:shape id="Caixa de texto 65" o:spid="_x0000_s1056" type="#_x0000_t202" style="position:absolute;top:39992;width:22091;height:26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" stroked="f">
                  <v:textbox style="mso-fit-shape-to-text:t" inset="0,0,0,0">
                    <w:txbxContent>
                      <w:p w14:paraId="2714E0C3" w14:textId="40F40845" w:rsidR="00BA770F" w:rsidRPr="003A4FD4" w:rsidRDefault="00BA770F" w:rsidP="00656A4A">
                        <w:pPr>
                          <w:pStyle w:val="Legenda"/>
                          <w:rPr>
                            <w:noProof/>
                          </w:rPr>
                        </w:pPr>
                        <w:bookmarkStart w:id="121" w:name="_Toc41095611"/>
                        <w:r>
                          <w:t>Anexo 17: Página de Edição de Perfil</w:t>
                        </w:r>
                        <w:bookmarkEnd w:id="121"/>
                      </w:p>
                    </w:txbxContent>
                  </v:textbox>
                </v:shape>
                <w10:wrap type="square" anchorx="margin" anchory="margin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719680" behindDoc="0" locked="0" layoutInCell="1" allowOverlap="1" wp14:anchorId="3ECA2952" wp14:editId="4804E9BD">
                <wp:simplePos x="0" y="0"/>
                <wp:positionH relativeFrom="margin">
                  <wp:align>left</wp:align>
                </wp:positionH>
                <wp:positionV relativeFrom="margin">
                  <wp:align>top</wp:align>
                </wp:positionV>
                <wp:extent cx="2209800" cy="4265930"/>
                <wp:effectExtent l="0" t="0" r="0" b="1270"/>
                <wp:wrapSquare wrapText="bothSides"/>
                <wp:docPr id="79" name="Agrupar 7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209800" cy="4265930"/>
                          <a:chOff x="0" y="0"/>
                          <a:chExt cx="2209800" cy="4265930"/>
                        </a:xfrm>
                      </wpg:grpSpPr>
                      <pic:pic xmlns:pic="http://schemas.openxmlformats.org/drawingml/2006/picture">
                        <pic:nvPicPr>
                          <pic:cNvPr id="62" name="Imagem 62" descr="Uma imagem com captura de ecrã&#10;&#10;Descrição gerada automaticamente"/>
                          <pic:cNvPicPr>
                            <a:picLocks noChangeAspect="1"/>
                          </pic:cNvPicPr>
                        </pic:nvPicPr>
                        <pic:blipFill>
                          <a:blip r:embed="rId4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09800" cy="392366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63" name="Caixa de texto 63"/>
                        <wps:cNvSpPr txBox="1"/>
                        <wps:spPr>
                          <a:xfrm>
                            <a:off x="0" y="3999230"/>
                            <a:ext cx="2209800" cy="266700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37A76CB5" w14:textId="1138ADC8" w:rsidR="00BA770F" w:rsidRPr="00341770" w:rsidRDefault="00BA770F" w:rsidP="00B96DD5">
                              <w:pPr>
                                <w:pStyle w:val="Legenda"/>
                                <w:rPr>
                                  <w:noProof/>
                                </w:rPr>
                              </w:pPr>
                              <w:bookmarkStart w:id="84" w:name="_Toc41095612"/>
                              <w:r>
                                <w:t>Anexo 16: Menu de Opção do Perfil</w:t>
                              </w:r>
                              <w:bookmarkEnd w:id="84"/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3ECA2952" id="Agrupar 79" o:spid="_x0000_s1057" style="position:absolute;margin-left:0;margin-top:0;width:174pt;height:335.9pt;z-index:251719680;mso-position-horizontal:left;mso-position-horizontal-relative:margin;mso-position-vertical:top;mso-position-vertical-relative:margin" coordsize="22098,4265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">
                <v:shape id="Imagem 62" o:spid="_x0000_s1058" type="#_x0000_t75" alt="Uma imagem com captura de ecrã&#10;&#10;Descrição gerada automaticamente" style="position:absolute;width:22098;height:3923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">
                  <v:imagedata r:id="rId50" o:title="Uma imagem com captura de ecrã&#10;&#10;Descrição gerada automaticamente"/>
                </v:shape>
                <v:shape id="Caixa de texto 63" o:spid="_x0000_s1059" type="#_x0000_t202" style="position:absolute;top:39992;width:22098;height:26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" stroked="f">
                  <v:textbox style="mso-fit-shape-to-text:t" inset="0,0,0,0">
                    <w:txbxContent>
                      <w:p w14:paraId="37A76CB5" w14:textId="1138ADC8" w:rsidR="00BA770F" w:rsidRPr="00341770" w:rsidRDefault="00BA770F" w:rsidP="00B96DD5">
                        <w:pPr>
                          <w:pStyle w:val="Legenda"/>
                          <w:rPr>
                            <w:noProof/>
                          </w:rPr>
                        </w:pPr>
                        <w:bookmarkStart w:id="123" w:name="_Toc41095612"/>
                        <w:r>
                          <w:t>Anexo 16: Menu de Opção do Perfil</w:t>
                        </w:r>
                        <w:bookmarkEnd w:id="123"/>
                      </w:p>
                    </w:txbxContent>
                  </v:textbox>
                </v:shape>
                <w10:wrap type="square" anchorx="margin" anchory="margin"/>
              </v:group>
            </w:pict>
          </mc:Fallback>
        </mc:AlternateContent>
      </w:r>
    </w:p>
    <w:p w14:paraId="7FDA8788" w14:textId="77777777" w:rsidR="00656A4A" w:rsidRDefault="00656A4A" w:rsidP="00942560">
      <w:pPr>
        <w:keepNext/>
      </w:pPr>
    </w:p>
    <w:p w14:paraId="5A3A41D1" w14:textId="77777777" w:rsidR="00656A4A" w:rsidRDefault="00656A4A" w:rsidP="00942560">
      <w:pPr>
        <w:keepNext/>
      </w:pPr>
    </w:p>
    <w:p w14:paraId="7202F177" w14:textId="39CF524F" w:rsidR="00656A4A" w:rsidRDefault="00656A4A" w:rsidP="00942560">
      <w:pPr>
        <w:keepNext/>
      </w:pPr>
    </w:p>
    <w:p w14:paraId="05792D1D" w14:textId="7BCAFC4D" w:rsidR="00656A4A" w:rsidRDefault="00656A4A" w:rsidP="00942560">
      <w:pPr>
        <w:keepNext/>
      </w:pPr>
    </w:p>
    <w:p w14:paraId="4D1EF8DD" w14:textId="0FEC489A" w:rsidR="00656A4A" w:rsidRDefault="00656A4A" w:rsidP="00942560">
      <w:pPr>
        <w:keepNext/>
      </w:pPr>
    </w:p>
    <w:p w14:paraId="433F07CB" w14:textId="0E2B16AE" w:rsidR="00656A4A" w:rsidRDefault="00656A4A" w:rsidP="00942560">
      <w:pPr>
        <w:keepNext/>
      </w:pPr>
    </w:p>
    <w:p w14:paraId="72CF6706" w14:textId="677F24F9" w:rsidR="00656A4A" w:rsidRDefault="00656A4A" w:rsidP="00942560">
      <w:pPr>
        <w:keepNext/>
      </w:pPr>
    </w:p>
    <w:p w14:paraId="1C402D93" w14:textId="22D3917D" w:rsidR="00656A4A" w:rsidRDefault="00656A4A" w:rsidP="00942560">
      <w:pPr>
        <w:keepNext/>
      </w:pPr>
    </w:p>
    <w:p w14:paraId="4409AD9F" w14:textId="05B172BA" w:rsidR="00656A4A" w:rsidRDefault="00656A4A" w:rsidP="00942560">
      <w:pPr>
        <w:keepNext/>
      </w:pPr>
    </w:p>
    <w:p w14:paraId="0CFDAD8B" w14:textId="1D65DF61" w:rsidR="00656A4A" w:rsidRDefault="00656A4A" w:rsidP="00942560">
      <w:pPr>
        <w:keepNext/>
      </w:pPr>
    </w:p>
    <w:p w14:paraId="7EF6E622" w14:textId="58D5F5F1" w:rsidR="00656A4A" w:rsidRDefault="00656A4A" w:rsidP="00942560">
      <w:pPr>
        <w:keepNext/>
      </w:pPr>
    </w:p>
    <w:p w14:paraId="33C4D220" w14:textId="2B2576F1" w:rsidR="00656A4A" w:rsidRDefault="00656A4A" w:rsidP="00942560">
      <w:pPr>
        <w:keepNext/>
      </w:pPr>
    </w:p>
    <w:p w14:paraId="2F063785" w14:textId="253ED46B" w:rsidR="00656A4A" w:rsidRDefault="00656A4A" w:rsidP="00942560">
      <w:pPr>
        <w:keepNext/>
      </w:pPr>
    </w:p>
    <w:p w14:paraId="5CC9227D" w14:textId="0C433E16" w:rsidR="00656A4A" w:rsidRDefault="00656A4A" w:rsidP="00942560">
      <w:pPr>
        <w:keepNext/>
      </w:pPr>
    </w:p>
    <w:p w14:paraId="613B1E50" w14:textId="62569B60" w:rsidR="0070624F" w:rsidRDefault="004D6406" w:rsidP="00942560">
      <w:pPr>
        <w:keepNext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730944" behindDoc="0" locked="0" layoutInCell="1" allowOverlap="1" wp14:anchorId="563F8E4E" wp14:editId="1D0FAF3B">
                <wp:simplePos x="0" y="0"/>
                <wp:positionH relativeFrom="margin">
                  <wp:align>left</wp:align>
                </wp:positionH>
                <wp:positionV relativeFrom="margin">
                  <wp:posOffset>4474845</wp:posOffset>
                </wp:positionV>
                <wp:extent cx="2233295" cy="4241800"/>
                <wp:effectExtent l="0" t="0" r="0" b="6350"/>
                <wp:wrapSquare wrapText="bothSides"/>
                <wp:docPr id="77" name="Agrupar 7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233295" cy="4241800"/>
                          <a:chOff x="0" y="0"/>
                          <a:chExt cx="2233301" cy="4242346"/>
                        </a:xfrm>
                      </wpg:grpSpPr>
                      <pic:pic xmlns:pic="http://schemas.openxmlformats.org/drawingml/2006/picture">
                        <pic:nvPicPr>
                          <pic:cNvPr id="66" name="Imagem 66" descr="Uma imagem com captura de ecrã, eletrónica, aparelhagem&#10;&#10;Descrição gerada automaticamente"/>
                          <pic:cNvPicPr>
                            <a:picLocks noChangeAspect="1"/>
                          </pic:cNvPicPr>
                        </pic:nvPicPr>
                        <pic:blipFill>
                          <a:blip r:embed="rId5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25040" cy="392303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67" name="Caixa de texto 67"/>
                        <wps:cNvSpPr txBox="1"/>
                        <wps:spPr>
                          <a:xfrm>
                            <a:off x="7952" y="3975651"/>
                            <a:ext cx="2225349" cy="266695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7091F5C3" w14:textId="251A55D4" w:rsidR="00BA770F" w:rsidRPr="0005476D" w:rsidRDefault="00BA770F" w:rsidP="00656A4A">
                              <w:pPr>
                                <w:pStyle w:val="Legenda"/>
                                <w:rPr>
                                  <w:noProof/>
                                </w:rPr>
                              </w:pPr>
                              <w:bookmarkStart w:id="85" w:name="_Toc41095614"/>
                              <w:r>
                                <w:t>Anexo 18: Página de Edição do E-mail</w:t>
                              </w:r>
                              <w:bookmarkEnd w:id="85"/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63F8E4E" id="Agrupar 77" o:spid="_x0000_s1060" style="position:absolute;margin-left:0;margin-top:352.35pt;width:175.85pt;height:334pt;z-index:251730944;mso-position-horizontal:left;mso-position-horizontal-relative:margin;mso-position-vertical-relative:margin;mso-height-relative:margin" coordsize="22333,4242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">
                <v:shape id="Imagem 66" o:spid="_x0000_s1061" type="#_x0000_t75" alt="Uma imagem com captura de ecrã, eletrónica, aparelhagem&#10;&#10;Descrição gerada automaticamente" style="position:absolute;width:22250;height:3923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">
                  <v:imagedata r:id="rId52" o:title="Uma imagem com captura de ecrã, eletrónica, aparelhagem&#10;&#10;Descrição gerada automaticamente"/>
                </v:shape>
                <v:shape id="Caixa de texto 67" o:spid="_x0000_s1062" type="#_x0000_t202" style="position:absolute;left:79;top:39756;width:22254;height:26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" stroked="f">
                  <v:textbox style="mso-fit-shape-to-text:t" inset="0,0,0,0">
                    <w:txbxContent>
                      <w:p w14:paraId="7091F5C3" w14:textId="251A55D4" w:rsidR="00BA770F" w:rsidRPr="0005476D" w:rsidRDefault="00BA770F" w:rsidP="00656A4A">
                        <w:pPr>
                          <w:pStyle w:val="Legenda"/>
                          <w:rPr>
                            <w:noProof/>
                          </w:rPr>
                        </w:pPr>
                        <w:bookmarkStart w:id="125" w:name="_Toc41095614"/>
                        <w:r>
                          <w:t>Anexo 18: Página de Edição do E-mail</w:t>
                        </w:r>
                        <w:bookmarkEnd w:id="125"/>
                      </w:p>
                    </w:txbxContent>
                  </v:textbox>
                </v:shape>
                <w10:wrap type="square" anchorx="margin" anchory="margin"/>
              </v:group>
            </w:pict>
          </mc:Fallback>
        </mc:AlternateContent>
      </w:r>
      <w:r w:rsidR="0070624F">
        <w:rPr>
          <w:noProof/>
        </w:rPr>
        <mc:AlternateContent>
          <mc:Choice Requires="wpg">
            <w:drawing>
              <wp:anchor distT="0" distB="0" distL="114300" distR="114300" simplePos="0" relativeHeight="251735040" behindDoc="0" locked="0" layoutInCell="1" allowOverlap="1" wp14:anchorId="1F1D8622" wp14:editId="4677F46F">
                <wp:simplePos x="0" y="0"/>
                <wp:positionH relativeFrom="margin">
                  <wp:align>right</wp:align>
                </wp:positionH>
                <wp:positionV relativeFrom="margin">
                  <wp:posOffset>4403046</wp:posOffset>
                </wp:positionV>
                <wp:extent cx="2225040" cy="4404360"/>
                <wp:effectExtent l="0" t="0" r="3810" b="0"/>
                <wp:wrapSquare wrapText="bothSides"/>
                <wp:docPr id="82" name="Agrupar 8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225040" cy="4404360"/>
                          <a:chOff x="0" y="0"/>
                          <a:chExt cx="2225040" cy="4404992"/>
                        </a:xfrm>
                      </wpg:grpSpPr>
                      <pic:pic xmlns:pic="http://schemas.openxmlformats.org/drawingml/2006/picture">
                        <pic:nvPicPr>
                          <pic:cNvPr id="68" name="Imagem 68" descr="Uma imagem com captura de ecrã&#10;&#10;Descrição gerada automaticamente"/>
                          <pic:cNvPicPr>
                            <a:picLocks noChangeAspect="1"/>
                          </pic:cNvPicPr>
                        </pic:nvPicPr>
                        <pic:blipFill>
                          <a:blip r:embed="rId5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15515" cy="392366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69" name="Caixa de texto 69"/>
                        <wps:cNvSpPr txBox="1"/>
                        <wps:spPr>
                          <a:xfrm>
                            <a:off x="9525" y="3999169"/>
                            <a:ext cx="2215515" cy="405823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632820FD" w14:textId="155EFC17" w:rsidR="00BA770F" w:rsidRPr="009F0EFB" w:rsidRDefault="00BA770F" w:rsidP="00656A4A">
                              <w:pPr>
                                <w:pStyle w:val="Legenda"/>
                                <w:rPr>
                                  <w:noProof/>
                                </w:rPr>
                              </w:pPr>
                              <w:bookmarkStart w:id="86" w:name="_Toc41095613"/>
                              <w:r>
                                <w:t>Anexo 19: Página de Alteração da Palavra-passe</w:t>
                              </w:r>
                              <w:bookmarkEnd w:id="86"/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F1D8622" id="Agrupar 82" o:spid="_x0000_s1063" style="position:absolute;margin-left:124pt;margin-top:346.7pt;width:175.2pt;height:346.8pt;z-index:251735040;mso-position-horizontal:right;mso-position-horizontal-relative:margin;mso-position-vertical-relative:margin;mso-width-relative:margin;mso-height-relative:margin" coordsize="22250,4404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">
                <v:shape id="Imagem 68" o:spid="_x0000_s1064" type="#_x0000_t75" alt="Uma imagem com captura de ecrã&#10;&#10;Descrição gerada automaticamente" style="position:absolute;width:22155;height:3923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">
                  <v:imagedata r:id="rId54" o:title="Uma imagem com captura de ecrã&#10;&#10;Descrição gerada automaticamente"/>
                </v:shape>
                <v:shape id="Caixa de texto 69" o:spid="_x0000_s1065" type="#_x0000_t202" style="position:absolute;left:95;top:39991;width:22155;height:405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" stroked="f">
                  <v:textbox style="mso-fit-shape-to-text:t" inset="0,0,0,0">
                    <w:txbxContent>
                      <w:p w14:paraId="632820FD" w14:textId="155EFC17" w:rsidR="00BA770F" w:rsidRPr="009F0EFB" w:rsidRDefault="00BA770F" w:rsidP="00656A4A">
                        <w:pPr>
                          <w:pStyle w:val="Legenda"/>
                          <w:rPr>
                            <w:noProof/>
                          </w:rPr>
                        </w:pPr>
                        <w:bookmarkStart w:id="127" w:name="_Toc41095613"/>
                        <w:r>
                          <w:t>Anexo 19: Página de Alteração da Palavra-passe</w:t>
                        </w:r>
                        <w:bookmarkEnd w:id="127"/>
                      </w:p>
                    </w:txbxContent>
                  </v:textbox>
                </v:shape>
                <w10:wrap type="square" anchorx="margin" anchory="margin"/>
              </v:group>
            </w:pict>
          </mc:Fallback>
        </mc:AlternateContent>
      </w:r>
    </w:p>
    <w:p w14:paraId="01531E0D" w14:textId="47CEC489" w:rsidR="0070624F" w:rsidRDefault="0070624F" w:rsidP="00942560">
      <w:pPr>
        <w:keepNext/>
      </w:pPr>
    </w:p>
    <w:p w14:paraId="659E7042" w14:textId="44ACCAB1" w:rsidR="0070624F" w:rsidRDefault="0070624F" w:rsidP="00942560">
      <w:pPr>
        <w:keepNext/>
      </w:pPr>
    </w:p>
    <w:p w14:paraId="287B0F98" w14:textId="468C9D3B" w:rsidR="0070624F" w:rsidRDefault="0070624F" w:rsidP="00942560">
      <w:pPr>
        <w:keepNext/>
      </w:pPr>
    </w:p>
    <w:p w14:paraId="1253AF3F" w14:textId="2C2FA06B" w:rsidR="0070624F" w:rsidRDefault="0070624F" w:rsidP="00942560">
      <w:pPr>
        <w:keepNext/>
      </w:pPr>
    </w:p>
    <w:p w14:paraId="050CE566" w14:textId="4469BC61" w:rsidR="0070624F" w:rsidRDefault="0070624F" w:rsidP="00942560">
      <w:pPr>
        <w:keepNext/>
      </w:pPr>
    </w:p>
    <w:p w14:paraId="34E1F681" w14:textId="3808D641" w:rsidR="0070624F" w:rsidRDefault="0070624F" w:rsidP="00942560">
      <w:pPr>
        <w:keepNext/>
      </w:pPr>
    </w:p>
    <w:p w14:paraId="1F5E3F6F" w14:textId="5D4D8EA6" w:rsidR="0070624F" w:rsidRDefault="0070624F" w:rsidP="00942560">
      <w:pPr>
        <w:keepNext/>
      </w:pPr>
    </w:p>
    <w:p w14:paraId="09B11715" w14:textId="0B854BD8" w:rsidR="0070624F" w:rsidRDefault="0070624F" w:rsidP="00942560">
      <w:pPr>
        <w:keepNext/>
      </w:pPr>
    </w:p>
    <w:p w14:paraId="4E50B2FF" w14:textId="08EFB8D5" w:rsidR="0070624F" w:rsidRDefault="0070624F" w:rsidP="00942560">
      <w:pPr>
        <w:keepNext/>
      </w:pPr>
    </w:p>
    <w:p w14:paraId="6F926ED6" w14:textId="50F6BC43" w:rsidR="0070624F" w:rsidRDefault="0070624F" w:rsidP="00942560">
      <w:pPr>
        <w:keepNext/>
      </w:pPr>
    </w:p>
    <w:p w14:paraId="6E8A4B98" w14:textId="489A5613" w:rsidR="0070624F" w:rsidRDefault="0070624F" w:rsidP="00942560">
      <w:pPr>
        <w:keepNext/>
      </w:pPr>
    </w:p>
    <w:p w14:paraId="1EA5DA0D" w14:textId="7DB48620" w:rsidR="0070624F" w:rsidRDefault="0070624F" w:rsidP="00942560">
      <w:pPr>
        <w:keepNext/>
      </w:pPr>
    </w:p>
    <w:p w14:paraId="46FAEE41" w14:textId="27564D54" w:rsidR="0070624F" w:rsidRDefault="0070624F" w:rsidP="00942560">
      <w:pPr>
        <w:keepNext/>
      </w:pPr>
    </w:p>
    <w:p w14:paraId="5E15AEAE" w14:textId="4741F585" w:rsidR="0070624F" w:rsidRDefault="0070624F" w:rsidP="00942560">
      <w:pPr>
        <w:keepNext/>
      </w:pPr>
    </w:p>
    <w:p w14:paraId="4808BA72" w14:textId="36950541" w:rsidR="005747DB" w:rsidRDefault="005747DB" w:rsidP="005747DB">
      <w:pPr>
        <w:keepNext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741184" behindDoc="0" locked="0" layoutInCell="1" allowOverlap="1" wp14:anchorId="245D6BAC" wp14:editId="508AC265">
                <wp:simplePos x="0" y="0"/>
                <wp:positionH relativeFrom="column">
                  <wp:posOffset>3923030</wp:posOffset>
                </wp:positionH>
                <wp:positionV relativeFrom="paragraph">
                  <wp:posOffset>3980815</wp:posOffset>
                </wp:positionV>
                <wp:extent cx="2219325" cy="635"/>
                <wp:effectExtent l="0" t="0" r="0" b="0"/>
                <wp:wrapSquare wrapText="bothSides"/>
                <wp:docPr id="86" name="Caixa de texto 8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1932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7C9D64CE" w14:textId="439A4BC4" w:rsidR="00BA770F" w:rsidRPr="005441B3" w:rsidRDefault="00BA770F" w:rsidP="005747DB">
                            <w:pPr>
                              <w:pStyle w:val="Legenda"/>
                              <w:rPr>
                                <w:noProof/>
                              </w:rPr>
                            </w:pPr>
                            <w:r>
                              <w:t>Anexo 21: Página de Terminar Sessã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45D6BAC" id="Caixa de texto 86" o:spid="_x0000_s1066" type="#_x0000_t202" style="position:absolute;margin-left:308.9pt;margin-top:313.45pt;width:174.75pt;height:.05pt;z-index:2517411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" stroked="f">
                <v:textbox style="mso-fit-shape-to-text:t" inset="0,0,0,0">
                  <w:txbxContent>
                    <w:p w14:paraId="7C9D64CE" w14:textId="439A4BC4" w:rsidR="00BA770F" w:rsidRPr="005441B3" w:rsidRDefault="00BA770F" w:rsidP="005747DB">
                      <w:pPr>
                        <w:pStyle w:val="Legenda"/>
                        <w:rPr>
                          <w:noProof/>
                        </w:rPr>
                      </w:pPr>
                      <w:r>
                        <w:t>Anexo 21: Página de Terminar Sessão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739136" behindDoc="0" locked="0" layoutInCell="1" allowOverlap="1" wp14:anchorId="33B9AF34" wp14:editId="0A72E1E8">
            <wp:simplePos x="0" y="0"/>
            <wp:positionH relativeFrom="margin">
              <wp:align>right</wp:align>
            </wp:positionH>
            <wp:positionV relativeFrom="margin">
              <wp:align>top</wp:align>
            </wp:positionV>
            <wp:extent cx="2219682" cy="3924000"/>
            <wp:effectExtent l="0" t="0" r="9525" b="635"/>
            <wp:wrapSquare wrapText="bothSides"/>
            <wp:docPr id="85" name="Imagem 85" descr="Uma imagem com captura de ecrã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" name="anexo22_logout.png"/>
                    <pic:cNvPicPr/>
                  </pic:nvPicPr>
                  <pic:blipFill>
                    <a:blip r:embed="rId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19682" cy="39240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A29C87B" w14:textId="77777777" w:rsidR="005747DB" w:rsidRDefault="005747DB" w:rsidP="005747DB">
      <w:pPr>
        <w:keepNext/>
      </w:pPr>
    </w:p>
    <w:p w14:paraId="423A3DAB" w14:textId="77777777" w:rsidR="005747DB" w:rsidRDefault="005747DB" w:rsidP="005747DB">
      <w:pPr>
        <w:keepNext/>
      </w:pPr>
    </w:p>
    <w:p w14:paraId="2DD96094" w14:textId="77777777" w:rsidR="005747DB" w:rsidRDefault="005747DB" w:rsidP="005747DB">
      <w:pPr>
        <w:keepNext/>
      </w:pPr>
    </w:p>
    <w:p w14:paraId="42CD9580" w14:textId="77777777" w:rsidR="005747DB" w:rsidRDefault="005747DB" w:rsidP="005747DB">
      <w:pPr>
        <w:keepNext/>
      </w:pPr>
    </w:p>
    <w:p w14:paraId="1E4BE9C7" w14:textId="77777777" w:rsidR="005747DB" w:rsidRDefault="005747DB" w:rsidP="005747DB">
      <w:pPr>
        <w:keepNext/>
      </w:pPr>
    </w:p>
    <w:p w14:paraId="76AE8594" w14:textId="77777777" w:rsidR="005747DB" w:rsidRDefault="005747DB" w:rsidP="005747DB">
      <w:pPr>
        <w:keepNext/>
      </w:pPr>
    </w:p>
    <w:p w14:paraId="6FEA9857" w14:textId="77777777" w:rsidR="005747DB" w:rsidRDefault="005747DB" w:rsidP="005747DB">
      <w:pPr>
        <w:keepNext/>
      </w:pPr>
    </w:p>
    <w:p w14:paraId="49945D0E" w14:textId="77777777" w:rsidR="005747DB" w:rsidRDefault="005747DB" w:rsidP="005747DB">
      <w:pPr>
        <w:keepNext/>
      </w:pPr>
    </w:p>
    <w:p w14:paraId="5679FE3F" w14:textId="77777777" w:rsidR="005747DB" w:rsidRDefault="005747DB" w:rsidP="005747DB">
      <w:pPr>
        <w:keepNext/>
      </w:pPr>
    </w:p>
    <w:p w14:paraId="3A695749" w14:textId="77777777" w:rsidR="005747DB" w:rsidRDefault="005747DB" w:rsidP="005747DB">
      <w:pPr>
        <w:keepNext/>
      </w:pPr>
    </w:p>
    <w:p w14:paraId="040A7EDA" w14:textId="77777777" w:rsidR="005747DB" w:rsidRDefault="005747DB" w:rsidP="005747DB">
      <w:pPr>
        <w:keepNext/>
      </w:pPr>
    </w:p>
    <w:p w14:paraId="215A88DE" w14:textId="77777777" w:rsidR="005747DB" w:rsidRDefault="005747DB" w:rsidP="005747DB">
      <w:pPr>
        <w:keepNext/>
      </w:pPr>
    </w:p>
    <w:p w14:paraId="32ABDAC9" w14:textId="25A1F9BB" w:rsidR="005747DB" w:rsidRDefault="00B24527" w:rsidP="005747DB">
      <w:pPr>
        <w:keepNext/>
      </w:pPr>
      <w:r>
        <w:rPr>
          <w:noProof/>
        </w:rPr>
        <w:drawing>
          <wp:anchor distT="0" distB="0" distL="114300" distR="114300" simplePos="0" relativeHeight="251738112" behindDoc="0" locked="0" layoutInCell="1" allowOverlap="1" wp14:anchorId="2CC29891" wp14:editId="4071FFE5">
            <wp:simplePos x="898497" y="723569"/>
            <wp:positionH relativeFrom="margin">
              <wp:align>left</wp:align>
            </wp:positionH>
            <wp:positionV relativeFrom="margin">
              <wp:align>top</wp:align>
            </wp:positionV>
            <wp:extent cx="2224948" cy="3924000"/>
            <wp:effectExtent l="0" t="0" r="4445" b="635"/>
            <wp:wrapSquare wrapText="bothSides"/>
            <wp:docPr id="84" name="Imagem 84" descr="Uma imagem com captura de ecrã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" name="anexo21_deleteAccount.png"/>
                    <pic:cNvPicPr/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24948" cy="39240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98F81FF" w14:textId="41FCC07B" w:rsidR="00552387" w:rsidRDefault="003546EC" w:rsidP="005747DB">
      <w:pPr>
        <w:pStyle w:val="Legenda"/>
      </w:pPr>
      <w:r>
        <w:t xml:space="preserve">Anexo </w:t>
      </w:r>
      <w:r w:rsidR="00D02700">
        <w:t>20</w:t>
      </w:r>
      <w:r w:rsidR="005747DB">
        <w:t>: Página de Elimina</w:t>
      </w:r>
      <w:r w:rsidR="00480347">
        <w:t>ção d</w:t>
      </w:r>
      <w:r w:rsidR="005747DB">
        <w:t>a conta</w:t>
      </w:r>
    </w:p>
    <w:p w14:paraId="4850F40C" w14:textId="12580C39" w:rsidR="00334ACC" w:rsidRDefault="00334ACC" w:rsidP="0080667F">
      <w:r>
        <w:rPr>
          <w:noProof/>
        </w:rPr>
        <mc:AlternateContent>
          <mc:Choice Requires="wps">
            <w:drawing>
              <wp:anchor distT="0" distB="0" distL="114300" distR="114300" simplePos="0" relativeHeight="251749376" behindDoc="0" locked="0" layoutInCell="1" allowOverlap="1" wp14:anchorId="56D99456" wp14:editId="55655928">
                <wp:simplePos x="0" y="0"/>
                <wp:positionH relativeFrom="column">
                  <wp:posOffset>3961130</wp:posOffset>
                </wp:positionH>
                <wp:positionV relativeFrom="paragraph">
                  <wp:posOffset>4064000</wp:posOffset>
                </wp:positionV>
                <wp:extent cx="2190115" cy="635"/>
                <wp:effectExtent l="0" t="0" r="0" b="0"/>
                <wp:wrapSquare wrapText="bothSides"/>
                <wp:docPr id="16" name="Caixa de texto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9011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80A4FB1" w14:textId="79547B2F" w:rsidR="00BA770F" w:rsidRPr="002F7901" w:rsidRDefault="00BA770F" w:rsidP="00334ACC">
                            <w:pPr>
                              <w:pStyle w:val="Legenda"/>
                              <w:rPr>
                                <w:noProof/>
                              </w:rPr>
                            </w:pPr>
                            <w:r>
                              <w:t>Anexo 23: Página Principa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6D99456" id="Caixa de texto 16" o:spid="_x0000_s1067" type="#_x0000_t202" style="position:absolute;margin-left:311.9pt;margin-top:320pt;width:172.45pt;height:.05pt;z-index:2517493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" stroked="f">
                <v:textbox style="mso-fit-shape-to-text:t" inset="0,0,0,0">
                  <w:txbxContent>
                    <w:p w14:paraId="680A4FB1" w14:textId="79547B2F" w:rsidR="00BA770F" w:rsidRPr="002F7901" w:rsidRDefault="00BA770F" w:rsidP="00334ACC">
                      <w:pPr>
                        <w:pStyle w:val="Legenda"/>
                        <w:rPr>
                          <w:noProof/>
                        </w:rPr>
                      </w:pPr>
                      <w:r>
                        <w:t>Anexo 23: Página Principal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747328" behindDoc="0" locked="0" layoutInCell="1" allowOverlap="1" wp14:anchorId="050D39C6" wp14:editId="4BDBB380">
            <wp:simplePos x="0" y="0"/>
            <wp:positionH relativeFrom="margin">
              <wp:align>right</wp:align>
            </wp:positionH>
            <wp:positionV relativeFrom="margin">
              <wp:posOffset>4406841</wp:posOffset>
            </wp:positionV>
            <wp:extent cx="2190140" cy="3924000"/>
            <wp:effectExtent l="0" t="0" r="635" b="635"/>
            <wp:wrapSquare wrapText="bothSides"/>
            <wp:docPr id="11" name="Imagem 11" descr="Uma imagem com captura de ecrã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anexo24_main.png"/>
                    <pic:cNvPicPr/>
                  </pic:nvPicPr>
                  <pic:blipFill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90140" cy="39240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334ACC">
        <w:rPr>
          <w:noProof/>
        </w:rPr>
        <w:drawing>
          <wp:anchor distT="0" distB="0" distL="114300" distR="114300" simplePos="0" relativeHeight="251745280" behindDoc="0" locked="0" layoutInCell="1" allowOverlap="1" wp14:anchorId="255B0E32" wp14:editId="69D3A4AA">
            <wp:simplePos x="0" y="0"/>
            <wp:positionH relativeFrom="margin">
              <wp:align>left</wp:align>
            </wp:positionH>
            <wp:positionV relativeFrom="margin">
              <wp:posOffset>4367500</wp:posOffset>
            </wp:positionV>
            <wp:extent cx="2203267" cy="3924000"/>
            <wp:effectExtent l="0" t="0" r="6985" b="635"/>
            <wp:wrapSquare wrapText="bothSides"/>
            <wp:docPr id="6" name="Imagem 6" descr="Uma imagem com eletrónica, aparelhagem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anexo23_about.png"/>
                    <pic:cNvPicPr/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03267" cy="39240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62B3C44" w14:textId="0A119061" w:rsidR="00334ACC" w:rsidRDefault="00334ACC" w:rsidP="0080667F"/>
    <w:p w14:paraId="13FE3266" w14:textId="06E3B665" w:rsidR="00334ACC" w:rsidRDefault="00334ACC">
      <w:r w:rsidRPr="00334ACC">
        <w:rPr>
          <w:noProof/>
        </w:rPr>
        <mc:AlternateContent>
          <mc:Choice Requires="wps">
            <w:drawing>
              <wp:anchor distT="0" distB="0" distL="114300" distR="114300" simplePos="0" relativeHeight="251746304" behindDoc="0" locked="0" layoutInCell="1" allowOverlap="1" wp14:anchorId="754C79EE" wp14:editId="11BB6067">
                <wp:simplePos x="0" y="0"/>
                <wp:positionH relativeFrom="margin">
                  <wp:align>left</wp:align>
                </wp:positionH>
                <wp:positionV relativeFrom="paragraph">
                  <wp:posOffset>3512140</wp:posOffset>
                </wp:positionV>
                <wp:extent cx="2202815" cy="635"/>
                <wp:effectExtent l="0" t="0" r="6985" b="0"/>
                <wp:wrapSquare wrapText="bothSides"/>
                <wp:docPr id="7" name="Caixa de texto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0281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45D76CEE" w14:textId="2F735A46" w:rsidR="00BA770F" w:rsidRPr="007D7464" w:rsidRDefault="00BA770F" w:rsidP="00334ACC">
                            <w:pPr>
                              <w:pStyle w:val="Legenda"/>
                              <w:rPr>
                                <w:noProof/>
                              </w:rPr>
                            </w:pPr>
                            <w:r>
                              <w:t>Anexo 22: Página de Acerca da QRganiz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54C79EE" id="Caixa de texto 7" o:spid="_x0000_s1068" type="#_x0000_t202" style="position:absolute;margin-left:0;margin-top:276.55pt;width:173.45pt;height:.05pt;z-index:251746304;visibility:visible;mso-wrap-style:square;mso-wrap-distance-left:9pt;mso-wrap-distance-top:0;mso-wrap-distance-right:9pt;mso-wrap-distance-bottom:0;mso-position-horizontal:left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" stroked="f">
                <v:textbox style="mso-fit-shape-to-text:t" inset="0,0,0,0">
                  <w:txbxContent>
                    <w:p w14:paraId="45D76CEE" w14:textId="2F735A46" w:rsidR="00BA770F" w:rsidRPr="007D7464" w:rsidRDefault="00BA770F" w:rsidP="00334ACC">
                      <w:pPr>
                        <w:pStyle w:val="Legenda"/>
                        <w:rPr>
                          <w:noProof/>
                        </w:rPr>
                      </w:pPr>
                      <w:r>
                        <w:t>Anexo 22: Página de Acerca da QRganize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br w:type="page"/>
      </w:r>
    </w:p>
    <w:p w14:paraId="46138E03" w14:textId="2F7CF8B1" w:rsidR="00334ACC" w:rsidRDefault="00457319" w:rsidP="0080667F">
      <w:r>
        <w:rPr>
          <w:noProof/>
        </w:rPr>
        <w:lastRenderedPageBreak/>
        <w:drawing>
          <wp:anchor distT="0" distB="0" distL="114300" distR="114300" simplePos="0" relativeHeight="251753472" behindDoc="0" locked="0" layoutInCell="1" allowOverlap="1" wp14:anchorId="5DA07903" wp14:editId="0605540E">
            <wp:simplePos x="3194050" y="717550"/>
            <wp:positionH relativeFrom="margin">
              <wp:align>right</wp:align>
            </wp:positionH>
            <wp:positionV relativeFrom="margin">
              <wp:align>top</wp:align>
            </wp:positionV>
            <wp:extent cx="2193228" cy="3924000"/>
            <wp:effectExtent l="0" t="0" r="0" b="635"/>
            <wp:wrapSquare wrapText="bothSides"/>
            <wp:docPr id="19" name="Imagem 19" descr="Uma imagem com captura de ecrã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anexo26_mainWith.png"/>
                    <pic:cNvPicPr/>
                  </pic:nvPicPr>
                  <pic:blipFill>
                    <a:blip r:embed="rId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93228" cy="39240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BAD8E2F" w14:textId="77777777" w:rsidR="003330AF" w:rsidRDefault="003330AF"/>
    <w:p w14:paraId="675032AA" w14:textId="77777777" w:rsidR="003330AF" w:rsidRDefault="003330AF"/>
    <w:p w14:paraId="4D7ED77F" w14:textId="77777777" w:rsidR="003330AF" w:rsidRDefault="003330AF"/>
    <w:p w14:paraId="1A505409" w14:textId="77777777" w:rsidR="003330AF" w:rsidRDefault="003330AF"/>
    <w:p w14:paraId="28471F61" w14:textId="77777777" w:rsidR="003330AF" w:rsidRDefault="003330AF"/>
    <w:p w14:paraId="451659F7" w14:textId="77777777" w:rsidR="003330AF" w:rsidRDefault="003330AF"/>
    <w:p w14:paraId="0AD59F9E" w14:textId="77777777" w:rsidR="003330AF" w:rsidRDefault="003330AF"/>
    <w:p w14:paraId="35B6C613" w14:textId="77777777" w:rsidR="003330AF" w:rsidRDefault="003330AF"/>
    <w:p w14:paraId="1AD8CC1F" w14:textId="77777777" w:rsidR="003330AF" w:rsidRDefault="003330AF"/>
    <w:p w14:paraId="5B545D14" w14:textId="77777777" w:rsidR="003330AF" w:rsidRDefault="003330AF"/>
    <w:p w14:paraId="2EA06CEF" w14:textId="77777777" w:rsidR="003330AF" w:rsidRDefault="003330AF"/>
    <w:p w14:paraId="52B890D6" w14:textId="77777777" w:rsidR="003330AF" w:rsidRDefault="003330AF"/>
    <w:p w14:paraId="4D0AD838" w14:textId="77777777" w:rsidR="003330AF" w:rsidRDefault="003330AF"/>
    <w:p w14:paraId="41680A52" w14:textId="77777777" w:rsidR="003330AF" w:rsidRDefault="003330AF"/>
    <w:p w14:paraId="4DF0E7FB" w14:textId="182C4D15" w:rsidR="00334ACC" w:rsidRDefault="003330AF">
      <w:r>
        <w:rPr>
          <w:noProof/>
        </w:rPr>
        <mc:AlternateContent>
          <mc:Choice Requires="wps">
            <w:drawing>
              <wp:anchor distT="0" distB="0" distL="114300" distR="114300" simplePos="0" relativeHeight="251761664" behindDoc="0" locked="0" layoutInCell="1" allowOverlap="1" wp14:anchorId="7695DE3D" wp14:editId="7DBF3790">
                <wp:simplePos x="0" y="0"/>
                <wp:positionH relativeFrom="margin">
                  <wp:align>right</wp:align>
                </wp:positionH>
                <wp:positionV relativeFrom="margin">
                  <wp:align>bottom</wp:align>
                </wp:positionV>
                <wp:extent cx="2186305" cy="635"/>
                <wp:effectExtent l="0" t="0" r="4445" b="0"/>
                <wp:wrapSquare wrapText="bothSides"/>
                <wp:docPr id="29" name="Caixa de texto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8630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537F3FC" w14:textId="39B2DBED" w:rsidR="00BA770F" w:rsidRPr="000C28A0" w:rsidRDefault="00BA770F" w:rsidP="003330AF">
                            <w:pPr>
                              <w:pStyle w:val="Legenda"/>
                              <w:rPr>
                                <w:noProof/>
                              </w:rPr>
                            </w:pPr>
                            <w:r>
                              <w:t>Anexo 27: Menu de opções da caix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695DE3D" id="Caixa de texto 29" o:spid="_x0000_s1069" type="#_x0000_t202" style="position:absolute;margin-left:120.95pt;margin-top:0;width:172.15pt;height:.05pt;z-index:251761664;visibility:visible;mso-wrap-style:square;mso-wrap-distance-left:9pt;mso-wrap-distance-top:0;mso-wrap-distance-right:9pt;mso-wrap-distance-bottom:0;mso-position-horizontal:right;mso-position-horizontal-relative:margin;mso-position-vertical:bottom;mso-position-vertical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" stroked="f">
                <v:textbox style="mso-fit-shape-to-text:t" inset="0,0,0,0">
                  <w:txbxContent>
                    <w:p w14:paraId="6537F3FC" w14:textId="39B2DBED" w:rsidR="00BA770F" w:rsidRPr="000C28A0" w:rsidRDefault="00BA770F" w:rsidP="003330AF">
                      <w:pPr>
                        <w:pStyle w:val="Legenda"/>
                        <w:rPr>
                          <w:noProof/>
                        </w:rPr>
                      </w:pPr>
                      <w:r>
                        <w:t>Anexo 27: Menu de opções da caixa</w:t>
                      </w: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759616" behindDoc="0" locked="0" layoutInCell="1" allowOverlap="1" wp14:anchorId="637A950D" wp14:editId="6291BAC0">
            <wp:simplePos x="0" y="0"/>
            <wp:positionH relativeFrom="margin">
              <wp:align>right</wp:align>
            </wp:positionH>
            <wp:positionV relativeFrom="margin">
              <wp:posOffset>4357370</wp:posOffset>
            </wp:positionV>
            <wp:extent cx="2186621" cy="3924000"/>
            <wp:effectExtent l="0" t="0" r="4445" b="635"/>
            <wp:wrapSquare wrapText="bothSides"/>
            <wp:docPr id="28" name="Imagem 28" descr="Uma imagem com captura de ecrã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anexo28_boxMenu.png"/>
                    <pic:cNvPicPr/>
                  </pic:nvPicPr>
                  <pic:blipFill>
                    <a:blip r:embed="rId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86621" cy="39240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58592" behindDoc="0" locked="0" layoutInCell="1" allowOverlap="1" wp14:anchorId="2D506FB5" wp14:editId="64457249">
                <wp:simplePos x="0" y="0"/>
                <wp:positionH relativeFrom="margin">
                  <wp:align>left</wp:align>
                </wp:positionH>
                <wp:positionV relativeFrom="margin">
                  <wp:align>bottom</wp:align>
                </wp:positionV>
                <wp:extent cx="2177415" cy="635"/>
                <wp:effectExtent l="0" t="0" r="0" b="0"/>
                <wp:wrapSquare wrapText="bothSides"/>
                <wp:docPr id="27" name="Caixa de texto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7741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5F6ABF9" w14:textId="04D35840" w:rsidR="00BA770F" w:rsidRPr="00602965" w:rsidRDefault="00BA770F" w:rsidP="003330AF">
                            <w:pPr>
                              <w:pStyle w:val="Legenda"/>
                              <w:rPr>
                                <w:noProof/>
                              </w:rPr>
                            </w:pPr>
                            <w:r>
                              <w:t>Anexo 26: Página de Detalhes da caix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D506FB5" id="Caixa de texto 27" o:spid="_x0000_s1070" type="#_x0000_t202" style="position:absolute;margin-left:0;margin-top:0;width:171.45pt;height:.05pt;z-index:251758592;visibility:visible;mso-wrap-style:square;mso-wrap-distance-left:9pt;mso-wrap-distance-top:0;mso-wrap-distance-right:9pt;mso-wrap-distance-bottom:0;mso-position-horizontal:left;mso-position-horizontal-relative:margin;mso-position-vertical:bottom;mso-position-vertical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" stroked="f">
                <v:textbox style="mso-fit-shape-to-text:t" inset="0,0,0,0">
                  <w:txbxContent>
                    <w:p w14:paraId="65F6ABF9" w14:textId="04D35840" w:rsidR="00BA770F" w:rsidRPr="00602965" w:rsidRDefault="00BA770F" w:rsidP="003330AF">
                      <w:pPr>
                        <w:pStyle w:val="Legenda"/>
                        <w:rPr>
                          <w:noProof/>
                        </w:rPr>
                      </w:pPr>
                      <w:r>
                        <w:t>Anexo 26: Página de Detalhes da caixa</w:t>
                      </w: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756544" behindDoc="0" locked="0" layoutInCell="1" allowOverlap="1" wp14:anchorId="7185CBEE" wp14:editId="32BB1D75">
            <wp:simplePos x="0" y="0"/>
            <wp:positionH relativeFrom="margin">
              <wp:align>left</wp:align>
            </wp:positionH>
            <wp:positionV relativeFrom="margin">
              <wp:posOffset>4363720</wp:posOffset>
            </wp:positionV>
            <wp:extent cx="2177958" cy="3924000"/>
            <wp:effectExtent l="0" t="0" r="0" b="635"/>
            <wp:wrapSquare wrapText="bothSides"/>
            <wp:docPr id="21" name="Imagem 21" descr="Uma imagem com captura de ecrã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anexo27_box.png"/>
                    <pic:cNvPicPr/>
                  </pic:nvPicPr>
                  <pic:blipFill>
                    <a:blip r:embed="rId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77958" cy="39240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55520" behindDoc="0" locked="0" layoutInCell="1" allowOverlap="1" wp14:anchorId="605279F7" wp14:editId="7B2F7C76">
                <wp:simplePos x="0" y="0"/>
                <wp:positionH relativeFrom="margin">
                  <wp:align>right</wp:align>
                </wp:positionH>
                <wp:positionV relativeFrom="margin">
                  <wp:posOffset>3959860</wp:posOffset>
                </wp:positionV>
                <wp:extent cx="2192655" cy="635"/>
                <wp:effectExtent l="0" t="0" r="0" b="0"/>
                <wp:wrapSquare wrapText="bothSides"/>
                <wp:docPr id="20" name="Caixa de texto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9265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1250E58" w14:textId="14AC11EA" w:rsidR="00BA770F" w:rsidRPr="00CB48B2" w:rsidRDefault="00BA770F" w:rsidP="00457319">
                            <w:pPr>
                              <w:pStyle w:val="Legenda"/>
                              <w:rPr>
                                <w:noProof/>
                              </w:rPr>
                            </w:pPr>
                            <w:r>
                              <w:t>Anexo 25: Página Principal com conteúd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05279F7" id="Caixa de texto 20" o:spid="_x0000_s1071" type="#_x0000_t202" style="position:absolute;margin-left:121.45pt;margin-top:311.8pt;width:172.65pt;height:.05pt;z-index:251755520;visibility:visible;mso-wrap-style:square;mso-wrap-distance-left:9pt;mso-wrap-distance-top:0;mso-wrap-distance-right:9pt;mso-wrap-distance-bottom:0;mso-position-horizontal:right;mso-position-horizontal-relative:margin;mso-position-vertical:absolute;mso-position-vertical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" stroked="f">
                <v:textbox style="mso-fit-shape-to-text:t" inset="0,0,0,0">
                  <w:txbxContent>
                    <w:p w14:paraId="61250E58" w14:textId="14AC11EA" w:rsidR="00BA770F" w:rsidRPr="00CB48B2" w:rsidRDefault="00BA770F" w:rsidP="00457319">
                      <w:pPr>
                        <w:pStyle w:val="Legenda"/>
                        <w:rPr>
                          <w:noProof/>
                        </w:rPr>
                      </w:pPr>
                      <w:r>
                        <w:t>Anexo 25: Página Principal com conteúdo</w:t>
                      </w: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  <w:r w:rsidR="00DA15C1">
        <w:rPr>
          <w:noProof/>
        </w:rPr>
        <mc:AlternateContent>
          <mc:Choice Requires="wps">
            <w:drawing>
              <wp:anchor distT="0" distB="0" distL="114300" distR="114300" simplePos="0" relativeHeight="251752448" behindDoc="0" locked="0" layoutInCell="1" allowOverlap="1" wp14:anchorId="28F2726A" wp14:editId="2230A4ED">
                <wp:simplePos x="0" y="0"/>
                <wp:positionH relativeFrom="margin">
                  <wp:align>left</wp:align>
                </wp:positionH>
                <wp:positionV relativeFrom="margin">
                  <wp:posOffset>3966210</wp:posOffset>
                </wp:positionV>
                <wp:extent cx="2178685" cy="635"/>
                <wp:effectExtent l="0" t="0" r="0" b="0"/>
                <wp:wrapSquare wrapText="bothSides"/>
                <wp:docPr id="18" name="Caixa de texto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7868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2E0A8F97" w14:textId="53167CAD" w:rsidR="00BA770F" w:rsidRPr="00081F2F" w:rsidRDefault="00BA770F" w:rsidP="00DA15C1">
                            <w:pPr>
                              <w:pStyle w:val="Legenda"/>
                              <w:rPr>
                                <w:noProof/>
                              </w:rPr>
                            </w:pPr>
                            <w:r>
                              <w:t>Anexo 24: Página de Criação da caix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8F2726A" id="Caixa de texto 18" o:spid="_x0000_s1072" type="#_x0000_t202" style="position:absolute;margin-left:0;margin-top:312.3pt;width:171.55pt;height:.05pt;z-index:251752448;visibility:visible;mso-wrap-style:square;mso-wrap-distance-left:9pt;mso-wrap-distance-top:0;mso-wrap-distance-right:9pt;mso-wrap-distance-bottom:0;mso-position-horizontal:left;mso-position-horizontal-relative:margin;mso-position-vertical:absolute;mso-position-vertical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" stroked="f">
                <v:textbox style="mso-fit-shape-to-text:t" inset="0,0,0,0">
                  <w:txbxContent>
                    <w:p w14:paraId="2E0A8F97" w14:textId="53167CAD" w:rsidR="00BA770F" w:rsidRPr="00081F2F" w:rsidRDefault="00BA770F" w:rsidP="00DA15C1">
                      <w:pPr>
                        <w:pStyle w:val="Legenda"/>
                        <w:rPr>
                          <w:noProof/>
                        </w:rPr>
                      </w:pPr>
                      <w:r>
                        <w:t>Anexo 24: Página de Criação da caixa</w:t>
                      </w: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  <w:r w:rsidR="00DA15C1">
        <w:rPr>
          <w:noProof/>
        </w:rPr>
        <w:drawing>
          <wp:anchor distT="0" distB="0" distL="114300" distR="114300" simplePos="0" relativeHeight="251750400" behindDoc="0" locked="0" layoutInCell="1" allowOverlap="1" wp14:anchorId="4548526F" wp14:editId="0470A31A">
            <wp:simplePos x="901700" y="1003300"/>
            <wp:positionH relativeFrom="margin">
              <wp:align>left</wp:align>
            </wp:positionH>
            <wp:positionV relativeFrom="margin">
              <wp:align>top</wp:align>
            </wp:positionV>
            <wp:extent cx="2178985" cy="3924000"/>
            <wp:effectExtent l="0" t="0" r="0" b="635"/>
            <wp:wrapSquare wrapText="bothSides"/>
            <wp:docPr id="17" name="Imagem 17" descr="Uma imagem com captura de ecrã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anexo25_boxCreate.png"/>
                    <pic:cNvPicPr/>
                  </pic:nvPicPr>
                  <pic:blipFill>
                    <a:blip r:embed="rId6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78985" cy="39240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334ACC">
        <w:br w:type="page"/>
      </w:r>
    </w:p>
    <w:p w14:paraId="5EA95E44" w14:textId="7BE58206" w:rsidR="00334ACC" w:rsidRDefault="008D2263" w:rsidP="0080667F">
      <w:r>
        <w:rPr>
          <w:noProof/>
        </w:rPr>
        <w:lastRenderedPageBreak/>
        <w:drawing>
          <wp:anchor distT="0" distB="0" distL="114300" distR="114300" simplePos="0" relativeHeight="251763712" behindDoc="0" locked="0" layoutInCell="1" allowOverlap="1" wp14:anchorId="6DC3B340" wp14:editId="2EBA21A8">
            <wp:simplePos x="0" y="0"/>
            <wp:positionH relativeFrom="margin">
              <wp:align>right</wp:align>
            </wp:positionH>
            <wp:positionV relativeFrom="margin">
              <wp:posOffset>6350</wp:posOffset>
            </wp:positionV>
            <wp:extent cx="2190140" cy="3924000"/>
            <wp:effectExtent l="0" t="0" r="635" b="635"/>
            <wp:wrapSquare wrapText="bothSides"/>
            <wp:docPr id="31" name="Imagem 31" descr="Uma imagem com captura de ecrã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anexo30_boxDelete.png"/>
                    <pic:cNvPicPr/>
                  </pic:nvPicPr>
                  <pic:blipFill>
                    <a:blip r:embed="rId6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90140" cy="39240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5B42B5">
        <w:rPr>
          <w:noProof/>
        </w:rPr>
        <w:drawing>
          <wp:anchor distT="0" distB="0" distL="114300" distR="114300" simplePos="0" relativeHeight="251762688" behindDoc="0" locked="0" layoutInCell="1" allowOverlap="1" wp14:anchorId="32417070" wp14:editId="6BB8A70A">
            <wp:simplePos x="901700" y="717550"/>
            <wp:positionH relativeFrom="margin">
              <wp:align>left</wp:align>
            </wp:positionH>
            <wp:positionV relativeFrom="margin">
              <wp:align>top</wp:align>
            </wp:positionV>
            <wp:extent cx="2174912" cy="3924000"/>
            <wp:effectExtent l="0" t="0" r="0" b="635"/>
            <wp:wrapSquare wrapText="bothSides"/>
            <wp:docPr id="30" name="Imagem 30" descr="Uma imagem com captura de ecrã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anexo29_boxEdit.png"/>
                    <pic:cNvPicPr/>
                  </pic:nvPicPr>
                  <pic:blipFill>
                    <a:blip r:embed="rId6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74912" cy="39240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21636E7" w14:textId="4F7A0F0C" w:rsidR="008D2263" w:rsidRDefault="008D2263"/>
    <w:p w14:paraId="4E2EF975" w14:textId="490916D3" w:rsidR="008D2263" w:rsidRDefault="008D2263"/>
    <w:p w14:paraId="4F0740E8" w14:textId="499C1BB1" w:rsidR="008D2263" w:rsidRDefault="008D2263"/>
    <w:p w14:paraId="36D6B980" w14:textId="675B2808" w:rsidR="008D2263" w:rsidRDefault="008D2263"/>
    <w:p w14:paraId="5089A1C3" w14:textId="6CBFCC31" w:rsidR="008D2263" w:rsidRDefault="008D2263"/>
    <w:p w14:paraId="31CAF812" w14:textId="7B9904BD" w:rsidR="008D2263" w:rsidRDefault="008D2263"/>
    <w:p w14:paraId="357A0BE1" w14:textId="77777777" w:rsidR="008D2263" w:rsidRDefault="008D2263"/>
    <w:p w14:paraId="30D00C14" w14:textId="54FD1A6B" w:rsidR="008D2263" w:rsidRDefault="008D2263"/>
    <w:p w14:paraId="259DD3C4" w14:textId="77777777" w:rsidR="008D2263" w:rsidRDefault="008D2263"/>
    <w:p w14:paraId="34374997" w14:textId="6D43D9FE" w:rsidR="008D2263" w:rsidRDefault="008D2263"/>
    <w:p w14:paraId="7F4F458B" w14:textId="77777777" w:rsidR="008D2263" w:rsidRDefault="008D2263"/>
    <w:p w14:paraId="72799160" w14:textId="77777777" w:rsidR="008D2263" w:rsidRDefault="008D2263"/>
    <w:p w14:paraId="526EA0E1" w14:textId="695EFB8F" w:rsidR="008D2263" w:rsidRDefault="008D2263"/>
    <w:p w14:paraId="2C8EC9E9" w14:textId="77777777" w:rsidR="008D2263" w:rsidRDefault="008D2263"/>
    <w:p w14:paraId="5F17C240" w14:textId="35BCD677" w:rsidR="00334ACC" w:rsidRDefault="008D2263">
      <w:r>
        <w:rPr>
          <w:noProof/>
        </w:rPr>
        <mc:AlternateContent>
          <mc:Choice Requires="wps">
            <w:drawing>
              <wp:anchor distT="0" distB="0" distL="114300" distR="114300" simplePos="0" relativeHeight="251773952" behindDoc="0" locked="0" layoutInCell="1" allowOverlap="1" wp14:anchorId="287C6B93" wp14:editId="32E40DFC">
                <wp:simplePos x="0" y="0"/>
                <wp:positionH relativeFrom="margin">
                  <wp:align>right</wp:align>
                </wp:positionH>
                <wp:positionV relativeFrom="margin">
                  <wp:align>bottom</wp:align>
                </wp:positionV>
                <wp:extent cx="2190750" cy="635"/>
                <wp:effectExtent l="0" t="0" r="0" b="0"/>
                <wp:wrapSquare wrapText="bothSides"/>
                <wp:docPr id="37" name="Caixa de texto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9075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73EA1753" w14:textId="189EA060" w:rsidR="00BA770F" w:rsidRPr="00B33181" w:rsidRDefault="00BA770F" w:rsidP="008D2263">
                            <w:pPr>
                              <w:pStyle w:val="Legenda"/>
                              <w:rPr>
                                <w:noProof/>
                              </w:rPr>
                            </w:pPr>
                            <w:r>
                              <w:t>Anexo 31: Página da caixa com produto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87C6B93" id="Caixa de texto 37" o:spid="_x0000_s1073" type="#_x0000_t202" style="position:absolute;margin-left:121.3pt;margin-top:0;width:172.5pt;height:.05pt;z-index:251773952;visibility:visible;mso-wrap-style:square;mso-wrap-distance-left:9pt;mso-wrap-distance-top:0;mso-wrap-distance-right:9pt;mso-wrap-distance-bottom:0;mso-position-horizontal:right;mso-position-horizontal-relative:margin;mso-position-vertical:bottom;mso-position-vertical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" stroked="f">
                <v:textbox style="mso-fit-shape-to-text:t" inset="0,0,0,0">
                  <w:txbxContent>
                    <w:p w14:paraId="73EA1753" w14:textId="189EA060" w:rsidR="00BA770F" w:rsidRPr="00B33181" w:rsidRDefault="00BA770F" w:rsidP="008D2263">
                      <w:pPr>
                        <w:pStyle w:val="Legenda"/>
                        <w:rPr>
                          <w:noProof/>
                        </w:rPr>
                      </w:pPr>
                      <w:r>
                        <w:t>Anexo 31: Página da caixa com produtos</w:t>
                      </w: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771904" behindDoc="0" locked="0" layoutInCell="1" allowOverlap="1" wp14:anchorId="26B40ADE" wp14:editId="50C0E8EF">
            <wp:simplePos x="0" y="0"/>
            <wp:positionH relativeFrom="margin">
              <wp:align>right</wp:align>
            </wp:positionH>
            <wp:positionV relativeFrom="margin">
              <wp:posOffset>4370070</wp:posOffset>
            </wp:positionV>
            <wp:extent cx="2191089" cy="3924000"/>
            <wp:effectExtent l="0" t="0" r="0" b="635"/>
            <wp:wrapSquare wrapText="bothSides"/>
            <wp:docPr id="36" name="Imagem 36" descr="Uma imagem com captura de ecrã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anexo31_boxWith.png"/>
                    <pic:cNvPicPr/>
                  </pic:nvPicPr>
                  <pic:blipFill>
                    <a:blip r:embed="rId6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91089" cy="39240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70880" behindDoc="0" locked="0" layoutInCell="1" allowOverlap="1" wp14:anchorId="4A3CF16D" wp14:editId="0A07594F">
                <wp:simplePos x="0" y="0"/>
                <wp:positionH relativeFrom="margin">
                  <wp:align>left</wp:align>
                </wp:positionH>
                <wp:positionV relativeFrom="margin">
                  <wp:align>bottom</wp:align>
                </wp:positionV>
                <wp:extent cx="2215515" cy="635"/>
                <wp:effectExtent l="0" t="0" r="0" b="0"/>
                <wp:wrapSquare wrapText="bothSides"/>
                <wp:docPr id="35" name="Caixa de texto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1551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2569C764" w14:textId="3B1AC974" w:rsidR="00BA770F" w:rsidRPr="002A2F7E" w:rsidRDefault="00BA770F" w:rsidP="008D2263">
                            <w:pPr>
                              <w:pStyle w:val="Legenda"/>
                              <w:rPr>
                                <w:noProof/>
                              </w:rPr>
                            </w:pPr>
                            <w:r>
                              <w:t>Anexo 30: Página de Criação de produto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A3CF16D" id="Caixa de texto 35" o:spid="_x0000_s1074" type="#_x0000_t202" style="position:absolute;margin-left:0;margin-top:0;width:174.45pt;height:.05pt;z-index:251770880;visibility:visible;mso-wrap-style:square;mso-wrap-distance-left:9pt;mso-wrap-distance-top:0;mso-wrap-distance-right:9pt;mso-wrap-distance-bottom:0;mso-position-horizontal:left;mso-position-horizontal-relative:margin;mso-position-vertical:bottom;mso-position-vertical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" stroked="f">
                <v:textbox style="mso-fit-shape-to-text:t" inset="0,0,0,0">
                  <w:txbxContent>
                    <w:p w14:paraId="2569C764" w14:textId="3B1AC974" w:rsidR="00BA770F" w:rsidRPr="002A2F7E" w:rsidRDefault="00BA770F" w:rsidP="008D2263">
                      <w:pPr>
                        <w:pStyle w:val="Legenda"/>
                        <w:rPr>
                          <w:noProof/>
                        </w:rPr>
                      </w:pPr>
                      <w:r>
                        <w:t>Anexo 30: Página de Criação de produtos</w:t>
                      </w: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768832" behindDoc="0" locked="0" layoutInCell="1" allowOverlap="1" wp14:anchorId="105CDDF1" wp14:editId="602166F5">
            <wp:simplePos x="0" y="0"/>
            <wp:positionH relativeFrom="margin">
              <wp:align>left</wp:align>
            </wp:positionH>
            <wp:positionV relativeFrom="margin">
              <wp:posOffset>4370070</wp:posOffset>
            </wp:positionV>
            <wp:extent cx="2215746" cy="3924000"/>
            <wp:effectExtent l="0" t="0" r="0" b="635"/>
            <wp:wrapSquare wrapText="bothSides"/>
            <wp:docPr id="34" name="Imagem 34" descr="Uma imagem com captura de ecrã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anexo30_productCreate.png"/>
                    <pic:cNvPicPr/>
                  </pic:nvPicPr>
                  <pic:blipFill>
                    <a:blip r:embed="rId6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15746" cy="39240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B16721">
        <w:rPr>
          <w:noProof/>
        </w:rPr>
        <mc:AlternateContent>
          <mc:Choice Requires="wps">
            <w:drawing>
              <wp:anchor distT="0" distB="0" distL="114300" distR="114300" simplePos="0" relativeHeight="251765760" behindDoc="0" locked="0" layoutInCell="1" allowOverlap="1" wp14:anchorId="3B43E94D" wp14:editId="5C51E7B5">
                <wp:simplePos x="0" y="0"/>
                <wp:positionH relativeFrom="margin">
                  <wp:align>left</wp:align>
                </wp:positionH>
                <wp:positionV relativeFrom="margin">
                  <wp:posOffset>3978910</wp:posOffset>
                </wp:positionV>
                <wp:extent cx="2174875" cy="635"/>
                <wp:effectExtent l="0" t="0" r="0" b="0"/>
                <wp:wrapSquare wrapText="bothSides"/>
                <wp:docPr id="32" name="Caixa de texto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7487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0F5221DA" w14:textId="66CA6F13" w:rsidR="00BA770F" w:rsidRPr="007B643E" w:rsidRDefault="00BA770F" w:rsidP="005B42B5">
                            <w:pPr>
                              <w:pStyle w:val="Legenda"/>
                              <w:rPr>
                                <w:noProof/>
                              </w:rPr>
                            </w:pPr>
                            <w:r>
                              <w:t>Anexo 28: Página de editar a caix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B43E94D" id="Caixa de texto 32" o:spid="_x0000_s1075" type="#_x0000_t202" style="position:absolute;margin-left:0;margin-top:313.3pt;width:171.25pt;height:.05pt;z-index:251765760;visibility:visible;mso-wrap-style:square;mso-wrap-distance-left:9pt;mso-wrap-distance-top:0;mso-wrap-distance-right:9pt;mso-wrap-distance-bottom:0;mso-position-horizontal:left;mso-position-horizontal-relative:margin;mso-position-vertical:absolute;mso-position-vertical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" stroked="f">
                <v:textbox style="mso-fit-shape-to-text:t" inset="0,0,0,0">
                  <w:txbxContent>
                    <w:p w14:paraId="0F5221DA" w14:textId="66CA6F13" w:rsidR="00BA770F" w:rsidRPr="007B643E" w:rsidRDefault="00BA770F" w:rsidP="005B42B5">
                      <w:pPr>
                        <w:pStyle w:val="Legenda"/>
                        <w:rPr>
                          <w:noProof/>
                        </w:rPr>
                      </w:pPr>
                      <w:r>
                        <w:t>Anexo 28: Página de editar a caixa</w:t>
                      </w: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  <w:r w:rsidR="00B16721">
        <w:rPr>
          <w:noProof/>
        </w:rPr>
        <mc:AlternateContent>
          <mc:Choice Requires="wps">
            <w:drawing>
              <wp:anchor distT="0" distB="0" distL="114300" distR="114300" simplePos="0" relativeHeight="251767808" behindDoc="0" locked="0" layoutInCell="1" allowOverlap="1" wp14:anchorId="77F68115" wp14:editId="4C723C48">
                <wp:simplePos x="0" y="0"/>
                <wp:positionH relativeFrom="margin">
                  <wp:align>right</wp:align>
                </wp:positionH>
                <wp:positionV relativeFrom="margin">
                  <wp:posOffset>3985260</wp:posOffset>
                </wp:positionV>
                <wp:extent cx="2190115" cy="635"/>
                <wp:effectExtent l="0" t="0" r="635" b="0"/>
                <wp:wrapSquare wrapText="bothSides"/>
                <wp:docPr id="33" name="Caixa de texto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9011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1691B5FA" w14:textId="40E79C45" w:rsidR="00BA770F" w:rsidRPr="005A7CE4" w:rsidRDefault="00BA770F" w:rsidP="005B42B5">
                            <w:pPr>
                              <w:pStyle w:val="Legenda"/>
                            </w:pPr>
                            <w:r>
                              <w:t>Anexo 29: Página de Eliminação da caix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7F68115" id="Caixa de texto 33" o:spid="_x0000_s1076" type="#_x0000_t202" style="position:absolute;margin-left:121.25pt;margin-top:313.8pt;width:172.45pt;height:.05pt;z-index:251767808;visibility:visible;mso-wrap-style:square;mso-wrap-distance-left:9pt;mso-wrap-distance-top:0;mso-wrap-distance-right:9pt;mso-wrap-distance-bottom:0;mso-position-horizontal:right;mso-position-horizontal-relative:margin;mso-position-vertical:absolute;mso-position-vertical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" stroked="f">
                <v:textbox style="mso-fit-shape-to-text:t" inset="0,0,0,0">
                  <w:txbxContent>
                    <w:p w14:paraId="1691B5FA" w14:textId="40E79C45" w:rsidR="00BA770F" w:rsidRPr="005A7CE4" w:rsidRDefault="00BA770F" w:rsidP="005B42B5">
                      <w:pPr>
                        <w:pStyle w:val="Legenda"/>
                      </w:pPr>
                      <w:r>
                        <w:t>Anexo 29: Página de Eliminação da caixa</w:t>
                      </w: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  <w:r w:rsidR="00334ACC">
        <w:br w:type="page"/>
      </w:r>
    </w:p>
    <w:p w14:paraId="3B6E058B" w14:textId="2D7FF681" w:rsidR="00334ACC" w:rsidRDefault="00121EE2" w:rsidP="0080667F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780096" behindDoc="0" locked="0" layoutInCell="1" allowOverlap="1" wp14:anchorId="21206C69" wp14:editId="6C3EC15A">
                <wp:simplePos x="0" y="0"/>
                <wp:positionH relativeFrom="column">
                  <wp:posOffset>3957955</wp:posOffset>
                </wp:positionH>
                <wp:positionV relativeFrom="paragraph">
                  <wp:posOffset>3980815</wp:posOffset>
                </wp:positionV>
                <wp:extent cx="2193925" cy="635"/>
                <wp:effectExtent l="0" t="0" r="0" b="0"/>
                <wp:wrapSquare wrapText="bothSides"/>
                <wp:docPr id="41" name="Caixa de texto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9392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0B6AD5A0" w14:textId="4EAAB6E6" w:rsidR="00BA770F" w:rsidRPr="009D48B0" w:rsidRDefault="00BA770F" w:rsidP="00121EE2">
                            <w:pPr>
                              <w:pStyle w:val="Legenda"/>
                              <w:rPr>
                                <w:noProof/>
                              </w:rPr>
                            </w:pPr>
                            <w:r>
                              <w:t>Anexo 33: Menu de opções do produt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1206C69" id="Caixa de texto 41" o:spid="_x0000_s1077" type="#_x0000_t202" style="position:absolute;margin-left:311.65pt;margin-top:313.45pt;width:172.75pt;height:.05pt;z-index:2517800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" stroked="f">
                <v:textbox style="mso-fit-shape-to-text:t" inset="0,0,0,0">
                  <w:txbxContent>
                    <w:p w14:paraId="0B6AD5A0" w14:textId="4EAAB6E6" w:rsidR="00BA770F" w:rsidRPr="009D48B0" w:rsidRDefault="00BA770F" w:rsidP="00121EE2">
                      <w:pPr>
                        <w:pStyle w:val="Legenda"/>
                        <w:rPr>
                          <w:noProof/>
                        </w:rPr>
                      </w:pPr>
                      <w:r>
                        <w:t>Anexo 33: Menu de opções do produto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778048" behindDoc="0" locked="0" layoutInCell="1" allowOverlap="1" wp14:anchorId="408D8C31" wp14:editId="2BE746C0">
            <wp:simplePos x="3225800" y="717550"/>
            <wp:positionH relativeFrom="margin">
              <wp:align>right</wp:align>
            </wp:positionH>
            <wp:positionV relativeFrom="margin">
              <wp:align>top</wp:align>
            </wp:positionV>
            <wp:extent cx="2194163" cy="3924000"/>
            <wp:effectExtent l="0" t="0" r="0" b="635"/>
            <wp:wrapSquare wrapText="bothSides"/>
            <wp:docPr id="40" name="Imagem 40" descr="Uma imagem com captura de ecrã, computador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anexo33_productMenu.png"/>
                    <pic:cNvPicPr/>
                  </pic:nvPicPr>
                  <pic:blipFill>
                    <a:blip r:embed="rId6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94163" cy="39240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77024" behindDoc="0" locked="0" layoutInCell="1" allowOverlap="1" wp14:anchorId="784E1948" wp14:editId="23D9B830">
                <wp:simplePos x="0" y="0"/>
                <wp:positionH relativeFrom="column">
                  <wp:posOffset>0</wp:posOffset>
                </wp:positionH>
                <wp:positionV relativeFrom="paragraph">
                  <wp:posOffset>3980815</wp:posOffset>
                </wp:positionV>
                <wp:extent cx="2209800" cy="635"/>
                <wp:effectExtent l="0" t="0" r="0" b="0"/>
                <wp:wrapSquare wrapText="bothSides"/>
                <wp:docPr id="39" name="Caixa de texto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0980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46D086E9" w14:textId="49A1AF36" w:rsidR="00BA770F" w:rsidRPr="00FE4F25" w:rsidRDefault="00BA770F" w:rsidP="00121EE2">
                            <w:pPr>
                              <w:pStyle w:val="Legenda"/>
                              <w:rPr>
                                <w:noProof/>
                              </w:rPr>
                            </w:pPr>
                            <w:r>
                              <w:t>Anexo 32: Página de Detalhes do produt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84E1948" id="Caixa de texto 39" o:spid="_x0000_s1078" type="#_x0000_t202" style="position:absolute;margin-left:0;margin-top:313.45pt;width:174pt;height:.05pt;z-index:2517770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" stroked="f">
                <v:textbox style="mso-fit-shape-to-text:t" inset="0,0,0,0">
                  <w:txbxContent>
                    <w:p w14:paraId="46D086E9" w14:textId="49A1AF36" w:rsidR="00BA770F" w:rsidRPr="00FE4F25" w:rsidRDefault="00BA770F" w:rsidP="00121EE2">
                      <w:pPr>
                        <w:pStyle w:val="Legenda"/>
                        <w:rPr>
                          <w:noProof/>
                        </w:rPr>
                      </w:pPr>
                      <w:r>
                        <w:t>Anexo 32: Página de Detalhes do produto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774976" behindDoc="0" locked="0" layoutInCell="1" allowOverlap="1" wp14:anchorId="6A6DA4C7" wp14:editId="26D7FA6A">
            <wp:simplePos x="901700" y="717550"/>
            <wp:positionH relativeFrom="margin">
              <wp:align>left</wp:align>
            </wp:positionH>
            <wp:positionV relativeFrom="margin">
              <wp:align>top</wp:align>
            </wp:positionV>
            <wp:extent cx="2209808" cy="3924000"/>
            <wp:effectExtent l="0" t="0" r="0" b="635"/>
            <wp:wrapSquare wrapText="bothSides"/>
            <wp:docPr id="38" name="Imagem 38" descr="Uma imagem com captura de ecrã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anexo32_productOpen.png"/>
                    <pic:cNvPicPr/>
                  </pic:nvPicPr>
                  <pic:blipFill>
                    <a:blip r:embed="rId6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09808" cy="39240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08CB7FA" w14:textId="77777777" w:rsidR="00480347" w:rsidRDefault="00480347"/>
    <w:p w14:paraId="3208BFDB" w14:textId="77777777" w:rsidR="00480347" w:rsidRDefault="00480347"/>
    <w:p w14:paraId="0071F6AE" w14:textId="77777777" w:rsidR="00480347" w:rsidRDefault="00480347"/>
    <w:p w14:paraId="3F51CA44" w14:textId="77777777" w:rsidR="00480347" w:rsidRDefault="00480347"/>
    <w:p w14:paraId="2E3A67ED" w14:textId="77777777" w:rsidR="00480347" w:rsidRDefault="00480347"/>
    <w:p w14:paraId="69D00F61" w14:textId="77777777" w:rsidR="00480347" w:rsidRDefault="00480347"/>
    <w:p w14:paraId="6717B86F" w14:textId="77777777" w:rsidR="00480347" w:rsidRDefault="00480347"/>
    <w:p w14:paraId="135D8D46" w14:textId="77777777" w:rsidR="00480347" w:rsidRDefault="00480347"/>
    <w:p w14:paraId="60144F3D" w14:textId="77777777" w:rsidR="00480347" w:rsidRDefault="00480347"/>
    <w:p w14:paraId="18EB71AB" w14:textId="77777777" w:rsidR="00480347" w:rsidRDefault="00480347"/>
    <w:p w14:paraId="5E25B729" w14:textId="77777777" w:rsidR="00480347" w:rsidRDefault="00480347"/>
    <w:p w14:paraId="136EC573" w14:textId="77777777" w:rsidR="00480347" w:rsidRDefault="00480347"/>
    <w:p w14:paraId="6BDCC3A5" w14:textId="77777777" w:rsidR="00480347" w:rsidRDefault="00480347"/>
    <w:p w14:paraId="36C6B732" w14:textId="77777777" w:rsidR="00480347" w:rsidRDefault="00480347"/>
    <w:p w14:paraId="6B1FCE12" w14:textId="242D7F98" w:rsidR="00480347" w:rsidRDefault="00480347">
      <w:r>
        <w:rPr>
          <w:noProof/>
        </w:rPr>
        <mc:AlternateContent>
          <mc:Choice Requires="wps">
            <w:drawing>
              <wp:anchor distT="0" distB="0" distL="114300" distR="114300" simplePos="0" relativeHeight="251786240" behindDoc="0" locked="0" layoutInCell="1" allowOverlap="1" wp14:anchorId="0084BDD8" wp14:editId="448F4067">
                <wp:simplePos x="0" y="0"/>
                <wp:positionH relativeFrom="column">
                  <wp:posOffset>3961130</wp:posOffset>
                </wp:positionH>
                <wp:positionV relativeFrom="paragraph">
                  <wp:posOffset>4028440</wp:posOffset>
                </wp:positionV>
                <wp:extent cx="2186305" cy="635"/>
                <wp:effectExtent l="0" t="0" r="0" b="0"/>
                <wp:wrapSquare wrapText="bothSides"/>
                <wp:docPr id="48" name="Caixa de texto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8630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F523149" w14:textId="05788C7C" w:rsidR="00BA770F" w:rsidRPr="00E75196" w:rsidRDefault="00BA770F" w:rsidP="00480347">
                            <w:pPr>
                              <w:pStyle w:val="Legenda"/>
                              <w:rPr>
                                <w:noProof/>
                              </w:rPr>
                            </w:pPr>
                            <w:r>
                              <w:t>Anexo 35: Página de Eliminação do Produt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084BDD8" id="Caixa de texto 48" o:spid="_x0000_s1079" type="#_x0000_t202" style="position:absolute;margin-left:311.9pt;margin-top:317.2pt;width:172.15pt;height:.05pt;z-index:251786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" stroked="f">
                <v:textbox style="mso-fit-shape-to-text:t" inset="0,0,0,0">
                  <w:txbxContent>
                    <w:p w14:paraId="6F523149" w14:textId="05788C7C" w:rsidR="00BA770F" w:rsidRPr="00E75196" w:rsidRDefault="00BA770F" w:rsidP="00480347">
                      <w:pPr>
                        <w:pStyle w:val="Legenda"/>
                        <w:rPr>
                          <w:noProof/>
                        </w:rPr>
                      </w:pPr>
                      <w:r>
                        <w:t>Anexo 35: Página de Eliminação do Produto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784192" behindDoc="0" locked="0" layoutInCell="1" allowOverlap="1" wp14:anchorId="0AAAFA56" wp14:editId="22AD2128">
            <wp:simplePos x="0" y="0"/>
            <wp:positionH relativeFrom="margin">
              <wp:align>right</wp:align>
            </wp:positionH>
            <wp:positionV relativeFrom="margin">
              <wp:posOffset>4332080</wp:posOffset>
            </wp:positionV>
            <wp:extent cx="2186553" cy="3924000"/>
            <wp:effectExtent l="0" t="0" r="4445" b="635"/>
            <wp:wrapSquare wrapText="bothSides"/>
            <wp:docPr id="47" name="Imagem 47" descr="Uma imagem com captura de ecrã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anexo35_productDelete.png"/>
                    <pic:cNvPicPr/>
                  </pic:nvPicPr>
                  <pic:blipFill>
                    <a:blip r:embed="rId6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86553" cy="39240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1573949" w14:textId="7819E2A7" w:rsidR="00334ACC" w:rsidRDefault="00480347">
      <w:r>
        <w:rPr>
          <w:noProof/>
        </w:rPr>
        <mc:AlternateContent>
          <mc:Choice Requires="wps">
            <w:drawing>
              <wp:anchor distT="0" distB="0" distL="114300" distR="114300" simplePos="0" relativeHeight="251783168" behindDoc="0" locked="0" layoutInCell="1" allowOverlap="1" wp14:anchorId="212C93FC" wp14:editId="1BA24226">
                <wp:simplePos x="0" y="0"/>
                <wp:positionH relativeFrom="margin">
                  <wp:align>left</wp:align>
                </wp:positionH>
                <wp:positionV relativeFrom="margin">
                  <wp:align>bottom</wp:align>
                </wp:positionV>
                <wp:extent cx="2218690" cy="635"/>
                <wp:effectExtent l="0" t="0" r="0" b="0"/>
                <wp:wrapSquare wrapText="bothSides"/>
                <wp:docPr id="43" name="Caixa de texto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1869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27E1BE7" w14:textId="15B99E63" w:rsidR="00BA770F" w:rsidRPr="0055786D" w:rsidRDefault="00BA770F" w:rsidP="00480347">
                            <w:pPr>
                              <w:pStyle w:val="Legenda"/>
                              <w:rPr>
                                <w:noProof/>
                              </w:rPr>
                            </w:pPr>
                            <w:r>
                              <w:t>Anexo 34: Página de Editar o produt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12C93FC" id="Caixa de texto 43" o:spid="_x0000_s1080" type="#_x0000_t202" style="position:absolute;margin-left:0;margin-top:0;width:174.7pt;height:.05pt;z-index:251783168;visibility:visible;mso-wrap-style:square;mso-wrap-distance-left:9pt;mso-wrap-distance-top:0;mso-wrap-distance-right:9pt;mso-wrap-distance-bottom:0;mso-position-horizontal:left;mso-position-horizontal-relative:margin;mso-position-vertical:bottom;mso-position-vertical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" stroked="f">
                <v:textbox style="mso-fit-shape-to-text:t" inset="0,0,0,0">
                  <w:txbxContent>
                    <w:p w14:paraId="627E1BE7" w14:textId="15B99E63" w:rsidR="00BA770F" w:rsidRPr="0055786D" w:rsidRDefault="00BA770F" w:rsidP="00480347">
                      <w:pPr>
                        <w:pStyle w:val="Legenda"/>
                        <w:rPr>
                          <w:noProof/>
                        </w:rPr>
                      </w:pPr>
                      <w:r>
                        <w:t>Anexo 34: Página de Editar o produto</w:t>
                      </w: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781120" behindDoc="0" locked="0" layoutInCell="1" allowOverlap="1" wp14:anchorId="4C623CB3" wp14:editId="3723E1AA">
            <wp:simplePos x="0" y="0"/>
            <wp:positionH relativeFrom="margin">
              <wp:align>left</wp:align>
            </wp:positionH>
            <wp:positionV relativeFrom="margin">
              <wp:posOffset>4331970</wp:posOffset>
            </wp:positionV>
            <wp:extent cx="2219090" cy="3924000"/>
            <wp:effectExtent l="0" t="0" r="0" b="635"/>
            <wp:wrapSquare wrapText="bothSides"/>
            <wp:docPr id="42" name="Imagem 42" descr="Uma imagem com captura de ecrã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anexo34_productEdit.png"/>
                    <pic:cNvPicPr/>
                  </pic:nvPicPr>
                  <pic:blipFill>
                    <a:blip r:embed="rId7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19090" cy="39240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334ACC">
        <w:br w:type="page"/>
      </w:r>
    </w:p>
    <w:p w14:paraId="136033AB" w14:textId="4C2E5ADA" w:rsidR="0080667F" w:rsidRDefault="003B4595" w:rsidP="0080667F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789312" behindDoc="0" locked="0" layoutInCell="1" allowOverlap="1" wp14:anchorId="5F720B5C" wp14:editId="29703E12">
                <wp:simplePos x="0" y="0"/>
                <wp:positionH relativeFrom="margin">
                  <wp:align>left</wp:align>
                </wp:positionH>
                <wp:positionV relativeFrom="margin">
                  <wp:posOffset>3978910</wp:posOffset>
                </wp:positionV>
                <wp:extent cx="2183130" cy="635"/>
                <wp:effectExtent l="0" t="0" r="7620" b="0"/>
                <wp:wrapSquare wrapText="bothSides"/>
                <wp:docPr id="51" name="Caixa de texto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8313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4E230807" w14:textId="5907BC29" w:rsidR="00BA770F" w:rsidRPr="0012392F" w:rsidRDefault="00BA770F" w:rsidP="003B4595">
                            <w:pPr>
                              <w:pStyle w:val="Legenda"/>
                              <w:rPr>
                                <w:noProof/>
                              </w:rPr>
                            </w:pPr>
                            <w:r>
                              <w:t>Anexo 36: Página de Scan do código Q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F720B5C" id="Caixa de texto 51" o:spid="_x0000_s1081" type="#_x0000_t202" style="position:absolute;margin-left:0;margin-top:313.3pt;width:171.9pt;height:.05pt;z-index:251789312;visibility:visible;mso-wrap-style:square;mso-wrap-distance-left:9pt;mso-wrap-distance-top:0;mso-wrap-distance-right:9pt;mso-wrap-distance-bottom:0;mso-position-horizontal:left;mso-position-horizontal-relative:margin;mso-position-vertical:absolute;mso-position-vertical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" stroked="f">
                <v:textbox style="mso-fit-shape-to-text:t" inset="0,0,0,0">
                  <w:txbxContent>
                    <w:p w14:paraId="4E230807" w14:textId="5907BC29" w:rsidR="00BA770F" w:rsidRPr="0012392F" w:rsidRDefault="00BA770F" w:rsidP="003B4595">
                      <w:pPr>
                        <w:pStyle w:val="Legenda"/>
                        <w:rPr>
                          <w:noProof/>
                        </w:rPr>
                      </w:pPr>
                      <w:r>
                        <w:t>Anexo 36: Página de Scan do código QR</w:t>
                      </w: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787264" behindDoc="0" locked="0" layoutInCell="1" allowOverlap="1" wp14:anchorId="32FEF07C" wp14:editId="72A678E0">
            <wp:simplePos x="901700" y="717550"/>
            <wp:positionH relativeFrom="margin">
              <wp:align>left</wp:align>
            </wp:positionH>
            <wp:positionV relativeFrom="margin">
              <wp:align>top</wp:align>
            </wp:positionV>
            <wp:extent cx="2183553" cy="3924000"/>
            <wp:effectExtent l="0" t="0" r="7620" b="635"/>
            <wp:wrapSquare wrapText="bothSides"/>
            <wp:docPr id="50" name="Imagem 50" descr="Uma imagem com captura de ecrã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anexo36_scanQR.png"/>
                    <pic:cNvPicPr/>
                  </pic:nvPicPr>
                  <pic:blipFill>
                    <a:blip r:embed="rId7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83553" cy="39240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96048F2" w14:textId="6DDB2708" w:rsidR="001614A0" w:rsidRDefault="001614A0" w:rsidP="0080667F"/>
    <w:p w14:paraId="0B7543D0" w14:textId="2CB7373D" w:rsidR="001614A0" w:rsidRDefault="001614A0" w:rsidP="0080667F"/>
    <w:p w14:paraId="0BCEED3D" w14:textId="1C6FFAFA" w:rsidR="001614A0" w:rsidRDefault="001614A0" w:rsidP="0080667F"/>
    <w:p w14:paraId="0EFC1D0B" w14:textId="78F2E8C3" w:rsidR="001614A0" w:rsidRDefault="001614A0" w:rsidP="0080667F"/>
    <w:p w14:paraId="19D882C5" w14:textId="221D71D8" w:rsidR="001614A0" w:rsidRDefault="001614A0" w:rsidP="0080667F"/>
    <w:p w14:paraId="5EA540BC" w14:textId="04B16144" w:rsidR="001614A0" w:rsidRDefault="001614A0" w:rsidP="0080667F"/>
    <w:p w14:paraId="23ED0F93" w14:textId="587B31C6" w:rsidR="001614A0" w:rsidRDefault="001614A0" w:rsidP="0080667F"/>
    <w:p w14:paraId="09315BB0" w14:textId="459731D9" w:rsidR="001614A0" w:rsidRDefault="001614A0" w:rsidP="0080667F"/>
    <w:p w14:paraId="5460338A" w14:textId="09A60995" w:rsidR="001614A0" w:rsidRDefault="001614A0" w:rsidP="0080667F"/>
    <w:p w14:paraId="41CA4171" w14:textId="073D5B41" w:rsidR="001614A0" w:rsidRDefault="001614A0" w:rsidP="0080667F"/>
    <w:p w14:paraId="57E27FDD" w14:textId="2750246B" w:rsidR="001614A0" w:rsidRDefault="001614A0" w:rsidP="0080667F"/>
    <w:p w14:paraId="4891DC43" w14:textId="1EBBC372" w:rsidR="001614A0" w:rsidRDefault="001614A0" w:rsidP="0080667F"/>
    <w:p w14:paraId="24459C5F" w14:textId="1D8CA595" w:rsidR="001614A0" w:rsidRDefault="001614A0" w:rsidP="0080667F"/>
    <w:p w14:paraId="37B8FA07" w14:textId="4E5CC186" w:rsidR="001614A0" w:rsidRDefault="001614A0" w:rsidP="0080667F"/>
    <w:p w14:paraId="5779097F" w14:textId="596E227B" w:rsidR="001614A0" w:rsidRDefault="001614A0" w:rsidP="0080667F"/>
    <w:p w14:paraId="712D9E40" w14:textId="7F959C52" w:rsidR="001614A0" w:rsidRDefault="001614A0" w:rsidP="0080667F">
      <w:r>
        <w:rPr>
          <w:noProof/>
        </w:rPr>
        <mc:AlternateContent>
          <mc:Choice Requires="wps">
            <w:drawing>
              <wp:anchor distT="0" distB="0" distL="114300" distR="114300" simplePos="0" relativeHeight="251791360" behindDoc="0" locked="0" layoutInCell="1" allowOverlap="1" wp14:anchorId="7F69EEEF" wp14:editId="299ADF71">
                <wp:simplePos x="0" y="0"/>
                <wp:positionH relativeFrom="margin">
                  <wp:align>left</wp:align>
                </wp:positionH>
                <wp:positionV relativeFrom="margin">
                  <wp:posOffset>5252745</wp:posOffset>
                </wp:positionV>
                <wp:extent cx="2183130" cy="635"/>
                <wp:effectExtent l="0" t="0" r="7620" b="0"/>
                <wp:wrapSquare wrapText="bothSides"/>
                <wp:docPr id="61" name="Caixa de texto 6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8313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51C924BE" w14:textId="76815EE0" w:rsidR="00BA770F" w:rsidRPr="0012392F" w:rsidRDefault="00BA770F" w:rsidP="001614A0">
                            <w:pPr>
                              <w:pStyle w:val="Legenda"/>
                              <w:rPr>
                                <w:noProof/>
                              </w:rPr>
                            </w:pPr>
                            <w:r>
                              <w:t>Anexo 37: Código da Aplicação QRganiz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F69EEEF" id="Caixa de texto 61" o:spid="_x0000_s1082" type="#_x0000_t202" style="position:absolute;margin-left:0;margin-top:413.6pt;width:171.9pt;height:.05pt;z-index:251791360;visibility:visible;mso-wrap-style:square;mso-wrap-distance-left:9pt;mso-wrap-distance-top:0;mso-wrap-distance-right:9pt;mso-wrap-distance-bottom:0;mso-position-horizontal:left;mso-position-horizontal-relative:margin;mso-position-vertical:absolute;mso-position-vertical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" stroked="f">
                <v:textbox style="mso-fit-shape-to-text:t" inset="0,0,0,0">
                  <w:txbxContent>
                    <w:p w14:paraId="51C924BE" w14:textId="76815EE0" w:rsidR="00BA770F" w:rsidRPr="0012392F" w:rsidRDefault="00BA770F" w:rsidP="001614A0">
                      <w:pPr>
                        <w:pStyle w:val="Legenda"/>
                        <w:rPr>
                          <w:noProof/>
                        </w:rPr>
                      </w:pPr>
                      <w:r>
                        <w:t>Anexo 37: Código da Aplicação QRganize</w:t>
                      </w: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  <w:r>
        <w:object w:dxaOrig="1541" w:dyaOrig="998" w14:anchorId="7BEEE02D">
          <v:shape id="_x0000_i1027" type="#_x0000_t75" style="width:77.25pt;height:50.25pt" o:ole="">
            <v:imagedata r:id="rId72" o:title=""/>
          </v:shape>
          <o:OLEObject Type="Embed" ProgID="Package" ShapeID="_x0000_i1027" DrawAspect="Icon" ObjectID="_1655336595" r:id="rId73"/>
        </w:object>
      </w:r>
    </w:p>
    <w:p w14:paraId="2771BF6B" w14:textId="25094846" w:rsidR="001614A0" w:rsidRDefault="001614A0" w:rsidP="0080667F"/>
    <w:p w14:paraId="702673E1" w14:textId="4749392B" w:rsidR="00A67B44" w:rsidRPr="0080667F" w:rsidRDefault="00A67B44" w:rsidP="0080667F">
      <w:r>
        <w:rPr>
          <w:noProof/>
        </w:rPr>
        <mc:AlternateContent>
          <mc:Choice Requires="wps">
            <w:drawing>
              <wp:anchor distT="0" distB="0" distL="114300" distR="114300" simplePos="0" relativeHeight="251793408" behindDoc="0" locked="0" layoutInCell="1" allowOverlap="1" wp14:anchorId="5F22F059" wp14:editId="5A6B7C58">
                <wp:simplePos x="0" y="0"/>
                <wp:positionH relativeFrom="margin">
                  <wp:posOffset>0</wp:posOffset>
                </wp:positionH>
                <wp:positionV relativeFrom="margin">
                  <wp:posOffset>6355080</wp:posOffset>
                </wp:positionV>
                <wp:extent cx="2183130" cy="635"/>
                <wp:effectExtent l="0" t="0" r="7620" b="0"/>
                <wp:wrapSquare wrapText="bothSides"/>
                <wp:docPr id="75" name="Caixa de texto 7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8313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44436BBD" w14:textId="5012FF35" w:rsidR="00BA770F" w:rsidRPr="0012392F" w:rsidRDefault="00BA770F" w:rsidP="00A67B44">
                            <w:pPr>
                              <w:pStyle w:val="Legenda"/>
                              <w:rPr>
                                <w:noProof/>
                              </w:rPr>
                            </w:pPr>
                            <w:r>
                              <w:t>Anexo 38: Aplicação QRganiz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F22F059" id="Caixa de texto 75" o:spid="_x0000_s1083" type="#_x0000_t202" style="position:absolute;margin-left:0;margin-top:500.4pt;width:171.9pt;height:.05pt;z-index:251793408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" stroked="f">
                <v:textbox style="mso-fit-shape-to-text:t" inset="0,0,0,0">
                  <w:txbxContent>
                    <w:p w14:paraId="44436BBD" w14:textId="5012FF35" w:rsidR="00BA770F" w:rsidRPr="0012392F" w:rsidRDefault="00BA770F" w:rsidP="00A67B44">
                      <w:pPr>
                        <w:pStyle w:val="Legenda"/>
                        <w:rPr>
                          <w:noProof/>
                        </w:rPr>
                      </w:pPr>
                      <w:r>
                        <w:t>Anexo 38: Aplicação QRganize</w:t>
                      </w: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  <w:r>
        <w:object w:dxaOrig="1541" w:dyaOrig="998" w14:anchorId="60D622B1">
          <v:shape id="_x0000_i1028" type="#_x0000_t75" style="width:77.25pt;height:50.25pt" o:ole="">
            <v:imagedata r:id="rId74" o:title=""/>
          </v:shape>
          <o:OLEObject Type="Embed" ProgID="Package" ShapeID="_x0000_i1028" DrawAspect="Icon" ObjectID="_1655336596" r:id="rId75"/>
        </w:object>
      </w:r>
    </w:p>
    <w:sectPr w:rsidR="00A67B44" w:rsidRPr="0080667F" w:rsidSect="00F037B7">
      <w:footerReference w:type="default" r:id="rId76"/>
      <w:pgSz w:w="12240" w:h="15840"/>
      <w:pgMar w:top="1134" w:right="1134" w:bottom="1134" w:left="1418" w:header="720" w:footer="720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CC326A1" w14:textId="77777777" w:rsidR="000A2542" w:rsidRDefault="000A2542" w:rsidP="00A06A23">
      <w:pPr>
        <w:spacing w:after="0" w:line="240" w:lineRule="auto"/>
      </w:pPr>
      <w:r>
        <w:separator/>
      </w:r>
    </w:p>
  </w:endnote>
  <w:endnote w:type="continuationSeparator" w:id="0">
    <w:p w14:paraId="618FEDE0" w14:textId="77777777" w:rsidR="000A2542" w:rsidRDefault="000A2542" w:rsidP="00A06A2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oogle Sans Medium">
    <w:panose1 w:val="020B0603030502040204"/>
    <w:charset w:val="00"/>
    <w:family w:val="swiss"/>
    <w:notTrueType/>
    <w:pitch w:val="variable"/>
    <w:sig w:usb0="20000287" w:usb1="00000000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Liberation Serif">
    <w:altName w:val="Times New Roman"/>
    <w:charset w:val="00"/>
    <w:family w:val="roman"/>
    <w:pitch w:val="variable"/>
    <w:sig w:usb0="E0000AFF" w:usb1="500078FF" w:usb2="00000021" w:usb3="00000000" w:csb0="000001B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altName w:val="Mangal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Google Sans">
    <w:panose1 w:val="020B0503030502040204"/>
    <w:charset w:val="00"/>
    <w:family w:val="swiss"/>
    <w:pitch w:val="variable"/>
    <w:sig w:usb0="20000287" w:usb1="00000000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Name Smile">
    <w:altName w:val="Calibri"/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Novecento sans wide Light">
    <w:altName w:val="Calibri"/>
    <w:panose1 w:val="00000705000000000000"/>
    <w:charset w:val="00"/>
    <w:family w:val="modern"/>
    <w:notTrueType/>
    <w:pitch w:val="variable"/>
    <w:sig w:usb0="00000007" w:usb1="00000000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610153522"/>
      <w:docPartObj>
        <w:docPartGallery w:val="Page Numbers (Bottom of Page)"/>
        <w:docPartUnique/>
      </w:docPartObj>
    </w:sdtPr>
    <w:sdtEndPr/>
    <w:sdtContent>
      <w:p w14:paraId="6FC31C1A" w14:textId="216BE755" w:rsidR="00BA770F" w:rsidRDefault="00BA770F">
        <w:pPr>
          <w:pStyle w:val="Rodap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48BD52D1" w14:textId="77777777" w:rsidR="00BA770F" w:rsidRDefault="00BA770F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6BFBE41" w14:textId="77777777" w:rsidR="000A2542" w:rsidRDefault="000A2542" w:rsidP="00A06A23">
      <w:pPr>
        <w:spacing w:after="0" w:line="240" w:lineRule="auto"/>
      </w:pPr>
      <w:r>
        <w:separator/>
      </w:r>
    </w:p>
  </w:footnote>
  <w:footnote w:type="continuationSeparator" w:id="0">
    <w:p w14:paraId="63E6A980" w14:textId="77777777" w:rsidR="000A2542" w:rsidRDefault="000A2542" w:rsidP="00A06A2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0838D5"/>
    <w:multiLevelType w:val="hybridMultilevel"/>
    <w:tmpl w:val="CDBC4CF8"/>
    <w:lvl w:ilvl="0" w:tplc="0816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0F6192"/>
    <w:multiLevelType w:val="hybridMultilevel"/>
    <w:tmpl w:val="E0B05D42"/>
    <w:lvl w:ilvl="0" w:tplc="08160005">
      <w:start w:val="1"/>
      <w:numFmt w:val="bullet"/>
      <w:lvlText w:val=""/>
      <w:lvlJc w:val="left"/>
      <w:pPr>
        <w:ind w:left="1778" w:hanging="360"/>
      </w:pPr>
      <w:rPr>
        <w:rFonts w:ascii="Wingdings" w:hAnsi="Wingdings" w:hint="default"/>
      </w:rPr>
    </w:lvl>
    <w:lvl w:ilvl="1" w:tplc="0816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133212D6"/>
    <w:multiLevelType w:val="hybridMultilevel"/>
    <w:tmpl w:val="98D470FA"/>
    <w:lvl w:ilvl="0" w:tplc="0816000D">
      <w:start w:val="1"/>
      <w:numFmt w:val="bullet"/>
      <w:lvlText w:val=""/>
      <w:lvlJc w:val="left"/>
      <w:pPr>
        <w:ind w:left="1068" w:hanging="360"/>
      </w:pPr>
      <w:rPr>
        <w:rFonts w:ascii="Wingdings" w:hAnsi="Wingdings" w:hint="default"/>
      </w:rPr>
    </w:lvl>
    <w:lvl w:ilvl="1" w:tplc="0816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3" w15:restartNumberingAfterBreak="0">
    <w:nsid w:val="152E3813"/>
    <w:multiLevelType w:val="hybridMultilevel"/>
    <w:tmpl w:val="A0205970"/>
    <w:lvl w:ilvl="0" w:tplc="0816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6AD61E8"/>
    <w:multiLevelType w:val="multilevel"/>
    <w:tmpl w:val="9AEE3B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27BD433C"/>
    <w:multiLevelType w:val="hybridMultilevel"/>
    <w:tmpl w:val="5EF2F4DA"/>
    <w:lvl w:ilvl="0" w:tplc="8034C7DC">
      <w:start w:val="1"/>
      <w:numFmt w:val="bullet"/>
      <w:lvlText w:val=""/>
      <w:lvlJc w:val="left"/>
      <w:pPr>
        <w:ind w:left="1352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2072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792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512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232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952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672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392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112" w:hanging="360"/>
      </w:pPr>
      <w:rPr>
        <w:rFonts w:ascii="Wingdings" w:hAnsi="Wingdings" w:hint="default"/>
      </w:rPr>
    </w:lvl>
  </w:abstractNum>
  <w:abstractNum w:abstractNumId="6" w15:restartNumberingAfterBreak="0">
    <w:nsid w:val="27F04BD5"/>
    <w:multiLevelType w:val="hybridMultilevel"/>
    <w:tmpl w:val="9432AC42"/>
    <w:lvl w:ilvl="0" w:tplc="08160005">
      <w:start w:val="1"/>
      <w:numFmt w:val="bullet"/>
      <w:lvlText w:val=""/>
      <w:lvlJc w:val="left"/>
      <w:pPr>
        <w:ind w:left="1776" w:hanging="360"/>
      </w:pPr>
      <w:rPr>
        <w:rFonts w:ascii="Wingdings" w:hAnsi="Wingdings" w:hint="default"/>
      </w:rPr>
    </w:lvl>
    <w:lvl w:ilvl="1" w:tplc="0816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7" w15:restartNumberingAfterBreak="0">
    <w:nsid w:val="304A4555"/>
    <w:multiLevelType w:val="hybridMultilevel"/>
    <w:tmpl w:val="3E40993C"/>
    <w:lvl w:ilvl="0" w:tplc="8034C7DC">
      <w:start w:val="1"/>
      <w:numFmt w:val="bullet"/>
      <w:lvlText w:val=""/>
      <w:lvlJc w:val="left"/>
      <w:pPr>
        <w:ind w:left="1777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2497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3217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937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657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377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6097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817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537" w:hanging="360"/>
      </w:pPr>
      <w:rPr>
        <w:rFonts w:ascii="Wingdings" w:hAnsi="Wingdings" w:hint="default"/>
      </w:rPr>
    </w:lvl>
  </w:abstractNum>
  <w:abstractNum w:abstractNumId="8" w15:restartNumberingAfterBreak="0">
    <w:nsid w:val="36616883"/>
    <w:multiLevelType w:val="hybridMultilevel"/>
    <w:tmpl w:val="D24C4612"/>
    <w:lvl w:ilvl="0" w:tplc="08160005">
      <w:start w:val="1"/>
      <w:numFmt w:val="bullet"/>
      <w:lvlText w:val=""/>
      <w:lvlJc w:val="left"/>
      <w:pPr>
        <w:ind w:left="1788" w:hanging="360"/>
      </w:pPr>
      <w:rPr>
        <w:rFonts w:ascii="Wingdings" w:hAnsi="Wingdings" w:hint="default"/>
      </w:rPr>
    </w:lvl>
    <w:lvl w:ilvl="1" w:tplc="08160003" w:tentative="1">
      <w:start w:val="1"/>
      <w:numFmt w:val="bullet"/>
      <w:lvlText w:val="o"/>
      <w:lvlJc w:val="left"/>
      <w:pPr>
        <w:ind w:left="2508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3228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948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668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388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6108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828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548" w:hanging="360"/>
      </w:pPr>
      <w:rPr>
        <w:rFonts w:ascii="Wingdings" w:hAnsi="Wingdings" w:hint="default"/>
      </w:rPr>
    </w:lvl>
  </w:abstractNum>
  <w:abstractNum w:abstractNumId="9" w15:restartNumberingAfterBreak="0">
    <w:nsid w:val="378F36BC"/>
    <w:multiLevelType w:val="multilevel"/>
    <w:tmpl w:val="0898EE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3DF63A55"/>
    <w:multiLevelType w:val="hybridMultilevel"/>
    <w:tmpl w:val="958458F8"/>
    <w:lvl w:ilvl="0" w:tplc="08160005">
      <w:start w:val="1"/>
      <w:numFmt w:val="bullet"/>
      <w:lvlText w:val=""/>
      <w:lvlJc w:val="left"/>
      <w:pPr>
        <w:ind w:left="1776" w:hanging="360"/>
      </w:pPr>
      <w:rPr>
        <w:rFonts w:ascii="Wingdings" w:hAnsi="Wingdings" w:hint="default"/>
      </w:rPr>
    </w:lvl>
    <w:lvl w:ilvl="1" w:tplc="0816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11" w15:restartNumberingAfterBreak="0">
    <w:nsid w:val="454933C5"/>
    <w:multiLevelType w:val="hybridMultilevel"/>
    <w:tmpl w:val="3C726B54"/>
    <w:lvl w:ilvl="0" w:tplc="0816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9C0218C"/>
    <w:multiLevelType w:val="multilevel"/>
    <w:tmpl w:val="48CAD1BA"/>
    <w:lvl w:ilvl="0">
      <w:start w:val="1"/>
      <w:numFmt w:val="bullet"/>
      <w:lvlText w:val=""/>
      <w:lvlJc w:val="left"/>
      <w:pPr>
        <w:ind w:left="1210" w:hanging="360"/>
      </w:pPr>
      <w:rPr>
        <w:rFonts w:ascii="Wingdings" w:hAnsi="Wingdings" w:cs="Wingdings" w:hint="default"/>
        <w:sz w:val="22"/>
      </w:rPr>
    </w:lvl>
    <w:lvl w:ilvl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367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087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527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247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687" w:hanging="360"/>
      </w:pPr>
      <w:rPr>
        <w:rFonts w:ascii="Wingdings" w:hAnsi="Wingdings" w:cs="Wingdings" w:hint="default"/>
      </w:rPr>
    </w:lvl>
  </w:abstractNum>
  <w:abstractNum w:abstractNumId="13" w15:restartNumberingAfterBreak="0">
    <w:nsid w:val="4E8D4B48"/>
    <w:multiLevelType w:val="hybridMultilevel"/>
    <w:tmpl w:val="E1FE4C62"/>
    <w:lvl w:ilvl="0" w:tplc="8034C7DC">
      <w:start w:val="1"/>
      <w:numFmt w:val="bullet"/>
      <w:lvlText w:val=""/>
      <w:lvlJc w:val="left"/>
      <w:pPr>
        <w:ind w:left="144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60130B3E"/>
    <w:multiLevelType w:val="hybridMultilevel"/>
    <w:tmpl w:val="3C48ED22"/>
    <w:lvl w:ilvl="0" w:tplc="0816000F">
      <w:start w:val="1"/>
      <w:numFmt w:val="decimal"/>
      <w:lvlText w:val="%1."/>
      <w:lvlJc w:val="left"/>
      <w:pPr>
        <w:ind w:left="360" w:hanging="360"/>
      </w:pPr>
    </w:lvl>
    <w:lvl w:ilvl="1" w:tplc="08160019" w:tentative="1">
      <w:start w:val="1"/>
      <w:numFmt w:val="lowerLetter"/>
      <w:lvlText w:val="%2."/>
      <w:lvlJc w:val="left"/>
      <w:pPr>
        <w:ind w:left="1080" w:hanging="360"/>
      </w:pPr>
    </w:lvl>
    <w:lvl w:ilvl="2" w:tplc="0816001B" w:tentative="1">
      <w:start w:val="1"/>
      <w:numFmt w:val="lowerRoman"/>
      <w:lvlText w:val="%3."/>
      <w:lvlJc w:val="right"/>
      <w:pPr>
        <w:ind w:left="1800" w:hanging="180"/>
      </w:pPr>
    </w:lvl>
    <w:lvl w:ilvl="3" w:tplc="0816000F" w:tentative="1">
      <w:start w:val="1"/>
      <w:numFmt w:val="decimal"/>
      <w:lvlText w:val="%4."/>
      <w:lvlJc w:val="left"/>
      <w:pPr>
        <w:ind w:left="2520" w:hanging="360"/>
      </w:pPr>
    </w:lvl>
    <w:lvl w:ilvl="4" w:tplc="08160019" w:tentative="1">
      <w:start w:val="1"/>
      <w:numFmt w:val="lowerLetter"/>
      <w:lvlText w:val="%5."/>
      <w:lvlJc w:val="left"/>
      <w:pPr>
        <w:ind w:left="3240" w:hanging="360"/>
      </w:pPr>
    </w:lvl>
    <w:lvl w:ilvl="5" w:tplc="0816001B" w:tentative="1">
      <w:start w:val="1"/>
      <w:numFmt w:val="lowerRoman"/>
      <w:lvlText w:val="%6."/>
      <w:lvlJc w:val="right"/>
      <w:pPr>
        <w:ind w:left="3960" w:hanging="180"/>
      </w:pPr>
    </w:lvl>
    <w:lvl w:ilvl="6" w:tplc="0816000F" w:tentative="1">
      <w:start w:val="1"/>
      <w:numFmt w:val="decimal"/>
      <w:lvlText w:val="%7."/>
      <w:lvlJc w:val="left"/>
      <w:pPr>
        <w:ind w:left="4680" w:hanging="360"/>
      </w:pPr>
    </w:lvl>
    <w:lvl w:ilvl="7" w:tplc="08160019" w:tentative="1">
      <w:start w:val="1"/>
      <w:numFmt w:val="lowerLetter"/>
      <w:lvlText w:val="%8."/>
      <w:lvlJc w:val="left"/>
      <w:pPr>
        <w:ind w:left="5400" w:hanging="360"/>
      </w:pPr>
    </w:lvl>
    <w:lvl w:ilvl="8" w:tplc="08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623B4FE1"/>
    <w:multiLevelType w:val="hybridMultilevel"/>
    <w:tmpl w:val="6AF80828"/>
    <w:lvl w:ilvl="0" w:tplc="08160005">
      <w:start w:val="1"/>
      <w:numFmt w:val="bullet"/>
      <w:lvlText w:val=""/>
      <w:lvlJc w:val="left"/>
      <w:pPr>
        <w:ind w:left="1778" w:hanging="360"/>
      </w:pPr>
      <w:rPr>
        <w:rFonts w:ascii="Wingdings" w:hAnsi="Wingdings" w:hint="default"/>
      </w:rPr>
    </w:lvl>
    <w:lvl w:ilvl="1" w:tplc="08160003" w:tentative="1">
      <w:start w:val="1"/>
      <w:numFmt w:val="bullet"/>
      <w:lvlText w:val="o"/>
      <w:lvlJc w:val="left"/>
      <w:pPr>
        <w:ind w:left="2498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3218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658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818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abstractNum w:abstractNumId="16" w15:restartNumberingAfterBreak="0">
    <w:nsid w:val="64B13321"/>
    <w:multiLevelType w:val="hybridMultilevel"/>
    <w:tmpl w:val="A5286CEC"/>
    <w:lvl w:ilvl="0" w:tplc="08160005">
      <w:start w:val="1"/>
      <w:numFmt w:val="bullet"/>
      <w:lvlText w:val=""/>
      <w:lvlJc w:val="left"/>
      <w:pPr>
        <w:ind w:left="1788" w:hanging="360"/>
      </w:pPr>
      <w:rPr>
        <w:rFonts w:ascii="Wingdings" w:hAnsi="Wingdings" w:hint="default"/>
      </w:rPr>
    </w:lvl>
    <w:lvl w:ilvl="1" w:tplc="08160003" w:tentative="1">
      <w:start w:val="1"/>
      <w:numFmt w:val="bullet"/>
      <w:lvlText w:val="o"/>
      <w:lvlJc w:val="left"/>
      <w:pPr>
        <w:ind w:left="2508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3228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948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668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388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6108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828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548" w:hanging="360"/>
      </w:pPr>
      <w:rPr>
        <w:rFonts w:ascii="Wingdings" w:hAnsi="Wingdings" w:hint="default"/>
      </w:rPr>
    </w:lvl>
  </w:abstractNum>
  <w:abstractNum w:abstractNumId="17" w15:restartNumberingAfterBreak="0">
    <w:nsid w:val="65CD36BC"/>
    <w:multiLevelType w:val="multilevel"/>
    <w:tmpl w:val="2BB4E0A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66214F67"/>
    <w:multiLevelType w:val="hybridMultilevel"/>
    <w:tmpl w:val="6B48281E"/>
    <w:lvl w:ilvl="0" w:tplc="081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682930B1"/>
    <w:multiLevelType w:val="hybridMultilevel"/>
    <w:tmpl w:val="7854953C"/>
    <w:lvl w:ilvl="0" w:tplc="8034C7DC">
      <w:start w:val="1"/>
      <w:numFmt w:val="bullet"/>
      <w:lvlText w:val=""/>
      <w:lvlJc w:val="left"/>
      <w:pPr>
        <w:ind w:left="1068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0" w15:restartNumberingAfterBreak="0">
    <w:nsid w:val="68D57B73"/>
    <w:multiLevelType w:val="hybridMultilevel"/>
    <w:tmpl w:val="9C5ABF98"/>
    <w:lvl w:ilvl="0" w:tplc="08160005">
      <w:start w:val="1"/>
      <w:numFmt w:val="bullet"/>
      <w:lvlText w:val=""/>
      <w:lvlJc w:val="left"/>
      <w:pPr>
        <w:ind w:left="1778" w:hanging="360"/>
      </w:pPr>
      <w:rPr>
        <w:rFonts w:ascii="Wingdings" w:hAnsi="Wingdings" w:hint="default"/>
      </w:rPr>
    </w:lvl>
    <w:lvl w:ilvl="1" w:tplc="08160003" w:tentative="1">
      <w:start w:val="1"/>
      <w:numFmt w:val="bullet"/>
      <w:lvlText w:val="o"/>
      <w:lvlJc w:val="left"/>
      <w:pPr>
        <w:ind w:left="2498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3218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658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818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abstractNum w:abstractNumId="21" w15:restartNumberingAfterBreak="0">
    <w:nsid w:val="6A30149C"/>
    <w:multiLevelType w:val="hybridMultilevel"/>
    <w:tmpl w:val="9E467AC6"/>
    <w:lvl w:ilvl="0" w:tplc="6DB2D04C">
      <w:start w:val="1"/>
      <w:numFmt w:val="decimal"/>
      <w:lvlText w:val="%1."/>
      <w:lvlJc w:val="left"/>
      <w:pPr>
        <w:ind w:left="720" w:hanging="360"/>
      </w:pPr>
      <w:rPr>
        <w:rFonts w:ascii="Google Sans Medium" w:hAnsi="Google Sans Medium"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B6140AB"/>
    <w:multiLevelType w:val="hybridMultilevel"/>
    <w:tmpl w:val="6F686662"/>
    <w:lvl w:ilvl="0" w:tplc="0816000F">
      <w:start w:val="1"/>
      <w:numFmt w:val="decimal"/>
      <w:lvlText w:val="%1."/>
      <w:lvlJc w:val="left"/>
      <w:pPr>
        <w:ind w:left="360" w:hanging="360"/>
      </w:pPr>
    </w:lvl>
    <w:lvl w:ilvl="1" w:tplc="08160019" w:tentative="1">
      <w:start w:val="1"/>
      <w:numFmt w:val="lowerLetter"/>
      <w:lvlText w:val="%2."/>
      <w:lvlJc w:val="left"/>
      <w:pPr>
        <w:ind w:left="1080" w:hanging="360"/>
      </w:pPr>
    </w:lvl>
    <w:lvl w:ilvl="2" w:tplc="0816001B" w:tentative="1">
      <w:start w:val="1"/>
      <w:numFmt w:val="lowerRoman"/>
      <w:lvlText w:val="%3."/>
      <w:lvlJc w:val="right"/>
      <w:pPr>
        <w:ind w:left="1800" w:hanging="180"/>
      </w:pPr>
    </w:lvl>
    <w:lvl w:ilvl="3" w:tplc="0816000F" w:tentative="1">
      <w:start w:val="1"/>
      <w:numFmt w:val="decimal"/>
      <w:lvlText w:val="%4."/>
      <w:lvlJc w:val="left"/>
      <w:pPr>
        <w:ind w:left="2520" w:hanging="360"/>
      </w:pPr>
    </w:lvl>
    <w:lvl w:ilvl="4" w:tplc="08160019" w:tentative="1">
      <w:start w:val="1"/>
      <w:numFmt w:val="lowerLetter"/>
      <w:lvlText w:val="%5."/>
      <w:lvlJc w:val="left"/>
      <w:pPr>
        <w:ind w:left="3240" w:hanging="360"/>
      </w:pPr>
    </w:lvl>
    <w:lvl w:ilvl="5" w:tplc="0816001B" w:tentative="1">
      <w:start w:val="1"/>
      <w:numFmt w:val="lowerRoman"/>
      <w:lvlText w:val="%6."/>
      <w:lvlJc w:val="right"/>
      <w:pPr>
        <w:ind w:left="3960" w:hanging="180"/>
      </w:pPr>
    </w:lvl>
    <w:lvl w:ilvl="6" w:tplc="0816000F" w:tentative="1">
      <w:start w:val="1"/>
      <w:numFmt w:val="decimal"/>
      <w:lvlText w:val="%7."/>
      <w:lvlJc w:val="left"/>
      <w:pPr>
        <w:ind w:left="4680" w:hanging="360"/>
      </w:pPr>
    </w:lvl>
    <w:lvl w:ilvl="7" w:tplc="08160019" w:tentative="1">
      <w:start w:val="1"/>
      <w:numFmt w:val="lowerLetter"/>
      <w:lvlText w:val="%8."/>
      <w:lvlJc w:val="left"/>
      <w:pPr>
        <w:ind w:left="5400" w:hanging="360"/>
      </w:pPr>
    </w:lvl>
    <w:lvl w:ilvl="8" w:tplc="08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6F24194C"/>
    <w:multiLevelType w:val="hybridMultilevel"/>
    <w:tmpl w:val="65F28E0E"/>
    <w:lvl w:ilvl="0" w:tplc="0816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9A2128F"/>
    <w:multiLevelType w:val="hybridMultilevel"/>
    <w:tmpl w:val="690EAA36"/>
    <w:lvl w:ilvl="0" w:tplc="0816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4"/>
  </w:num>
  <w:num w:numId="3">
    <w:abstractNumId w:val="24"/>
  </w:num>
  <w:num w:numId="4">
    <w:abstractNumId w:val="3"/>
  </w:num>
  <w:num w:numId="5">
    <w:abstractNumId w:val="13"/>
  </w:num>
  <w:num w:numId="6">
    <w:abstractNumId w:val="1"/>
  </w:num>
  <w:num w:numId="7">
    <w:abstractNumId w:val="20"/>
  </w:num>
  <w:num w:numId="8">
    <w:abstractNumId w:val="15"/>
  </w:num>
  <w:num w:numId="9">
    <w:abstractNumId w:val="21"/>
  </w:num>
  <w:num w:numId="10">
    <w:abstractNumId w:val="22"/>
  </w:num>
  <w:num w:numId="11">
    <w:abstractNumId w:val="14"/>
  </w:num>
  <w:num w:numId="12">
    <w:abstractNumId w:val="2"/>
  </w:num>
  <w:num w:numId="13">
    <w:abstractNumId w:val="7"/>
  </w:num>
  <w:num w:numId="14">
    <w:abstractNumId w:val="11"/>
  </w:num>
  <w:num w:numId="15">
    <w:abstractNumId w:val="19"/>
  </w:num>
  <w:num w:numId="16">
    <w:abstractNumId w:val="16"/>
  </w:num>
  <w:num w:numId="17">
    <w:abstractNumId w:val="10"/>
  </w:num>
  <w:num w:numId="18">
    <w:abstractNumId w:val="6"/>
  </w:num>
  <w:num w:numId="19">
    <w:abstractNumId w:val="8"/>
  </w:num>
  <w:num w:numId="20">
    <w:abstractNumId w:val="12"/>
  </w:num>
  <w:num w:numId="21">
    <w:abstractNumId w:val="17"/>
  </w:num>
  <w:num w:numId="22">
    <w:abstractNumId w:val="18"/>
  </w:num>
  <w:num w:numId="23">
    <w:abstractNumId w:val="23"/>
  </w:num>
  <w:num w:numId="24">
    <w:abstractNumId w:val="0"/>
  </w:num>
  <w:num w:numId="2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zNjE2MjExNTc3NzFU0lEKTi0uzszPAykwMqgFAAtQRpAtAAAA"/>
  </w:docVars>
  <w:rsids>
    <w:rsidRoot w:val="00DB43A7"/>
    <w:rsid w:val="00005608"/>
    <w:rsid w:val="000059C6"/>
    <w:rsid w:val="000060FA"/>
    <w:rsid w:val="000118E7"/>
    <w:rsid w:val="00013108"/>
    <w:rsid w:val="00013952"/>
    <w:rsid w:val="00021C4E"/>
    <w:rsid w:val="000228CE"/>
    <w:rsid w:val="0002581F"/>
    <w:rsid w:val="00026500"/>
    <w:rsid w:val="0003195B"/>
    <w:rsid w:val="000331D0"/>
    <w:rsid w:val="00042BD9"/>
    <w:rsid w:val="000431D9"/>
    <w:rsid w:val="00043531"/>
    <w:rsid w:val="000446FF"/>
    <w:rsid w:val="000472E9"/>
    <w:rsid w:val="00047A27"/>
    <w:rsid w:val="00050C9F"/>
    <w:rsid w:val="00052B42"/>
    <w:rsid w:val="00056193"/>
    <w:rsid w:val="000610FB"/>
    <w:rsid w:val="00061499"/>
    <w:rsid w:val="000621EC"/>
    <w:rsid w:val="0006250C"/>
    <w:rsid w:val="00063345"/>
    <w:rsid w:val="000669DA"/>
    <w:rsid w:val="000708CA"/>
    <w:rsid w:val="000747A3"/>
    <w:rsid w:val="00084FEB"/>
    <w:rsid w:val="00086ECD"/>
    <w:rsid w:val="000913F1"/>
    <w:rsid w:val="00094F15"/>
    <w:rsid w:val="000A0736"/>
    <w:rsid w:val="000A2542"/>
    <w:rsid w:val="000A2648"/>
    <w:rsid w:val="000A2C96"/>
    <w:rsid w:val="000A796B"/>
    <w:rsid w:val="000B54CC"/>
    <w:rsid w:val="000B6972"/>
    <w:rsid w:val="000C1F85"/>
    <w:rsid w:val="000C2AA4"/>
    <w:rsid w:val="000C48AE"/>
    <w:rsid w:val="000D1100"/>
    <w:rsid w:val="000D1A70"/>
    <w:rsid w:val="000D3111"/>
    <w:rsid w:val="000D4FEF"/>
    <w:rsid w:val="000D583D"/>
    <w:rsid w:val="000D7A74"/>
    <w:rsid w:val="000E24E4"/>
    <w:rsid w:val="000E3615"/>
    <w:rsid w:val="000E58B8"/>
    <w:rsid w:val="000E6DBE"/>
    <w:rsid w:val="000E742E"/>
    <w:rsid w:val="000F0469"/>
    <w:rsid w:val="000F4552"/>
    <w:rsid w:val="000F46ED"/>
    <w:rsid w:val="0010205B"/>
    <w:rsid w:val="00102367"/>
    <w:rsid w:val="00104045"/>
    <w:rsid w:val="00105AB0"/>
    <w:rsid w:val="0010620A"/>
    <w:rsid w:val="00107CFB"/>
    <w:rsid w:val="00111120"/>
    <w:rsid w:val="00111FA1"/>
    <w:rsid w:val="00114A98"/>
    <w:rsid w:val="0011669D"/>
    <w:rsid w:val="00120182"/>
    <w:rsid w:val="00121EE2"/>
    <w:rsid w:val="00125C2B"/>
    <w:rsid w:val="001268D9"/>
    <w:rsid w:val="0013087F"/>
    <w:rsid w:val="00133662"/>
    <w:rsid w:val="00133ED2"/>
    <w:rsid w:val="00135380"/>
    <w:rsid w:val="00135C09"/>
    <w:rsid w:val="00143065"/>
    <w:rsid w:val="001451C9"/>
    <w:rsid w:val="00153CB4"/>
    <w:rsid w:val="001614A0"/>
    <w:rsid w:val="00162A25"/>
    <w:rsid w:val="001662F5"/>
    <w:rsid w:val="00167000"/>
    <w:rsid w:val="001671AD"/>
    <w:rsid w:val="00167FE7"/>
    <w:rsid w:val="00172226"/>
    <w:rsid w:val="00172700"/>
    <w:rsid w:val="00174E40"/>
    <w:rsid w:val="001762BD"/>
    <w:rsid w:val="00181DEE"/>
    <w:rsid w:val="00182F02"/>
    <w:rsid w:val="0018489B"/>
    <w:rsid w:val="00185909"/>
    <w:rsid w:val="00186935"/>
    <w:rsid w:val="001900EB"/>
    <w:rsid w:val="00191B86"/>
    <w:rsid w:val="00191C8E"/>
    <w:rsid w:val="00191E37"/>
    <w:rsid w:val="0019623A"/>
    <w:rsid w:val="001A016E"/>
    <w:rsid w:val="001A4C30"/>
    <w:rsid w:val="001A72B5"/>
    <w:rsid w:val="001B1D7D"/>
    <w:rsid w:val="001B3BB3"/>
    <w:rsid w:val="001B4572"/>
    <w:rsid w:val="001B522F"/>
    <w:rsid w:val="001B6F25"/>
    <w:rsid w:val="001C2100"/>
    <w:rsid w:val="001C25A6"/>
    <w:rsid w:val="001C6346"/>
    <w:rsid w:val="001D1C0F"/>
    <w:rsid w:val="001D29BF"/>
    <w:rsid w:val="001D57B7"/>
    <w:rsid w:val="001D6CE6"/>
    <w:rsid w:val="001E1253"/>
    <w:rsid w:val="001E1435"/>
    <w:rsid w:val="001E52F2"/>
    <w:rsid w:val="001F1AFD"/>
    <w:rsid w:val="001F7364"/>
    <w:rsid w:val="0021083A"/>
    <w:rsid w:val="00212BB9"/>
    <w:rsid w:val="002154F2"/>
    <w:rsid w:val="002179E1"/>
    <w:rsid w:val="00220377"/>
    <w:rsid w:val="002203EE"/>
    <w:rsid w:val="00221F5B"/>
    <w:rsid w:val="0022378B"/>
    <w:rsid w:val="00224FDD"/>
    <w:rsid w:val="002270D8"/>
    <w:rsid w:val="0023384E"/>
    <w:rsid w:val="00234C1D"/>
    <w:rsid w:val="0023553E"/>
    <w:rsid w:val="002403B3"/>
    <w:rsid w:val="00240EB6"/>
    <w:rsid w:val="00241701"/>
    <w:rsid w:val="00244157"/>
    <w:rsid w:val="0025224A"/>
    <w:rsid w:val="00261709"/>
    <w:rsid w:val="00266A2F"/>
    <w:rsid w:val="00266A70"/>
    <w:rsid w:val="0027097C"/>
    <w:rsid w:val="0027182B"/>
    <w:rsid w:val="0027352E"/>
    <w:rsid w:val="00274176"/>
    <w:rsid w:val="00277CB9"/>
    <w:rsid w:val="002831DE"/>
    <w:rsid w:val="00283408"/>
    <w:rsid w:val="00287686"/>
    <w:rsid w:val="00290AB4"/>
    <w:rsid w:val="00291B56"/>
    <w:rsid w:val="00292E61"/>
    <w:rsid w:val="0029778D"/>
    <w:rsid w:val="002A203A"/>
    <w:rsid w:val="002A5259"/>
    <w:rsid w:val="002A5FBC"/>
    <w:rsid w:val="002A7597"/>
    <w:rsid w:val="002B0AF2"/>
    <w:rsid w:val="002B1D6F"/>
    <w:rsid w:val="002B5238"/>
    <w:rsid w:val="002B6364"/>
    <w:rsid w:val="002B729B"/>
    <w:rsid w:val="002C12F5"/>
    <w:rsid w:val="002C164D"/>
    <w:rsid w:val="002C4121"/>
    <w:rsid w:val="002D21C7"/>
    <w:rsid w:val="002D51A5"/>
    <w:rsid w:val="002E1CCE"/>
    <w:rsid w:val="002E249E"/>
    <w:rsid w:val="002E3CDC"/>
    <w:rsid w:val="002E3EB2"/>
    <w:rsid w:val="002E4DC5"/>
    <w:rsid w:val="002E5669"/>
    <w:rsid w:val="002F1141"/>
    <w:rsid w:val="002F1328"/>
    <w:rsid w:val="002F19E9"/>
    <w:rsid w:val="002F37E6"/>
    <w:rsid w:val="002F67DD"/>
    <w:rsid w:val="002F6A4C"/>
    <w:rsid w:val="002F6F21"/>
    <w:rsid w:val="00303D75"/>
    <w:rsid w:val="00307CA2"/>
    <w:rsid w:val="00310DBD"/>
    <w:rsid w:val="00311E1F"/>
    <w:rsid w:val="0031560E"/>
    <w:rsid w:val="00315A31"/>
    <w:rsid w:val="003203A0"/>
    <w:rsid w:val="003203F1"/>
    <w:rsid w:val="00322659"/>
    <w:rsid w:val="00326004"/>
    <w:rsid w:val="00332F8A"/>
    <w:rsid w:val="003330AF"/>
    <w:rsid w:val="00334ACC"/>
    <w:rsid w:val="003354ED"/>
    <w:rsid w:val="0033780E"/>
    <w:rsid w:val="00340D2E"/>
    <w:rsid w:val="00342D4E"/>
    <w:rsid w:val="003510C7"/>
    <w:rsid w:val="003514ED"/>
    <w:rsid w:val="003546EC"/>
    <w:rsid w:val="00355058"/>
    <w:rsid w:val="00360E93"/>
    <w:rsid w:val="00361C8F"/>
    <w:rsid w:val="00367041"/>
    <w:rsid w:val="00370429"/>
    <w:rsid w:val="00381022"/>
    <w:rsid w:val="00383E96"/>
    <w:rsid w:val="00384DDB"/>
    <w:rsid w:val="0038670A"/>
    <w:rsid w:val="00387588"/>
    <w:rsid w:val="003875A9"/>
    <w:rsid w:val="003921D9"/>
    <w:rsid w:val="0039566E"/>
    <w:rsid w:val="0039680F"/>
    <w:rsid w:val="003A0075"/>
    <w:rsid w:val="003A4435"/>
    <w:rsid w:val="003A506A"/>
    <w:rsid w:val="003A50B8"/>
    <w:rsid w:val="003A5876"/>
    <w:rsid w:val="003A5F08"/>
    <w:rsid w:val="003B2BD1"/>
    <w:rsid w:val="003B37D9"/>
    <w:rsid w:val="003B4595"/>
    <w:rsid w:val="003B4C9A"/>
    <w:rsid w:val="003B53F5"/>
    <w:rsid w:val="003B79BF"/>
    <w:rsid w:val="003B7ED2"/>
    <w:rsid w:val="003C0D10"/>
    <w:rsid w:val="003C17D4"/>
    <w:rsid w:val="003C36D6"/>
    <w:rsid w:val="003C550F"/>
    <w:rsid w:val="003C713D"/>
    <w:rsid w:val="003D0859"/>
    <w:rsid w:val="003D0DDB"/>
    <w:rsid w:val="003D2147"/>
    <w:rsid w:val="003E0EA3"/>
    <w:rsid w:val="003E202E"/>
    <w:rsid w:val="003E27D5"/>
    <w:rsid w:val="003E2E74"/>
    <w:rsid w:val="003E325F"/>
    <w:rsid w:val="003E366B"/>
    <w:rsid w:val="003E4BD0"/>
    <w:rsid w:val="003F2778"/>
    <w:rsid w:val="003F4040"/>
    <w:rsid w:val="003F47CC"/>
    <w:rsid w:val="003F4F73"/>
    <w:rsid w:val="0040340C"/>
    <w:rsid w:val="0040377B"/>
    <w:rsid w:val="00404031"/>
    <w:rsid w:val="00404244"/>
    <w:rsid w:val="00410143"/>
    <w:rsid w:val="004110B4"/>
    <w:rsid w:val="004118E2"/>
    <w:rsid w:val="00412917"/>
    <w:rsid w:val="00417E20"/>
    <w:rsid w:val="004212AB"/>
    <w:rsid w:val="00423DCB"/>
    <w:rsid w:val="004277C0"/>
    <w:rsid w:val="00430D22"/>
    <w:rsid w:val="0043152E"/>
    <w:rsid w:val="00433050"/>
    <w:rsid w:val="0043335B"/>
    <w:rsid w:val="00434A89"/>
    <w:rsid w:val="00440E5A"/>
    <w:rsid w:val="004418C4"/>
    <w:rsid w:val="00441C62"/>
    <w:rsid w:val="00450F71"/>
    <w:rsid w:val="00453326"/>
    <w:rsid w:val="00455185"/>
    <w:rsid w:val="00456756"/>
    <w:rsid w:val="00457319"/>
    <w:rsid w:val="004573F0"/>
    <w:rsid w:val="00461F87"/>
    <w:rsid w:val="00463A76"/>
    <w:rsid w:val="00471228"/>
    <w:rsid w:val="0047309F"/>
    <w:rsid w:val="00475A46"/>
    <w:rsid w:val="004761E2"/>
    <w:rsid w:val="00480347"/>
    <w:rsid w:val="004813D4"/>
    <w:rsid w:val="00482665"/>
    <w:rsid w:val="00485DFA"/>
    <w:rsid w:val="004867F8"/>
    <w:rsid w:val="00493EEB"/>
    <w:rsid w:val="00493FFC"/>
    <w:rsid w:val="00496EF1"/>
    <w:rsid w:val="00496FFE"/>
    <w:rsid w:val="004A1DE0"/>
    <w:rsid w:val="004A27AF"/>
    <w:rsid w:val="004A6286"/>
    <w:rsid w:val="004B1B44"/>
    <w:rsid w:val="004B7375"/>
    <w:rsid w:val="004C0A2E"/>
    <w:rsid w:val="004C6B05"/>
    <w:rsid w:val="004D1A67"/>
    <w:rsid w:val="004D1CBF"/>
    <w:rsid w:val="004D6406"/>
    <w:rsid w:val="004E25AB"/>
    <w:rsid w:val="004E2B28"/>
    <w:rsid w:val="004E68E7"/>
    <w:rsid w:val="004F05D9"/>
    <w:rsid w:val="004F0828"/>
    <w:rsid w:val="004F680E"/>
    <w:rsid w:val="004F6FC0"/>
    <w:rsid w:val="00500D1A"/>
    <w:rsid w:val="00500F7F"/>
    <w:rsid w:val="00503733"/>
    <w:rsid w:val="00504DB6"/>
    <w:rsid w:val="0050727D"/>
    <w:rsid w:val="005122A6"/>
    <w:rsid w:val="00515E43"/>
    <w:rsid w:val="0051674E"/>
    <w:rsid w:val="005171A0"/>
    <w:rsid w:val="0051742B"/>
    <w:rsid w:val="00517D60"/>
    <w:rsid w:val="00520F82"/>
    <w:rsid w:val="00523900"/>
    <w:rsid w:val="005239ED"/>
    <w:rsid w:val="005246EE"/>
    <w:rsid w:val="005273C3"/>
    <w:rsid w:val="00531705"/>
    <w:rsid w:val="00533916"/>
    <w:rsid w:val="005377A8"/>
    <w:rsid w:val="00537F56"/>
    <w:rsid w:val="00540065"/>
    <w:rsid w:val="0054100A"/>
    <w:rsid w:val="005421D1"/>
    <w:rsid w:val="00543916"/>
    <w:rsid w:val="00546E7C"/>
    <w:rsid w:val="0055230D"/>
    <w:rsid w:val="00552387"/>
    <w:rsid w:val="00554A7B"/>
    <w:rsid w:val="005638A5"/>
    <w:rsid w:val="00564D1D"/>
    <w:rsid w:val="0057125B"/>
    <w:rsid w:val="005715A3"/>
    <w:rsid w:val="0057342D"/>
    <w:rsid w:val="005739AD"/>
    <w:rsid w:val="00573F0A"/>
    <w:rsid w:val="005747DB"/>
    <w:rsid w:val="00576E05"/>
    <w:rsid w:val="00577B70"/>
    <w:rsid w:val="0058403A"/>
    <w:rsid w:val="00593671"/>
    <w:rsid w:val="00595657"/>
    <w:rsid w:val="00595A0D"/>
    <w:rsid w:val="00596A80"/>
    <w:rsid w:val="005A17DB"/>
    <w:rsid w:val="005A39A9"/>
    <w:rsid w:val="005A3E20"/>
    <w:rsid w:val="005A71A7"/>
    <w:rsid w:val="005B38E1"/>
    <w:rsid w:val="005B42B5"/>
    <w:rsid w:val="005C2E39"/>
    <w:rsid w:val="005C3A25"/>
    <w:rsid w:val="005C4387"/>
    <w:rsid w:val="005C7621"/>
    <w:rsid w:val="005D685E"/>
    <w:rsid w:val="005D69C4"/>
    <w:rsid w:val="005D6D6D"/>
    <w:rsid w:val="005E0B36"/>
    <w:rsid w:val="005E55EE"/>
    <w:rsid w:val="005E68E5"/>
    <w:rsid w:val="005E73C5"/>
    <w:rsid w:val="005E7DE2"/>
    <w:rsid w:val="005F0282"/>
    <w:rsid w:val="005F0ED7"/>
    <w:rsid w:val="005F1710"/>
    <w:rsid w:val="005F2300"/>
    <w:rsid w:val="005F3041"/>
    <w:rsid w:val="005F4FA2"/>
    <w:rsid w:val="005F5963"/>
    <w:rsid w:val="006000DA"/>
    <w:rsid w:val="0060347E"/>
    <w:rsid w:val="00604F6E"/>
    <w:rsid w:val="00605357"/>
    <w:rsid w:val="00610C13"/>
    <w:rsid w:val="006117D0"/>
    <w:rsid w:val="0061381E"/>
    <w:rsid w:val="00613878"/>
    <w:rsid w:val="00620EEB"/>
    <w:rsid w:val="006240FF"/>
    <w:rsid w:val="00624B6F"/>
    <w:rsid w:val="0062576B"/>
    <w:rsid w:val="00627F94"/>
    <w:rsid w:val="00630120"/>
    <w:rsid w:val="006301E2"/>
    <w:rsid w:val="00635039"/>
    <w:rsid w:val="0063531E"/>
    <w:rsid w:val="00635907"/>
    <w:rsid w:val="00637D0A"/>
    <w:rsid w:val="006400B9"/>
    <w:rsid w:val="00640D08"/>
    <w:rsid w:val="00643353"/>
    <w:rsid w:val="00646166"/>
    <w:rsid w:val="006471B5"/>
    <w:rsid w:val="006523BB"/>
    <w:rsid w:val="00652F3E"/>
    <w:rsid w:val="0065404B"/>
    <w:rsid w:val="00655D24"/>
    <w:rsid w:val="00655EEA"/>
    <w:rsid w:val="006560A8"/>
    <w:rsid w:val="00656A4A"/>
    <w:rsid w:val="00656AA0"/>
    <w:rsid w:val="00657245"/>
    <w:rsid w:val="0066165C"/>
    <w:rsid w:val="00663B43"/>
    <w:rsid w:val="00666573"/>
    <w:rsid w:val="00671683"/>
    <w:rsid w:val="00672EC1"/>
    <w:rsid w:val="00675F36"/>
    <w:rsid w:val="00676052"/>
    <w:rsid w:val="00676BC8"/>
    <w:rsid w:val="006818DA"/>
    <w:rsid w:val="0068228D"/>
    <w:rsid w:val="006861B1"/>
    <w:rsid w:val="0069118E"/>
    <w:rsid w:val="00694190"/>
    <w:rsid w:val="0069700C"/>
    <w:rsid w:val="006A202F"/>
    <w:rsid w:val="006A2B71"/>
    <w:rsid w:val="006A305E"/>
    <w:rsid w:val="006A750B"/>
    <w:rsid w:val="006B0E05"/>
    <w:rsid w:val="006B1A7B"/>
    <w:rsid w:val="006B4970"/>
    <w:rsid w:val="006C0257"/>
    <w:rsid w:val="006C02C7"/>
    <w:rsid w:val="006C15C9"/>
    <w:rsid w:val="006C2DA5"/>
    <w:rsid w:val="006C5079"/>
    <w:rsid w:val="006C51C4"/>
    <w:rsid w:val="006C617A"/>
    <w:rsid w:val="006C7541"/>
    <w:rsid w:val="006C7DBD"/>
    <w:rsid w:val="006C7E8F"/>
    <w:rsid w:val="006E1E7D"/>
    <w:rsid w:val="006E488D"/>
    <w:rsid w:val="006E520B"/>
    <w:rsid w:val="006F0CDF"/>
    <w:rsid w:val="006F1F86"/>
    <w:rsid w:val="006F2749"/>
    <w:rsid w:val="006F4502"/>
    <w:rsid w:val="006F5BF0"/>
    <w:rsid w:val="0070117B"/>
    <w:rsid w:val="00704218"/>
    <w:rsid w:val="00704317"/>
    <w:rsid w:val="00705845"/>
    <w:rsid w:val="00705AD6"/>
    <w:rsid w:val="0070624F"/>
    <w:rsid w:val="00712F83"/>
    <w:rsid w:val="00722BDE"/>
    <w:rsid w:val="00723DA1"/>
    <w:rsid w:val="007271FB"/>
    <w:rsid w:val="00727B26"/>
    <w:rsid w:val="007320B2"/>
    <w:rsid w:val="00732898"/>
    <w:rsid w:val="007343F9"/>
    <w:rsid w:val="0073747F"/>
    <w:rsid w:val="00737DFA"/>
    <w:rsid w:val="00741E91"/>
    <w:rsid w:val="007440BB"/>
    <w:rsid w:val="00744FEE"/>
    <w:rsid w:val="007460F3"/>
    <w:rsid w:val="00746899"/>
    <w:rsid w:val="00746AD9"/>
    <w:rsid w:val="0075271E"/>
    <w:rsid w:val="00753063"/>
    <w:rsid w:val="00760F85"/>
    <w:rsid w:val="007634FF"/>
    <w:rsid w:val="00763E07"/>
    <w:rsid w:val="00765100"/>
    <w:rsid w:val="0076731D"/>
    <w:rsid w:val="007712D5"/>
    <w:rsid w:val="007753CD"/>
    <w:rsid w:val="00776410"/>
    <w:rsid w:val="007766CF"/>
    <w:rsid w:val="007769F2"/>
    <w:rsid w:val="00776D05"/>
    <w:rsid w:val="007779EB"/>
    <w:rsid w:val="007828EC"/>
    <w:rsid w:val="0078430A"/>
    <w:rsid w:val="00785336"/>
    <w:rsid w:val="00786D7D"/>
    <w:rsid w:val="00787892"/>
    <w:rsid w:val="0079397B"/>
    <w:rsid w:val="00794806"/>
    <w:rsid w:val="00796936"/>
    <w:rsid w:val="00797F8D"/>
    <w:rsid w:val="007A104E"/>
    <w:rsid w:val="007A40B4"/>
    <w:rsid w:val="007A566C"/>
    <w:rsid w:val="007A6183"/>
    <w:rsid w:val="007B67DF"/>
    <w:rsid w:val="007C6AA6"/>
    <w:rsid w:val="007D3A31"/>
    <w:rsid w:val="007D51E1"/>
    <w:rsid w:val="007D6D72"/>
    <w:rsid w:val="007E7E4C"/>
    <w:rsid w:val="007F1580"/>
    <w:rsid w:val="007F3202"/>
    <w:rsid w:val="007F401D"/>
    <w:rsid w:val="00800D3E"/>
    <w:rsid w:val="00802773"/>
    <w:rsid w:val="0080667F"/>
    <w:rsid w:val="00811A5C"/>
    <w:rsid w:val="00812FF5"/>
    <w:rsid w:val="008210E2"/>
    <w:rsid w:val="00823165"/>
    <w:rsid w:val="0083675C"/>
    <w:rsid w:val="00837E73"/>
    <w:rsid w:val="00842340"/>
    <w:rsid w:val="008428B4"/>
    <w:rsid w:val="00842C8C"/>
    <w:rsid w:val="008437EF"/>
    <w:rsid w:val="00844D32"/>
    <w:rsid w:val="008453B8"/>
    <w:rsid w:val="0084581C"/>
    <w:rsid w:val="00851A03"/>
    <w:rsid w:val="008561EA"/>
    <w:rsid w:val="00856914"/>
    <w:rsid w:val="00862D87"/>
    <w:rsid w:val="00870516"/>
    <w:rsid w:val="008711AC"/>
    <w:rsid w:val="00872207"/>
    <w:rsid w:val="00874316"/>
    <w:rsid w:val="00876C75"/>
    <w:rsid w:val="008775FA"/>
    <w:rsid w:val="00881A5B"/>
    <w:rsid w:val="008876FD"/>
    <w:rsid w:val="008879A9"/>
    <w:rsid w:val="00887B29"/>
    <w:rsid w:val="008926BF"/>
    <w:rsid w:val="008947F6"/>
    <w:rsid w:val="00894D6F"/>
    <w:rsid w:val="0089636C"/>
    <w:rsid w:val="0089667C"/>
    <w:rsid w:val="008A11F1"/>
    <w:rsid w:val="008A7108"/>
    <w:rsid w:val="008B197B"/>
    <w:rsid w:val="008B35BD"/>
    <w:rsid w:val="008B7052"/>
    <w:rsid w:val="008C16AA"/>
    <w:rsid w:val="008C3C95"/>
    <w:rsid w:val="008C3CBD"/>
    <w:rsid w:val="008C5153"/>
    <w:rsid w:val="008C68E4"/>
    <w:rsid w:val="008C75CC"/>
    <w:rsid w:val="008D2263"/>
    <w:rsid w:val="008D2E1E"/>
    <w:rsid w:val="008D3A09"/>
    <w:rsid w:val="008D4BD0"/>
    <w:rsid w:val="008E24C5"/>
    <w:rsid w:val="008E3E99"/>
    <w:rsid w:val="008E44F2"/>
    <w:rsid w:val="008E73F0"/>
    <w:rsid w:val="008E7A20"/>
    <w:rsid w:val="008F1EC6"/>
    <w:rsid w:val="008F25FA"/>
    <w:rsid w:val="008F2B8D"/>
    <w:rsid w:val="008F5539"/>
    <w:rsid w:val="008F6F38"/>
    <w:rsid w:val="00905FB6"/>
    <w:rsid w:val="0091290F"/>
    <w:rsid w:val="009129DE"/>
    <w:rsid w:val="00916758"/>
    <w:rsid w:val="009201A9"/>
    <w:rsid w:val="009206EC"/>
    <w:rsid w:val="00923535"/>
    <w:rsid w:val="00925D0E"/>
    <w:rsid w:val="00930034"/>
    <w:rsid w:val="00933A46"/>
    <w:rsid w:val="00942560"/>
    <w:rsid w:val="0094275E"/>
    <w:rsid w:val="009438A6"/>
    <w:rsid w:val="00943F5B"/>
    <w:rsid w:val="0094497C"/>
    <w:rsid w:val="009503BC"/>
    <w:rsid w:val="0095269F"/>
    <w:rsid w:val="00957ED2"/>
    <w:rsid w:val="00964765"/>
    <w:rsid w:val="00964A70"/>
    <w:rsid w:val="009701F6"/>
    <w:rsid w:val="00971F38"/>
    <w:rsid w:val="00972944"/>
    <w:rsid w:val="00972D78"/>
    <w:rsid w:val="009731F0"/>
    <w:rsid w:val="0097433E"/>
    <w:rsid w:val="00974435"/>
    <w:rsid w:val="00980888"/>
    <w:rsid w:val="00980E8B"/>
    <w:rsid w:val="009831AB"/>
    <w:rsid w:val="00994DBB"/>
    <w:rsid w:val="009A3A7C"/>
    <w:rsid w:val="009A4148"/>
    <w:rsid w:val="009A4231"/>
    <w:rsid w:val="009A4D7C"/>
    <w:rsid w:val="009A6AA8"/>
    <w:rsid w:val="009A7FEF"/>
    <w:rsid w:val="009B1B03"/>
    <w:rsid w:val="009B236F"/>
    <w:rsid w:val="009B42B4"/>
    <w:rsid w:val="009B5897"/>
    <w:rsid w:val="009B645D"/>
    <w:rsid w:val="009B6E34"/>
    <w:rsid w:val="009B7431"/>
    <w:rsid w:val="009B797C"/>
    <w:rsid w:val="009C0E62"/>
    <w:rsid w:val="009C13F5"/>
    <w:rsid w:val="009C2428"/>
    <w:rsid w:val="009C3918"/>
    <w:rsid w:val="009C625D"/>
    <w:rsid w:val="009D1563"/>
    <w:rsid w:val="009D2052"/>
    <w:rsid w:val="009E05A0"/>
    <w:rsid w:val="009E5258"/>
    <w:rsid w:val="009E6F52"/>
    <w:rsid w:val="009E6FDA"/>
    <w:rsid w:val="009E763F"/>
    <w:rsid w:val="009F3A6E"/>
    <w:rsid w:val="009F533A"/>
    <w:rsid w:val="009F5446"/>
    <w:rsid w:val="009F7BB0"/>
    <w:rsid w:val="00A01C71"/>
    <w:rsid w:val="00A0315C"/>
    <w:rsid w:val="00A05374"/>
    <w:rsid w:val="00A056B2"/>
    <w:rsid w:val="00A05E9D"/>
    <w:rsid w:val="00A06A23"/>
    <w:rsid w:val="00A07EC4"/>
    <w:rsid w:val="00A10921"/>
    <w:rsid w:val="00A13E9B"/>
    <w:rsid w:val="00A1563B"/>
    <w:rsid w:val="00A17A2D"/>
    <w:rsid w:val="00A248D2"/>
    <w:rsid w:val="00A25952"/>
    <w:rsid w:val="00A32E8F"/>
    <w:rsid w:val="00A33964"/>
    <w:rsid w:val="00A36F60"/>
    <w:rsid w:val="00A3754B"/>
    <w:rsid w:val="00A41AD1"/>
    <w:rsid w:val="00A4449C"/>
    <w:rsid w:val="00A5177A"/>
    <w:rsid w:val="00A53A31"/>
    <w:rsid w:val="00A569E8"/>
    <w:rsid w:val="00A56B3F"/>
    <w:rsid w:val="00A605A8"/>
    <w:rsid w:val="00A6551F"/>
    <w:rsid w:val="00A65CDA"/>
    <w:rsid w:val="00A67B44"/>
    <w:rsid w:val="00A70A78"/>
    <w:rsid w:val="00A71633"/>
    <w:rsid w:val="00A810BE"/>
    <w:rsid w:val="00A8477B"/>
    <w:rsid w:val="00A8515D"/>
    <w:rsid w:val="00A8671E"/>
    <w:rsid w:val="00A931DF"/>
    <w:rsid w:val="00A93802"/>
    <w:rsid w:val="00AA01AE"/>
    <w:rsid w:val="00AA30F4"/>
    <w:rsid w:val="00AB006C"/>
    <w:rsid w:val="00AB0BD3"/>
    <w:rsid w:val="00AB0F1E"/>
    <w:rsid w:val="00AB651C"/>
    <w:rsid w:val="00AB7EE6"/>
    <w:rsid w:val="00AC01AE"/>
    <w:rsid w:val="00AC1670"/>
    <w:rsid w:val="00AC6B1D"/>
    <w:rsid w:val="00AC7DDB"/>
    <w:rsid w:val="00AD361D"/>
    <w:rsid w:val="00AD4DB4"/>
    <w:rsid w:val="00AD57CE"/>
    <w:rsid w:val="00AD66A9"/>
    <w:rsid w:val="00AD72B1"/>
    <w:rsid w:val="00AE0937"/>
    <w:rsid w:val="00AE0E61"/>
    <w:rsid w:val="00AE19EF"/>
    <w:rsid w:val="00AE297C"/>
    <w:rsid w:val="00AE2E3D"/>
    <w:rsid w:val="00AE4892"/>
    <w:rsid w:val="00AE751A"/>
    <w:rsid w:val="00AF7057"/>
    <w:rsid w:val="00B017A1"/>
    <w:rsid w:val="00B0465E"/>
    <w:rsid w:val="00B04E44"/>
    <w:rsid w:val="00B10DBC"/>
    <w:rsid w:val="00B1538B"/>
    <w:rsid w:val="00B15BAD"/>
    <w:rsid w:val="00B16721"/>
    <w:rsid w:val="00B1767A"/>
    <w:rsid w:val="00B22B53"/>
    <w:rsid w:val="00B23D86"/>
    <w:rsid w:val="00B24527"/>
    <w:rsid w:val="00B24ADB"/>
    <w:rsid w:val="00B24B5D"/>
    <w:rsid w:val="00B24C84"/>
    <w:rsid w:val="00B412A6"/>
    <w:rsid w:val="00B41C7B"/>
    <w:rsid w:val="00B45523"/>
    <w:rsid w:val="00B462DA"/>
    <w:rsid w:val="00B503F5"/>
    <w:rsid w:val="00B53494"/>
    <w:rsid w:val="00B54275"/>
    <w:rsid w:val="00B55E26"/>
    <w:rsid w:val="00B56C40"/>
    <w:rsid w:val="00B57C71"/>
    <w:rsid w:val="00B61B18"/>
    <w:rsid w:val="00B637B6"/>
    <w:rsid w:val="00B7012A"/>
    <w:rsid w:val="00B70F27"/>
    <w:rsid w:val="00B73A40"/>
    <w:rsid w:val="00B74621"/>
    <w:rsid w:val="00B7596F"/>
    <w:rsid w:val="00B81394"/>
    <w:rsid w:val="00B8253C"/>
    <w:rsid w:val="00B841CB"/>
    <w:rsid w:val="00B86F34"/>
    <w:rsid w:val="00B903ED"/>
    <w:rsid w:val="00B94294"/>
    <w:rsid w:val="00B95467"/>
    <w:rsid w:val="00B96DD5"/>
    <w:rsid w:val="00B97BEE"/>
    <w:rsid w:val="00BA1B84"/>
    <w:rsid w:val="00BA2775"/>
    <w:rsid w:val="00BA4700"/>
    <w:rsid w:val="00BA770F"/>
    <w:rsid w:val="00BA7F7B"/>
    <w:rsid w:val="00BB1079"/>
    <w:rsid w:val="00BB52CD"/>
    <w:rsid w:val="00BB5EE9"/>
    <w:rsid w:val="00BB7735"/>
    <w:rsid w:val="00BC1C30"/>
    <w:rsid w:val="00BC1C50"/>
    <w:rsid w:val="00BC4919"/>
    <w:rsid w:val="00BD12D5"/>
    <w:rsid w:val="00BD5542"/>
    <w:rsid w:val="00BD59E4"/>
    <w:rsid w:val="00BD5C9D"/>
    <w:rsid w:val="00BD6977"/>
    <w:rsid w:val="00BD7568"/>
    <w:rsid w:val="00BE0A2A"/>
    <w:rsid w:val="00BE213F"/>
    <w:rsid w:val="00BE30C7"/>
    <w:rsid w:val="00BE4E87"/>
    <w:rsid w:val="00BE56F5"/>
    <w:rsid w:val="00BE5B49"/>
    <w:rsid w:val="00BE5E21"/>
    <w:rsid w:val="00BF0A2F"/>
    <w:rsid w:val="00BF0E4A"/>
    <w:rsid w:val="00BF35F7"/>
    <w:rsid w:val="00BF4A2F"/>
    <w:rsid w:val="00BF5D22"/>
    <w:rsid w:val="00BF6855"/>
    <w:rsid w:val="00BF751A"/>
    <w:rsid w:val="00C00427"/>
    <w:rsid w:val="00C0319F"/>
    <w:rsid w:val="00C03A62"/>
    <w:rsid w:val="00C05A7B"/>
    <w:rsid w:val="00C06C4E"/>
    <w:rsid w:val="00C135AB"/>
    <w:rsid w:val="00C1571C"/>
    <w:rsid w:val="00C26A04"/>
    <w:rsid w:val="00C402D8"/>
    <w:rsid w:val="00C41BE9"/>
    <w:rsid w:val="00C41FCA"/>
    <w:rsid w:val="00C45937"/>
    <w:rsid w:val="00C469DB"/>
    <w:rsid w:val="00C477D5"/>
    <w:rsid w:val="00C50FBD"/>
    <w:rsid w:val="00C52645"/>
    <w:rsid w:val="00C5645E"/>
    <w:rsid w:val="00C56730"/>
    <w:rsid w:val="00C602DC"/>
    <w:rsid w:val="00C60A0D"/>
    <w:rsid w:val="00C61DDC"/>
    <w:rsid w:val="00C62165"/>
    <w:rsid w:val="00C636BF"/>
    <w:rsid w:val="00C6498B"/>
    <w:rsid w:val="00C66D78"/>
    <w:rsid w:val="00C70166"/>
    <w:rsid w:val="00C719E9"/>
    <w:rsid w:val="00C7201A"/>
    <w:rsid w:val="00C72FB7"/>
    <w:rsid w:val="00C737C8"/>
    <w:rsid w:val="00C76E10"/>
    <w:rsid w:val="00C77164"/>
    <w:rsid w:val="00C874BC"/>
    <w:rsid w:val="00C940D9"/>
    <w:rsid w:val="00C94786"/>
    <w:rsid w:val="00CA4BF0"/>
    <w:rsid w:val="00CA567A"/>
    <w:rsid w:val="00CA7405"/>
    <w:rsid w:val="00CB1EDD"/>
    <w:rsid w:val="00CC37A1"/>
    <w:rsid w:val="00CC46CF"/>
    <w:rsid w:val="00CC5E60"/>
    <w:rsid w:val="00CD0142"/>
    <w:rsid w:val="00CD0451"/>
    <w:rsid w:val="00CD2A99"/>
    <w:rsid w:val="00CE11B8"/>
    <w:rsid w:val="00CE14AC"/>
    <w:rsid w:val="00CE2D39"/>
    <w:rsid w:val="00CE66BB"/>
    <w:rsid w:val="00CF0787"/>
    <w:rsid w:val="00CF15DD"/>
    <w:rsid w:val="00CF2285"/>
    <w:rsid w:val="00CF373E"/>
    <w:rsid w:val="00CF4B8D"/>
    <w:rsid w:val="00CF586C"/>
    <w:rsid w:val="00D009B3"/>
    <w:rsid w:val="00D009DA"/>
    <w:rsid w:val="00D02700"/>
    <w:rsid w:val="00D03D18"/>
    <w:rsid w:val="00D05E66"/>
    <w:rsid w:val="00D07228"/>
    <w:rsid w:val="00D172B9"/>
    <w:rsid w:val="00D21451"/>
    <w:rsid w:val="00D21470"/>
    <w:rsid w:val="00D25179"/>
    <w:rsid w:val="00D25F60"/>
    <w:rsid w:val="00D26EEC"/>
    <w:rsid w:val="00D27F71"/>
    <w:rsid w:val="00D36E98"/>
    <w:rsid w:val="00D3739B"/>
    <w:rsid w:val="00D415BB"/>
    <w:rsid w:val="00D41DE5"/>
    <w:rsid w:val="00D41E4E"/>
    <w:rsid w:val="00D44683"/>
    <w:rsid w:val="00D47378"/>
    <w:rsid w:val="00D50308"/>
    <w:rsid w:val="00D56C40"/>
    <w:rsid w:val="00D57B58"/>
    <w:rsid w:val="00D60BBD"/>
    <w:rsid w:val="00D60E00"/>
    <w:rsid w:val="00D612A1"/>
    <w:rsid w:val="00D613AF"/>
    <w:rsid w:val="00D67128"/>
    <w:rsid w:val="00D713CA"/>
    <w:rsid w:val="00D71DDF"/>
    <w:rsid w:val="00D80DFF"/>
    <w:rsid w:val="00D82474"/>
    <w:rsid w:val="00D82B58"/>
    <w:rsid w:val="00D85E23"/>
    <w:rsid w:val="00D868E6"/>
    <w:rsid w:val="00D8723F"/>
    <w:rsid w:val="00D9088C"/>
    <w:rsid w:val="00D91224"/>
    <w:rsid w:val="00D92549"/>
    <w:rsid w:val="00D93105"/>
    <w:rsid w:val="00DA1052"/>
    <w:rsid w:val="00DA15C1"/>
    <w:rsid w:val="00DA4986"/>
    <w:rsid w:val="00DA5202"/>
    <w:rsid w:val="00DB060B"/>
    <w:rsid w:val="00DB43A7"/>
    <w:rsid w:val="00DB44EC"/>
    <w:rsid w:val="00DB7C8A"/>
    <w:rsid w:val="00DC32B6"/>
    <w:rsid w:val="00DC379E"/>
    <w:rsid w:val="00DC3F6E"/>
    <w:rsid w:val="00DC4364"/>
    <w:rsid w:val="00DC5079"/>
    <w:rsid w:val="00DC6137"/>
    <w:rsid w:val="00DD0262"/>
    <w:rsid w:val="00DD4D67"/>
    <w:rsid w:val="00DD6183"/>
    <w:rsid w:val="00DD6C54"/>
    <w:rsid w:val="00DE06D4"/>
    <w:rsid w:val="00DE387A"/>
    <w:rsid w:val="00DE5F24"/>
    <w:rsid w:val="00DF0E38"/>
    <w:rsid w:val="00DF12D8"/>
    <w:rsid w:val="00DF3037"/>
    <w:rsid w:val="00DF337E"/>
    <w:rsid w:val="00DF39A4"/>
    <w:rsid w:val="00DF65A6"/>
    <w:rsid w:val="00DF7F0C"/>
    <w:rsid w:val="00E00DB8"/>
    <w:rsid w:val="00E0195A"/>
    <w:rsid w:val="00E01F48"/>
    <w:rsid w:val="00E05787"/>
    <w:rsid w:val="00E111F5"/>
    <w:rsid w:val="00E12F27"/>
    <w:rsid w:val="00E13717"/>
    <w:rsid w:val="00E1461C"/>
    <w:rsid w:val="00E150B0"/>
    <w:rsid w:val="00E16607"/>
    <w:rsid w:val="00E244EF"/>
    <w:rsid w:val="00E252B8"/>
    <w:rsid w:val="00E252DA"/>
    <w:rsid w:val="00E26D61"/>
    <w:rsid w:val="00E37BB8"/>
    <w:rsid w:val="00E41EC1"/>
    <w:rsid w:val="00E475E5"/>
    <w:rsid w:val="00E50055"/>
    <w:rsid w:val="00E504A5"/>
    <w:rsid w:val="00E50DA2"/>
    <w:rsid w:val="00E53D56"/>
    <w:rsid w:val="00E5487F"/>
    <w:rsid w:val="00E55CFF"/>
    <w:rsid w:val="00E571AE"/>
    <w:rsid w:val="00E606BF"/>
    <w:rsid w:val="00E610C2"/>
    <w:rsid w:val="00E61458"/>
    <w:rsid w:val="00E62360"/>
    <w:rsid w:val="00E63F61"/>
    <w:rsid w:val="00E64A62"/>
    <w:rsid w:val="00E6714A"/>
    <w:rsid w:val="00E671FF"/>
    <w:rsid w:val="00E67B73"/>
    <w:rsid w:val="00E77991"/>
    <w:rsid w:val="00E86B08"/>
    <w:rsid w:val="00E87115"/>
    <w:rsid w:val="00E90C9C"/>
    <w:rsid w:val="00E92235"/>
    <w:rsid w:val="00E925F0"/>
    <w:rsid w:val="00E9479B"/>
    <w:rsid w:val="00EA0262"/>
    <w:rsid w:val="00EA0A4F"/>
    <w:rsid w:val="00EA1C03"/>
    <w:rsid w:val="00EA35AB"/>
    <w:rsid w:val="00EA4FCA"/>
    <w:rsid w:val="00EA6A80"/>
    <w:rsid w:val="00EA6B61"/>
    <w:rsid w:val="00EB2852"/>
    <w:rsid w:val="00EB324E"/>
    <w:rsid w:val="00EB3475"/>
    <w:rsid w:val="00EB3E6A"/>
    <w:rsid w:val="00EB4F45"/>
    <w:rsid w:val="00EB6C3E"/>
    <w:rsid w:val="00EC259D"/>
    <w:rsid w:val="00EC2F99"/>
    <w:rsid w:val="00EC39A3"/>
    <w:rsid w:val="00EC5564"/>
    <w:rsid w:val="00EC6979"/>
    <w:rsid w:val="00ED29FA"/>
    <w:rsid w:val="00ED456A"/>
    <w:rsid w:val="00ED59DC"/>
    <w:rsid w:val="00ED648B"/>
    <w:rsid w:val="00ED793C"/>
    <w:rsid w:val="00ED7CAD"/>
    <w:rsid w:val="00EE0658"/>
    <w:rsid w:val="00EE5E68"/>
    <w:rsid w:val="00EE7B93"/>
    <w:rsid w:val="00EF0124"/>
    <w:rsid w:val="00EF042E"/>
    <w:rsid w:val="00EF0775"/>
    <w:rsid w:val="00EF5CD5"/>
    <w:rsid w:val="00EF73CC"/>
    <w:rsid w:val="00F00AAF"/>
    <w:rsid w:val="00F037B7"/>
    <w:rsid w:val="00F03F70"/>
    <w:rsid w:val="00F105E5"/>
    <w:rsid w:val="00F10DC6"/>
    <w:rsid w:val="00F13A0F"/>
    <w:rsid w:val="00F1497F"/>
    <w:rsid w:val="00F179A4"/>
    <w:rsid w:val="00F17EC5"/>
    <w:rsid w:val="00F20D1A"/>
    <w:rsid w:val="00F23421"/>
    <w:rsid w:val="00F23BAF"/>
    <w:rsid w:val="00F25A37"/>
    <w:rsid w:val="00F267F7"/>
    <w:rsid w:val="00F26CDC"/>
    <w:rsid w:val="00F27DBA"/>
    <w:rsid w:val="00F30EC4"/>
    <w:rsid w:val="00F3101F"/>
    <w:rsid w:val="00F32EE3"/>
    <w:rsid w:val="00F33CA0"/>
    <w:rsid w:val="00F36B77"/>
    <w:rsid w:val="00F43183"/>
    <w:rsid w:val="00F431E1"/>
    <w:rsid w:val="00F43DF9"/>
    <w:rsid w:val="00F459C1"/>
    <w:rsid w:val="00F45E1E"/>
    <w:rsid w:val="00F50329"/>
    <w:rsid w:val="00F50563"/>
    <w:rsid w:val="00F60D7A"/>
    <w:rsid w:val="00F6281F"/>
    <w:rsid w:val="00F6294E"/>
    <w:rsid w:val="00F63DF8"/>
    <w:rsid w:val="00F641ED"/>
    <w:rsid w:val="00F641F2"/>
    <w:rsid w:val="00F6498B"/>
    <w:rsid w:val="00F65082"/>
    <w:rsid w:val="00F65993"/>
    <w:rsid w:val="00F66787"/>
    <w:rsid w:val="00F66C12"/>
    <w:rsid w:val="00F67053"/>
    <w:rsid w:val="00F740CB"/>
    <w:rsid w:val="00F7431A"/>
    <w:rsid w:val="00F76215"/>
    <w:rsid w:val="00F809C8"/>
    <w:rsid w:val="00F81ED8"/>
    <w:rsid w:val="00F86A7B"/>
    <w:rsid w:val="00F86BFD"/>
    <w:rsid w:val="00F876A9"/>
    <w:rsid w:val="00F91EBE"/>
    <w:rsid w:val="00F95534"/>
    <w:rsid w:val="00FA20D1"/>
    <w:rsid w:val="00FA3D92"/>
    <w:rsid w:val="00FA4AC2"/>
    <w:rsid w:val="00FB0838"/>
    <w:rsid w:val="00FB13D5"/>
    <w:rsid w:val="00FB4F57"/>
    <w:rsid w:val="00FB5210"/>
    <w:rsid w:val="00FC237B"/>
    <w:rsid w:val="00FC40A5"/>
    <w:rsid w:val="00FC4621"/>
    <w:rsid w:val="00FC68E5"/>
    <w:rsid w:val="00FC71E9"/>
    <w:rsid w:val="00FD0155"/>
    <w:rsid w:val="00FD063C"/>
    <w:rsid w:val="00FD28F5"/>
    <w:rsid w:val="00FD4EB9"/>
    <w:rsid w:val="00FD7985"/>
    <w:rsid w:val="00FE23E7"/>
    <w:rsid w:val="00FE3255"/>
    <w:rsid w:val="00FE3944"/>
    <w:rsid w:val="00FE733F"/>
    <w:rsid w:val="00FF19B7"/>
    <w:rsid w:val="00FF1C93"/>
    <w:rsid w:val="00FF325B"/>
    <w:rsid w:val="00FF34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A7D062F"/>
  <w15:chartTrackingRefBased/>
  <w15:docId w15:val="{20E48991-B663-4C09-9878-F7D2B3B70D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arter"/>
    <w:uiPriority w:val="9"/>
    <w:qFormat/>
    <w:rsid w:val="00021C4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ter"/>
    <w:uiPriority w:val="9"/>
    <w:unhideWhenUsed/>
    <w:qFormat/>
    <w:rsid w:val="00D6712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customStyle="1" w:styleId="Standard">
    <w:name w:val="Standard"/>
    <w:link w:val="StandardCarter"/>
    <w:qFormat/>
    <w:rsid w:val="00637D0A"/>
    <w:pPr>
      <w:suppressAutoHyphens/>
      <w:autoSpaceDN w:val="0"/>
      <w:spacing w:after="0" w:line="240" w:lineRule="auto"/>
      <w:textAlignment w:val="baseline"/>
    </w:pPr>
    <w:rPr>
      <w:rFonts w:ascii="Liberation Serif" w:eastAsia="SimSun" w:hAnsi="Liberation Serif" w:cs="Mangal"/>
      <w:kern w:val="3"/>
      <w:sz w:val="24"/>
      <w:szCs w:val="24"/>
      <w:lang w:val="en-US" w:eastAsia="zh-CN" w:bidi="hi-IN"/>
    </w:rPr>
  </w:style>
  <w:style w:type="character" w:customStyle="1" w:styleId="Ttulo1Carter">
    <w:name w:val="Título 1 Caráter"/>
    <w:basedOn w:val="Tipodeletrapredefinidodopargrafo"/>
    <w:link w:val="Ttulo1"/>
    <w:uiPriority w:val="9"/>
    <w:rsid w:val="00021C4E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customStyle="1" w:styleId="xmsonormal">
    <w:name w:val="x_msonormal"/>
    <w:basedOn w:val="Normal"/>
    <w:rsid w:val="008E3E9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PT"/>
    </w:rPr>
  </w:style>
  <w:style w:type="paragraph" w:styleId="Cabealhodondice">
    <w:name w:val="TOC Heading"/>
    <w:basedOn w:val="Ttulo1"/>
    <w:next w:val="Normal"/>
    <w:uiPriority w:val="39"/>
    <w:unhideWhenUsed/>
    <w:qFormat/>
    <w:rsid w:val="003354ED"/>
    <w:pPr>
      <w:outlineLvl w:val="9"/>
    </w:pPr>
    <w:rPr>
      <w:lang w:eastAsia="pt-PT"/>
    </w:rPr>
  </w:style>
  <w:style w:type="character" w:styleId="Hiperligao">
    <w:name w:val="Hyperlink"/>
    <w:basedOn w:val="Tipodeletrapredefinidodopargrafo"/>
    <w:uiPriority w:val="99"/>
    <w:unhideWhenUsed/>
    <w:rsid w:val="003354ED"/>
    <w:rPr>
      <w:color w:val="0563C1" w:themeColor="hyperlink"/>
      <w:u w:val="single"/>
    </w:rPr>
  </w:style>
  <w:style w:type="paragraph" w:styleId="ndice1">
    <w:name w:val="toc 1"/>
    <w:basedOn w:val="Normal"/>
    <w:next w:val="Normal"/>
    <w:autoRedefine/>
    <w:uiPriority w:val="39"/>
    <w:unhideWhenUsed/>
    <w:rsid w:val="003354ED"/>
    <w:pPr>
      <w:spacing w:after="100" w:line="276" w:lineRule="auto"/>
    </w:pPr>
  </w:style>
  <w:style w:type="paragraph" w:styleId="SemEspaamento">
    <w:name w:val="No Spacing"/>
    <w:link w:val="SemEspaamentoCarter"/>
    <w:uiPriority w:val="1"/>
    <w:qFormat/>
    <w:rsid w:val="003354ED"/>
    <w:pPr>
      <w:spacing w:after="0" w:line="240" w:lineRule="auto"/>
    </w:pPr>
  </w:style>
  <w:style w:type="paragraph" w:styleId="PargrafodaLista">
    <w:name w:val="List Paragraph"/>
    <w:basedOn w:val="Normal"/>
    <w:uiPriority w:val="34"/>
    <w:qFormat/>
    <w:rsid w:val="00800D3E"/>
    <w:pPr>
      <w:ind w:left="720"/>
      <w:contextualSpacing/>
    </w:pPr>
  </w:style>
  <w:style w:type="paragraph" w:styleId="Cabealho">
    <w:name w:val="header"/>
    <w:basedOn w:val="Normal"/>
    <w:link w:val="CabealhoCarter"/>
    <w:uiPriority w:val="99"/>
    <w:unhideWhenUsed/>
    <w:rsid w:val="00A06A2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arter">
    <w:name w:val="Cabeçalho Caráter"/>
    <w:basedOn w:val="Tipodeletrapredefinidodopargrafo"/>
    <w:link w:val="Cabealho"/>
    <w:uiPriority w:val="99"/>
    <w:rsid w:val="00A06A23"/>
  </w:style>
  <w:style w:type="paragraph" w:styleId="Rodap">
    <w:name w:val="footer"/>
    <w:basedOn w:val="Normal"/>
    <w:link w:val="RodapCarter"/>
    <w:uiPriority w:val="99"/>
    <w:unhideWhenUsed/>
    <w:rsid w:val="00A06A2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arter">
    <w:name w:val="Rodapé Caráter"/>
    <w:basedOn w:val="Tipodeletrapredefinidodopargrafo"/>
    <w:link w:val="Rodap"/>
    <w:uiPriority w:val="99"/>
    <w:rsid w:val="00A06A23"/>
  </w:style>
  <w:style w:type="paragraph" w:customStyle="1" w:styleId="Titulo">
    <w:name w:val="Titulo"/>
    <w:basedOn w:val="Standard"/>
    <w:link w:val="TituloCarter"/>
    <w:qFormat/>
    <w:rsid w:val="00BB7735"/>
    <w:pPr>
      <w:jc w:val="center"/>
    </w:pPr>
    <w:rPr>
      <w:rFonts w:ascii="Google Sans Medium" w:hAnsi="Google Sans Medium"/>
      <w:sz w:val="40"/>
      <w:szCs w:val="40"/>
    </w:rPr>
  </w:style>
  <w:style w:type="paragraph" w:customStyle="1" w:styleId="Texto">
    <w:name w:val="Texto"/>
    <w:basedOn w:val="Standard"/>
    <w:link w:val="TextoCarter"/>
    <w:qFormat/>
    <w:rsid w:val="0006250C"/>
    <w:pPr>
      <w:spacing w:line="360" w:lineRule="auto"/>
      <w:jc w:val="both"/>
    </w:pPr>
    <w:rPr>
      <w:rFonts w:ascii="Google Sans" w:hAnsi="Google Sans"/>
    </w:rPr>
  </w:style>
  <w:style w:type="character" w:customStyle="1" w:styleId="StandardCarter">
    <w:name w:val="Standard Caráter"/>
    <w:basedOn w:val="Tipodeletrapredefinidodopargrafo"/>
    <w:link w:val="Standard"/>
    <w:qFormat/>
    <w:rsid w:val="00BB7735"/>
    <w:rPr>
      <w:rFonts w:ascii="Liberation Serif" w:eastAsia="SimSun" w:hAnsi="Liberation Serif" w:cs="Mangal"/>
      <w:kern w:val="3"/>
      <w:sz w:val="24"/>
      <w:szCs w:val="24"/>
      <w:lang w:val="en-US" w:eastAsia="zh-CN" w:bidi="hi-IN"/>
    </w:rPr>
  </w:style>
  <w:style w:type="character" w:customStyle="1" w:styleId="TituloCarter">
    <w:name w:val="Titulo Caráter"/>
    <w:basedOn w:val="StandardCarter"/>
    <w:link w:val="Titulo"/>
    <w:rsid w:val="00BB7735"/>
    <w:rPr>
      <w:rFonts w:ascii="Google Sans Medium" w:eastAsia="SimSun" w:hAnsi="Google Sans Medium" w:cs="Mangal"/>
      <w:kern w:val="3"/>
      <w:sz w:val="40"/>
      <w:szCs w:val="40"/>
      <w:lang w:val="en-US" w:eastAsia="zh-CN" w:bidi="hi-IN"/>
    </w:rPr>
  </w:style>
  <w:style w:type="character" w:customStyle="1" w:styleId="TextoCarter">
    <w:name w:val="Texto Caráter"/>
    <w:basedOn w:val="StandardCarter"/>
    <w:link w:val="Texto"/>
    <w:rsid w:val="0006250C"/>
    <w:rPr>
      <w:rFonts w:ascii="Google Sans" w:eastAsia="SimSun" w:hAnsi="Google Sans" w:cs="Mangal"/>
      <w:kern w:val="3"/>
      <w:sz w:val="24"/>
      <w:szCs w:val="24"/>
      <w:lang w:val="en-US" w:eastAsia="zh-CN" w:bidi="hi-IN"/>
    </w:rPr>
  </w:style>
  <w:style w:type="paragraph" w:customStyle="1" w:styleId="capatitulo">
    <w:name w:val="capa_titulo"/>
    <w:basedOn w:val="Normal"/>
    <w:rsid w:val="00A248D2"/>
    <w:pPr>
      <w:spacing w:before="120" w:after="0" w:line="240" w:lineRule="auto"/>
      <w:jc w:val="center"/>
    </w:pPr>
    <w:rPr>
      <w:rFonts w:ascii="Arial" w:eastAsia="Times New Roman" w:hAnsi="Arial" w:cs="Times New Roman"/>
      <w:b/>
      <w:sz w:val="40"/>
      <w:szCs w:val="24"/>
      <w:lang w:val="en-GB"/>
    </w:rPr>
  </w:style>
  <w:style w:type="paragraph" w:customStyle="1" w:styleId="capaempresa">
    <w:name w:val="capa_empresa"/>
    <w:basedOn w:val="Normal"/>
    <w:rsid w:val="00A248D2"/>
    <w:pPr>
      <w:spacing w:before="120" w:after="0" w:line="240" w:lineRule="auto"/>
      <w:jc w:val="center"/>
    </w:pPr>
    <w:rPr>
      <w:rFonts w:ascii="Arial" w:eastAsia="Times New Roman" w:hAnsi="Arial" w:cs="Times New Roman"/>
      <w:szCs w:val="24"/>
    </w:rPr>
  </w:style>
  <w:style w:type="paragraph" w:customStyle="1" w:styleId="capadata">
    <w:name w:val="capa_data"/>
    <w:basedOn w:val="Normal"/>
    <w:rsid w:val="00A248D2"/>
    <w:pPr>
      <w:spacing w:before="120" w:after="0" w:line="240" w:lineRule="auto"/>
      <w:jc w:val="center"/>
    </w:pPr>
    <w:rPr>
      <w:rFonts w:ascii="Arial" w:eastAsia="Times New Roman" w:hAnsi="Arial" w:cs="Times New Roman"/>
      <w:sz w:val="32"/>
      <w:szCs w:val="24"/>
      <w:lang w:val="en-GB"/>
    </w:rPr>
  </w:style>
  <w:style w:type="character" w:customStyle="1" w:styleId="Ttulo2Carter">
    <w:name w:val="Título 2 Caráter"/>
    <w:basedOn w:val="Tipodeletrapredefinidodopargrafo"/>
    <w:link w:val="Ttulo2"/>
    <w:uiPriority w:val="9"/>
    <w:rsid w:val="00D67128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ndice2">
    <w:name w:val="toc 2"/>
    <w:basedOn w:val="Normal"/>
    <w:next w:val="Normal"/>
    <w:autoRedefine/>
    <w:uiPriority w:val="39"/>
    <w:unhideWhenUsed/>
    <w:rsid w:val="00D67128"/>
    <w:pPr>
      <w:spacing w:after="100"/>
      <w:ind w:left="220"/>
    </w:pPr>
  </w:style>
  <w:style w:type="character" w:customStyle="1" w:styleId="SemEspaamentoCarter">
    <w:name w:val="Sem Espaçamento Caráter"/>
    <w:basedOn w:val="Tipodeletrapredefinidodopargrafo"/>
    <w:link w:val="SemEspaamento"/>
    <w:uiPriority w:val="1"/>
    <w:rsid w:val="00746AD9"/>
  </w:style>
  <w:style w:type="character" w:customStyle="1" w:styleId="LigaodeInternet">
    <w:name w:val="Ligação de Internet"/>
    <w:basedOn w:val="Tipodeletrapredefinidodopargrafo"/>
    <w:uiPriority w:val="99"/>
    <w:unhideWhenUsed/>
    <w:rsid w:val="00292E61"/>
    <w:rPr>
      <w:color w:val="0563C1" w:themeColor="hyperlink"/>
      <w:u w:val="single"/>
    </w:rPr>
  </w:style>
  <w:style w:type="paragraph" w:styleId="ndicedeilustraes">
    <w:name w:val="table of figures"/>
    <w:basedOn w:val="Normal"/>
    <w:next w:val="Normal"/>
    <w:uiPriority w:val="99"/>
    <w:unhideWhenUsed/>
    <w:rsid w:val="00A32E8F"/>
    <w:pPr>
      <w:spacing w:after="0"/>
    </w:pPr>
  </w:style>
  <w:style w:type="character" w:styleId="MenoNoResolvida">
    <w:name w:val="Unresolved Mention"/>
    <w:basedOn w:val="Tipodeletrapredefinidodopargrafo"/>
    <w:uiPriority w:val="99"/>
    <w:semiHidden/>
    <w:unhideWhenUsed/>
    <w:rsid w:val="00A41AD1"/>
    <w:rPr>
      <w:color w:val="605E5C"/>
      <w:shd w:val="clear" w:color="auto" w:fill="E1DFDD"/>
    </w:rPr>
  </w:style>
  <w:style w:type="paragraph" w:styleId="Legenda">
    <w:name w:val="caption"/>
    <w:basedOn w:val="Normal"/>
    <w:next w:val="Normal"/>
    <w:uiPriority w:val="35"/>
    <w:unhideWhenUsed/>
    <w:qFormat/>
    <w:rsid w:val="00191C8E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Textodebalo">
    <w:name w:val="Balloon Text"/>
    <w:basedOn w:val="Normal"/>
    <w:link w:val="TextodebaloCarter"/>
    <w:uiPriority w:val="99"/>
    <w:semiHidden/>
    <w:unhideWhenUsed/>
    <w:rsid w:val="006400B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arter">
    <w:name w:val="Texto de balão Caráter"/>
    <w:basedOn w:val="Tipodeletrapredefinidodopargrafo"/>
    <w:link w:val="Textodebalo"/>
    <w:uiPriority w:val="99"/>
    <w:semiHidden/>
    <w:rsid w:val="006400B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04362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61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603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7.emf"/><Relationship Id="rId21" Type="http://schemas.openxmlformats.org/officeDocument/2006/relationships/hyperlink" Target="https://reddit.com/" TargetMode="External"/><Relationship Id="rId42" Type="http://schemas.openxmlformats.org/officeDocument/2006/relationships/image" Target="media/image22.png"/><Relationship Id="rId47" Type="http://schemas.openxmlformats.org/officeDocument/2006/relationships/image" Target="media/image26.png"/><Relationship Id="rId63" Type="http://schemas.openxmlformats.org/officeDocument/2006/relationships/image" Target="media/image42.png"/><Relationship Id="rId68" Type="http://schemas.openxmlformats.org/officeDocument/2006/relationships/image" Target="media/image47.png"/><Relationship Id="rId16" Type="http://schemas.openxmlformats.org/officeDocument/2006/relationships/hyperlink" Target="https://www.flaticon.com/" TargetMode="External"/><Relationship Id="rId11" Type="http://schemas.openxmlformats.org/officeDocument/2006/relationships/hyperlink" Target="https://firebase.google.com/docs" TargetMode="External"/><Relationship Id="rId24" Type="http://schemas.openxmlformats.org/officeDocument/2006/relationships/image" Target="media/image6.png"/><Relationship Id="rId32" Type="http://schemas.openxmlformats.org/officeDocument/2006/relationships/image" Target="media/image10.png"/><Relationship Id="rId37" Type="http://schemas.openxmlformats.org/officeDocument/2006/relationships/image" Target="media/image17.png"/><Relationship Id="rId40" Type="http://schemas.openxmlformats.org/officeDocument/2006/relationships/image" Target="media/image20.png"/><Relationship Id="rId45" Type="http://schemas.openxmlformats.org/officeDocument/2006/relationships/image" Target="media/image24.png"/><Relationship Id="rId53" Type="http://schemas.openxmlformats.org/officeDocument/2006/relationships/image" Target="media/image31.png"/><Relationship Id="rId58" Type="http://schemas.openxmlformats.org/officeDocument/2006/relationships/image" Target="media/image37.png"/><Relationship Id="rId66" Type="http://schemas.openxmlformats.org/officeDocument/2006/relationships/image" Target="media/image45.png"/><Relationship Id="rId74" Type="http://schemas.openxmlformats.org/officeDocument/2006/relationships/image" Target="media/image52.emf"/><Relationship Id="rId5" Type="http://schemas.openxmlformats.org/officeDocument/2006/relationships/webSettings" Target="webSettings.xml"/><Relationship Id="rId61" Type="http://schemas.openxmlformats.org/officeDocument/2006/relationships/image" Target="media/image40.png"/><Relationship Id="rId19" Type="http://schemas.openxmlformats.org/officeDocument/2006/relationships/hyperlink" Target="https://github.com/" TargetMode="External"/><Relationship Id="rId14" Type="http://schemas.openxmlformats.org/officeDocument/2006/relationships/hyperlink" Target="https://firebase.google.com/docs/database/admin/retrieve-data" TargetMode="External"/><Relationship Id="rId22" Type="http://schemas.openxmlformats.org/officeDocument/2006/relationships/image" Target="media/image4.png"/><Relationship Id="rId27" Type="http://schemas.openxmlformats.org/officeDocument/2006/relationships/oleObject" Target="embeddings/oleObject1.bin"/><Relationship Id="rId30" Type="http://schemas.openxmlformats.org/officeDocument/2006/relationships/image" Target="media/image9.png"/><Relationship Id="rId35" Type="http://schemas.openxmlformats.org/officeDocument/2006/relationships/image" Target="media/image15.png"/><Relationship Id="rId43" Type="http://schemas.openxmlformats.org/officeDocument/2006/relationships/image" Target="media/image21.png"/><Relationship Id="rId48" Type="http://schemas.openxmlformats.org/officeDocument/2006/relationships/image" Target="media/image28.png"/><Relationship Id="rId56" Type="http://schemas.openxmlformats.org/officeDocument/2006/relationships/image" Target="media/image35.png"/><Relationship Id="rId64" Type="http://schemas.openxmlformats.org/officeDocument/2006/relationships/image" Target="media/image43.png"/><Relationship Id="rId69" Type="http://schemas.openxmlformats.org/officeDocument/2006/relationships/image" Target="media/image48.png"/><Relationship Id="rId77" Type="http://schemas.openxmlformats.org/officeDocument/2006/relationships/fontTable" Target="fontTable.xml"/><Relationship Id="rId8" Type="http://schemas.openxmlformats.org/officeDocument/2006/relationships/image" Target="media/image1.png"/><Relationship Id="rId51" Type="http://schemas.openxmlformats.org/officeDocument/2006/relationships/image" Target="media/image29.png"/><Relationship Id="rId72" Type="http://schemas.openxmlformats.org/officeDocument/2006/relationships/image" Target="media/image51.emf"/><Relationship Id="rId3" Type="http://schemas.openxmlformats.org/officeDocument/2006/relationships/styles" Target="styles.xml"/><Relationship Id="rId12" Type="http://schemas.openxmlformats.org/officeDocument/2006/relationships/hyperlink" Target="https://firebase.google.com/docs/android/setup" TargetMode="External"/><Relationship Id="rId17" Type="http://schemas.openxmlformats.org/officeDocument/2006/relationships/hyperlink" Target="https://icons8.com/" TargetMode="External"/><Relationship Id="rId25" Type="http://schemas.openxmlformats.org/officeDocument/2006/relationships/image" Target="media/image7.png"/><Relationship Id="rId33" Type="http://schemas.openxmlformats.org/officeDocument/2006/relationships/image" Target="media/image13.png"/><Relationship Id="rId38" Type="http://schemas.openxmlformats.org/officeDocument/2006/relationships/image" Target="media/image16.png"/><Relationship Id="rId46" Type="http://schemas.openxmlformats.org/officeDocument/2006/relationships/image" Target="media/image25.png"/><Relationship Id="rId59" Type="http://schemas.openxmlformats.org/officeDocument/2006/relationships/image" Target="media/image38.png"/><Relationship Id="rId67" Type="http://schemas.openxmlformats.org/officeDocument/2006/relationships/image" Target="media/image46.png"/><Relationship Id="rId20" Type="http://schemas.openxmlformats.org/officeDocument/2006/relationships/hyperlink" Target="https://stackoverflow.com/" TargetMode="External"/><Relationship Id="rId41" Type="http://schemas.openxmlformats.org/officeDocument/2006/relationships/image" Target="media/image19.png"/><Relationship Id="rId54" Type="http://schemas.openxmlformats.org/officeDocument/2006/relationships/image" Target="media/image34.png"/><Relationship Id="rId62" Type="http://schemas.openxmlformats.org/officeDocument/2006/relationships/image" Target="media/image41.png"/><Relationship Id="rId70" Type="http://schemas.openxmlformats.org/officeDocument/2006/relationships/image" Target="media/image49.png"/><Relationship Id="rId75" Type="http://schemas.openxmlformats.org/officeDocument/2006/relationships/oleObject" Target="embeddings/oleObject4.bin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hyperlink" Target="https://firebase.google.com/docs/storage/web/upload-files" TargetMode="External"/><Relationship Id="rId23" Type="http://schemas.openxmlformats.org/officeDocument/2006/relationships/image" Target="media/image5.png"/><Relationship Id="rId28" Type="http://schemas.openxmlformats.org/officeDocument/2006/relationships/image" Target="media/image8.emf"/><Relationship Id="rId36" Type="http://schemas.openxmlformats.org/officeDocument/2006/relationships/image" Target="media/image14.png"/><Relationship Id="rId49" Type="http://schemas.openxmlformats.org/officeDocument/2006/relationships/image" Target="media/image27.png"/><Relationship Id="rId57" Type="http://schemas.openxmlformats.org/officeDocument/2006/relationships/image" Target="media/image36.png"/><Relationship Id="rId10" Type="http://schemas.openxmlformats.org/officeDocument/2006/relationships/image" Target="media/image3.jpeg"/><Relationship Id="rId31" Type="http://schemas.openxmlformats.org/officeDocument/2006/relationships/image" Target="media/image11.png"/><Relationship Id="rId44" Type="http://schemas.openxmlformats.org/officeDocument/2006/relationships/image" Target="media/image23.png"/><Relationship Id="rId52" Type="http://schemas.openxmlformats.org/officeDocument/2006/relationships/image" Target="media/image32.png"/><Relationship Id="rId60" Type="http://schemas.openxmlformats.org/officeDocument/2006/relationships/image" Target="media/image39.png"/><Relationship Id="rId65" Type="http://schemas.openxmlformats.org/officeDocument/2006/relationships/image" Target="media/image44.png"/><Relationship Id="rId73" Type="http://schemas.openxmlformats.org/officeDocument/2006/relationships/oleObject" Target="embeddings/oleObject3.bin"/><Relationship Id="rId78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3" Type="http://schemas.openxmlformats.org/officeDocument/2006/relationships/hyperlink" Target="https://firebase.google.com/docs/database/admin/save-data" TargetMode="External"/><Relationship Id="rId18" Type="http://schemas.openxmlformats.org/officeDocument/2006/relationships/hyperlink" Target="https://bitbucket.org/" TargetMode="External"/><Relationship Id="rId39" Type="http://schemas.openxmlformats.org/officeDocument/2006/relationships/image" Target="media/image18.png"/><Relationship Id="rId34" Type="http://schemas.openxmlformats.org/officeDocument/2006/relationships/image" Target="media/image12.png"/><Relationship Id="rId50" Type="http://schemas.openxmlformats.org/officeDocument/2006/relationships/image" Target="media/image30.png"/><Relationship Id="rId55" Type="http://schemas.openxmlformats.org/officeDocument/2006/relationships/image" Target="media/image33.png"/><Relationship Id="rId76" Type="http://schemas.openxmlformats.org/officeDocument/2006/relationships/footer" Target="footer1.xml"/><Relationship Id="rId7" Type="http://schemas.openxmlformats.org/officeDocument/2006/relationships/endnotes" Target="endnotes.xml"/><Relationship Id="rId71" Type="http://schemas.openxmlformats.org/officeDocument/2006/relationships/image" Target="media/image50.png"/><Relationship Id="rId2" Type="http://schemas.openxmlformats.org/officeDocument/2006/relationships/numbering" Target="numbering.xml"/><Relationship Id="rId29" Type="http://schemas.openxmlformats.org/officeDocument/2006/relationships/oleObject" Target="embeddings/oleObject2.bin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0FE61DD-0DFF-4BCE-B4ED-E3E0ADEE18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43</TotalTime>
  <Pages>29</Pages>
  <Words>4207</Words>
  <Characters>22724</Characters>
  <Application>Microsoft Office Word</Application>
  <DocSecurity>0</DocSecurity>
  <Lines>189</Lines>
  <Paragraphs>5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8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ucasPC</dc:creator>
  <cp:keywords/>
  <dc:description/>
  <cp:lastModifiedBy>Henrique Leote</cp:lastModifiedBy>
  <cp:revision>1230</cp:revision>
  <cp:lastPrinted>2020-06-06T19:36:00Z</cp:lastPrinted>
  <dcterms:created xsi:type="dcterms:W3CDTF">2019-11-20T20:11:00Z</dcterms:created>
  <dcterms:modified xsi:type="dcterms:W3CDTF">2020-07-04T01:57:00Z</dcterms:modified>
</cp:coreProperties>
</file>